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21A91" w:rsidRPr="00413CFC" w:rsidRDefault="00C21A91" w:rsidP="00C21A91">
      <w:pPr>
        <w:spacing w:after="200" w:line="276" w:lineRule="auto"/>
        <w:rPr>
          <w:rFonts w:ascii="Elephant" w:eastAsia="Calibri" w:hAnsi="Elephant" w:cs="Times New Roman"/>
          <w:sz w:val="48"/>
          <w:szCs w:val="48"/>
          <w:cs/>
        </w:rPr>
      </w:pPr>
      <w:r w:rsidRPr="00413CFC">
        <w:rPr>
          <w:rFonts w:ascii="Elephant" w:eastAsia="Calibri" w:hAnsi="Elephant" w:cs="Times New Roman"/>
          <w:noProof/>
          <w:sz w:val="56"/>
          <w:szCs w:val="48"/>
          <w:lang w:val="en-CA" w:eastAsia="en-CA"/>
        </w:rPr>
        <w:t>VISION++</w:t>
      </w:r>
    </w:p>
    <w:p w:rsidR="00C21A91" w:rsidRPr="00EB6200" w:rsidRDefault="00C21A91" w:rsidP="00C21A91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C21A91" w:rsidRPr="00EB6200" w:rsidRDefault="00C21A91" w:rsidP="00C21A91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C21A91" w:rsidRPr="00EB6200" w:rsidRDefault="00C21A91" w:rsidP="00C21A91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  <w:cs/>
        </w:rPr>
      </w:pPr>
    </w:p>
    <w:p w:rsidR="00C21A91" w:rsidRPr="00EB6200" w:rsidRDefault="00C21A91" w:rsidP="00C21A91">
      <w:pPr>
        <w:spacing w:after="200" w:line="276" w:lineRule="auto"/>
        <w:rPr>
          <w:rFonts w:ascii="Times New Roman" w:eastAsia="Calibri" w:hAnsi="Times New Roman" w:cs="Times New Roman"/>
          <w:sz w:val="16"/>
          <w:szCs w:val="20"/>
        </w:rPr>
      </w:pPr>
    </w:p>
    <w:p w:rsidR="00C21A91" w:rsidRPr="00EB6200" w:rsidRDefault="00C21A91" w:rsidP="00C21A91">
      <w:pPr>
        <w:pBdr>
          <w:bottom w:val="single" w:sz="18" w:space="5" w:color="808080"/>
        </w:pBdr>
        <w:tabs>
          <w:tab w:val="left" w:pos="1440"/>
        </w:tabs>
        <w:spacing w:before="240" w:after="120"/>
        <w:ind w:left="1276" w:hanging="1548"/>
        <w:jc w:val="right"/>
        <w:rPr>
          <w:rFonts w:ascii="Times New Roman" w:hAnsi="Times New Roman" w:cs="Times New Roman"/>
          <w:b/>
          <w:i/>
          <w:sz w:val="40"/>
          <w:szCs w:val="40"/>
        </w:rPr>
      </w:pPr>
      <w:r w:rsidRPr="00EB6200">
        <w:rPr>
          <w:rFonts w:ascii="Times New Roman" w:hAnsi="Times New Roman" w:cs="Times New Roman"/>
          <w:b/>
          <w:i/>
          <w:sz w:val="44"/>
          <w:szCs w:val="44"/>
        </w:rPr>
        <w:t>Software Design Specification</w:t>
      </w:r>
    </w:p>
    <w:p w:rsidR="00C21A91" w:rsidRPr="00EB6200" w:rsidRDefault="00C21A91" w:rsidP="00C21A91">
      <w:pPr>
        <w:pBdr>
          <w:bottom w:val="single" w:sz="18" w:space="5" w:color="808080"/>
        </w:pBdr>
        <w:tabs>
          <w:tab w:val="left" w:pos="1440"/>
        </w:tabs>
        <w:spacing w:before="240" w:after="120"/>
        <w:ind w:left="1276" w:hanging="1548"/>
        <w:jc w:val="right"/>
        <w:rPr>
          <w:rFonts w:ascii="Times New Roman" w:hAnsi="Times New Roman" w:cs="Times New Roman"/>
          <w:b/>
          <w:i/>
          <w:sz w:val="32"/>
          <w:szCs w:val="32"/>
        </w:rPr>
      </w:pPr>
      <w:r>
        <w:rPr>
          <w:rFonts w:ascii="Times New Roman" w:hAnsi="Times New Roman" w:cs="Times New Roman"/>
          <w:b/>
          <w:iCs/>
          <w:sz w:val="32"/>
          <w:szCs w:val="32"/>
        </w:rPr>
        <w:t xml:space="preserve">Real-time Surveillance Detection and Monitoring System </w:t>
      </w:r>
    </w:p>
    <w:p w:rsidR="00C21A91" w:rsidRPr="00EB6200" w:rsidRDefault="00C21A91" w:rsidP="00C21A91">
      <w:pPr>
        <w:jc w:val="right"/>
        <w:rPr>
          <w:rFonts w:ascii="Times New Roman" w:hAnsi="Times New Roman" w:cs="Times New Roman"/>
        </w:rPr>
      </w:pPr>
      <w:bookmarkStart w:id="0" w:name="sub"/>
      <w:bookmarkEnd w:id="0"/>
      <w:r>
        <w:rPr>
          <w:rFonts w:ascii="Times New Roman" w:hAnsi="Times New Roman" w:cs="Times New Roman"/>
        </w:rPr>
        <w:t xml:space="preserve">Vision Plus </w:t>
      </w:r>
      <w:proofErr w:type="spellStart"/>
      <w:r>
        <w:rPr>
          <w:rFonts w:ascii="Times New Roman" w:hAnsi="Times New Roman" w:cs="Times New Roman"/>
        </w:rPr>
        <w:t>Plus</w:t>
      </w:r>
      <w:proofErr w:type="spellEnd"/>
    </w:p>
    <w:p w:rsidR="00C21A91" w:rsidRPr="00EB6200" w:rsidRDefault="00C21A91" w:rsidP="00C21A91">
      <w:pPr>
        <w:spacing w:after="200" w:line="276" w:lineRule="auto"/>
        <w:rPr>
          <w:rFonts w:ascii="Times New Roman" w:eastAsia="Calibri" w:hAnsi="Times New Roman" w:cs="Times New Roman"/>
          <w:sz w:val="14"/>
          <w:szCs w:val="18"/>
        </w:rPr>
      </w:pPr>
    </w:p>
    <w:p w:rsidR="00C21A91" w:rsidRPr="00EB6200" w:rsidRDefault="00C21A91" w:rsidP="00C21A91">
      <w:pPr>
        <w:spacing w:after="200" w:line="276" w:lineRule="auto"/>
        <w:jc w:val="center"/>
        <w:rPr>
          <w:rFonts w:ascii="Times New Roman" w:eastAsia="Calibri" w:hAnsi="Times New Roman" w:cs="Times New Roman"/>
          <w:sz w:val="16"/>
          <w:szCs w:val="20"/>
        </w:rPr>
      </w:pPr>
    </w:p>
    <w:tbl>
      <w:tblPr>
        <w:tblW w:w="9167" w:type="dxa"/>
        <w:tblInd w:w="715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CellMar>
          <w:top w:w="43" w:type="dxa"/>
          <w:left w:w="101" w:type="dxa"/>
          <w:bottom w:w="43" w:type="dxa"/>
          <w:right w:w="101" w:type="dxa"/>
        </w:tblCellMar>
        <w:tblLook w:val="0000" w:firstRow="0" w:lastRow="0" w:firstColumn="0" w:lastColumn="0" w:noHBand="0" w:noVBand="0"/>
      </w:tblPr>
      <w:tblGrid>
        <w:gridCol w:w="2221"/>
        <w:gridCol w:w="6946"/>
      </w:tblGrid>
      <w:tr w:rsidR="00C21A91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C21A91" w:rsidRPr="00EB6200" w:rsidRDefault="00C21A91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bookmarkStart w:id="1" w:name="author"/>
            <w:bookmarkEnd w:id="1"/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Author</w:t>
            </w:r>
          </w:p>
        </w:tc>
        <w:tc>
          <w:tcPr>
            <w:tcW w:w="6946" w:type="dxa"/>
            <w:vAlign w:val="center"/>
          </w:tcPr>
          <w:p w:rsidR="00C21A91" w:rsidRPr="00EB6200" w:rsidRDefault="00C21A91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>
              <w:rPr>
                <w:rFonts w:ascii="Times New Roman" w:eastAsia="Calibri" w:hAnsi="Times New Roman" w:cs="Times New Roman"/>
                <w:sz w:val="20"/>
                <w:szCs w:val="20"/>
              </w:rPr>
              <w:t xml:space="preserve">Vision Plus </w:t>
            </w:r>
            <w:proofErr w:type="spellStart"/>
            <w:r>
              <w:rPr>
                <w:rFonts w:ascii="Times New Roman" w:eastAsia="Calibri" w:hAnsi="Times New Roman" w:cs="Times New Roman"/>
                <w:sz w:val="20"/>
                <w:szCs w:val="20"/>
              </w:rPr>
              <w:t>Plus</w:t>
            </w:r>
            <w:proofErr w:type="spellEnd"/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begin" w:fldLock="1"/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instrText xml:space="preserve"> SET  \* MERGEFORMAT </w:instrTex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C21A91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C21A91" w:rsidRPr="00EB6200" w:rsidRDefault="00C21A91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Customer</w:t>
            </w:r>
          </w:p>
        </w:tc>
        <w:tc>
          <w:tcPr>
            <w:tcW w:w="6946" w:type="dxa"/>
            <w:vAlign w:val="center"/>
          </w:tcPr>
          <w:p w:rsidR="00C21A91" w:rsidRPr="00EB6200" w:rsidRDefault="00C21A91" w:rsidP="004A656B">
            <w:pPr>
              <w:tabs>
                <w:tab w:val="left" w:pos="1440"/>
              </w:tabs>
              <w:ind w:left="41"/>
              <w:rPr>
                <w:rFonts w:ascii="Times New Roman" w:eastAsia="Calibri" w:hAnsi="Times New Roman" w:cs="Times New Roman"/>
                <w:bCs/>
                <w:smallCaps/>
                <w:sz w:val="20"/>
                <w:szCs w:val="20"/>
                <w:cs/>
              </w:rPr>
            </w:pPr>
            <w:r w:rsidRPr="00EB6200">
              <w:rPr>
                <w:rFonts w:ascii="Times New Roman" w:eastAsia="Calibri" w:hAnsi="Times New Roman" w:cs="Times New Roman"/>
                <w:bCs/>
                <w:smallCaps/>
                <w:sz w:val="20"/>
                <w:szCs w:val="20"/>
              </w:rPr>
              <w:t>N/A</w:t>
            </w:r>
          </w:p>
        </w:tc>
      </w:tr>
      <w:tr w:rsidR="00C21A91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</w:tcPr>
          <w:p w:rsidR="00C21A91" w:rsidRPr="00413CFC" w:rsidRDefault="00C21A91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413CFC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Phase</w:t>
            </w:r>
          </w:p>
        </w:tc>
        <w:tc>
          <w:tcPr>
            <w:tcW w:w="6946" w:type="dxa"/>
          </w:tcPr>
          <w:p w:rsidR="00C21A91" w:rsidRPr="00EB6200" w:rsidRDefault="00C21A91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</w:tr>
      <w:tr w:rsidR="00C21A91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C21A91" w:rsidRPr="00EB6200" w:rsidRDefault="00C21A91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Version</w:t>
            </w:r>
          </w:p>
        </w:tc>
        <w:tc>
          <w:tcPr>
            <w:tcW w:w="6946" w:type="dxa"/>
            <w:vAlign w:val="center"/>
          </w:tcPr>
          <w:p w:rsidR="00C21A91" w:rsidRPr="00EB6200" w:rsidRDefault="00C21A91" w:rsidP="004A656B">
            <w:pPr>
              <w:tabs>
                <w:tab w:val="left" w:pos="1440"/>
              </w:tabs>
              <w:ind w:left="41"/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1.0</w: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begin" w:fldLock="1"/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instrText xml:space="preserve"> SET  \* MERGEFORMAT </w:instrText>
            </w: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fldChar w:fldCharType="end"/>
            </w:r>
          </w:p>
        </w:tc>
      </w:tr>
      <w:tr w:rsidR="00C21A91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C21A91" w:rsidRPr="00EB6200" w:rsidRDefault="00C21A91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Status</w:t>
            </w:r>
          </w:p>
        </w:tc>
        <w:tc>
          <w:tcPr>
            <w:tcW w:w="6946" w:type="dxa"/>
            <w:vAlign w:val="center"/>
          </w:tcPr>
          <w:p w:rsidR="00C21A91" w:rsidRPr="00EB6200" w:rsidRDefault="00C21A91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Draft</w:t>
            </w:r>
          </w:p>
        </w:tc>
      </w:tr>
      <w:tr w:rsidR="00C21A91" w:rsidRPr="00EB6200" w:rsidTr="004A656B">
        <w:trPr>
          <w:trHeight w:val="20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C21A91" w:rsidRPr="00EB6200" w:rsidRDefault="00C21A91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Date of Creation</w:t>
            </w:r>
          </w:p>
        </w:tc>
        <w:tc>
          <w:tcPr>
            <w:tcW w:w="6946" w:type="dxa"/>
            <w:vAlign w:val="center"/>
          </w:tcPr>
          <w:p w:rsidR="00C21A91" w:rsidRPr="00EB6200" w:rsidRDefault="00C21A91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2021-10-18</w:t>
            </w:r>
          </w:p>
        </w:tc>
      </w:tr>
      <w:tr w:rsidR="00C21A91" w:rsidRPr="00EB6200" w:rsidTr="004A656B">
        <w:trPr>
          <w:trHeight w:val="17"/>
        </w:trPr>
        <w:tc>
          <w:tcPr>
            <w:tcW w:w="2221" w:type="dxa"/>
            <w:shd w:val="clear" w:color="auto" w:fill="B4C6E7" w:themeFill="accent5" w:themeFillTint="66"/>
            <w:vAlign w:val="center"/>
          </w:tcPr>
          <w:p w:rsidR="00C21A91" w:rsidRPr="00EB6200" w:rsidRDefault="00C21A91" w:rsidP="004A656B">
            <w:pPr>
              <w:tabs>
                <w:tab w:val="left" w:pos="1440"/>
              </w:tabs>
              <w:ind w:right="113"/>
              <w:jc w:val="right"/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b/>
                <w:bCs/>
                <w:iCs/>
                <w:sz w:val="20"/>
                <w:szCs w:val="20"/>
              </w:rPr>
              <w:t>Last Updated</w:t>
            </w:r>
          </w:p>
        </w:tc>
        <w:tc>
          <w:tcPr>
            <w:tcW w:w="6946" w:type="dxa"/>
            <w:vAlign w:val="center"/>
          </w:tcPr>
          <w:p w:rsidR="00C21A91" w:rsidRPr="00EB6200" w:rsidRDefault="00C21A91" w:rsidP="004A656B">
            <w:pPr>
              <w:tabs>
                <w:tab w:val="left" w:pos="1440"/>
              </w:tabs>
              <w:rPr>
                <w:rFonts w:ascii="Times New Roman" w:eastAsia="Calibri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eastAsia="Calibri" w:hAnsi="Times New Roman" w:cs="Times New Roman"/>
                <w:sz w:val="20"/>
                <w:szCs w:val="20"/>
              </w:rPr>
              <w:t>2021-10-18</w:t>
            </w:r>
          </w:p>
        </w:tc>
      </w:tr>
    </w:tbl>
    <w:p w:rsidR="00C21A91" w:rsidRPr="00EB6200" w:rsidRDefault="00C21A91" w:rsidP="00C21A91">
      <w:pPr>
        <w:rPr>
          <w:rFonts w:ascii="Times New Roman" w:hAnsi="Times New Roman" w:cs="Times New Roman"/>
          <w:sz w:val="20"/>
          <w:szCs w:val="24"/>
        </w:rPr>
        <w:sectPr w:rsidR="00C21A91" w:rsidRPr="00EB6200" w:rsidSect="00E542BE">
          <w:headerReference w:type="default" r:id="rId9"/>
          <w:footerReference w:type="default" r:id="rId10"/>
          <w:pgSz w:w="11907" w:h="16839" w:code="9"/>
          <w:pgMar w:top="1440" w:right="1134" w:bottom="1440" w:left="1134" w:header="709" w:footer="709" w:gutter="0"/>
          <w:cols w:space="708"/>
          <w:titlePg/>
          <w:docGrid w:linePitch="381"/>
        </w:sectPr>
      </w:pPr>
    </w:p>
    <w:p w:rsidR="00C21A91" w:rsidRPr="00EB6200" w:rsidRDefault="00C21A91" w:rsidP="00C21A91">
      <w:pPr>
        <w:rPr>
          <w:rFonts w:ascii="Times New Roman" w:hAnsi="Times New Roman" w:cs="Times New Roman"/>
          <w:b/>
          <w:bCs/>
          <w:sz w:val="22"/>
          <w:szCs w:val="22"/>
        </w:rPr>
      </w:pPr>
      <w:bookmarkStart w:id="2" w:name="_Toc519173607"/>
      <w:bookmarkStart w:id="3" w:name="_Toc519181853"/>
      <w:bookmarkStart w:id="4" w:name="_Toc519182367"/>
      <w:r w:rsidRPr="00EB6200">
        <w:rPr>
          <w:rFonts w:ascii="Times New Roman" w:hAnsi="Times New Roman" w:cs="Times New Roman"/>
          <w:b/>
          <w:bCs/>
          <w:sz w:val="22"/>
          <w:szCs w:val="22"/>
        </w:rPr>
        <w:lastRenderedPageBreak/>
        <w:t>Document Type</w:t>
      </w:r>
      <w:bookmarkEnd w:id="2"/>
      <w:bookmarkEnd w:id="3"/>
      <w:bookmarkEnd w:id="4"/>
    </w:p>
    <w:tbl>
      <w:tblPr>
        <w:tblW w:w="94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7"/>
        <w:gridCol w:w="7371"/>
      </w:tblGrid>
      <w:tr w:rsidR="00C21A91" w:rsidRPr="00EB6200" w:rsidTr="004A656B">
        <w:trPr>
          <w:trHeight w:val="402"/>
        </w:trPr>
        <w:tc>
          <w:tcPr>
            <w:tcW w:w="2127" w:type="dxa"/>
            <w:shd w:val="clear" w:color="auto" w:fill="FFFF99"/>
            <w:vAlign w:val="center"/>
          </w:tcPr>
          <w:p w:rsidR="00C21A91" w:rsidRPr="00EB6200" w:rsidRDefault="00C21A91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Project Name</w:t>
            </w:r>
            <w:r w:rsidRPr="00EB6200"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  <w:t xml:space="preserve"> </w:t>
            </w: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:</w:t>
            </w:r>
          </w:p>
        </w:tc>
        <w:tc>
          <w:tcPr>
            <w:tcW w:w="7371" w:type="dxa"/>
            <w:vAlign w:val="center"/>
          </w:tcPr>
          <w:p w:rsidR="00C21A91" w:rsidRPr="00EB6200" w:rsidRDefault="00C21A91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5702B0">
              <w:rPr>
                <w:rFonts w:ascii="Times New Roman" w:hAnsi="Times New Roman" w:cs="Times New Roman"/>
                <w:sz w:val="20"/>
                <w:szCs w:val="20"/>
              </w:rPr>
              <w:t>Real-time Surveillance Detection and Monitoring System</w:t>
            </w:r>
          </w:p>
        </w:tc>
      </w:tr>
      <w:tr w:rsidR="00C21A91" w:rsidRPr="00EB6200" w:rsidTr="004A656B">
        <w:trPr>
          <w:trHeight w:val="387"/>
        </w:trPr>
        <w:tc>
          <w:tcPr>
            <w:tcW w:w="2127" w:type="dxa"/>
            <w:shd w:val="clear" w:color="auto" w:fill="FFFF99"/>
            <w:vAlign w:val="center"/>
          </w:tcPr>
          <w:p w:rsidR="00C21A91" w:rsidRPr="00EB6200" w:rsidRDefault="00C21A91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rtl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Document Name :</w:t>
            </w:r>
          </w:p>
        </w:tc>
        <w:tc>
          <w:tcPr>
            <w:tcW w:w="7371" w:type="dxa"/>
            <w:vAlign w:val="center"/>
          </w:tcPr>
          <w:p w:rsidR="00C21A91" w:rsidRPr="00EB6200" w:rsidRDefault="00C21A91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oftware Design Specification</w:t>
            </w:r>
          </w:p>
        </w:tc>
      </w:tr>
      <w:tr w:rsidR="00C21A91" w:rsidRPr="00EB6200" w:rsidTr="004A656B">
        <w:trPr>
          <w:trHeight w:val="387"/>
        </w:trPr>
        <w:tc>
          <w:tcPr>
            <w:tcW w:w="2127" w:type="dxa"/>
            <w:shd w:val="clear" w:color="auto" w:fill="FFFF99"/>
            <w:vAlign w:val="center"/>
          </w:tcPr>
          <w:p w:rsidR="00C21A91" w:rsidRPr="00EB6200" w:rsidRDefault="00C21A91" w:rsidP="004A656B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Screen Name:</w:t>
            </w:r>
          </w:p>
        </w:tc>
        <w:tc>
          <w:tcPr>
            <w:tcW w:w="7371" w:type="dxa"/>
            <w:vAlign w:val="center"/>
          </w:tcPr>
          <w:p w:rsidR="00C21A91" w:rsidRPr="00EB6200" w:rsidRDefault="00C21A91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Angsana New"/>
                <w:sz w:val="20"/>
                <w:szCs w:val="25"/>
                <w:lang w:val="en-CA"/>
              </w:rPr>
              <w:t>Video Demo Dashboard</w:t>
            </w:r>
          </w:p>
        </w:tc>
      </w:tr>
      <w:tr w:rsidR="00C21A91" w:rsidRPr="00EB6200" w:rsidTr="004A656B">
        <w:trPr>
          <w:trHeight w:val="406"/>
        </w:trPr>
        <w:tc>
          <w:tcPr>
            <w:tcW w:w="2127" w:type="dxa"/>
            <w:shd w:val="clear" w:color="auto" w:fill="FFFF99"/>
            <w:vAlign w:val="center"/>
          </w:tcPr>
          <w:p w:rsidR="00C21A91" w:rsidRPr="00EB6200" w:rsidRDefault="00C21A91" w:rsidP="004A656B">
            <w:pPr>
              <w:rPr>
                <w:rFonts w:ascii="Times New Roman" w:hAnsi="Times New Roman" w:cs="Times New Roman"/>
                <w:b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sz w:val="20"/>
                <w:szCs w:val="20"/>
              </w:rPr>
              <w:t>Ref No :</w:t>
            </w:r>
          </w:p>
        </w:tc>
        <w:tc>
          <w:tcPr>
            <w:tcW w:w="7371" w:type="dxa"/>
            <w:vAlign w:val="center"/>
          </w:tcPr>
          <w:p w:rsidR="00C21A91" w:rsidRPr="00EB6200" w:rsidRDefault="00C21A91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C21A91" w:rsidRPr="00EB6200" w:rsidRDefault="00C21A91" w:rsidP="00C21A91">
      <w:pPr>
        <w:rPr>
          <w:rFonts w:ascii="Times New Roman" w:hAnsi="Times New Roman" w:cs="Times New Roman"/>
          <w:sz w:val="20"/>
          <w:szCs w:val="20"/>
        </w:rPr>
      </w:pPr>
    </w:p>
    <w:p w:rsidR="00C21A91" w:rsidRPr="00EB6200" w:rsidRDefault="00C21A91" w:rsidP="00C21A91">
      <w:pPr>
        <w:rPr>
          <w:rFonts w:ascii="Times New Roman" w:hAnsi="Times New Roman" w:cs="Times New Roman"/>
          <w:sz w:val="20"/>
          <w:szCs w:val="20"/>
        </w:rPr>
      </w:pPr>
    </w:p>
    <w:p w:rsidR="00C21A91" w:rsidRPr="00EB6200" w:rsidRDefault="00C21A91" w:rsidP="00C21A91">
      <w:pPr>
        <w:rPr>
          <w:rFonts w:ascii="Times New Roman" w:hAnsi="Times New Roman" w:cs="Times New Roman"/>
          <w:b/>
          <w:bCs/>
          <w:sz w:val="22"/>
          <w:szCs w:val="22"/>
        </w:rPr>
      </w:pPr>
      <w:bookmarkStart w:id="5" w:name="_Toc519173608"/>
      <w:bookmarkStart w:id="6" w:name="_Toc519181854"/>
      <w:bookmarkStart w:id="7" w:name="_Toc519182368"/>
      <w:r w:rsidRPr="00EB6200">
        <w:rPr>
          <w:rFonts w:ascii="Times New Roman" w:hAnsi="Times New Roman" w:cs="Times New Roman"/>
          <w:b/>
          <w:bCs/>
          <w:sz w:val="22"/>
          <w:szCs w:val="22"/>
        </w:rPr>
        <w:t>Revision History</w:t>
      </w:r>
      <w:bookmarkEnd w:id="5"/>
      <w:bookmarkEnd w:id="6"/>
      <w:bookmarkEnd w:id="7"/>
    </w:p>
    <w:tbl>
      <w:tblPr>
        <w:tblW w:w="5104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771"/>
        <w:gridCol w:w="1222"/>
        <w:gridCol w:w="6755"/>
      </w:tblGrid>
      <w:tr w:rsidR="00C21A91" w:rsidRPr="00EB6200" w:rsidTr="004A656B">
        <w:trPr>
          <w:trHeight w:val="345"/>
        </w:trPr>
        <w:tc>
          <w:tcPr>
            <w:tcW w:w="908" w:type="pct"/>
            <w:shd w:val="clear" w:color="auto" w:fill="FFFF99"/>
            <w:vAlign w:val="center"/>
          </w:tcPr>
          <w:p w:rsidR="00C21A91" w:rsidRPr="00EB6200" w:rsidRDefault="00C21A91" w:rsidP="004A65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627" w:type="pct"/>
            <w:shd w:val="clear" w:color="auto" w:fill="FFFF99"/>
            <w:vAlign w:val="center"/>
          </w:tcPr>
          <w:p w:rsidR="00C21A91" w:rsidRPr="00EB6200" w:rsidRDefault="00C21A91" w:rsidP="004A65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ersion</w:t>
            </w:r>
          </w:p>
        </w:tc>
        <w:tc>
          <w:tcPr>
            <w:tcW w:w="3465" w:type="pct"/>
            <w:shd w:val="clear" w:color="auto" w:fill="FFFF99"/>
            <w:vAlign w:val="center"/>
          </w:tcPr>
          <w:p w:rsidR="00C21A91" w:rsidRPr="00EB6200" w:rsidRDefault="00C21A91" w:rsidP="004A656B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  <w:cs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scription</w:t>
            </w:r>
          </w:p>
        </w:tc>
      </w:tr>
      <w:tr w:rsidR="00C21A91" w:rsidRPr="00EB6200" w:rsidTr="004A656B">
        <w:trPr>
          <w:trHeight w:val="446"/>
        </w:trPr>
        <w:tc>
          <w:tcPr>
            <w:tcW w:w="908" w:type="pct"/>
            <w:vAlign w:val="center"/>
          </w:tcPr>
          <w:p w:rsidR="00C21A91" w:rsidRPr="00EB6200" w:rsidRDefault="00C21A91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2021-10-18</w:t>
            </w:r>
          </w:p>
        </w:tc>
        <w:tc>
          <w:tcPr>
            <w:tcW w:w="627" w:type="pct"/>
            <w:vAlign w:val="center"/>
          </w:tcPr>
          <w:p w:rsidR="00C21A91" w:rsidRPr="00EB6200" w:rsidRDefault="00C21A91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1.0</w:t>
            </w:r>
          </w:p>
        </w:tc>
        <w:tc>
          <w:tcPr>
            <w:tcW w:w="3465" w:type="pct"/>
            <w:vAlign w:val="center"/>
          </w:tcPr>
          <w:p w:rsidR="00C21A91" w:rsidRPr="00EB6200" w:rsidRDefault="00C21A91" w:rsidP="004A656B">
            <w:pPr>
              <w:ind w:right="-302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reate Document</w:t>
            </w:r>
          </w:p>
        </w:tc>
      </w:tr>
      <w:tr w:rsidR="00C21A91" w:rsidRPr="00EB6200" w:rsidTr="004A656B">
        <w:trPr>
          <w:trHeight w:val="446"/>
        </w:trPr>
        <w:tc>
          <w:tcPr>
            <w:tcW w:w="908" w:type="pct"/>
            <w:vAlign w:val="center"/>
          </w:tcPr>
          <w:p w:rsidR="00C21A91" w:rsidRPr="00EB6200" w:rsidRDefault="00C21A91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C21A91" w:rsidRPr="00EB6200" w:rsidRDefault="00C21A91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C21A91" w:rsidRPr="00EB6200" w:rsidRDefault="00C21A91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21A91" w:rsidRPr="00EB6200" w:rsidTr="004A656B">
        <w:trPr>
          <w:trHeight w:val="409"/>
        </w:trPr>
        <w:tc>
          <w:tcPr>
            <w:tcW w:w="908" w:type="pct"/>
            <w:vAlign w:val="center"/>
          </w:tcPr>
          <w:p w:rsidR="00C21A91" w:rsidRPr="00EB6200" w:rsidRDefault="00C21A91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C21A91" w:rsidRPr="00EB6200" w:rsidRDefault="00C21A91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C21A91" w:rsidRPr="00EB6200" w:rsidRDefault="00C21A91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21A91" w:rsidRPr="00EB6200" w:rsidTr="004A656B">
        <w:trPr>
          <w:trHeight w:val="409"/>
        </w:trPr>
        <w:tc>
          <w:tcPr>
            <w:tcW w:w="908" w:type="pct"/>
            <w:vAlign w:val="center"/>
          </w:tcPr>
          <w:p w:rsidR="00C21A91" w:rsidRPr="00EB6200" w:rsidRDefault="00C21A91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C21A91" w:rsidRPr="00EB6200" w:rsidRDefault="00C21A91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C21A91" w:rsidRPr="00EB6200" w:rsidRDefault="00C21A91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21A91" w:rsidRPr="00EB6200" w:rsidTr="004A656B">
        <w:trPr>
          <w:trHeight w:val="409"/>
        </w:trPr>
        <w:tc>
          <w:tcPr>
            <w:tcW w:w="908" w:type="pct"/>
            <w:vAlign w:val="center"/>
          </w:tcPr>
          <w:p w:rsidR="00C21A91" w:rsidRPr="00EB6200" w:rsidRDefault="00C21A91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C21A91" w:rsidRPr="00EB6200" w:rsidRDefault="00C21A91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C21A91" w:rsidRPr="00EB6200" w:rsidRDefault="00C21A91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C21A91" w:rsidRPr="00EB6200" w:rsidTr="004A656B">
        <w:trPr>
          <w:trHeight w:val="409"/>
        </w:trPr>
        <w:tc>
          <w:tcPr>
            <w:tcW w:w="908" w:type="pct"/>
            <w:vAlign w:val="center"/>
          </w:tcPr>
          <w:p w:rsidR="00C21A91" w:rsidRPr="00EB6200" w:rsidRDefault="00C21A91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27" w:type="pct"/>
            <w:vAlign w:val="center"/>
          </w:tcPr>
          <w:p w:rsidR="00C21A91" w:rsidRPr="00EB6200" w:rsidRDefault="00C21A91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465" w:type="pct"/>
            <w:vAlign w:val="center"/>
          </w:tcPr>
          <w:p w:rsidR="00C21A91" w:rsidRPr="00EB6200" w:rsidRDefault="00C21A91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:rsidR="00C21A91" w:rsidRPr="00EB6200" w:rsidRDefault="00C21A91" w:rsidP="00C21A91">
      <w:pPr>
        <w:rPr>
          <w:rFonts w:ascii="Times New Roman" w:hAnsi="Times New Roman" w:cs="Times New Roman"/>
          <w:sz w:val="20"/>
          <w:szCs w:val="20"/>
        </w:rPr>
      </w:pPr>
    </w:p>
    <w:p w:rsidR="00F952A6" w:rsidRPr="00EB6200" w:rsidRDefault="00F952A6" w:rsidP="00F952A6">
      <w:pPr>
        <w:rPr>
          <w:rFonts w:ascii="Times New Roman" w:hAnsi="Times New Roman" w:cs="Times New Roman"/>
          <w:sz w:val="20"/>
          <w:szCs w:val="20"/>
        </w:rPr>
      </w:pPr>
    </w:p>
    <w:p w:rsidR="005D6B19" w:rsidRPr="00EB6200" w:rsidRDefault="005D6B19" w:rsidP="001556BE">
      <w:pPr>
        <w:pStyle w:val="TOC3"/>
        <w:tabs>
          <w:tab w:val="left" w:pos="1440"/>
        </w:tabs>
        <w:ind w:left="0"/>
        <w:rPr>
          <w:rStyle w:val="Hyperlink"/>
          <w:rFonts w:ascii="Times New Roman" w:hAnsi="Times New Roman" w:cs="Angsana New"/>
          <w:sz w:val="20"/>
          <w:szCs w:val="20"/>
          <w:cs/>
        </w:rPr>
        <w:sectPr w:rsidR="005D6B19" w:rsidRPr="00EB6200" w:rsidSect="008E6275">
          <w:headerReference w:type="first" r:id="rId11"/>
          <w:footerReference w:type="first" r:id="rId12"/>
          <w:pgSz w:w="11907" w:h="16839" w:code="9"/>
          <w:pgMar w:top="720" w:right="1134" w:bottom="720" w:left="1440" w:header="450" w:footer="709" w:gutter="0"/>
          <w:pgNumType w:fmt="lowerRoman" w:start="1"/>
          <w:cols w:space="708"/>
          <w:docGrid w:linePitch="381"/>
        </w:sectPr>
      </w:pPr>
    </w:p>
    <w:p w:rsidR="003D5011" w:rsidRPr="003D5011" w:rsidRDefault="003D5011" w:rsidP="003D5011">
      <w:pPr>
        <w:pStyle w:val="StyleHeading3Italic"/>
        <w:ind w:left="426" w:hanging="426"/>
        <w:rPr>
          <w:rFonts w:ascii="Times New Roman" w:hAnsi="Times New Roman" w:cs="Times New Roman"/>
          <w:b/>
          <w:bCs/>
          <w:i w:val="0"/>
          <w:iCs w:val="0"/>
          <w:sz w:val="32"/>
          <w:szCs w:val="32"/>
          <w:rtl/>
          <w:cs/>
        </w:rPr>
      </w:pPr>
      <w:r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lastRenderedPageBreak/>
        <w:t>Description</w:t>
      </w:r>
    </w:p>
    <w:tbl>
      <w:tblPr>
        <w:tblW w:w="5211" w:type="pct"/>
        <w:tblInd w:w="-93" w:type="dxa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Layout w:type="fixed"/>
        <w:tblCellMar>
          <w:left w:w="57" w:type="dxa"/>
          <w:right w:w="57" w:type="dxa"/>
        </w:tblCellMar>
        <w:tblLook w:val="0000" w:firstRow="0" w:lastRow="0" w:firstColumn="0" w:lastColumn="0" w:noHBand="0" w:noVBand="0"/>
      </w:tblPr>
      <w:tblGrid>
        <w:gridCol w:w="1825"/>
        <w:gridCol w:w="1366"/>
        <w:gridCol w:w="928"/>
        <w:gridCol w:w="3261"/>
        <w:gridCol w:w="1371"/>
        <w:gridCol w:w="1095"/>
      </w:tblGrid>
      <w:tr w:rsidR="003D5011" w:rsidRPr="00EB6200" w:rsidTr="00CA1369">
        <w:trPr>
          <w:cantSplit/>
          <w:trHeight w:val="495"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rogram ID :</w:t>
            </w:r>
          </w:p>
        </w:tc>
        <w:tc>
          <w:tcPr>
            <w:tcW w:w="1366" w:type="dxa"/>
          </w:tcPr>
          <w:p w:rsidR="003D5011" w:rsidRPr="00EB6200" w:rsidRDefault="002A1495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ASH002</w:t>
            </w:r>
          </w:p>
        </w:tc>
        <w:tc>
          <w:tcPr>
            <w:tcW w:w="928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Name : </w:t>
            </w:r>
          </w:p>
        </w:tc>
        <w:tc>
          <w:tcPr>
            <w:tcW w:w="3261" w:type="dxa"/>
          </w:tcPr>
          <w:p w:rsidR="003D5011" w:rsidRPr="00EB6200" w:rsidRDefault="00143966" w:rsidP="0014396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Video Demo</w:t>
            </w:r>
            <w:r w:rsidR="003D5011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Dashboard</w:t>
            </w:r>
          </w:p>
        </w:tc>
        <w:tc>
          <w:tcPr>
            <w:tcW w:w="1371" w:type="dxa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ystem ID.</w:t>
            </w: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  <w:lang w:val="th-TH"/>
              </w:rPr>
              <w:t xml:space="preserve"> :</w:t>
            </w:r>
          </w:p>
        </w:tc>
        <w:tc>
          <w:tcPr>
            <w:tcW w:w="1095" w:type="dxa"/>
          </w:tcPr>
          <w:p w:rsidR="003D5011" w:rsidRPr="005F32E2" w:rsidRDefault="00B44606" w:rsidP="00CA1369">
            <w:pPr>
              <w:rPr>
                <w:rFonts w:ascii="Times New Roman" w:hAnsi="Times New Roman" w:cs="Angsana New"/>
                <w:sz w:val="20"/>
                <w:szCs w:val="25"/>
                <w:rtl/>
                <w:cs/>
                <w:lang w:val="en-CA"/>
              </w:rPr>
            </w:pPr>
            <w:r>
              <w:rPr>
                <w:rFonts w:ascii="Times New Roman" w:hAnsi="Times New Roman" w:cs="Angsana New"/>
                <w:sz w:val="20"/>
                <w:szCs w:val="25"/>
                <w:lang w:val="en-CA"/>
              </w:rPr>
              <w:t>RSDMS</w:t>
            </w:r>
          </w:p>
        </w:tc>
      </w:tr>
      <w:tr w:rsidR="003D5011" w:rsidRPr="00EB6200" w:rsidTr="00CA1369">
        <w:trPr>
          <w:cantSplit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rtl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escription :</w:t>
            </w:r>
          </w:p>
        </w:tc>
        <w:tc>
          <w:tcPr>
            <w:tcW w:w="8021" w:type="dxa"/>
            <w:gridSpan w:val="5"/>
          </w:tcPr>
          <w:p w:rsidR="00CA1369" w:rsidRPr="00EB6200" w:rsidRDefault="003D5011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To </w:t>
            </w:r>
            <w:r w:rsidR="00143966">
              <w:rPr>
                <w:rFonts w:ascii="Times New Roman" w:hAnsi="Times New Roman" w:cs="Times New Roman"/>
                <w:sz w:val="20"/>
                <w:szCs w:val="20"/>
              </w:rPr>
              <w:t>add</w:t>
            </w:r>
            <w:r w:rsidR="00D64B1D">
              <w:rPr>
                <w:rFonts w:ascii="Times New Roman" w:hAnsi="Times New Roman" w:cs="Times New Roman"/>
                <w:sz w:val="20"/>
                <w:szCs w:val="20"/>
              </w:rPr>
              <w:t>, update, delete</w:t>
            </w:r>
            <w:r w:rsidR="00143966">
              <w:rPr>
                <w:rFonts w:ascii="Times New Roman" w:hAnsi="Times New Roman" w:cs="Times New Roman"/>
                <w:sz w:val="20"/>
                <w:szCs w:val="20"/>
              </w:rPr>
              <w:t xml:space="preserve"> and display </w:t>
            </w:r>
            <w:r w:rsidR="00D64B1D">
              <w:rPr>
                <w:rFonts w:ascii="Times New Roman" w:hAnsi="Times New Roman" w:cs="Times New Roman"/>
                <w:sz w:val="20"/>
                <w:szCs w:val="20"/>
              </w:rPr>
              <w:t>a</w:t>
            </w:r>
            <w:r w:rsidR="00143966">
              <w:rPr>
                <w:rFonts w:ascii="Times New Roman" w:hAnsi="Times New Roman" w:cs="Times New Roman"/>
                <w:sz w:val="20"/>
                <w:szCs w:val="20"/>
              </w:rPr>
              <w:t xml:space="preserve"> demo video</w:t>
            </w:r>
            <w:r w:rsidR="00421D0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64B1D">
              <w:rPr>
                <w:rFonts w:ascii="Times New Roman" w:hAnsi="Times New Roman" w:cs="Times New Roman"/>
                <w:sz w:val="20"/>
                <w:szCs w:val="20"/>
              </w:rPr>
              <w:t>dashboard and features</w:t>
            </w:r>
          </w:p>
        </w:tc>
      </w:tr>
      <w:tr w:rsidR="003D5011" w:rsidRPr="00EB6200" w:rsidTr="00CA1369">
        <w:trPr>
          <w:cantSplit/>
          <w:trHeight w:val="665"/>
        </w:trPr>
        <w:tc>
          <w:tcPr>
            <w:tcW w:w="1825" w:type="dxa"/>
          </w:tcPr>
          <w:p w:rsidR="003D5011" w:rsidRPr="00CA1369" w:rsidRDefault="003D5011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  <w:cs/>
              </w:rPr>
            </w:pPr>
            <w:r w:rsidRPr="00CA1369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ssociation (Actor) :</w:t>
            </w:r>
          </w:p>
        </w:tc>
        <w:tc>
          <w:tcPr>
            <w:tcW w:w="8021" w:type="dxa"/>
            <w:gridSpan w:val="5"/>
          </w:tcPr>
          <w:p w:rsidR="003D5011" w:rsidRPr="00EB6200" w:rsidRDefault="003D5011" w:rsidP="00CA136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System Admin</w:t>
            </w:r>
            <w:r w:rsidR="0020463D">
              <w:rPr>
                <w:rFonts w:ascii="Times New Roman" w:hAnsi="Times New Roman" w:cs="Times New Roman"/>
                <w:sz w:val="20"/>
                <w:szCs w:val="20"/>
              </w:rPr>
              <w:t>, General User</w:t>
            </w:r>
          </w:p>
        </w:tc>
      </w:tr>
      <w:tr w:rsidR="0079635F" w:rsidRPr="00EB6200" w:rsidTr="00CA1369">
        <w:trPr>
          <w:cantSplit/>
          <w:trHeight w:val="665"/>
        </w:trPr>
        <w:tc>
          <w:tcPr>
            <w:tcW w:w="1825" w:type="dxa"/>
          </w:tcPr>
          <w:p w:rsidR="0079635F" w:rsidRPr="00CA1369" w:rsidRDefault="0079635F" w:rsidP="00CA1369">
            <w:pP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atabase Tables</w:t>
            </w:r>
          </w:p>
        </w:tc>
        <w:tc>
          <w:tcPr>
            <w:tcW w:w="8021" w:type="dxa"/>
            <w:gridSpan w:val="5"/>
          </w:tcPr>
          <w:p w:rsidR="00657983" w:rsidRDefault="000F4098" w:rsidP="0079635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roup</w:t>
            </w:r>
          </w:p>
          <w:p w:rsidR="000F4098" w:rsidRDefault="00D64B1D" w:rsidP="0079635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/>
                <w:szCs w:val="25"/>
                <w:lang w:bidi="th-TH"/>
              </w:rPr>
              <w:t>VideoDemoFile</w:t>
            </w:r>
            <w:proofErr w:type="spellEnd"/>
          </w:p>
          <w:p w:rsidR="000F4098" w:rsidRDefault="00D64B1D" w:rsidP="0079635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eature</w:t>
            </w:r>
          </w:p>
          <w:p w:rsidR="000F4098" w:rsidRDefault="00D64B1D" w:rsidP="0079635F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VideoDemo</w:t>
            </w:r>
            <w:r w:rsidR="000F4098">
              <w:rPr>
                <w:rFonts w:ascii="Times New Roman" w:hAnsi="Times New Roman" w:cs="Times New Roman"/>
              </w:rPr>
              <w:t>Feature</w:t>
            </w:r>
            <w:proofErr w:type="spellEnd"/>
          </w:p>
          <w:p w:rsidR="000F4098" w:rsidRDefault="00D64B1D" w:rsidP="00143966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VideoDemo</w:t>
            </w:r>
            <w:r w:rsidR="000F4098">
              <w:rPr>
                <w:rFonts w:ascii="Times New Roman" w:hAnsi="Times New Roman" w:cs="Times New Roman"/>
              </w:rPr>
              <w:t>FeatureBoundary</w:t>
            </w:r>
            <w:proofErr w:type="spellEnd"/>
          </w:p>
          <w:p w:rsidR="00143966" w:rsidRPr="00D64B1D" w:rsidRDefault="00D64B1D" w:rsidP="00D64B1D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VideoDemo</w:t>
            </w:r>
            <w:proofErr w:type="spellEnd"/>
          </w:p>
        </w:tc>
      </w:tr>
    </w:tbl>
    <w:p w:rsidR="00AB106A" w:rsidRDefault="00AB106A" w:rsidP="00AB106A">
      <w:pPr>
        <w:rPr>
          <w:rFonts w:ascii="Times New Roman" w:hAnsi="Times New Roman" w:cs="Times New Roman"/>
          <w:sz w:val="20"/>
          <w:szCs w:val="20"/>
        </w:rPr>
      </w:pPr>
    </w:p>
    <w:p w:rsidR="003D5011" w:rsidRPr="00EB6200" w:rsidRDefault="003D5011" w:rsidP="00AB106A">
      <w:pPr>
        <w:rPr>
          <w:rFonts w:ascii="Times New Roman" w:hAnsi="Times New Roman" w:cs="Times New Roman"/>
          <w:sz w:val="20"/>
          <w:szCs w:val="20"/>
        </w:rPr>
      </w:pPr>
    </w:p>
    <w:p w:rsidR="0015703E" w:rsidRPr="00EB6200" w:rsidRDefault="003D5011" w:rsidP="003D5011">
      <w:pPr>
        <w:pStyle w:val="StyleHeading3Italic"/>
        <w:ind w:left="426" w:hanging="426"/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</w:pPr>
      <w:bookmarkStart w:id="8" w:name="_Toc35331425"/>
      <w:r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t>Functional</w:t>
      </w:r>
      <w:r w:rsidR="0015703E" w:rsidRPr="00EB6200">
        <w:rPr>
          <w:rFonts w:ascii="Times New Roman" w:hAnsi="Times New Roman" w:cs="Times New Roman"/>
          <w:b/>
          <w:bCs/>
          <w:i w:val="0"/>
          <w:iCs w:val="0"/>
          <w:sz w:val="32"/>
          <w:szCs w:val="32"/>
        </w:rPr>
        <w:t xml:space="preserve"> Design</w:t>
      </w:r>
      <w:bookmarkEnd w:id="8"/>
    </w:p>
    <w:p w:rsidR="00200C0C" w:rsidRPr="00B8336E" w:rsidRDefault="00200C0C" w:rsidP="00B8336E">
      <w:pPr>
        <w:pStyle w:val="Heading2"/>
      </w:pPr>
      <w:r w:rsidRPr="00B8336E">
        <w:t>Database Schema</w:t>
      </w:r>
    </w:p>
    <w:p w:rsidR="00C824BD" w:rsidRPr="00EB6200" w:rsidRDefault="00D9057C" w:rsidP="00B7010F">
      <w:pPr>
        <w:jc w:val="center"/>
        <w:rPr>
          <w:rFonts w:ascii="Times New Roman" w:hAnsi="Times New Roman" w:cs="Times New Roman"/>
          <w:sz w:val="14"/>
          <w:szCs w:val="14"/>
        </w:rPr>
      </w:pPr>
      <w:r>
        <w:rPr>
          <w:noProof/>
          <w:lang w:val="en-CA" w:eastAsia="en-CA"/>
        </w:rPr>
        <w:drawing>
          <wp:inline distT="0" distB="0" distL="0" distR="0" wp14:anchorId="37418D48" wp14:editId="2A9E3BB8">
            <wp:extent cx="5926455" cy="2201526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26455" cy="2201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0C0C" w:rsidRPr="00EB6200" w:rsidRDefault="008F46CF" w:rsidP="00B8336E">
      <w:pPr>
        <w:pStyle w:val="Heading2"/>
      </w:pPr>
      <w:r w:rsidRPr="00EB6200">
        <w:t>Functional Detail</w:t>
      </w:r>
    </w:p>
    <w:p w:rsidR="00200C0C" w:rsidRDefault="00B7010F" w:rsidP="007953B0">
      <w:pPr>
        <w:pStyle w:val="Heading3"/>
        <w:ind w:left="567" w:hanging="567"/>
        <w:rPr>
          <w:rFonts w:ascii="Times New Roman" w:hAnsi="Times New Roman" w:cs="Times New Roman"/>
          <w:b w:val="0"/>
          <w:bCs w:val="0"/>
          <w:sz w:val="20"/>
          <w:szCs w:val="20"/>
        </w:rPr>
      </w:pPr>
      <w:r>
        <w:rPr>
          <w:rFonts w:ascii="Times New Roman" w:hAnsi="Times New Roman" w:cs="Times New Roman"/>
          <w:sz w:val="22"/>
          <w:szCs w:val="22"/>
        </w:rPr>
        <w:t>Display</w:t>
      </w:r>
      <w:r w:rsidR="008F46CF" w:rsidRPr="00B8336E">
        <w:rPr>
          <w:rFonts w:ascii="Times New Roman" w:hAnsi="Times New Roman" w:cs="Times New Roman"/>
          <w:sz w:val="22"/>
          <w:szCs w:val="22"/>
        </w:rPr>
        <w:t xml:space="preserve"> Function: </w:t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when user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on the menu “</w:t>
      </w:r>
      <w:r w:rsidR="00D64B1D">
        <w:rPr>
          <w:rFonts w:ascii="Times New Roman" w:hAnsi="Times New Roman" w:cs="Times New Roman"/>
          <w:b w:val="0"/>
          <w:bCs w:val="0"/>
          <w:sz w:val="20"/>
          <w:szCs w:val="20"/>
        </w:rPr>
        <w:t>Demo Video</w:t>
      </w:r>
      <w:r w:rsidR="0020463D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Dashboard</w:t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”</w:t>
      </w:r>
      <w:r w:rsidR="008E53DD">
        <w:rPr>
          <w:rFonts w:ascii="Times New Roman" w:hAnsi="Times New Roman" w:cs="Angsana New"/>
          <w:b w:val="0"/>
          <w:bCs w:val="0"/>
          <w:sz w:val="20"/>
          <w:szCs w:val="25"/>
        </w:rPr>
        <w:t>,</w:t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8E53DD">
        <w:rPr>
          <w:rFonts w:ascii="Times New Roman" w:hAnsi="Times New Roman" w:cs="Times New Roman"/>
          <w:b w:val="0"/>
          <w:bCs w:val="0"/>
          <w:sz w:val="20"/>
          <w:szCs w:val="20"/>
        </w:rPr>
        <w:t>t</w:t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he system will display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8E53DD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function screen.</w:t>
      </w:r>
    </w:p>
    <w:p w:rsidR="0020463D" w:rsidRDefault="0020463D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bCs/>
          <w:sz w:val="20"/>
          <w:szCs w:val="20"/>
          <w:u w:val="single"/>
        </w:rPr>
        <w:br w:type="page"/>
      </w:r>
    </w:p>
    <w:p w:rsidR="005D70E2" w:rsidRDefault="008F46CF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lastRenderedPageBreak/>
        <w:t>User Interface</w:t>
      </w:r>
    </w:p>
    <w:p w:rsidR="008E7767" w:rsidRDefault="008E7767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5B6653" w:rsidRDefault="00F952DA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noProof/>
          <w:lang w:val="en-CA" w:eastAsia="en-CA"/>
        </w:rPr>
        <w:drawing>
          <wp:inline distT="0" distB="0" distL="0" distR="0" wp14:anchorId="60AA1741" wp14:editId="6F5251A7">
            <wp:extent cx="5926455" cy="280113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26455" cy="2801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4E29" w:rsidRDefault="00E24E29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E24E29" w:rsidRDefault="00E24E29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8F46CF" w:rsidRPr="00EB6200" w:rsidRDefault="008F46CF" w:rsidP="0015703E">
      <w:pPr>
        <w:rPr>
          <w:rFonts w:ascii="Times New Roman" w:hAnsi="Times New Roman" w:cs="Times New Roman"/>
          <w:b/>
          <w:bCs/>
          <w:sz w:val="4"/>
          <w:szCs w:val="4"/>
          <w:u w:val="single"/>
        </w:rPr>
      </w:pPr>
    </w:p>
    <w:p w:rsidR="005B6653" w:rsidRPr="005B6653" w:rsidRDefault="005B6653" w:rsidP="0015703E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tbl>
      <w:tblPr>
        <w:tblpPr w:leftFromText="180" w:rightFromText="180" w:vertAnchor="text" w:horzAnchor="margin" w:tblpX="-100" w:tblpY="8"/>
        <w:tblW w:w="5266" w:type="pct"/>
        <w:tblInd w:w="-51" w:type="dxa"/>
        <w:tblLayout w:type="fixed"/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9950"/>
      </w:tblGrid>
      <w:tr w:rsidR="00FD24FE" w:rsidRPr="00EB6200" w:rsidTr="00F625AE">
        <w:trPr>
          <w:trHeight w:val="205"/>
        </w:trPr>
        <w:tc>
          <w:tcPr>
            <w:tcW w:w="9950" w:type="dxa"/>
          </w:tcPr>
          <w:p w:rsidR="008F46CF" w:rsidRPr="00EB6200" w:rsidRDefault="008F46CF" w:rsidP="008F46CF">
            <w:pPr>
              <w:rPr>
                <w:rFonts w:ascii="Times New Roman" w:hAnsi="Times New Roman" w:cs="Times New Roman"/>
                <w:sz w:val="4"/>
                <w:szCs w:val="4"/>
                <w:lang w:eastAsia="en-US" w:bidi="ar-SA"/>
              </w:rPr>
            </w:pPr>
          </w:p>
        </w:tc>
      </w:tr>
    </w:tbl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857"/>
        <w:gridCol w:w="1087"/>
        <w:gridCol w:w="1088"/>
        <w:gridCol w:w="1090"/>
        <w:gridCol w:w="1090"/>
        <w:gridCol w:w="3359"/>
      </w:tblGrid>
      <w:tr w:rsidR="006747DA" w:rsidRPr="00EB6200" w:rsidTr="00470226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31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45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45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46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46" w:type="pct"/>
            <w:shd w:val="clear" w:color="auto" w:fill="D9D9D9"/>
          </w:tcPr>
          <w:p w:rsidR="00200C0C" w:rsidRPr="00EB6200" w:rsidRDefault="00200C0C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683" w:type="pct"/>
            <w:shd w:val="clear" w:color="auto" w:fill="D9D9D9"/>
          </w:tcPr>
          <w:p w:rsidR="00200C0C" w:rsidRPr="00EB6200" w:rsidRDefault="00D8188A" w:rsidP="00A9234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D8188A" w:rsidRPr="00EB6200" w:rsidTr="006747DA">
        <w:trPr>
          <w:trHeight w:val="356"/>
        </w:trPr>
        <w:tc>
          <w:tcPr>
            <w:tcW w:w="5000" w:type="pct"/>
            <w:gridSpan w:val="7"/>
          </w:tcPr>
          <w:p w:rsidR="00D8188A" w:rsidRPr="00EB6200" w:rsidRDefault="00D8188A" w:rsidP="00D06B5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D06B59">
              <w:rPr>
                <w:rFonts w:ascii="Times New Roman" w:hAnsi="Times New Roman" w:cs="Angsana New"/>
                <w:sz w:val="20"/>
                <w:szCs w:val="25"/>
                <w:lang w:val="en-CA"/>
              </w:rPr>
              <w:t>Video Demo</w:t>
            </w:r>
            <w:r w:rsidR="00B7010F">
              <w:rPr>
                <w:rFonts w:ascii="Times New Roman" w:hAnsi="Times New Roman" w:cs="Times New Roman"/>
                <w:sz w:val="20"/>
                <w:szCs w:val="20"/>
              </w:rPr>
              <w:t xml:space="preserve"> Dashboard</w:t>
            </w:r>
            <w:r w:rsidR="00D7181F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[</w:t>
            </w:r>
            <w:r w:rsidR="00B7010F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Display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D7181F" w:rsidRPr="00EB6200" w:rsidTr="00470226">
        <w:trPr>
          <w:trHeight w:val="356"/>
        </w:trPr>
        <w:tc>
          <w:tcPr>
            <w:tcW w:w="205" w:type="pct"/>
          </w:tcPr>
          <w:p w:rsidR="00D7181F" w:rsidRPr="00EB6200" w:rsidRDefault="00D7181F" w:rsidP="00D935BB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1" w:type="pct"/>
          </w:tcPr>
          <w:p w:rsidR="00D7181F" w:rsidRPr="00EB6200" w:rsidRDefault="00B7010F" w:rsidP="007665F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ain Display</w:t>
            </w:r>
          </w:p>
        </w:tc>
        <w:tc>
          <w:tcPr>
            <w:tcW w:w="545" w:type="pct"/>
          </w:tcPr>
          <w:p w:rsidR="00D7181F" w:rsidRPr="00EB6200" w:rsidRDefault="00B7010F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mage</w:t>
            </w:r>
          </w:p>
        </w:tc>
        <w:tc>
          <w:tcPr>
            <w:tcW w:w="545" w:type="pct"/>
          </w:tcPr>
          <w:p w:rsidR="00D7181F" w:rsidRPr="00EB6200" w:rsidRDefault="00B7010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mage</w:t>
            </w:r>
          </w:p>
        </w:tc>
        <w:tc>
          <w:tcPr>
            <w:tcW w:w="546" w:type="pct"/>
          </w:tcPr>
          <w:p w:rsidR="00D7181F" w:rsidRPr="00EB6200" w:rsidRDefault="00D7181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46" w:type="pct"/>
          </w:tcPr>
          <w:p w:rsidR="00D7181F" w:rsidRPr="00EB6200" w:rsidRDefault="00D7181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3" w:type="pct"/>
          </w:tcPr>
          <w:p w:rsidR="00B44606" w:rsidRPr="00EB6200" w:rsidRDefault="0028266A" w:rsidP="00B44606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B7010F" w:rsidRDefault="00B7010F" w:rsidP="00B7010F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B7010F">
              <w:rPr>
                <w:rFonts w:ascii="Times New Roman" w:hAnsi="Times New Roman" w:cs="Times New Roman"/>
                <w:sz w:val="18"/>
                <w:szCs w:val="18"/>
              </w:rPr>
              <w:t>Select the data from table [</w:t>
            </w:r>
            <w:proofErr w:type="spellStart"/>
            <w:r w:rsidR="00F952DA">
              <w:rPr>
                <w:rFonts w:ascii="Times New Roman" w:hAnsi="Times New Roman"/>
                <w:color w:val="C45911" w:themeColor="accent2" w:themeShade="BF"/>
                <w:sz w:val="18"/>
                <w:szCs w:val="22"/>
                <w:lang w:bidi="th-TH"/>
              </w:rPr>
              <w:t>VideoDemo</w:t>
            </w:r>
            <w:proofErr w:type="spellEnd"/>
            <w:r w:rsidRPr="00B7010F">
              <w:rPr>
                <w:rFonts w:ascii="Times New Roman" w:hAnsi="Times New Roman" w:cs="Times New Roman"/>
                <w:sz w:val="18"/>
                <w:szCs w:val="18"/>
              </w:rPr>
              <w:t>] where  [</w:t>
            </w:r>
            <w:proofErr w:type="spellStart"/>
            <w:r w:rsidR="00F952D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r w:rsidRPr="00B7010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IsDefault</w:t>
            </w:r>
            <w:proofErr w:type="spellEnd"/>
            <w:r w:rsidRPr="00B7010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=0</w:t>
            </w:r>
            <w:r w:rsidRPr="00B7010F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to display on the main frame</w:t>
            </w:r>
          </w:p>
          <w:p w:rsidR="00EB62D2" w:rsidRPr="00A757DC" w:rsidRDefault="00EB62D2" w:rsidP="00A757D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D7181F" w:rsidRPr="00EB6200" w:rsidTr="00470226">
        <w:trPr>
          <w:trHeight w:val="348"/>
        </w:trPr>
        <w:tc>
          <w:tcPr>
            <w:tcW w:w="205" w:type="pct"/>
          </w:tcPr>
          <w:p w:rsidR="00D7181F" w:rsidRPr="00EB6200" w:rsidRDefault="00D7181F" w:rsidP="00D935BB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1" w:type="pct"/>
          </w:tcPr>
          <w:p w:rsidR="00D7181F" w:rsidRPr="00EB6200" w:rsidRDefault="00B7010F" w:rsidP="007665F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roup Panel</w:t>
            </w:r>
          </w:p>
        </w:tc>
        <w:tc>
          <w:tcPr>
            <w:tcW w:w="545" w:type="pct"/>
          </w:tcPr>
          <w:p w:rsidR="00D7181F" w:rsidRPr="00EB6200" w:rsidRDefault="00B7010F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mage</w:t>
            </w:r>
          </w:p>
        </w:tc>
        <w:tc>
          <w:tcPr>
            <w:tcW w:w="545" w:type="pct"/>
          </w:tcPr>
          <w:p w:rsidR="00D7181F" w:rsidRPr="00EB6200" w:rsidRDefault="00B7010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anel</w:t>
            </w:r>
          </w:p>
        </w:tc>
        <w:tc>
          <w:tcPr>
            <w:tcW w:w="546" w:type="pct"/>
          </w:tcPr>
          <w:p w:rsidR="00D7181F" w:rsidRPr="00EB6200" w:rsidRDefault="00D7181F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46" w:type="pct"/>
          </w:tcPr>
          <w:p w:rsidR="00D7181F" w:rsidRPr="00D64B1D" w:rsidRDefault="00D7181F" w:rsidP="0062087C">
            <w:pPr>
              <w:rPr>
                <w:rFonts w:ascii="Times New Roman" w:hAnsi="Times New Roman" w:cstheme="minorBidi"/>
                <w:sz w:val="20"/>
                <w:szCs w:val="20"/>
                <w:cs/>
              </w:rPr>
            </w:pPr>
          </w:p>
        </w:tc>
        <w:tc>
          <w:tcPr>
            <w:tcW w:w="1683" w:type="pct"/>
          </w:tcPr>
          <w:p w:rsidR="00B44606" w:rsidRPr="00EB6200" w:rsidRDefault="0028266A" w:rsidP="00B44606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B7010F" w:rsidRDefault="00B7010F" w:rsidP="00B7010F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Display</w:t>
            </w:r>
            <w:r w:rsidRPr="00B7010F">
              <w:rPr>
                <w:rFonts w:ascii="Times New Roman" w:hAnsi="Times New Roman" w:cs="Times New Roman"/>
                <w:sz w:val="18"/>
                <w:szCs w:val="18"/>
              </w:rPr>
              <w:t xml:space="preserve"> all groups from table [</w:t>
            </w:r>
            <w:proofErr w:type="spellStart"/>
            <w:r w:rsidR="00F952DA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VideoDemo</w:t>
            </w:r>
            <w:proofErr w:type="spellEnd"/>
            <w:r w:rsidRPr="00B7010F">
              <w:rPr>
                <w:rFonts w:ascii="Times New Roman" w:hAnsi="Times New Roman" w:cs="Times New Roman"/>
                <w:sz w:val="18"/>
                <w:szCs w:val="18"/>
              </w:rPr>
              <w:t>] where  [</w:t>
            </w:r>
            <w:proofErr w:type="spellStart"/>
            <w:r w:rsidR="00F952D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r w:rsidRPr="00B7010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sActive</w:t>
            </w:r>
            <w:proofErr w:type="spellEnd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=0</w:t>
            </w:r>
            <w:r w:rsidRPr="00B7010F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620163" w:rsidRPr="00620163" w:rsidRDefault="00620163" w:rsidP="00620163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B7010F" w:rsidRPr="00EB6200" w:rsidTr="00470226">
        <w:trPr>
          <w:trHeight w:val="348"/>
        </w:trPr>
        <w:tc>
          <w:tcPr>
            <w:tcW w:w="205" w:type="pct"/>
          </w:tcPr>
          <w:p w:rsidR="00B7010F" w:rsidRPr="00EB6200" w:rsidRDefault="00B7010F" w:rsidP="00D935BB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1" w:type="pct"/>
          </w:tcPr>
          <w:p w:rsidR="00B7010F" w:rsidRPr="00EB6200" w:rsidRDefault="00B7010F" w:rsidP="00B701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ub Display</w:t>
            </w:r>
          </w:p>
        </w:tc>
        <w:tc>
          <w:tcPr>
            <w:tcW w:w="545" w:type="pct"/>
          </w:tcPr>
          <w:p w:rsidR="00B7010F" w:rsidRPr="00EB6200" w:rsidRDefault="00B7010F" w:rsidP="00B7010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mage</w:t>
            </w:r>
          </w:p>
        </w:tc>
        <w:tc>
          <w:tcPr>
            <w:tcW w:w="545" w:type="pct"/>
          </w:tcPr>
          <w:p w:rsidR="00B7010F" w:rsidRPr="00EB6200" w:rsidRDefault="00B7010F" w:rsidP="00B701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mage</w:t>
            </w:r>
          </w:p>
        </w:tc>
        <w:tc>
          <w:tcPr>
            <w:tcW w:w="546" w:type="pct"/>
          </w:tcPr>
          <w:p w:rsidR="00B7010F" w:rsidRPr="00EB6200" w:rsidRDefault="00B7010F" w:rsidP="00B701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546" w:type="pct"/>
          </w:tcPr>
          <w:p w:rsidR="00B7010F" w:rsidRPr="00EB6200" w:rsidRDefault="00B7010F" w:rsidP="00B7010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3" w:type="pct"/>
          </w:tcPr>
          <w:p w:rsidR="00B44606" w:rsidRPr="00EB6200" w:rsidRDefault="0028266A" w:rsidP="00B44606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B7010F" w:rsidRDefault="00B7010F" w:rsidP="00B7010F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B7010F">
              <w:rPr>
                <w:rFonts w:ascii="Times New Roman" w:hAnsi="Times New Roman" w:cs="Times New Roman"/>
                <w:sz w:val="18"/>
                <w:szCs w:val="18"/>
              </w:rPr>
              <w:t xml:space="preserve">Select the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image</w:t>
            </w:r>
            <w:r w:rsidRPr="00B7010F">
              <w:rPr>
                <w:rFonts w:ascii="Times New Roman" w:hAnsi="Times New Roman" w:cs="Times New Roman"/>
                <w:sz w:val="18"/>
                <w:szCs w:val="18"/>
              </w:rPr>
              <w:t xml:space="preserve"> from table [</w:t>
            </w:r>
            <w:proofErr w:type="spellStart"/>
            <w:r w:rsidR="00F952DA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VideoDemo</w:t>
            </w:r>
            <w:proofErr w:type="spellEnd"/>
            <w:r w:rsidRPr="00B7010F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  <w:r w:rsidR="002C637E">
              <w:rPr>
                <w:rFonts w:ascii="Times New Roman" w:hAnsi="Times New Roman" w:cs="Times New Roman"/>
                <w:sz w:val="18"/>
                <w:szCs w:val="18"/>
              </w:rPr>
              <w:t xml:space="preserve"> where </w:t>
            </w:r>
            <w:r w:rsidR="002C637E" w:rsidRPr="00B7010F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431AD5">
              <w:rPr>
                <w:rFonts w:ascii="Times New Roman" w:hAnsi="Times New Roman"/>
                <w:color w:val="FFC000"/>
                <w:sz w:val="18"/>
                <w:szCs w:val="22"/>
                <w:lang w:bidi="th-TH"/>
              </w:rPr>
              <w:t>VideoCamera</w:t>
            </w:r>
            <w:r w:rsidR="002C637E" w:rsidRPr="00B7010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2C637E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ID</w:t>
            </w:r>
            <w:proofErr w:type="spellEnd"/>
            <w:r w:rsidR="002C637E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=</w:t>
            </w:r>
            <w:proofErr w:type="spellStart"/>
            <w:r w:rsidR="002C637E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.GroupID</w:t>
            </w:r>
            <w:proofErr w:type="spellEnd"/>
            <w:r w:rsidR="002C637E" w:rsidRPr="00B7010F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="002C637E">
              <w:rPr>
                <w:rFonts w:ascii="Times New Roman" w:hAnsi="Times New Roman" w:cs="Times New Roman"/>
                <w:sz w:val="18"/>
                <w:szCs w:val="18"/>
              </w:rPr>
              <w:t xml:space="preserve"> to display the camera that belong</w:t>
            </w:r>
            <w:r w:rsidR="0002317B">
              <w:rPr>
                <w:rFonts w:ascii="Times New Roman" w:hAnsi="Times New Roman" w:cs="Times New Roman"/>
                <w:sz w:val="18"/>
                <w:szCs w:val="18"/>
              </w:rPr>
              <w:t>s</w:t>
            </w:r>
            <w:r w:rsidR="002C637E">
              <w:rPr>
                <w:rFonts w:ascii="Times New Roman" w:hAnsi="Times New Roman" w:cs="Times New Roman"/>
                <w:sz w:val="18"/>
                <w:szCs w:val="18"/>
              </w:rPr>
              <w:t xml:space="preserve"> to each group </w:t>
            </w:r>
          </w:p>
          <w:p w:rsidR="00B7010F" w:rsidRDefault="00B7010F" w:rsidP="00B7010F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A757DC" w:rsidRPr="00DC49B5" w:rsidRDefault="00A757DC" w:rsidP="00A757DC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DC49B5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A757DC" w:rsidRDefault="00A757DC" w:rsidP="00A757DC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Update </w:t>
            </w:r>
            <w:r w:rsidRPr="00B7010F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431AD5">
              <w:rPr>
                <w:rFonts w:ascii="Times New Roman" w:hAnsi="Times New Roman"/>
                <w:color w:val="FFC000"/>
                <w:sz w:val="18"/>
                <w:szCs w:val="22"/>
                <w:lang w:bidi="th-TH"/>
              </w:rPr>
              <w:t>VideoCamera</w:t>
            </w:r>
            <w:r w:rsidRPr="00B7010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IsDefault</w:t>
            </w:r>
            <w:proofErr w:type="spellEnd"/>
            <w:r w:rsidRPr="00B7010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=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0</w:t>
            </w:r>
            <w:r w:rsidRPr="00B7010F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where [</w:t>
            </w:r>
            <w:proofErr w:type="spellStart"/>
            <w:r w:rsidR="00431AD5">
              <w:rPr>
                <w:rFonts w:ascii="Times New Roman" w:hAnsi="Times New Roman"/>
                <w:color w:val="FFC000"/>
                <w:sz w:val="18"/>
                <w:szCs w:val="22"/>
                <w:lang w:bidi="th-TH"/>
              </w:rPr>
              <w:t>VideoCamera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Camera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 = user clicks</w:t>
            </w:r>
          </w:p>
          <w:p w:rsidR="00A757DC" w:rsidRPr="00A757DC" w:rsidRDefault="00A757DC" w:rsidP="00B7010F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Update </w:t>
            </w:r>
            <w:r w:rsidRPr="00B7010F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431AD5">
              <w:rPr>
                <w:rFonts w:ascii="Times New Roman" w:hAnsi="Times New Roman"/>
                <w:color w:val="FFC000"/>
                <w:sz w:val="18"/>
                <w:szCs w:val="22"/>
                <w:lang w:bidi="th-TH"/>
              </w:rPr>
              <w:t>VideoCamera</w:t>
            </w:r>
            <w:r w:rsidRPr="00B7010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IsDefault</w:t>
            </w:r>
            <w:proofErr w:type="spellEnd"/>
            <w:r w:rsidRPr="00B7010F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=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1</w:t>
            </w:r>
            <w:r w:rsidRPr="00B7010F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where [</w:t>
            </w:r>
            <w:proofErr w:type="spellStart"/>
            <w:r w:rsidR="00431AD5">
              <w:rPr>
                <w:rFonts w:ascii="Times New Roman" w:hAnsi="Times New Roman"/>
                <w:color w:val="FFC000"/>
                <w:sz w:val="18"/>
                <w:szCs w:val="22"/>
                <w:lang w:bidi="th-TH"/>
              </w:rPr>
              <w:t>VideoCamera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Camera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] !=  user clicks</w:t>
            </w:r>
          </w:p>
          <w:p w:rsidR="00B7010F" w:rsidRPr="00B27703" w:rsidRDefault="00B7010F" w:rsidP="00B7010F">
            <w:pPr>
              <w:rPr>
                <w:rFonts w:ascii="Times New Roman" w:hAnsi="Times New Roman" w:cstheme="minorBidi"/>
                <w:sz w:val="18"/>
                <w:szCs w:val="18"/>
                <w:cs/>
              </w:rPr>
            </w:pPr>
          </w:p>
        </w:tc>
      </w:tr>
      <w:tr w:rsidR="00200C0C" w:rsidRPr="00EB6200" w:rsidTr="00470226">
        <w:trPr>
          <w:trHeight w:val="356"/>
        </w:trPr>
        <w:tc>
          <w:tcPr>
            <w:tcW w:w="205" w:type="pct"/>
          </w:tcPr>
          <w:p w:rsidR="00200C0C" w:rsidRPr="00EB6200" w:rsidRDefault="00200C0C" w:rsidP="00D935BB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1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Edit </w:t>
            </w:r>
          </w:p>
        </w:tc>
        <w:tc>
          <w:tcPr>
            <w:tcW w:w="545" w:type="pct"/>
          </w:tcPr>
          <w:p w:rsidR="00200C0C" w:rsidRPr="00EB6200" w:rsidRDefault="0002317B" w:rsidP="009D3C0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</w:t>
            </w:r>
            <w:r w:rsidR="00200C0C" w:rsidRPr="00EB6200">
              <w:rPr>
                <w:rFonts w:ascii="Times New Roman" w:hAnsi="Times New Roman" w:cs="Times New Roman"/>
                <w:sz w:val="20"/>
                <w:szCs w:val="20"/>
              </w:rPr>
              <w:t>tton</w:t>
            </w:r>
          </w:p>
        </w:tc>
        <w:tc>
          <w:tcPr>
            <w:tcW w:w="545" w:type="pct"/>
          </w:tcPr>
          <w:p w:rsidR="00200C0C" w:rsidRPr="00EB6200" w:rsidRDefault="0002317B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ton</w:t>
            </w:r>
          </w:p>
        </w:tc>
        <w:tc>
          <w:tcPr>
            <w:tcW w:w="546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3" w:type="pct"/>
          </w:tcPr>
          <w:p w:rsidR="005F32E2" w:rsidRPr="00DC49B5" w:rsidRDefault="005F32E2" w:rsidP="005F32E2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DC49B5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5F32E2" w:rsidRDefault="005F32E2" w:rsidP="005F32E2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Open the updating dialog </w:t>
            </w:r>
          </w:p>
          <w:p w:rsidR="00200C0C" w:rsidRPr="00EB6200" w:rsidRDefault="00200C0C" w:rsidP="009D3C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00C0C" w:rsidRPr="00EB6200" w:rsidTr="00470226">
        <w:trPr>
          <w:trHeight w:val="356"/>
        </w:trPr>
        <w:tc>
          <w:tcPr>
            <w:tcW w:w="205" w:type="pct"/>
          </w:tcPr>
          <w:p w:rsidR="00200C0C" w:rsidRPr="00EB6200" w:rsidRDefault="00200C0C" w:rsidP="00D935BB">
            <w:pPr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31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Delete</w:t>
            </w:r>
          </w:p>
        </w:tc>
        <w:tc>
          <w:tcPr>
            <w:tcW w:w="545" w:type="pct"/>
          </w:tcPr>
          <w:p w:rsidR="00200C0C" w:rsidRPr="00EB6200" w:rsidRDefault="0002317B" w:rsidP="009D3C0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ton</w:t>
            </w:r>
          </w:p>
        </w:tc>
        <w:tc>
          <w:tcPr>
            <w:tcW w:w="545" w:type="pct"/>
          </w:tcPr>
          <w:p w:rsidR="00200C0C" w:rsidRPr="00EB6200" w:rsidRDefault="006B3B80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46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6" w:type="pct"/>
          </w:tcPr>
          <w:p w:rsidR="00200C0C" w:rsidRPr="00EB6200" w:rsidRDefault="00200C0C" w:rsidP="009D3C0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3" w:type="pct"/>
          </w:tcPr>
          <w:p w:rsidR="005F32E2" w:rsidRPr="00DC49B5" w:rsidRDefault="005F32E2" w:rsidP="005F32E2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DC49B5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5F32E2" w:rsidRDefault="005F32E2" w:rsidP="005F32E2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Open the confirmation deleting dialog </w:t>
            </w:r>
          </w:p>
          <w:p w:rsidR="00222E15" w:rsidRPr="00EB6200" w:rsidRDefault="00222E15" w:rsidP="009D3C06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:rsidR="00D4646F" w:rsidRDefault="009234CA" w:rsidP="007953B0">
      <w:pPr>
        <w:pStyle w:val="Heading3"/>
        <w:ind w:left="426" w:hanging="371"/>
        <w:rPr>
          <w:rFonts w:ascii="Times New Roman" w:hAnsi="Times New Roman" w:cs="Times New Roman"/>
          <w:b w:val="0"/>
          <w:bCs w:val="0"/>
          <w:sz w:val="20"/>
          <w:szCs w:val="20"/>
        </w:rPr>
      </w:pPr>
      <w:r w:rsidRPr="00EB6200">
        <w:rPr>
          <w:rFonts w:ascii="Times New Roman" w:hAnsi="Times New Roman" w:cs="Times New Roman"/>
          <w:sz w:val="20"/>
          <w:szCs w:val="20"/>
        </w:rPr>
        <w:lastRenderedPageBreak/>
        <w:t>Add</w:t>
      </w:r>
      <w:r w:rsidR="00200C0C" w:rsidRPr="00EB6200">
        <w:rPr>
          <w:rFonts w:ascii="Times New Roman" w:hAnsi="Times New Roman" w:cs="Times New Roman"/>
          <w:sz w:val="20"/>
          <w:szCs w:val="20"/>
        </w:rPr>
        <w:t xml:space="preserve"> Function</w:t>
      </w:r>
      <w:r w:rsidR="008F46CF" w:rsidRPr="00EB6200">
        <w:rPr>
          <w:rFonts w:ascii="Times New Roman" w:hAnsi="Times New Roman" w:cs="Times New Roman"/>
          <w:sz w:val="20"/>
          <w:szCs w:val="20"/>
        </w:rPr>
        <w:t xml:space="preserve">: </w:t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users click </w:t>
      </w:r>
      <w:r w:rsidR="00D64B1D">
        <w:rPr>
          <w:noProof/>
          <w:lang w:val="en-CA" w:eastAsia="en-CA"/>
        </w:rPr>
        <w:drawing>
          <wp:inline distT="0" distB="0" distL="0" distR="0" wp14:anchorId="7A8A7F53" wp14:editId="2E438CC3">
            <wp:extent cx="555428" cy="252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5428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from the searching screen, the system will </w:t>
      </w:r>
      <w:proofErr w:type="spellStart"/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="008F46CF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adding screen below.</w:t>
      </w:r>
    </w:p>
    <w:p w:rsidR="007C3939" w:rsidRDefault="007C3939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620163" w:rsidRDefault="00620163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8F46CF" w:rsidRDefault="008F46CF" w:rsidP="008F46CF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620163" w:rsidRDefault="00620163" w:rsidP="008F46CF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B8336E" w:rsidRPr="00EB6200" w:rsidRDefault="00431AD5" w:rsidP="008F46CF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noProof/>
          <w:lang w:val="en-CA" w:eastAsia="en-CA"/>
        </w:rPr>
        <w:drawing>
          <wp:inline distT="0" distB="0" distL="0" distR="0" wp14:anchorId="707BE72F" wp14:editId="5C60E7D0">
            <wp:extent cx="4272366" cy="3309257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72293" cy="3309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34CA" w:rsidRPr="00EB6200" w:rsidRDefault="009234CA" w:rsidP="008F46CF">
      <w:pPr>
        <w:rPr>
          <w:rFonts w:ascii="Times New Roman" w:hAnsi="Times New Roman" w:cs="Times New Roman"/>
          <w:sz w:val="20"/>
          <w:szCs w:val="20"/>
        </w:rPr>
      </w:pPr>
    </w:p>
    <w:p w:rsidR="004C57B2" w:rsidRDefault="004C57B2" w:rsidP="00266341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D4646F" w:rsidRDefault="008F46CF" w:rsidP="00266341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B8336E" w:rsidRPr="00EB6200" w:rsidRDefault="00B8336E" w:rsidP="00266341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836"/>
        <w:gridCol w:w="1077"/>
        <w:gridCol w:w="1077"/>
        <w:gridCol w:w="1081"/>
        <w:gridCol w:w="1073"/>
        <w:gridCol w:w="3427"/>
      </w:tblGrid>
      <w:tr w:rsidR="00266341" w:rsidRPr="00EB6200" w:rsidTr="00D6637C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41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60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60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60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60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613" w:type="pct"/>
            <w:shd w:val="clear" w:color="auto" w:fill="D9D9D9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222E15" w:rsidRPr="00EB6200" w:rsidTr="006747DA">
        <w:trPr>
          <w:trHeight w:val="364"/>
        </w:trPr>
        <w:tc>
          <w:tcPr>
            <w:tcW w:w="5000" w:type="pct"/>
            <w:gridSpan w:val="7"/>
          </w:tcPr>
          <w:p w:rsidR="00222E15" w:rsidRPr="00EB6200" w:rsidRDefault="00222E15" w:rsidP="00D06B5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D06B59">
              <w:rPr>
                <w:rFonts w:ascii="Times New Roman" w:hAnsi="Times New Roman" w:cs="Times New Roman"/>
                <w:sz w:val="20"/>
                <w:szCs w:val="20"/>
              </w:rPr>
              <w:t>Video Demo Dashboard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dd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B23FF4" w:rsidRPr="00EB6200" w:rsidTr="00D6637C">
        <w:trPr>
          <w:trHeight w:val="348"/>
        </w:trPr>
        <w:tc>
          <w:tcPr>
            <w:tcW w:w="205" w:type="pct"/>
          </w:tcPr>
          <w:p w:rsidR="00B23FF4" w:rsidRPr="00EB6200" w:rsidRDefault="00B23FF4" w:rsidP="00D935BB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1" w:type="pct"/>
          </w:tcPr>
          <w:p w:rsidR="00B23FF4" w:rsidRPr="00B23FF4" w:rsidRDefault="00431AD5" w:rsidP="0062087C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mo</w:t>
            </w:r>
            <w:r w:rsidR="00B23FF4" w:rsidRPr="00B23FF4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Name</w:t>
            </w:r>
          </w:p>
        </w:tc>
        <w:tc>
          <w:tcPr>
            <w:tcW w:w="560" w:type="pct"/>
          </w:tcPr>
          <w:p w:rsidR="00B23FF4" w:rsidRPr="00EB6200" w:rsidRDefault="00B23FF4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0" w:type="pct"/>
          </w:tcPr>
          <w:p w:rsidR="00B23FF4" w:rsidRPr="00EB6200" w:rsidRDefault="00B23FF4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0" w:type="pct"/>
          </w:tcPr>
          <w:p w:rsidR="00B23FF4" w:rsidRPr="00EB6200" w:rsidRDefault="008E3582" w:rsidP="008E358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60" w:type="pct"/>
          </w:tcPr>
          <w:p w:rsidR="00B23FF4" w:rsidRPr="00EB6200" w:rsidRDefault="00B23FF4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613" w:type="pct"/>
          </w:tcPr>
          <w:p w:rsidR="00B23FF4" w:rsidRPr="00EB6200" w:rsidRDefault="0062087C" w:rsidP="0062087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</w:tr>
      <w:tr w:rsidR="00620163" w:rsidRPr="00EB6200" w:rsidTr="00D6637C">
        <w:trPr>
          <w:trHeight w:val="348"/>
        </w:trPr>
        <w:tc>
          <w:tcPr>
            <w:tcW w:w="205" w:type="pct"/>
          </w:tcPr>
          <w:p w:rsidR="00620163" w:rsidRPr="00EB6200" w:rsidRDefault="00620163" w:rsidP="00D935BB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1" w:type="pct"/>
          </w:tcPr>
          <w:p w:rsidR="00620163" w:rsidRDefault="00431AD5" w:rsidP="0062087C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Demo File</w:t>
            </w:r>
          </w:p>
        </w:tc>
        <w:tc>
          <w:tcPr>
            <w:tcW w:w="560" w:type="pct"/>
          </w:tcPr>
          <w:p w:rsidR="00620163" w:rsidRPr="00EB6200" w:rsidRDefault="000A4293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0" w:type="pct"/>
          </w:tcPr>
          <w:p w:rsidR="00620163" w:rsidRPr="00EB6200" w:rsidRDefault="000A4293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op-down Box</w:t>
            </w:r>
          </w:p>
        </w:tc>
        <w:tc>
          <w:tcPr>
            <w:tcW w:w="560" w:type="pct"/>
          </w:tcPr>
          <w:p w:rsidR="00620163" w:rsidRPr="00EB6200" w:rsidRDefault="000A4293" w:rsidP="008E358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60" w:type="pct"/>
          </w:tcPr>
          <w:p w:rsidR="00620163" w:rsidRPr="00EB6200" w:rsidRDefault="000A4293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613" w:type="pct"/>
          </w:tcPr>
          <w:p w:rsidR="00B44606" w:rsidRPr="00EB6200" w:rsidRDefault="0028266A" w:rsidP="00B44606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620163" w:rsidRDefault="00620163" w:rsidP="00620163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Select the data from table [</w:t>
            </w:r>
            <w:proofErr w:type="spellStart"/>
            <w:r w:rsidR="00D64B1D">
              <w:rPr>
                <w:rFonts w:ascii="Times New Roman" w:hAnsi="Times New Roman"/>
                <w:color w:val="C45911" w:themeColor="accent2" w:themeShade="BF"/>
                <w:sz w:val="18"/>
                <w:szCs w:val="22"/>
                <w:lang w:val="en-CA" w:bidi="th-TH"/>
              </w:rPr>
              <w:t>VideoDemoFile</w:t>
            </w:r>
            <w:proofErr w:type="spellEnd"/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] where  [</w:t>
            </w:r>
            <w:proofErr w:type="spellStart"/>
            <w:r w:rsidR="00D64B1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File</w:t>
            </w:r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0A4293"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sActivate</w:t>
            </w:r>
            <w:proofErr w:type="spellEnd"/>
            <w:r w:rsidR="000A4293"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</w:t>
            </w:r>
            <w:r w:rsidR="000A4293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=0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</w:p>
          <w:p w:rsidR="000A4293" w:rsidRDefault="000A4293" w:rsidP="00620163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Display Text 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D64B1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File</w:t>
            </w:r>
            <w:proofErr w:type="spellEnd"/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D64B1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</w:t>
            </w:r>
            <w:proofErr w:type="spellStart"/>
            <w:r w:rsidR="00D64B1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File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Name</w:t>
            </w:r>
            <w:proofErr w:type="spellEnd"/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0A4293" w:rsidRPr="000A4293" w:rsidRDefault="000A4293" w:rsidP="000A4293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Value 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D64B1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File</w:t>
            </w:r>
            <w:proofErr w:type="spellEnd"/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D64B1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</w:t>
            </w:r>
            <w:proofErr w:type="spellStart"/>
            <w:r w:rsidR="00D64B1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File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D</w:t>
            </w:r>
            <w:proofErr w:type="spellEnd"/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620163" w:rsidRDefault="00620163" w:rsidP="0062087C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A4293" w:rsidRPr="00EB6200" w:rsidTr="00D6637C">
        <w:trPr>
          <w:trHeight w:val="348"/>
        </w:trPr>
        <w:tc>
          <w:tcPr>
            <w:tcW w:w="205" w:type="pct"/>
          </w:tcPr>
          <w:p w:rsidR="000A4293" w:rsidRPr="00EB6200" w:rsidRDefault="000A4293" w:rsidP="00D935BB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1" w:type="pct"/>
          </w:tcPr>
          <w:p w:rsidR="000A4293" w:rsidRDefault="000A4293" w:rsidP="00D64B1D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Server </w:t>
            </w:r>
            <w:r w:rsidRPr="00B23FF4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Name</w:t>
            </w:r>
          </w:p>
        </w:tc>
        <w:tc>
          <w:tcPr>
            <w:tcW w:w="560" w:type="pct"/>
          </w:tcPr>
          <w:p w:rsidR="000A4293" w:rsidRPr="00EB6200" w:rsidRDefault="000A4293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0" w:type="pct"/>
          </w:tcPr>
          <w:p w:rsidR="000A4293" w:rsidRPr="00EB6200" w:rsidRDefault="000A4293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op-down Box</w:t>
            </w:r>
          </w:p>
        </w:tc>
        <w:tc>
          <w:tcPr>
            <w:tcW w:w="560" w:type="pct"/>
          </w:tcPr>
          <w:p w:rsidR="000A4293" w:rsidRPr="00EB6200" w:rsidRDefault="000A4293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60" w:type="pct"/>
          </w:tcPr>
          <w:p w:rsidR="000A4293" w:rsidRPr="00EB6200" w:rsidRDefault="000A4293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613" w:type="pct"/>
          </w:tcPr>
          <w:p w:rsidR="000A4293" w:rsidRPr="00EB6200" w:rsidRDefault="0028266A" w:rsidP="00D64B1D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0A4293" w:rsidRDefault="000A4293" w:rsidP="00D64B1D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Select the data from table [</w:t>
            </w:r>
            <w:r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Server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  <w:proofErr w:type="gramStart"/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where  [</w:t>
            </w:r>
            <w:proofErr w:type="spellStart"/>
            <w:proofErr w:type="gramEnd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</w:t>
            </w:r>
            <w:r w:rsidR="0028266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sActivate</w:t>
            </w:r>
            <w:proofErr w:type="spellEnd"/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=0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and 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</w:t>
            </w:r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sUsed</w:t>
            </w:r>
            <w:proofErr w:type="spellEnd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=1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="00431AD5">
              <w:rPr>
                <w:rFonts w:ascii="Times New Roman" w:hAnsi="Times New Roman" w:cs="Times New Roman"/>
                <w:sz w:val="18"/>
                <w:szCs w:val="18"/>
              </w:rPr>
              <w:t xml:space="preserve"> and </w:t>
            </w:r>
            <w:r w:rsidR="00431AD5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</w:t>
            </w:r>
            <w:r w:rsidR="00431AD5"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. </w:t>
            </w:r>
            <w:proofErr w:type="spellStart"/>
            <w:r w:rsidR="00431AD5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Typ</w:t>
            </w:r>
            <w:proofErr w:type="spellEnd"/>
            <w:r w:rsidR="00431AD5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=’Video Demo’</w:t>
            </w:r>
            <w:r w:rsidR="00431AD5" w:rsidRPr="005F32E2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0A4293" w:rsidRDefault="000A4293" w:rsidP="00D64B1D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Display Text 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</w:t>
            </w:r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Name</w:t>
            </w:r>
            <w:proofErr w:type="spellEnd"/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0A4293" w:rsidRPr="000A4293" w:rsidRDefault="000A4293" w:rsidP="00D64B1D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Value 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.ServerID</w:t>
            </w:r>
            <w:proofErr w:type="spellEnd"/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0A4293" w:rsidRDefault="000A4293" w:rsidP="00D64B1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A4293" w:rsidRPr="00EB6200" w:rsidTr="00D6637C">
        <w:trPr>
          <w:trHeight w:val="348"/>
        </w:trPr>
        <w:tc>
          <w:tcPr>
            <w:tcW w:w="205" w:type="pct"/>
          </w:tcPr>
          <w:p w:rsidR="000A4293" w:rsidRPr="00EB6200" w:rsidRDefault="000A4293" w:rsidP="00D935BB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1" w:type="pct"/>
          </w:tcPr>
          <w:p w:rsidR="000A4293" w:rsidRDefault="000A4293" w:rsidP="00D64B1D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Group </w:t>
            </w:r>
            <w:r w:rsidRPr="00B23FF4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Name</w:t>
            </w:r>
          </w:p>
        </w:tc>
        <w:tc>
          <w:tcPr>
            <w:tcW w:w="560" w:type="pct"/>
          </w:tcPr>
          <w:p w:rsidR="000A4293" w:rsidRPr="00EB6200" w:rsidRDefault="000A4293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0" w:type="pct"/>
          </w:tcPr>
          <w:p w:rsidR="000A4293" w:rsidRPr="00EB6200" w:rsidRDefault="000A4293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rop-down Box</w:t>
            </w:r>
          </w:p>
        </w:tc>
        <w:tc>
          <w:tcPr>
            <w:tcW w:w="560" w:type="pct"/>
          </w:tcPr>
          <w:p w:rsidR="000A4293" w:rsidRPr="00EB6200" w:rsidRDefault="000A4293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60" w:type="pct"/>
          </w:tcPr>
          <w:p w:rsidR="000A4293" w:rsidRPr="00EB6200" w:rsidRDefault="000A4293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-</w:t>
            </w:r>
          </w:p>
        </w:tc>
        <w:tc>
          <w:tcPr>
            <w:tcW w:w="1613" w:type="pct"/>
          </w:tcPr>
          <w:p w:rsidR="00B44606" w:rsidRPr="00EB6200" w:rsidRDefault="0028266A" w:rsidP="00B44606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0A4293" w:rsidRDefault="000A4293" w:rsidP="00D64B1D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Select the data from table [</w:t>
            </w:r>
            <w:r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Group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  <w:proofErr w:type="gramStart"/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where  [</w:t>
            </w:r>
            <w:proofErr w:type="gramEnd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</w:t>
            </w:r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. </w:t>
            </w:r>
            <w:proofErr w:type="spellStart"/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sActivate</w:t>
            </w:r>
            <w:proofErr w:type="spellEnd"/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=0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</w:p>
          <w:p w:rsidR="000A4293" w:rsidRDefault="000A4293" w:rsidP="00D64B1D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Display Text 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</w:t>
            </w:r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Name</w:t>
            </w:r>
            <w:proofErr w:type="spellEnd"/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0A4293" w:rsidRPr="000A4293" w:rsidRDefault="000A4293" w:rsidP="00D64B1D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lastRenderedPageBreak/>
              <w:t xml:space="preserve">Value 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Group. 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GroupID</w:t>
            </w:r>
            <w:proofErr w:type="spellEnd"/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0A4293" w:rsidRDefault="000A4293" w:rsidP="00D64B1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A4293" w:rsidRPr="00EB6200" w:rsidTr="00D6637C">
        <w:trPr>
          <w:trHeight w:val="348"/>
        </w:trPr>
        <w:tc>
          <w:tcPr>
            <w:tcW w:w="205" w:type="pct"/>
          </w:tcPr>
          <w:p w:rsidR="000A4293" w:rsidRPr="00EB6200" w:rsidRDefault="000A4293" w:rsidP="00D935BB">
            <w:pPr>
              <w:numPr>
                <w:ilvl w:val="0"/>
                <w:numId w:val="18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1" w:type="pct"/>
          </w:tcPr>
          <w:p w:rsidR="000A4293" w:rsidRPr="00EB6200" w:rsidRDefault="000A4293" w:rsidP="000A429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ve</w:t>
            </w:r>
          </w:p>
        </w:tc>
        <w:tc>
          <w:tcPr>
            <w:tcW w:w="560" w:type="pct"/>
          </w:tcPr>
          <w:p w:rsidR="000A4293" w:rsidRPr="00EB6200" w:rsidRDefault="000A4293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0" w:type="pct"/>
          </w:tcPr>
          <w:p w:rsidR="000A4293" w:rsidRPr="00EB6200" w:rsidRDefault="000A4293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0" w:type="pct"/>
          </w:tcPr>
          <w:p w:rsidR="000A4293" w:rsidRPr="00EB6200" w:rsidRDefault="000A4293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0A4293" w:rsidRPr="00EB6200" w:rsidRDefault="000A4293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13" w:type="pct"/>
          </w:tcPr>
          <w:p w:rsidR="00B44606" w:rsidRPr="00EB6200" w:rsidRDefault="0028266A" w:rsidP="00B44606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0A4293" w:rsidRDefault="000A4293" w:rsidP="00D64B1D">
            <w:pPr>
              <w:pStyle w:val="ListParagraph"/>
              <w:numPr>
                <w:ilvl w:val="1"/>
                <w:numId w:val="27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Check null value for the mandatory fi</w:t>
            </w:r>
            <w:r w:rsidR="0028266A">
              <w:rPr>
                <w:rFonts w:ascii="Times New Roman" w:hAnsi="Times New Roman" w:cs="Times New Roman"/>
                <w:sz w:val="18"/>
                <w:szCs w:val="18"/>
              </w:rPr>
              <w:t>el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ds</w:t>
            </w:r>
          </w:p>
          <w:p w:rsidR="000A4293" w:rsidRDefault="000A4293" w:rsidP="00D64B1D">
            <w:pPr>
              <w:pStyle w:val="ListParagraph"/>
              <w:numPr>
                <w:ilvl w:val="1"/>
                <w:numId w:val="27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Check duplicate data [</w:t>
            </w:r>
            <w:proofErr w:type="spellStart"/>
            <w:r w:rsidR="00D30FE8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proofErr w:type="spellEnd"/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D30FE8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</w:t>
            </w:r>
            <w:proofErr w:type="spellStart"/>
            <w:r w:rsidR="00D30FE8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Name</w:t>
            </w:r>
            <w:proofErr w:type="spellEnd"/>
            <w:r w:rsidRPr="005F32E2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</w:p>
          <w:p w:rsidR="000A4293" w:rsidRDefault="000A4293" w:rsidP="00D64B1D">
            <w:pPr>
              <w:pStyle w:val="ListParagraph"/>
              <w:numPr>
                <w:ilvl w:val="1"/>
                <w:numId w:val="27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Connect to the server where 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erver.ServerID</w:t>
            </w:r>
            <w:proofErr w:type="spellEnd"/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0A4293" w:rsidRPr="005F32E2" w:rsidRDefault="000A4293" w:rsidP="000A4293">
            <w:pPr>
              <w:pStyle w:val="ListParagraph"/>
              <w:ind w:left="458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- if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staus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= “Fail” then display the message “</w:t>
            </w:r>
            <w:r w:rsidRPr="000A4293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Cannot Connect to the Server </w:t>
            </w:r>
            <w:proofErr w:type="spellStart"/>
            <w:r w:rsidRPr="000A4293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xx.xxx.xx.xx</w:t>
            </w:r>
            <w:proofErr w:type="spellEnd"/>
            <w:r w:rsidRPr="000A4293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 xml:space="preserve"> port </w:t>
            </w:r>
            <w:proofErr w:type="spellStart"/>
            <w:r w:rsidRPr="000A4293">
              <w:rPr>
                <w:rFonts w:ascii="Times New Roman" w:hAnsi="Times New Roman" w:cs="Times New Roman"/>
                <w:color w:val="FF0000"/>
                <w:sz w:val="18"/>
                <w:szCs w:val="18"/>
              </w:rPr>
              <w:t>xxxx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>”</w:t>
            </w:r>
          </w:p>
          <w:p w:rsidR="000A4293" w:rsidRDefault="000A4293" w:rsidP="00D64B1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0A4293" w:rsidRPr="00EB6200" w:rsidRDefault="000A4293" w:rsidP="00D64B1D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Angsana New"/>
                <w:sz w:val="20"/>
                <w:szCs w:val="25"/>
                <w:u w:val="single"/>
                <w:lang w:val="en-CA"/>
              </w:rPr>
              <w:t>Add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0A4293" w:rsidRDefault="000A4293" w:rsidP="00EE04E4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dd the data to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table [</w:t>
            </w:r>
            <w:r w:rsidR="00EE04E4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Camera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EE04E4" w:rsidRDefault="00EE04E4" w:rsidP="00EE04E4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D06B59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IsDefault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= 1</w:t>
            </w:r>
          </w:p>
          <w:p w:rsidR="000A4293" w:rsidRDefault="000A4293" w:rsidP="00D64B1D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D06B59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CreateBy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=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Object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f  user</w:t>
            </w:r>
          </w:p>
          <w:p w:rsidR="000A4293" w:rsidRDefault="000A4293" w:rsidP="00D64B1D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D06B59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r w:rsidRPr="00FA520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CreateDat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]  = Current </w:t>
            </w:r>
            <w:proofErr w:type="spellStart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DateTim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yyyy</w:t>
            </w:r>
            <w:proofErr w:type="spellEnd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-MM-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dd</w:t>
            </w:r>
            <w:proofErr w:type="spellEnd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HH:mm:ss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0A4293" w:rsidRDefault="000A4293" w:rsidP="00D64B1D">
            <w:pPr>
              <w:pStyle w:val="ListParagraph"/>
              <w:ind w:left="435"/>
              <w:rPr>
                <w:rFonts w:ascii="Times New Roman" w:hAnsi="Times New Roman" w:cs="Times New Roman"/>
                <w:sz w:val="18"/>
                <w:szCs w:val="18"/>
              </w:rPr>
            </w:pPr>
          </w:p>
          <w:p w:rsidR="00EE04E4" w:rsidRPr="00EB6200" w:rsidRDefault="00EE04E4" w:rsidP="00EE04E4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Angsana New"/>
                <w:sz w:val="20"/>
                <w:szCs w:val="25"/>
                <w:u w:val="single"/>
                <w:lang w:val="en-CA"/>
              </w:rPr>
              <w:t>Post-p</w:t>
            </w:r>
            <w:proofErr w:type="spellStart"/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rocess</w:t>
            </w:r>
            <w:proofErr w:type="spellEnd"/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EE04E4" w:rsidRDefault="00EE04E4" w:rsidP="00EE04E4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nable Feature Panel</w:t>
            </w:r>
          </w:p>
          <w:p w:rsidR="000A4293" w:rsidRPr="00EE04E4" w:rsidRDefault="000A4293" w:rsidP="00EE04E4">
            <w:pPr>
              <w:rPr>
                <w:rFonts w:ascii="Times New Roman" w:hAnsi="Times New Roman" w:cs="Times New Roman"/>
                <w:sz w:val="18"/>
                <w:szCs w:val="18"/>
                <w:cs/>
              </w:rPr>
            </w:pPr>
          </w:p>
        </w:tc>
      </w:tr>
      <w:tr w:rsidR="007665F5" w:rsidRPr="00EB6200" w:rsidTr="007665F5">
        <w:trPr>
          <w:trHeight w:val="364"/>
        </w:trPr>
        <w:tc>
          <w:tcPr>
            <w:tcW w:w="5000" w:type="pct"/>
            <w:gridSpan w:val="7"/>
          </w:tcPr>
          <w:p w:rsidR="007665F5" w:rsidRPr="00EB6200" w:rsidRDefault="007665F5" w:rsidP="00D06B5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D06B59">
              <w:rPr>
                <w:rFonts w:ascii="Times New Roman" w:hAnsi="Times New Roman" w:cs="Times New Roman"/>
                <w:sz w:val="20"/>
                <w:szCs w:val="20"/>
              </w:rPr>
              <w:t>Video Demo Dashboard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dd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-</w:t>
            </w:r>
            <w:r w:rsidR="00EE04E4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Featur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7665F5" w:rsidRPr="00EB6200" w:rsidTr="00D6637C">
        <w:trPr>
          <w:trHeight w:val="356"/>
        </w:trPr>
        <w:tc>
          <w:tcPr>
            <w:tcW w:w="205" w:type="pct"/>
          </w:tcPr>
          <w:p w:rsidR="007665F5" w:rsidRPr="00EB6200" w:rsidRDefault="007665F5" w:rsidP="00B27703">
            <w:pPr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1" w:type="pct"/>
          </w:tcPr>
          <w:p w:rsidR="007665F5" w:rsidRPr="007665F5" w:rsidRDefault="00EE04E4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eature</w:t>
            </w:r>
            <w:r w:rsidR="007665F5">
              <w:rPr>
                <w:rFonts w:ascii="Times New Roman" w:hAnsi="Times New Roman" w:cs="Times New Roman"/>
                <w:sz w:val="20"/>
                <w:szCs w:val="20"/>
              </w:rPr>
              <w:t xml:space="preserve"> Name</w:t>
            </w:r>
          </w:p>
        </w:tc>
        <w:tc>
          <w:tcPr>
            <w:tcW w:w="560" w:type="pct"/>
          </w:tcPr>
          <w:p w:rsidR="007665F5" w:rsidRDefault="007665F5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0" w:type="pct"/>
          </w:tcPr>
          <w:p w:rsidR="007665F5" w:rsidRPr="00EB6200" w:rsidRDefault="007665F5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7665F5" w:rsidRPr="00EB6200" w:rsidRDefault="007665F5" w:rsidP="008E358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7665F5" w:rsidRDefault="007665F5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13" w:type="pct"/>
          </w:tcPr>
          <w:p w:rsidR="00B44606" w:rsidRPr="00EB6200" w:rsidRDefault="0028266A" w:rsidP="00B44606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7665F5" w:rsidRPr="005F32E2" w:rsidRDefault="007665F5" w:rsidP="005F32E2">
            <w:pPr>
              <w:pStyle w:val="ListParagraph"/>
              <w:numPr>
                <w:ilvl w:val="1"/>
                <w:numId w:val="29"/>
              </w:numPr>
              <w:ind w:left="458" w:hanging="284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Select the data from table [</w:t>
            </w:r>
            <w:r w:rsidRPr="005F32E2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Feature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] where  [</w:t>
            </w:r>
            <w:proofErr w:type="spellStart"/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.IsFeature</w:t>
            </w:r>
            <w:proofErr w:type="spellEnd"/>
            <w:r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=1</w:t>
            </w: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="002E5DC9" w:rsidRPr="005F32E2">
              <w:rPr>
                <w:rFonts w:ascii="Times New Roman" w:hAnsi="Times New Roman" w:cs="Times New Roman"/>
                <w:sz w:val="18"/>
                <w:szCs w:val="18"/>
              </w:rPr>
              <w:t xml:space="preserve"> and [</w:t>
            </w:r>
            <w:proofErr w:type="spellStart"/>
            <w:r w:rsidR="002E5DC9"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.IsActivate</w:t>
            </w:r>
            <w:proofErr w:type="spellEnd"/>
            <w:r w:rsidR="002E5DC9" w:rsidRPr="005F32E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=0</w:t>
            </w:r>
            <w:r w:rsidR="002E5DC9" w:rsidRPr="005F32E2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7665F5" w:rsidRDefault="007665F5" w:rsidP="007665F5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</w:p>
        </w:tc>
      </w:tr>
      <w:tr w:rsidR="007665F5" w:rsidRPr="00EB6200" w:rsidTr="00D6637C">
        <w:trPr>
          <w:trHeight w:val="356"/>
        </w:trPr>
        <w:tc>
          <w:tcPr>
            <w:tcW w:w="205" w:type="pct"/>
          </w:tcPr>
          <w:p w:rsidR="007665F5" w:rsidRPr="00EB6200" w:rsidRDefault="007665F5" w:rsidP="00B27703">
            <w:pPr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1" w:type="pct"/>
          </w:tcPr>
          <w:p w:rsidR="007665F5" w:rsidRPr="007665F5" w:rsidRDefault="00EE04E4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Option</w:t>
            </w:r>
          </w:p>
        </w:tc>
        <w:tc>
          <w:tcPr>
            <w:tcW w:w="560" w:type="pct"/>
          </w:tcPr>
          <w:p w:rsidR="007665F5" w:rsidRDefault="007665F5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oolean</w:t>
            </w:r>
          </w:p>
        </w:tc>
        <w:tc>
          <w:tcPr>
            <w:tcW w:w="560" w:type="pct"/>
          </w:tcPr>
          <w:p w:rsidR="007665F5" w:rsidRPr="00EB6200" w:rsidRDefault="007665F5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heckbox</w:t>
            </w:r>
          </w:p>
        </w:tc>
        <w:tc>
          <w:tcPr>
            <w:tcW w:w="560" w:type="pct"/>
          </w:tcPr>
          <w:p w:rsidR="007665F5" w:rsidRPr="00EB6200" w:rsidRDefault="007665F5" w:rsidP="008E358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7665F5" w:rsidRDefault="007665F5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13" w:type="pct"/>
          </w:tcPr>
          <w:p w:rsidR="007665F5" w:rsidRPr="00FE00C8" w:rsidRDefault="00FE00C8" w:rsidP="007665F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E00C8"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</w:tc>
      </w:tr>
      <w:tr w:rsidR="00266341" w:rsidRPr="00EB6200" w:rsidTr="00D6637C">
        <w:trPr>
          <w:trHeight w:val="356"/>
        </w:trPr>
        <w:tc>
          <w:tcPr>
            <w:tcW w:w="205" w:type="pct"/>
          </w:tcPr>
          <w:p w:rsidR="00266341" w:rsidRPr="00EB6200" w:rsidRDefault="00266341" w:rsidP="00B27703">
            <w:pPr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1" w:type="pct"/>
          </w:tcPr>
          <w:p w:rsidR="00266341" w:rsidRPr="00EB6200" w:rsidRDefault="00EE04E4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tting</w:t>
            </w:r>
          </w:p>
        </w:tc>
        <w:tc>
          <w:tcPr>
            <w:tcW w:w="560" w:type="pct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0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0" w:type="pct"/>
          </w:tcPr>
          <w:p w:rsidR="00266341" w:rsidRPr="00EB6200" w:rsidRDefault="00266341" w:rsidP="008E358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13" w:type="pct"/>
          </w:tcPr>
          <w:p w:rsidR="00B27703" w:rsidRDefault="00B27703" w:rsidP="00222E15">
            <w:pPr>
              <w:rPr>
                <w:rFonts w:ascii="Times New Roman" w:hAnsi="Times New Roman" w:cstheme="minorBidi"/>
                <w:sz w:val="18"/>
                <w:szCs w:val="18"/>
                <w:u w:val="single"/>
                <w:lang w:val="en-CA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266341" w:rsidRPr="00B27703" w:rsidRDefault="00B27703" w:rsidP="00B27703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Open</w:t>
            </w:r>
            <w:r w:rsidR="00266341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the </w:t>
            </w:r>
            <w:r w:rsidR="00EE04E4">
              <w:rPr>
                <w:rFonts w:ascii="Times New Roman" w:hAnsi="Times New Roman" w:cs="Times New Roman"/>
                <w:sz w:val="18"/>
                <w:szCs w:val="18"/>
              </w:rPr>
              <w:t>pre-set</w:t>
            </w:r>
            <w:r w:rsidR="00266341"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Screen </w:t>
            </w:r>
          </w:p>
          <w:p w:rsidR="004C5A72" w:rsidRPr="00EB6200" w:rsidRDefault="004C5A72" w:rsidP="00222E15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66341" w:rsidRPr="00EB6200" w:rsidTr="00D6637C">
        <w:trPr>
          <w:trHeight w:val="356"/>
        </w:trPr>
        <w:tc>
          <w:tcPr>
            <w:tcW w:w="205" w:type="pct"/>
          </w:tcPr>
          <w:p w:rsidR="00266341" w:rsidRPr="00EB6200" w:rsidRDefault="00266341" w:rsidP="00B27703">
            <w:pPr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1" w:type="pct"/>
          </w:tcPr>
          <w:p w:rsidR="00266341" w:rsidRPr="00EB6200" w:rsidRDefault="00A757DC" w:rsidP="00A757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Update Camera</w:t>
            </w:r>
          </w:p>
        </w:tc>
        <w:tc>
          <w:tcPr>
            <w:tcW w:w="560" w:type="pct"/>
          </w:tcPr>
          <w:p w:rsidR="00266341" w:rsidRPr="00EB6200" w:rsidRDefault="00266341" w:rsidP="00222E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0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0" w:type="pct"/>
          </w:tcPr>
          <w:p w:rsidR="00266341" w:rsidRPr="00EB6200" w:rsidRDefault="00266341" w:rsidP="008E358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266341" w:rsidRPr="00EB6200" w:rsidRDefault="00266341" w:rsidP="00222E1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13" w:type="pct"/>
          </w:tcPr>
          <w:p w:rsidR="00B44606" w:rsidRPr="00EB6200" w:rsidRDefault="0028266A" w:rsidP="00B44606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3E337E" w:rsidRDefault="00EE04E4" w:rsidP="00222E15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-</w:t>
            </w:r>
          </w:p>
          <w:p w:rsidR="00FE69D3" w:rsidRPr="00EB6200" w:rsidRDefault="0059320C" w:rsidP="00FE69D3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>
              <w:rPr>
                <w:rFonts w:ascii="Times New Roman" w:hAnsi="Times New Roman" w:cs="Angsana New"/>
                <w:sz w:val="20"/>
                <w:szCs w:val="25"/>
                <w:u w:val="single"/>
                <w:lang w:val="en-CA"/>
              </w:rPr>
              <w:t>Update</w:t>
            </w:r>
            <w:r w:rsidR="00FE69D3"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Process</w:t>
            </w:r>
            <w:r w:rsidR="00FE69D3"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62087C" w:rsidRPr="007665F5" w:rsidRDefault="00FE69D3" w:rsidP="007665F5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Add the data to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table [</w:t>
            </w:r>
            <w:proofErr w:type="spellStart"/>
            <w:r w:rsidR="00D06B59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VideoDemo</w:t>
            </w:r>
            <w:r w:rsidR="00EE04E4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Feature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B27703" w:rsidRDefault="00FA520D" w:rsidP="00B27703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D06B59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r w:rsidR="00EE04E4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="00B27703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D06B59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r w:rsidR="00B27703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D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="00EE04E4">
              <w:rPr>
                <w:rFonts w:ascii="Times New Roman" w:hAnsi="Times New Roman" w:cs="Times New Roman"/>
                <w:sz w:val="18"/>
                <w:szCs w:val="18"/>
              </w:rPr>
              <w:t xml:space="preserve"> = [</w:t>
            </w:r>
            <w:proofErr w:type="spellStart"/>
            <w:r w:rsidR="00D06B59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r w:rsidR="00B27703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D06B59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r w:rsidR="00B27703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D</w:t>
            </w:r>
            <w:proofErr w:type="spellEnd"/>
            <w:r w:rsidR="00EE04E4"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B27703" w:rsidRPr="00B27703" w:rsidRDefault="00B27703" w:rsidP="00B27703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E00C8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Pr="00FE00C8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ID</w:t>
            </w:r>
            <w:proofErr w:type="spellEnd"/>
            <w:r w:rsidRPr="00FE00C8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= </w:t>
            </w:r>
            <w:proofErr w:type="spellStart"/>
            <w:r>
              <w:rPr>
                <w:rFonts w:ascii="Times New Roman" w:hAnsi="Times New Roman" w:cs="Times New Roman"/>
              </w:rPr>
              <w:t>Feature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_Selected</w:t>
            </w:r>
            <w:proofErr w:type="spellEnd"/>
          </w:p>
          <w:p w:rsidR="00FA520D" w:rsidRDefault="00FA520D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D06B59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r w:rsidR="00B27703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CreateBy</w:t>
            </w:r>
            <w:proofErr w:type="spellEnd"/>
            <w:r w:rsidRPr="00EB6200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 = </w:t>
            </w:r>
            <w:r w:rsidRPr="00EB6200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18"/>
                <w:szCs w:val="18"/>
              </w:rPr>
              <w:t>ObjectID</w:t>
            </w:r>
            <w:proofErr w:type="spellEnd"/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of  user</w:t>
            </w:r>
          </w:p>
          <w:p w:rsidR="00FA520D" w:rsidRDefault="00FA520D" w:rsidP="00D935BB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D06B59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r w:rsidR="00B27703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Pr="00FA520D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CreateDat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]  = Current </w:t>
            </w:r>
            <w:proofErr w:type="spellStart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DateTime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 xml:space="preserve"> (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yyyy</w:t>
            </w:r>
            <w:proofErr w:type="spellEnd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-MM-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dd</w:t>
            </w:r>
            <w:proofErr w:type="spellEnd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 xml:space="preserve"> </w:t>
            </w:r>
            <w:proofErr w:type="spellStart"/>
            <w:r w:rsidRPr="00FA520D">
              <w:rPr>
                <w:rFonts w:ascii="Times New Roman" w:hAnsi="Times New Roman" w:cs="Times New Roman"/>
                <w:color w:val="0070C0"/>
                <w:sz w:val="18"/>
                <w:szCs w:val="18"/>
              </w:rPr>
              <w:t>HH:mm:ss</w:t>
            </w:r>
            <w:proofErr w:type="spellEnd"/>
            <w:r w:rsidRPr="00FA520D">
              <w:rPr>
                <w:rFonts w:ascii="Times New Roman" w:hAnsi="Times New Roman" w:cs="Times New Roman"/>
                <w:sz w:val="18"/>
                <w:szCs w:val="18"/>
              </w:rPr>
              <w:t>)</w:t>
            </w:r>
          </w:p>
          <w:p w:rsidR="00FE00C8" w:rsidRPr="00D6637C" w:rsidRDefault="00FE00C8" w:rsidP="00D6637C">
            <w:pPr>
              <w:rPr>
                <w:rFonts w:ascii="Times New Roman" w:hAnsi="Times New Roman" w:cstheme="minorBidi"/>
                <w:sz w:val="18"/>
                <w:szCs w:val="22"/>
                <w:cs/>
              </w:rPr>
            </w:pPr>
          </w:p>
        </w:tc>
      </w:tr>
    </w:tbl>
    <w:p w:rsidR="00266341" w:rsidRDefault="00266341" w:rsidP="00266341">
      <w:pPr>
        <w:rPr>
          <w:rFonts w:ascii="Times New Roman" w:hAnsi="Times New Roman" w:cs="Times New Roman"/>
          <w:sz w:val="20"/>
          <w:szCs w:val="20"/>
        </w:rPr>
      </w:pPr>
    </w:p>
    <w:p w:rsidR="00007796" w:rsidRPr="00EB6200" w:rsidRDefault="0013761D" w:rsidP="00007796">
      <w:pPr>
        <w:pStyle w:val="Heading3"/>
        <w:ind w:hanging="513"/>
        <w:rPr>
          <w:rFonts w:ascii="Times New Roman" w:hAnsi="Times New Roman" w:cs="Times New Roman"/>
          <w:b w:val="0"/>
          <w:bCs w:val="0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Vehicle Counting Pre-set </w:t>
      </w:r>
      <w:r w:rsidR="00007796" w:rsidRPr="00EB6200">
        <w:rPr>
          <w:rFonts w:ascii="Times New Roman" w:hAnsi="Times New Roman" w:cs="Times New Roman"/>
          <w:sz w:val="20"/>
          <w:szCs w:val="20"/>
        </w:rPr>
        <w:t xml:space="preserve">Function: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28266A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user</w:t>
      </w:r>
      <w:r w:rsidR="00007796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="00007796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007796" w:rsidRPr="00EB6200">
        <w:rPr>
          <w:rFonts w:ascii="Times New Roman" w:hAnsi="Times New Roman" w:cs="Times New Roman"/>
          <w:noProof/>
          <w:sz w:val="20"/>
          <w:szCs w:val="20"/>
          <w:lang w:val="en-CA" w:eastAsia="en-CA"/>
        </w:rPr>
        <w:drawing>
          <wp:inline distT="0" distB="0" distL="0" distR="0" wp14:anchorId="0D0C60AB" wp14:editId="2EE52D74">
            <wp:extent cx="333731" cy="2520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3731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7796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="00007796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</w:t>
      </w:r>
      <w:proofErr w:type="gramStart"/>
      <w:r w:rsidR="00007796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system will</w:t>
      </w:r>
      <w:proofErr w:type="gramEnd"/>
      <w:r w:rsidR="00007796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proofErr w:type="spellStart"/>
      <w:r w:rsidR="00007796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="00007796"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editing screen below.</w:t>
      </w:r>
    </w:p>
    <w:p w:rsidR="00007796" w:rsidRDefault="00007796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525D29" w:rsidRDefault="00525D29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B8336E" w:rsidRPr="007519D8" w:rsidRDefault="007519D8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  <w:lang w:val="en-CA"/>
        </w:rPr>
      </w:pPr>
      <w:r>
        <w:rPr>
          <w:noProof/>
          <w:lang w:val="en-CA" w:eastAsia="en-CA"/>
        </w:rPr>
        <w:lastRenderedPageBreak/>
        <w:drawing>
          <wp:inline distT="0" distB="0" distL="0" distR="0" wp14:anchorId="290D90DC" wp14:editId="087B19F9">
            <wp:extent cx="4060458" cy="25200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60458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7796" w:rsidRPr="00EB6200" w:rsidRDefault="00007796" w:rsidP="00007796">
      <w:pPr>
        <w:rPr>
          <w:rFonts w:ascii="Times New Roman" w:hAnsi="Times New Roman" w:cs="Times New Roman"/>
          <w:sz w:val="20"/>
          <w:szCs w:val="20"/>
        </w:rPr>
      </w:pPr>
    </w:p>
    <w:p w:rsidR="00007796" w:rsidRPr="00EB6200" w:rsidRDefault="00007796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007796" w:rsidRDefault="00007796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B8336E" w:rsidRDefault="00B8336E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843"/>
        <w:gridCol w:w="1091"/>
        <w:gridCol w:w="1092"/>
        <w:gridCol w:w="1092"/>
        <w:gridCol w:w="1092"/>
        <w:gridCol w:w="3361"/>
      </w:tblGrid>
      <w:tr w:rsidR="00525D29" w:rsidRPr="00EB6200" w:rsidTr="00E55F81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525D29" w:rsidRPr="00EB6200" w:rsidRDefault="00525D29" w:rsidP="00B7010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24" w:type="pct"/>
            <w:shd w:val="clear" w:color="auto" w:fill="D9D9D9"/>
          </w:tcPr>
          <w:p w:rsidR="00525D29" w:rsidRPr="00EB6200" w:rsidRDefault="00525D29" w:rsidP="00B7010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47" w:type="pct"/>
            <w:shd w:val="clear" w:color="auto" w:fill="D9D9D9"/>
          </w:tcPr>
          <w:p w:rsidR="00525D29" w:rsidRPr="00EB6200" w:rsidRDefault="00525D29" w:rsidP="00B7010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47" w:type="pct"/>
            <w:shd w:val="clear" w:color="auto" w:fill="D9D9D9"/>
          </w:tcPr>
          <w:p w:rsidR="00525D29" w:rsidRPr="00EB6200" w:rsidRDefault="00525D29" w:rsidP="00B7010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47" w:type="pct"/>
            <w:shd w:val="clear" w:color="auto" w:fill="D9D9D9"/>
          </w:tcPr>
          <w:p w:rsidR="00525D29" w:rsidRPr="00EB6200" w:rsidRDefault="00525D29" w:rsidP="00B7010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47" w:type="pct"/>
            <w:shd w:val="clear" w:color="auto" w:fill="D9D9D9"/>
          </w:tcPr>
          <w:p w:rsidR="00525D29" w:rsidRPr="00EB6200" w:rsidRDefault="00525D29" w:rsidP="00B7010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684" w:type="pct"/>
            <w:shd w:val="clear" w:color="auto" w:fill="D9D9D9"/>
          </w:tcPr>
          <w:p w:rsidR="00525D29" w:rsidRPr="00EB6200" w:rsidRDefault="00525D29" w:rsidP="00B7010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525D29" w:rsidRPr="00EB6200" w:rsidTr="00B7010F">
        <w:trPr>
          <w:trHeight w:val="364"/>
        </w:trPr>
        <w:tc>
          <w:tcPr>
            <w:tcW w:w="5000" w:type="pct"/>
            <w:gridSpan w:val="7"/>
          </w:tcPr>
          <w:p w:rsidR="00525D29" w:rsidRPr="00EB6200" w:rsidRDefault="00525D29" w:rsidP="00F478A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F478A1">
              <w:rPr>
                <w:rFonts w:ascii="Times New Roman" w:hAnsi="Times New Roman" w:cs="Times New Roman"/>
                <w:sz w:val="20"/>
                <w:szCs w:val="20"/>
              </w:rPr>
              <w:t>Pre-se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Maintenance [</w:t>
            </w:r>
            <w:r w:rsidR="00F478A1">
              <w:rPr>
                <w:rFonts w:ascii="Times New Roman" w:hAnsi="Times New Roman" w:cs="Angsana New"/>
                <w:sz w:val="20"/>
                <w:szCs w:val="25"/>
                <w:u w:val="single"/>
                <w:lang w:val="en-CA"/>
              </w:rPr>
              <w:t>Add</w:t>
            </w:r>
            <w:r w:rsidR="00935BA7">
              <w:rPr>
                <w:rFonts w:ascii="Times New Roman" w:hAnsi="Times New Roman" w:cs="Angsana New"/>
                <w:sz w:val="20"/>
                <w:szCs w:val="25"/>
                <w:u w:val="single"/>
                <w:lang w:val="en-CA"/>
              </w:rPr>
              <w:t>-Vehicle and Pedestrian Counting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525D29" w:rsidRPr="00EB6200" w:rsidTr="00E55F81">
        <w:trPr>
          <w:trHeight w:val="348"/>
        </w:trPr>
        <w:tc>
          <w:tcPr>
            <w:tcW w:w="205" w:type="pct"/>
          </w:tcPr>
          <w:p w:rsidR="00525D29" w:rsidRPr="00EB6200" w:rsidRDefault="00525D29" w:rsidP="00525D29">
            <w:pPr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24" w:type="pct"/>
          </w:tcPr>
          <w:p w:rsidR="00525D29" w:rsidRPr="00B23FF4" w:rsidRDefault="00F478A1" w:rsidP="00B7010F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Angsana New"/>
                <w:color w:val="FF0000"/>
                <w:sz w:val="20"/>
                <w:szCs w:val="25"/>
                <w:lang w:val="en-CA"/>
              </w:rPr>
              <w:t>Lane</w:t>
            </w:r>
            <w:r w:rsidR="00525D29" w:rsidRPr="00B23FF4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Name</w:t>
            </w:r>
          </w:p>
        </w:tc>
        <w:tc>
          <w:tcPr>
            <w:tcW w:w="547" w:type="pct"/>
          </w:tcPr>
          <w:p w:rsidR="00525D29" w:rsidRPr="00EB6200" w:rsidRDefault="00525D29" w:rsidP="00B7010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47" w:type="pct"/>
          </w:tcPr>
          <w:p w:rsidR="00525D29" w:rsidRPr="00EB6200" w:rsidRDefault="00525D29" w:rsidP="00B701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47" w:type="pct"/>
          </w:tcPr>
          <w:p w:rsidR="00525D29" w:rsidRPr="00EB6200" w:rsidRDefault="00525D29" w:rsidP="00B7010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47" w:type="pct"/>
          </w:tcPr>
          <w:p w:rsidR="00525D29" w:rsidRPr="00EB6200" w:rsidRDefault="00525D29" w:rsidP="00B701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684" w:type="pct"/>
          </w:tcPr>
          <w:p w:rsidR="00525D29" w:rsidRPr="00EB6200" w:rsidRDefault="00525D29" w:rsidP="00525D29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25D29" w:rsidRPr="00EB6200" w:rsidTr="00E55F81">
        <w:trPr>
          <w:trHeight w:val="348"/>
        </w:trPr>
        <w:tc>
          <w:tcPr>
            <w:tcW w:w="205" w:type="pct"/>
          </w:tcPr>
          <w:p w:rsidR="00525D29" w:rsidRPr="00EB6200" w:rsidRDefault="00525D29" w:rsidP="00525D29">
            <w:pPr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24" w:type="pct"/>
          </w:tcPr>
          <w:p w:rsidR="00525D29" w:rsidRPr="007665F5" w:rsidRDefault="00F478A1" w:rsidP="00B701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Angsana New"/>
                <w:color w:val="FF0000"/>
                <w:sz w:val="20"/>
                <w:szCs w:val="25"/>
                <w:lang w:val="en-CA"/>
              </w:rPr>
              <w:t>Polygon Point</w:t>
            </w:r>
          </w:p>
        </w:tc>
        <w:tc>
          <w:tcPr>
            <w:tcW w:w="547" w:type="pct"/>
          </w:tcPr>
          <w:p w:rsidR="00525D29" w:rsidRPr="00EB6200" w:rsidRDefault="00525D29" w:rsidP="00B7010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47" w:type="pct"/>
          </w:tcPr>
          <w:p w:rsidR="00525D29" w:rsidRPr="00EB6200" w:rsidRDefault="00525D29" w:rsidP="00B701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47" w:type="pct"/>
          </w:tcPr>
          <w:p w:rsidR="00525D29" w:rsidRPr="00EB6200" w:rsidRDefault="00F478A1" w:rsidP="00B7010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47" w:type="pct"/>
          </w:tcPr>
          <w:p w:rsidR="00525D29" w:rsidRPr="00EB6200" w:rsidRDefault="00525D29" w:rsidP="00B701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684" w:type="pct"/>
          </w:tcPr>
          <w:p w:rsidR="00F6634C" w:rsidRPr="00935BA7" w:rsidRDefault="0028266A" w:rsidP="00B7010F">
            <w:pPr>
              <w:rPr>
                <w:rFonts w:ascii="Times New Roman" w:hAnsi="Times New Roman" w:cstheme="minorBidi"/>
                <w:color w:val="0070C0"/>
                <w:sz w:val="18"/>
                <w:szCs w:val="18"/>
                <w:cs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nable</w:t>
            </w:r>
            <w:r w:rsidR="00261922">
              <w:rPr>
                <w:rFonts w:ascii="Times New Roman" w:hAnsi="Times New Roman" w:cs="Times New Roman"/>
                <w:sz w:val="18"/>
                <w:szCs w:val="18"/>
              </w:rPr>
              <w:t>=False</w:t>
            </w:r>
          </w:p>
          <w:p w:rsidR="00F6634C" w:rsidRPr="00613C17" w:rsidRDefault="00F6634C" w:rsidP="00B7010F">
            <w:pPr>
              <w:rPr>
                <w:rFonts w:ascii="Times New Roman" w:hAnsi="Times New Roman" w:cstheme="minorBidi"/>
                <w:sz w:val="18"/>
                <w:szCs w:val="18"/>
                <w:lang w:val="en-CA"/>
              </w:rPr>
            </w:pPr>
          </w:p>
        </w:tc>
      </w:tr>
      <w:tr w:rsidR="00935BA7" w:rsidRPr="00EB6200" w:rsidTr="00E55F81">
        <w:trPr>
          <w:trHeight w:val="348"/>
        </w:trPr>
        <w:tc>
          <w:tcPr>
            <w:tcW w:w="205" w:type="pct"/>
          </w:tcPr>
          <w:p w:rsidR="00935BA7" w:rsidRPr="00EB6200" w:rsidRDefault="00935BA7" w:rsidP="00525D29">
            <w:pPr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24" w:type="pct"/>
          </w:tcPr>
          <w:p w:rsidR="00935BA7" w:rsidRPr="00EB6200" w:rsidRDefault="00935BA7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ve</w:t>
            </w:r>
          </w:p>
        </w:tc>
        <w:tc>
          <w:tcPr>
            <w:tcW w:w="547" w:type="pct"/>
          </w:tcPr>
          <w:p w:rsidR="00935BA7" w:rsidRPr="00EB6200" w:rsidRDefault="00935BA7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47" w:type="pct"/>
          </w:tcPr>
          <w:p w:rsidR="00935BA7" w:rsidRPr="00EB6200" w:rsidRDefault="00935BA7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47" w:type="pct"/>
          </w:tcPr>
          <w:p w:rsidR="00935BA7" w:rsidRPr="00EB6200" w:rsidRDefault="00935BA7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7" w:type="pct"/>
          </w:tcPr>
          <w:p w:rsidR="00935BA7" w:rsidRPr="00EB6200" w:rsidRDefault="00935BA7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4" w:type="pct"/>
          </w:tcPr>
          <w:p w:rsidR="00935BA7" w:rsidRPr="004C5A72" w:rsidRDefault="00935BA7" w:rsidP="00D64B1D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4C5A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935BA7" w:rsidRPr="005F32E2" w:rsidRDefault="00935BA7" w:rsidP="00D64B1D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 xml:space="preserve">Close the Adding Screen </w:t>
            </w:r>
          </w:p>
          <w:p w:rsidR="00935BA7" w:rsidRPr="00EB6200" w:rsidRDefault="00935BA7" w:rsidP="00D64B1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935BA7" w:rsidRPr="00EB6200" w:rsidTr="00E55F81">
        <w:trPr>
          <w:trHeight w:val="348"/>
        </w:trPr>
        <w:tc>
          <w:tcPr>
            <w:tcW w:w="205" w:type="pct"/>
          </w:tcPr>
          <w:p w:rsidR="00935BA7" w:rsidRPr="00EB6200" w:rsidRDefault="00935BA7" w:rsidP="00525D29">
            <w:pPr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24" w:type="pct"/>
          </w:tcPr>
          <w:p w:rsidR="00935BA7" w:rsidRPr="00EB6200" w:rsidRDefault="00935BA7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lear</w:t>
            </w:r>
          </w:p>
        </w:tc>
        <w:tc>
          <w:tcPr>
            <w:tcW w:w="547" w:type="pct"/>
          </w:tcPr>
          <w:p w:rsidR="00935BA7" w:rsidRPr="00EB6200" w:rsidRDefault="00935BA7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47" w:type="pct"/>
          </w:tcPr>
          <w:p w:rsidR="00935BA7" w:rsidRPr="00EB6200" w:rsidRDefault="00935BA7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47" w:type="pct"/>
          </w:tcPr>
          <w:p w:rsidR="00935BA7" w:rsidRPr="00EB6200" w:rsidRDefault="00935BA7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7" w:type="pct"/>
          </w:tcPr>
          <w:p w:rsidR="00935BA7" w:rsidRPr="00EB6200" w:rsidRDefault="00935BA7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4" w:type="pct"/>
          </w:tcPr>
          <w:p w:rsidR="00935BA7" w:rsidRPr="004C5A72" w:rsidRDefault="00935BA7" w:rsidP="00D64B1D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4C5A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935BA7" w:rsidRDefault="00935BA7" w:rsidP="00D64B1D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ear Lane Name</w:t>
            </w:r>
          </w:p>
          <w:p w:rsidR="00935BA7" w:rsidRPr="005F32E2" w:rsidRDefault="00935BA7" w:rsidP="00D64B1D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ear Polygon Points</w:t>
            </w:r>
          </w:p>
          <w:p w:rsidR="00935BA7" w:rsidRPr="00EB6200" w:rsidRDefault="00935BA7" w:rsidP="00D64B1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25D29" w:rsidRPr="00EB6200" w:rsidTr="00B7010F">
        <w:trPr>
          <w:trHeight w:val="364"/>
        </w:trPr>
        <w:tc>
          <w:tcPr>
            <w:tcW w:w="5000" w:type="pct"/>
            <w:gridSpan w:val="7"/>
          </w:tcPr>
          <w:p w:rsidR="00525D29" w:rsidRPr="00EB6200" w:rsidRDefault="00525D29" w:rsidP="00E55F8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E55F81">
              <w:rPr>
                <w:rFonts w:ascii="Times New Roman" w:hAnsi="Times New Roman" w:cs="Angsana New"/>
                <w:sz w:val="20"/>
                <w:szCs w:val="25"/>
                <w:lang w:val="en-CA"/>
              </w:rPr>
              <w:t>Pre-se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[</w:t>
            </w:r>
            <w:r w:rsidR="00261922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dd</w:t>
            </w:r>
            <w:r w:rsidR="00261922"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– Resul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525D29" w:rsidRPr="00EB6200" w:rsidTr="00E55F81">
        <w:trPr>
          <w:trHeight w:val="356"/>
        </w:trPr>
        <w:tc>
          <w:tcPr>
            <w:tcW w:w="205" w:type="pct"/>
          </w:tcPr>
          <w:p w:rsidR="00525D29" w:rsidRPr="00EB6200" w:rsidRDefault="00525D29" w:rsidP="00525D29">
            <w:pPr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24" w:type="pct"/>
          </w:tcPr>
          <w:p w:rsidR="00525D29" w:rsidRPr="007665F5" w:rsidRDefault="00261922" w:rsidP="00B701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ne</w:t>
            </w:r>
            <w:r w:rsidR="00525D29">
              <w:rPr>
                <w:rFonts w:ascii="Times New Roman" w:hAnsi="Times New Roman" w:cs="Times New Roman"/>
                <w:sz w:val="20"/>
                <w:szCs w:val="20"/>
              </w:rPr>
              <w:t xml:space="preserve"> Name</w:t>
            </w:r>
          </w:p>
        </w:tc>
        <w:tc>
          <w:tcPr>
            <w:tcW w:w="547" w:type="pct"/>
          </w:tcPr>
          <w:p w:rsidR="00525D29" w:rsidRDefault="00525D29" w:rsidP="00B7010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47" w:type="pct"/>
          </w:tcPr>
          <w:p w:rsidR="00525D29" w:rsidRPr="00EB6200" w:rsidRDefault="00525D29" w:rsidP="00B7010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7" w:type="pct"/>
          </w:tcPr>
          <w:p w:rsidR="00525D29" w:rsidRPr="00EB6200" w:rsidRDefault="00525D29" w:rsidP="00B7010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7" w:type="pct"/>
          </w:tcPr>
          <w:p w:rsidR="00525D29" w:rsidRDefault="00525D29" w:rsidP="00B7010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4" w:type="pct"/>
          </w:tcPr>
          <w:p w:rsidR="00B44606" w:rsidRPr="00EB6200" w:rsidRDefault="0028266A" w:rsidP="00B44606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525D29" w:rsidRPr="008A4BC6" w:rsidRDefault="00525D29" w:rsidP="00B7010F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8A4BC6">
              <w:rPr>
                <w:rFonts w:ascii="Times New Roman" w:hAnsi="Times New Roman" w:cs="Times New Roman"/>
                <w:sz w:val="18"/>
                <w:szCs w:val="18"/>
              </w:rPr>
              <w:t>Select the data from table [</w:t>
            </w:r>
            <w:proofErr w:type="spellStart"/>
            <w:r w:rsidR="00E55F81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VideoDemo</w:t>
            </w:r>
            <w:r w:rsidR="00F6634C" w:rsidRPr="008A4BC6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F</w:t>
            </w:r>
            <w:r w:rsidRPr="008A4BC6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eature</w:t>
            </w:r>
            <w:r w:rsidR="00E55F81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Boundary</w:t>
            </w:r>
            <w:proofErr w:type="spellEnd"/>
            <w:r w:rsidRPr="008A4BC6">
              <w:rPr>
                <w:rFonts w:ascii="Times New Roman" w:hAnsi="Times New Roman" w:cs="Times New Roman"/>
                <w:sz w:val="18"/>
                <w:szCs w:val="18"/>
              </w:rPr>
              <w:t xml:space="preserve">] where </w:t>
            </w:r>
            <w:r w:rsidR="00F6634C" w:rsidRPr="008A4BC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8A4BC6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E55F81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FeatureBoundary</w:t>
            </w:r>
            <w:r w:rsidRPr="008A4BC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E55F81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ID</w:t>
            </w:r>
            <w:proofErr w:type="spellEnd"/>
            <w:r w:rsidRPr="008A4BC6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="00F6634C" w:rsidRPr="008A4BC6">
              <w:rPr>
                <w:rFonts w:ascii="Times New Roman" w:hAnsi="Times New Roman" w:cs="Times New Roman"/>
                <w:sz w:val="18"/>
                <w:szCs w:val="18"/>
              </w:rPr>
              <w:t xml:space="preserve"> = [</w:t>
            </w:r>
            <w:proofErr w:type="spellStart"/>
            <w:r w:rsidR="00E55F81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="00F6634C" w:rsidRPr="008A4BC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E55F81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="00F6634C" w:rsidRPr="008A4BC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D</w:t>
            </w:r>
            <w:proofErr w:type="spellEnd"/>
            <w:r w:rsidR="00F6634C" w:rsidRPr="008A4BC6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525D29" w:rsidRDefault="00525D29" w:rsidP="00B7010F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</w:p>
        </w:tc>
      </w:tr>
      <w:tr w:rsidR="00261922" w:rsidRPr="00EB6200" w:rsidTr="00E55F81">
        <w:trPr>
          <w:trHeight w:val="356"/>
        </w:trPr>
        <w:tc>
          <w:tcPr>
            <w:tcW w:w="205" w:type="pct"/>
          </w:tcPr>
          <w:p w:rsidR="00261922" w:rsidRPr="00EB6200" w:rsidRDefault="00261922" w:rsidP="00525D29">
            <w:pPr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24" w:type="pct"/>
          </w:tcPr>
          <w:p w:rsidR="00261922" w:rsidRDefault="00261922" w:rsidP="00B7010F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elete</w:t>
            </w:r>
          </w:p>
        </w:tc>
        <w:tc>
          <w:tcPr>
            <w:tcW w:w="547" w:type="pct"/>
          </w:tcPr>
          <w:p w:rsidR="00261922" w:rsidRPr="00EB6200" w:rsidRDefault="00261922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47" w:type="pct"/>
          </w:tcPr>
          <w:p w:rsidR="00261922" w:rsidRPr="00EB6200" w:rsidRDefault="00261922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47" w:type="pct"/>
          </w:tcPr>
          <w:p w:rsidR="00261922" w:rsidRPr="00EB6200" w:rsidRDefault="00261922" w:rsidP="00B7010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7" w:type="pct"/>
          </w:tcPr>
          <w:p w:rsidR="00261922" w:rsidRDefault="00261922" w:rsidP="00B7010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4" w:type="pct"/>
          </w:tcPr>
          <w:p w:rsidR="00261922" w:rsidRPr="00EB6200" w:rsidRDefault="00261922" w:rsidP="008A4BC6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</w:p>
        </w:tc>
      </w:tr>
      <w:tr w:rsidR="00E55F81" w:rsidRPr="00EB6200" w:rsidTr="00E55F81">
        <w:trPr>
          <w:trHeight w:val="356"/>
        </w:trPr>
        <w:tc>
          <w:tcPr>
            <w:tcW w:w="205" w:type="pct"/>
          </w:tcPr>
          <w:p w:rsidR="00E55F81" w:rsidRPr="00EB6200" w:rsidRDefault="00E55F81" w:rsidP="00525D29">
            <w:pPr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24" w:type="pct"/>
          </w:tcPr>
          <w:p w:rsidR="00E55F81" w:rsidRDefault="00E55F81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elete</w:t>
            </w:r>
          </w:p>
        </w:tc>
        <w:tc>
          <w:tcPr>
            <w:tcW w:w="547" w:type="pct"/>
          </w:tcPr>
          <w:p w:rsidR="00E55F81" w:rsidRPr="00EB6200" w:rsidRDefault="00E55F81" w:rsidP="004A656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47" w:type="pct"/>
          </w:tcPr>
          <w:p w:rsidR="00E55F81" w:rsidRPr="00EB6200" w:rsidRDefault="00E55F81" w:rsidP="004A656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47" w:type="pct"/>
          </w:tcPr>
          <w:p w:rsidR="00E55F81" w:rsidRPr="00EB6200" w:rsidRDefault="00E55F81" w:rsidP="00B7010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47" w:type="pct"/>
          </w:tcPr>
          <w:p w:rsidR="00E55F81" w:rsidRDefault="00E55F81" w:rsidP="00B7010F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84" w:type="pct"/>
          </w:tcPr>
          <w:p w:rsidR="00E55F81" w:rsidRPr="004C5A72" w:rsidRDefault="00E55F81" w:rsidP="00E55F81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4C5A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E55F81" w:rsidRPr="005F32E2" w:rsidRDefault="00E55F81" w:rsidP="00E55F81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 xml:space="preserve">Close the </w:t>
            </w:r>
            <w:r w:rsidR="00940D22">
              <w:rPr>
                <w:rFonts w:ascii="Times New Roman" w:hAnsi="Times New Roman"/>
                <w:sz w:val="18"/>
                <w:szCs w:val="22"/>
                <w:lang w:val="en-CA" w:bidi="th-TH"/>
              </w:rPr>
              <w:t>s</w:t>
            </w:r>
            <w:proofErr w:type="spellStart"/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creen</w:t>
            </w:r>
            <w:proofErr w:type="spellEnd"/>
            <w:r w:rsidRPr="005F32E2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E55F81" w:rsidRPr="00EB6200" w:rsidRDefault="00E55F81" w:rsidP="008A4BC6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</w:p>
        </w:tc>
      </w:tr>
    </w:tbl>
    <w:p w:rsidR="00613F72" w:rsidRPr="00EB6200" w:rsidRDefault="00613F72" w:rsidP="00613F72">
      <w:pPr>
        <w:pStyle w:val="Heading3"/>
        <w:ind w:hanging="513"/>
        <w:rPr>
          <w:rFonts w:ascii="Times New Roman" w:hAnsi="Times New Roman" w:cs="Times New Roman"/>
          <w:b w:val="0"/>
          <w:bCs w:val="0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edestrian Counting Pre-set </w:t>
      </w:r>
      <w:r w:rsidRPr="00EB6200">
        <w:rPr>
          <w:rFonts w:ascii="Times New Roman" w:hAnsi="Times New Roman" w:cs="Times New Roman"/>
          <w:sz w:val="20"/>
          <w:szCs w:val="20"/>
        </w:rPr>
        <w:t xml:space="preserve">Function: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28266A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user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Pr="00EB6200">
        <w:rPr>
          <w:rFonts w:ascii="Times New Roman" w:hAnsi="Times New Roman" w:cs="Times New Roman"/>
          <w:noProof/>
          <w:sz w:val="20"/>
          <w:szCs w:val="20"/>
          <w:lang w:val="en-CA" w:eastAsia="en-CA"/>
        </w:rPr>
        <w:drawing>
          <wp:inline distT="0" distB="0" distL="0" distR="0" wp14:anchorId="5E33CD2E" wp14:editId="04534C62">
            <wp:extent cx="333731" cy="2520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3731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system will </w:t>
      </w:r>
      <w:proofErr w:type="spellStart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editing screen below.</w:t>
      </w:r>
    </w:p>
    <w:p w:rsidR="00613F72" w:rsidRDefault="00613F72" w:rsidP="00613F72">
      <w:pPr>
        <w:rPr>
          <w:rFonts w:ascii="Times New Roman" w:hAnsi="Times New Roman" w:cstheme="minorBidi"/>
          <w:b/>
          <w:bCs/>
          <w:sz w:val="20"/>
          <w:szCs w:val="20"/>
          <w:u w:val="single"/>
        </w:rPr>
      </w:pPr>
    </w:p>
    <w:p w:rsidR="00613F72" w:rsidRDefault="00613F72" w:rsidP="00613F72">
      <w:pPr>
        <w:rPr>
          <w:rFonts w:ascii="Times New Roman" w:hAnsi="Times New Roman" w:cstheme="minorBidi"/>
          <w:b/>
          <w:bCs/>
          <w:sz w:val="20"/>
          <w:szCs w:val="20"/>
          <w:u w:val="single"/>
        </w:rPr>
      </w:pPr>
    </w:p>
    <w:p w:rsidR="00613F72" w:rsidRDefault="00613F72" w:rsidP="00613F72">
      <w:pPr>
        <w:rPr>
          <w:rFonts w:ascii="Times New Roman" w:hAnsi="Times New Roman" w:cstheme="minorBidi"/>
          <w:b/>
          <w:bCs/>
          <w:sz w:val="20"/>
          <w:szCs w:val="20"/>
          <w:u w:val="single"/>
        </w:rPr>
      </w:pPr>
    </w:p>
    <w:p w:rsidR="00613F72" w:rsidRDefault="00613F72" w:rsidP="00613F72">
      <w:pPr>
        <w:rPr>
          <w:rFonts w:ascii="Times New Roman" w:hAnsi="Times New Roman" w:cstheme="minorBidi"/>
          <w:b/>
          <w:bCs/>
          <w:sz w:val="20"/>
          <w:szCs w:val="20"/>
          <w:u w:val="single"/>
        </w:rPr>
      </w:pPr>
    </w:p>
    <w:p w:rsidR="00613F72" w:rsidRDefault="00613F72" w:rsidP="00613F72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613F72" w:rsidRDefault="00613F72" w:rsidP="00613F72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613F72" w:rsidRPr="007519D8" w:rsidRDefault="00613F72" w:rsidP="00613F72">
      <w:pPr>
        <w:rPr>
          <w:rFonts w:ascii="Times New Roman" w:hAnsi="Times New Roman" w:cs="Times New Roman"/>
          <w:b/>
          <w:bCs/>
          <w:sz w:val="20"/>
          <w:szCs w:val="20"/>
          <w:u w:val="single"/>
          <w:lang w:val="en-CA"/>
        </w:rPr>
      </w:pPr>
      <w:r>
        <w:rPr>
          <w:noProof/>
          <w:lang w:val="en-CA" w:eastAsia="en-CA"/>
        </w:rPr>
        <w:lastRenderedPageBreak/>
        <w:drawing>
          <wp:inline distT="0" distB="0" distL="0" distR="0" wp14:anchorId="0AA609F2" wp14:editId="1ED84130">
            <wp:extent cx="5926455" cy="3676751"/>
            <wp:effectExtent l="0" t="0" r="0" b="0"/>
            <wp:docPr id="22" name="Picture 22" descr="C:\Users\Art\AppData\Local\Temp\SNAGHTML230de7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rt\AppData\Local\Temp\SNAGHTML230de736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6455" cy="3676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3F72" w:rsidRPr="00EB6200" w:rsidRDefault="00613F72" w:rsidP="00613F72">
      <w:pPr>
        <w:rPr>
          <w:rFonts w:ascii="Times New Roman" w:hAnsi="Times New Roman" w:cs="Times New Roman"/>
          <w:sz w:val="20"/>
          <w:szCs w:val="20"/>
        </w:rPr>
      </w:pPr>
    </w:p>
    <w:p w:rsidR="00613F72" w:rsidRPr="00EB6200" w:rsidRDefault="00613F72" w:rsidP="00613F72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613F72" w:rsidRDefault="00613F72" w:rsidP="00613F72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613F72" w:rsidRDefault="00613F72" w:rsidP="00613F72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760"/>
        <w:gridCol w:w="1002"/>
        <w:gridCol w:w="1002"/>
        <w:gridCol w:w="1081"/>
        <w:gridCol w:w="925"/>
        <w:gridCol w:w="3801"/>
      </w:tblGrid>
      <w:tr w:rsidR="003E02EA" w:rsidRPr="00EB6200" w:rsidTr="003E02EA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613F72" w:rsidRPr="00EB6200" w:rsidRDefault="00613F72" w:rsidP="00D64B1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40" w:type="pct"/>
            <w:shd w:val="clear" w:color="auto" w:fill="D9D9D9"/>
          </w:tcPr>
          <w:p w:rsidR="00613F72" w:rsidRPr="00EB6200" w:rsidRDefault="00613F72" w:rsidP="00D64B1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60" w:type="pct"/>
            <w:shd w:val="clear" w:color="auto" w:fill="D9D9D9"/>
          </w:tcPr>
          <w:p w:rsidR="00613F72" w:rsidRPr="00EB6200" w:rsidRDefault="00613F72" w:rsidP="00D64B1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60" w:type="pct"/>
            <w:shd w:val="clear" w:color="auto" w:fill="D9D9D9"/>
          </w:tcPr>
          <w:p w:rsidR="00613F72" w:rsidRPr="00EB6200" w:rsidRDefault="00613F72" w:rsidP="00D64B1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60" w:type="pct"/>
            <w:shd w:val="clear" w:color="auto" w:fill="D9D9D9"/>
          </w:tcPr>
          <w:p w:rsidR="00613F72" w:rsidRPr="00EB6200" w:rsidRDefault="00613F72" w:rsidP="00D64B1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60" w:type="pct"/>
            <w:shd w:val="clear" w:color="auto" w:fill="D9D9D9"/>
          </w:tcPr>
          <w:p w:rsidR="00613F72" w:rsidRPr="00EB6200" w:rsidRDefault="00613F72" w:rsidP="00D64B1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614" w:type="pct"/>
            <w:shd w:val="clear" w:color="auto" w:fill="D9D9D9"/>
          </w:tcPr>
          <w:p w:rsidR="00613F72" w:rsidRPr="00EB6200" w:rsidRDefault="00613F72" w:rsidP="00D64B1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613F72" w:rsidRPr="00EB6200" w:rsidTr="00D64B1D">
        <w:trPr>
          <w:trHeight w:val="364"/>
        </w:trPr>
        <w:tc>
          <w:tcPr>
            <w:tcW w:w="5000" w:type="pct"/>
            <w:gridSpan w:val="7"/>
          </w:tcPr>
          <w:p w:rsidR="00613F72" w:rsidRPr="00EB6200" w:rsidRDefault="00613F72" w:rsidP="00D64B1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Pre-se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Maintenance [</w:t>
            </w:r>
            <w:r>
              <w:rPr>
                <w:rFonts w:ascii="Times New Roman" w:hAnsi="Times New Roman" w:cs="Angsana New"/>
                <w:sz w:val="20"/>
                <w:szCs w:val="25"/>
                <w:u w:val="single"/>
                <w:lang w:val="en-CA"/>
              </w:rPr>
              <w:t>Add-Vehicle and Pedestrian Counting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3E02EA" w:rsidRPr="00EB6200" w:rsidTr="003E02EA">
        <w:trPr>
          <w:trHeight w:val="348"/>
        </w:trPr>
        <w:tc>
          <w:tcPr>
            <w:tcW w:w="205" w:type="pct"/>
          </w:tcPr>
          <w:p w:rsidR="00613F72" w:rsidRPr="00EB6200" w:rsidRDefault="00613F72" w:rsidP="00D64B1D">
            <w:pPr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pct"/>
          </w:tcPr>
          <w:p w:rsidR="00613F72" w:rsidRPr="00B23FF4" w:rsidRDefault="00613F72" w:rsidP="00D64B1D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Angsana New"/>
                <w:color w:val="FF0000"/>
                <w:sz w:val="20"/>
                <w:szCs w:val="25"/>
                <w:lang w:val="en-CA"/>
              </w:rPr>
              <w:t>Crosswalk</w:t>
            </w:r>
            <w:r w:rsidRPr="00B23FF4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Name</w:t>
            </w:r>
          </w:p>
        </w:tc>
        <w:tc>
          <w:tcPr>
            <w:tcW w:w="560" w:type="pct"/>
          </w:tcPr>
          <w:p w:rsidR="00613F72" w:rsidRPr="00EB6200" w:rsidRDefault="00613F72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0" w:type="pct"/>
          </w:tcPr>
          <w:p w:rsidR="00613F72" w:rsidRPr="00EB6200" w:rsidRDefault="00613F72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0" w:type="pct"/>
          </w:tcPr>
          <w:p w:rsidR="00613F72" w:rsidRPr="00EB6200" w:rsidRDefault="00613F72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60" w:type="pct"/>
          </w:tcPr>
          <w:p w:rsidR="00613F72" w:rsidRPr="00EB6200" w:rsidRDefault="00613F72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614" w:type="pct"/>
          </w:tcPr>
          <w:p w:rsidR="00613F72" w:rsidRPr="00EB6200" w:rsidRDefault="00613F72" w:rsidP="00D64B1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E02EA" w:rsidRPr="00EB6200" w:rsidTr="003E02EA">
        <w:trPr>
          <w:trHeight w:val="348"/>
        </w:trPr>
        <w:tc>
          <w:tcPr>
            <w:tcW w:w="205" w:type="pct"/>
          </w:tcPr>
          <w:p w:rsidR="00613F72" w:rsidRPr="00EB6200" w:rsidRDefault="00613F72" w:rsidP="00D64B1D">
            <w:pPr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pct"/>
          </w:tcPr>
          <w:p w:rsidR="00613F72" w:rsidRPr="007665F5" w:rsidRDefault="00613F72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Angsana New"/>
                <w:color w:val="FF0000"/>
                <w:sz w:val="20"/>
                <w:szCs w:val="25"/>
                <w:lang w:val="en-CA"/>
              </w:rPr>
              <w:t>Polygon Point</w:t>
            </w:r>
          </w:p>
        </w:tc>
        <w:tc>
          <w:tcPr>
            <w:tcW w:w="560" w:type="pct"/>
          </w:tcPr>
          <w:p w:rsidR="00613F72" w:rsidRPr="00EB6200" w:rsidRDefault="00613F72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0" w:type="pct"/>
          </w:tcPr>
          <w:p w:rsidR="00613F72" w:rsidRPr="00EB6200" w:rsidRDefault="00613F72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0" w:type="pct"/>
          </w:tcPr>
          <w:p w:rsidR="00613F72" w:rsidRPr="00EB6200" w:rsidRDefault="00613F72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60" w:type="pct"/>
          </w:tcPr>
          <w:p w:rsidR="00613F72" w:rsidRPr="00EB6200" w:rsidRDefault="00613F72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614" w:type="pct"/>
          </w:tcPr>
          <w:p w:rsidR="00613F72" w:rsidRPr="00935BA7" w:rsidRDefault="0028266A" w:rsidP="00D64B1D">
            <w:pPr>
              <w:rPr>
                <w:rFonts w:ascii="Times New Roman" w:hAnsi="Times New Roman" w:cstheme="minorBidi"/>
                <w:color w:val="0070C0"/>
                <w:sz w:val="18"/>
                <w:szCs w:val="18"/>
                <w:cs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nable</w:t>
            </w:r>
            <w:r w:rsidR="00613F72">
              <w:rPr>
                <w:rFonts w:ascii="Times New Roman" w:hAnsi="Times New Roman" w:cs="Times New Roman"/>
                <w:sz w:val="18"/>
                <w:szCs w:val="18"/>
              </w:rPr>
              <w:t>=False</w:t>
            </w:r>
          </w:p>
          <w:p w:rsidR="00613F72" w:rsidRPr="00613C17" w:rsidRDefault="00613F72" w:rsidP="00D64B1D">
            <w:pPr>
              <w:rPr>
                <w:rFonts w:ascii="Times New Roman" w:hAnsi="Times New Roman" w:cstheme="minorBidi"/>
                <w:sz w:val="18"/>
                <w:szCs w:val="18"/>
                <w:lang w:val="en-CA"/>
              </w:rPr>
            </w:pPr>
          </w:p>
        </w:tc>
      </w:tr>
      <w:tr w:rsidR="003E02EA" w:rsidRPr="00EB6200" w:rsidTr="003E02EA">
        <w:trPr>
          <w:trHeight w:val="348"/>
        </w:trPr>
        <w:tc>
          <w:tcPr>
            <w:tcW w:w="205" w:type="pct"/>
          </w:tcPr>
          <w:p w:rsidR="00613F72" w:rsidRPr="00EB6200" w:rsidRDefault="00613F72" w:rsidP="00D64B1D">
            <w:pPr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pct"/>
          </w:tcPr>
          <w:p w:rsidR="00613F72" w:rsidRPr="00EB6200" w:rsidRDefault="00613F72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ve</w:t>
            </w:r>
          </w:p>
        </w:tc>
        <w:tc>
          <w:tcPr>
            <w:tcW w:w="560" w:type="pct"/>
          </w:tcPr>
          <w:p w:rsidR="00613F72" w:rsidRPr="00EB6200" w:rsidRDefault="00613F72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0" w:type="pct"/>
          </w:tcPr>
          <w:p w:rsidR="00613F72" w:rsidRPr="00EB6200" w:rsidRDefault="00613F72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0" w:type="pct"/>
          </w:tcPr>
          <w:p w:rsidR="00613F72" w:rsidRPr="00EB6200" w:rsidRDefault="00613F72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613F72" w:rsidRPr="00EB6200" w:rsidRDefault="00613F72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14" w:type="pct"/>
          </w:tcPr>
          <w:p w:rsidR="00613F72" w:rsidRPr="004C5A72" w:rsidRDefault="00613F72" w:rsidP="00D64B1D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4C5A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613F72" w:rsidRPr="005F32E2" w:rsidRDefault="00613F72" w:rsidP="00D64B1D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 xml:space="preserve">Close the Adding Screen </w:t>
            </w:r>
          </w:p>
          <w:p w:rsidR="00613F72" w:rsidRPr="00EB6200" w:rsidRDefault="00613F72" w:rsidP="00D64B1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E02EA" w:rsidRPr="00EB6200" w:rsidTr="003E02EA">
        <w:trPr>
          <w:trHeight w:val="348"/>
        </w:trPr>
        <w:tc>
          <w:tcPr>
            <w:tcW w:w="205" w:type="pct"/>
          </w:tcPr>
          <w:p w:rsidR="00613F72" w:rsidRPr="00EB6200" w:rsidRDefault="00613F72" w:rsidP="00D64B1D">
            <w:pPr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pct"/>
          </w:tcPr>
          <w:p w:rsidR="00613F72" w:rsidRPr="00EB6200" w:rsidRDefault="00613F72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lear</w:t>
            </w:r>
          </w:p>
        </w:tc>
        <w:tc>
          <w:tcPr>
            <w:tcW w:w="560" w:type="pct"/>
          </w:tcPr>
          <w:p w:rsidR="00613F72" w:rsidRPr="00EB6200" w:rsidRDefault="00613F72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0" w:type="pct"/>
          </w:tcPr>
          <w:p w:rsidR="00613F72" w:rsidRPr="00EB6200" w:rsidRDefault="00613F72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0" w:type="pct"/>
          </w:tcPr>
          <w:p w:rsidR="00613F72" w:rsidRPr="00EB6200" w:rsidRDefault="00613F72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613F72" w:rsidRPr="00EB6200" w:rsidRDefault="00613F72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14" w:type="pct"/>
          </w:tcPr>
          <w:p w:rsidR="00613F72" w:rsidRPr="004C5A72" w:rsidRDefault="00613F72" w:rsidP="00D64B1D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4C5A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613F72" w:rsidRDefault="00613F72" w:rsidP="00D64B1D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Clear </w:t>
            </w:r>
            <w:r w:rsidR="003E02EA">
              <w:rPr>
                <w:rFonts w:ascii="Times New Roman" w:hAnsi="Times New Roman" w:cs="Times New Roman"/>
                <w:sz w:val="18"/>
                <w:szCs w:val="18"/>
              </w:rPr>
              <w:t>Crosswalk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Name</w:t>
            </w:r>
          </w:p>
          <w:p w:rsidR="00613F72" w:rsidRPr="005F32E2" w:rsidRDefault="00613F72" w:rsidP="00D64B1D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ear Polygon P</w:t>
            </w:r>
            <w:r w:rsidR="003E02EA">
              <w:rPr>
                <w:rFonts w:ascii="Times New Roman" w:hAnsi="Times New Roman" w:cs="Times New Roman"/>
                <w:sz w:val="18"/>
                <w:szCs w:val="18"/>
              </w:rPr>
              <w:t>oint</w:t>
            </w:r>
          </w:p>
          <w:p w:rsidR="00613F72" w:rsidRPr="00EB6200" w:rsidRDefault="00613F72" w:rsidP="00D64B1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13F72" w:rsidRPr="00EB6200" w:rsidTr="00D64B1D">
        <w:trPr>
          <w:trHeight w:val="364"/>
        </w:trPr>
        <w:tc>
          <w:tcPr>
            <w:tcW w:w="5000" w:type="pct"/>
            <w:gridSpan w:val="7"/>
          </w:tcPr>
          <w:p w:rsidR="00613F72" w:rsidRPr="00EB6200" w:rsidRDefault="00613F72" w:rsidP="00940D22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940D22">
              <w:rPr>
                <w:rFonts w:ascii="Times New Roman" w:hAnsi="Times New Roman" w:cs="Times New Roman"/>
                <w:sz w:val="20"/>
                <w:szCs w:val="20"/>
              </w:rPr>
              <w:t>Pre-se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Maintenance [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dd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– Resul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3E02EA" w:rsidRPr="00EB6200" w:rsidTr="003E02EA">
        <w:trPr>
          <w:trHeight w:val="356"/>
        </w:trPr>
        <w:tc>
          <w:tcPr>
            <w:tcW w:w="205" w:type="pct"/>
          </w:tcPr>
          <w:p w:rsidR="00613F72" w:rsidRPr="00EB6200" w:rsidRDefault="00613F72" w:rsidP="00D64B1D">
            <w:pPr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pct"/>
          </w:tcPr>
          <w:p w:rsidR="00613F72" w:rsidRPr="007665F5" w:rsidRDefault="003E02EA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rosswalk</w:t>
            </w:r>
            <w:r w:rsidR="00613F72">
              <w:rPr>
                <w:rFonts w:ascii="Times New Roman" w:hAnsi="Times New Roman" w:cs="Times New Roman"/>
                <w:sz w:val="20"/>
                <w:szCs w:val="20"/>
              </w:rPr>
              <w:t xml:space="preserve"> Name</w:t>
            </w:r>
          </w:p>
        </w:tc>
        <w:tc>
          <w:tcPr>
            <w:tcW w:w="560" w:type="pct"/>
          </w:tcPr>
          <w:p w:rsidR="00613F72" w:rsidRDefault="00613F72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0" w:type="pct"/>
          </w:tcPr>
          <w:p w:rsidR="00613F72" w:rsidRPr="00EB6200" w:rsidRDefault="00613F72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613F72" w:rsidRPr="00EB6200" w:rsidRDefault="00613F72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613F72" w:rsidRDefault="00613F72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14" w:type="pct"/>
          </w:tcPr>
          <w:p w:rsidR="00B44606" w:rsidRPr="00EB6200" w:rsidRDefault="0028266A" w:rsidP="00B44606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613F72" w:rsidRPr="008A4BC6" w:rsidRDefault="00613F72" w:rsidP="00D64B1D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8A4BC6">
              <w:rPr>
                <w:rFonts w:ascii="Times New Roman" w:hAnsi="Times New Roman" w:cs="Times New Roman"/>
                <w:sz w:val="18"/>
                <w:szCs w:val="18"/>
              </w:rPr>
              <w:t>Select the data from table [</w:t>
            </w:r>
            <w:proofErr w:type="spellStart"/>
            <w:r w:rsidR="00940D22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VideoDemo</w:t>
            </w:r>
            <w:r w:rsidRPr="008A4BC6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Feature</w:t>
            </w:r>
            <w:r w:rsidR="003E02EA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Boundary</w:t>
            </w:r>
            <w:proofErr w:type="spellEnd"/>
            <w:r w:rsidRPr="008A4BC6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  <w:proofErr w:type="gramStart"/>
            <w:r w:rsidRPr="008A4BC6">
              <w:rPr>
                <w:rFonts w:ascii="Times New Roman" w:hAnsi="Times New Roman" w:cs="Times New Roman"/>
                <w:sz w:val="18"/>
                <w:szCs w:val="18"/>
              </w:rPr>
              <w:t>where  [</w:t>
            </w:r>
            <w:proofErr w:type="spellStart"/>
            <w:proofErr w:type="gramEnd"/>
            <w:r w:rsidR="00940D2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F</w:t>
            </w:r>
            <w:r w:rsidR="003E02E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eatureBoundary</w:t>
            </w:r>
            <w:r w:rsidRPr="008A4BC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940D2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r w:rsidR="003E02E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ID</w:t>
            </w:r>
            <w:proofErr w:type="spellEnd"/>
            <w:r w:rsidRPr="008A4BC6">
              <w:rPr>
                <w:rFonts w:ascii="Times New Roman" w:hAnsi="Times New Roman" w:cs="Times New Roman"/>
                <w:sz w:val="18"/>
                <w:szCs w:val="18"/>
              </w:rPr>
              <w:t>] = [</w:t>
            </w:r>
            <w:proofErr w:type="spellStart"/>
            <w:r w:rsidR="00940D2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r w:rsidR="003E02E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proofErr w:type="spellEnd"/>
            <w:r w:rsidRPr="008A4BC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3E02E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</w:t>
            </w:r>
            <w:proofErr w:type="spellStart"/>
            <w:r w:rsidR="00940D2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r w:rsidR="003E02E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ID</w:t>
            </w:r>
            <w:proofErr w:type="spellEnd"/>
            <w:r w:rsidRPr="008A4BC6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613F72" w:rsidRDefault="00613F72" w:rsidP="00D64B1D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</w:p>
        </w:tc>
      </w:tr>
      <w:tr w:rsidR="003E02EA" w:rsidRPr="00EB6200" w:rsidTr="003E02EA">
        <w:trPr>
          <w:trHeight w:val="356"/>
        </w:trPr>
        <w:tc>
          <w:tcPr>
            <w:tcW w:w="205" w:type="pct"/>
          </w:tcPr>
          <w:p w:rsidR="00613F72" w:rsidRPr="00EB6200" w:rsidRDefault="00613F72" w:rsidP="00D64B1D">
            <w:pPr>
              <w:numPr>
                <w:ilvl w:val="0"/>
                <w:numId w:val="25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pct"/>
          </w:tcPr>
          <w:p w:rsidR="00613F72" w:rsidRDefault="00613F72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elete</w:t>
            </w:r>
          </w:p>
        </w:tc>
        <w:tc>
          <w:tcPr>
            <w:tcW w:w="560" w:type="pct"/>
          </w:tcPr>
          <w:p w:rsidR="00613F72" w:rsidRPr="00EB6200" w:rsidRDefault="00613F72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0" w:type="pct"/>
          </w:tcPr>
          <w:p w:rsidR="00613F72" w:rsidRPr="00EB6200" w:rsidRDefault="00613F72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0" w:type="pct"/>
          </w:tcPr>
          <w:p w:rsidR="00613F72" w:rsidRPr="00EB6200" w:rsidRDefault="00613F72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613F72" w:rsidRDefault="00613F72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14" w:type="pct"/>
          </w:tcPr>
          <w:p w:rsidR="00613F72" w:rsidRPr="00EB6200" w:rsidRDefault="00613F72" w:rsidP="00D64B1D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</w:p>
        </w:tc>
      </w:tr>
    </w:tbl>
    <w:p w:rsidR="00613F72" w:rsidRPr="00613F72" w:rsidRDefault="00613F72" w:rsidP="00613F72">
      <w:pPr>
        <w:pStyle w:val="Heading3"/>
        <w:numPr>
          <w:ilvl w:val="0"/>
          <w:numId w:val="0"/>
        </w:numPr>
        <w:rPr>
          <w:rFonts w:ascii="Times New Roman" w:hAnsi="Times New Roman" w:cs="Times New Roman"/>
          <w:b w:val="0"/>
          <w:bCs w:val="0"/>
          <w:sz w:val="20"/>
          <w:szCs w:val="20"/>
        </w:rPr>
      </w:pPr>
    </w:p>
    <w:p w:rsidR="0013761D" w:rsidRPr="00EB6200" w:rsidRDefault="0013761D" w:rsidP="0013761D">
      <w:pPr>
        <w:pStyle w:val="Heading3"/>
        <w:ind w:hanging="513"/>
        <w:rPr>
          <w:rFonts w:ascii="Times New Roman" w:hAnsi="Times New Roman" w:cs="Times New Roman"/>
          <w:b w:val="0"/>
          <w:bCs w:val="0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Jaywalking Pre-set </w:t>
      </w:r>
      <w:r w:rsidRPr="00EB6200">
        <w:rPr>
          <w:rFonts w:ascii="Times New Roman" w:hAnsi="Times New Roman" w:cs="Times New Roman"/>
          <w:sz w:val="20"/>
          <w:szCs w:val="20"/>
        </w:rPr>
        <w:t xml:space="preserve">Function: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28266A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user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Pr="00EB6200">
        <w:rPr>
          <w:rFonts w:ascii="Times New Roman" w:hAnsi="Times New Roman" w:cs="Times New Roman"/>
          <w:noProof/>
          <w:sz w:val="20"/>
          <w:szCs w:val="20"/>
          <w:lang w:val="en-CA" w:eastAsia="en-CA"/>
        </w:rPr>
        <w:drawing>
          <wp:inline distT="0" distB="0" distL="0" distR="0" wp14:anchorId="694991B9" wp14:editId="46684464">
            <wp:extent cx="333731" cy="2520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3731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</w:t>
      </w:r>
      <w:proofErr w:type="gramStart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system will</w:t>
      </w:r>
      <w:proofErr w:type="gramEnd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proofErr w:type="spellStart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editing screen below.</w:t>
      </w:r>
    </w:p>
    <w:p w:rsidR="0013761D" w:rsidRDefault="0013761D" w:rsidP="0013761D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13761D" w:rsidRDefault="0013761D" w:rsidP="0013761D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13761D" w:rsidRPr="00EB6200" w:rsidRDefault="0013761D" w:rsidP="0013761D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noProof/>
          <w:lang w:val="en-CA" w:eastAsia="en-CA"/>
        </w:rPr>
        <w:drawing>
          <wp:inline distT="0" distB="0" distL="0" distR="0" wp14:anchorId="29149688" wp14:editId="15DFAFF5">
            <wp:extent cx="5926455" cy="3045460"/>
            <wp:effectExtent l="0" t="0" r="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26455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761D" w:rsidRPr="00EB6200" w:rsidRDefault="0013761D" w:rsidP="0013761D">
      <w:pPr>
        <w:rPr>
          <w:rFonts w:ascii="Times New Roman" w:hAnsi="Times New Roman" w:cs="Times New Roman"/>
          <w:sz w:val="20"/>
          <w:szCs w:val="20"/>
        </w:rPr>
      </w:pPr>
    </w:p>
    <w:p w:rsidR="0013761D" w:rsidRPr="00EB6200" w:rsidRDefault="0013761D" w:rsidP="0013761D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13761D" w:rsidRDefault="0013761D" w:rsidP="0013761D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13761D" w:rsidRDefault="0013761D" w:rsidP="0013761D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875"/>
        <w:gridCol w:w="1118"/>
        <w:gridCol w:w="1118"/>
        <w:gridCol w:w="1118"/>
        <w:gridCol w:w="1118"/>
        <w:gridCol w:w="3224"/>
      </w:tblGrid>
      <w:tr w:rsidR="0013761D" w:rsidRPr="00EB6200" w:rsidTr="0013761D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13761D" w:rsidRPr="00EB6200" w:rsidRDefault="0013761D" w:rsidP="00D64B1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40" w:type="pct"/>
            <w:shd w:val="clear" w:color="auto" w:fill="D9D9D9"/>
          </w:tcPr>
          <w:p w:rsidR="0013761D" w:rsidRPr="00EB6200" w:rsidRDefault="0013761D" w:rsidP="00D64B1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60" w:type="pct"/>
            <w:shd w:val="clear" w:color="auto" w:fill="D9D9D9"/>
          </w:tcPr>
          <w:p w:rsidR="0013761D" w:rsidRPr="00EB6200" w:rsidRDefault="0013761D" w:rsidP="00D64B1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60" w:type="pct"/>
            <w:shd w:val="clear" w:color="auto" w:fill="D9D9D9"/>
          </w:tcPr>
          <w:p w:rsidR="0013761D" w:rsidRPr="00EB6200" w:rsidRDefault="0013761D" w:rsidP="00D64B1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60" w:type="pct"/>
            <w:shd w:val="clear" w:color="auto" w:fill="D9D9D9"/>
          </w:tcPr>
          <w:p w:rsidR="0013761D" w:rsidRPr="00EB6200" w:rsidRDefault="0013761D" w:rsidP="00D64B1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60" w:type="pct"/>
            <w:shd w:val="clear" w:color="auto" w:fill="D9D9D9"/>
          </w:tcPr>
          <w:p w:rsidR="0013761D" w:rsidRPr="00EB6200" w:rsidRDefault="0013761D" w:rsidP="00D64B1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614" w:type="pct"/>
            <w:shd w:val="clear" w:color="auto" w:fill="D9D9D9"/>
          </w:tcPr>
          <w:p w:rsidR="0013761D" w:rsidRPr="00EB6200" w:rsidRDefault="0013761D" w:rsidP="00D64B1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13761D" w:rsidRPr="00EB6200" w:rsidTr="00D64B1D">
        <w:trPr>
          <w:trHeight w:val="364"/>
        </w:trPr>
        <w:tc>
          <w:tcPr>
            <w:tcW w:w="5000" w:type="pct"/>
            <w:gridSpan w:val="7"/>
          </w:tcPr>
          <w:p w:rsidR="0013761D" w:rsidRPr="00EB6200" w:rsidRDefault="0013761D" w:rsidP="00D64B1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Pre-se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Maintenance [</w:t>
            </w:r>
            <w:r>
              <w:rPr>
                <w:rFonts w:ascii="Times New Roman" w:hAnsi="Times New Roman" w:cs="Angsana New"/>
                <w:sz w:val="20"/>
                <w:szCs w:val="25"/>
                <w:u w:val="single"/>
                <w:lang w:val="en-CA"/>
              </w:rPr>
              <w:t>Add-Vehicle and Pedestrian Counting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13761D" w:rsidRPr="00EB6200" w:rsidTr="0013761D">
        <w:trPr>
          <w:trHeight w:val="348"/>
        </w:trPr>
        <w:tc>
          <w:tcPr>
            <w:tcW w:w="205" w:type="pct"/>
          </w:tcPr>
          <w:p w:rsidR="0013761D" w:rsidRPr="00EB6200" w:rsidRDefault="0013761D" w:rsidP="0013761D">
            <w:pPr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pct"/>
          </w:tcPr>
          <w:p w:rsidR="0013761D" w:rsidRPr="00B23FF4" w:rsidRDefault="0013761D" w:rsidP="00D64B1D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Angsana New"/>
                <w:color w:val="FF0000"/>
                <w:sz w:val="20"/>
                <w:szCs w:val="25"/>
                <w:lang w:val="en-CA"/>
              </w:rPr>
              <w:t>Area</w:t>
            </w:r>
            <w:r w:rsidRPr="00B23FF4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Name</w:t>
            </w:r>
          </w:p>
        </w:tc>
        <w:tc>
          <w:tcPr>
            <w:tcW w:w="560" w:type="pct"/>
          </w:tcPr>
          <w:p w:rsidR="0013761D" w:rsidRPr="00EB6200" w:rsidRDefault="0013761D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0" w:type="pct"/>
          </w:tcPr>
          <w:p w:rsidR="0013761D" w:rsidRPr="00EB6200" w:rsidRDefault="0013761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0" w:type="pct"/>
          </w:tcPr>
          <w:p w:rsidR="0013761D" w:rsidRPr="00EB6200" w:rsidRDefault="0013761D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60" w:type="pct"/>
          </w:tcPr>
          <w:p w:rsidR="0013761D" w:rsidRPr="00EB6200" w:rsidRDefault="0013761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614" w:type="pct"/>
          </w:tcPr>
          <w:p w:rsidR="0013761D" w:rsidRPr="00EB6200" w:rsidRDefault="0013761D" w:rsidP="00D64B1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3761D" w:rsidRPr="00EB6200" w:rsidTr="0013761D">
        <w:trPr>
          <w:trHeight w:val="348"/>
        </w:trPr>
        <w:tc>
          <w:tcPr>
            <w:tcW w:w="205" w:type="pct"/>
          </w:tcPr>
          <w:p w:rsidR="0013761D" w:rsidRPr="00EB6200" w:rsidRDefault="0013761D" w:rsidP="0013761D">
            <w:pPr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pct"/>
          </w:tcPr>
          <w:p w:rsidR="0013761D" w:rsidRPr="007665F5" w:rsidRDefault="0013761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Angsana New"/>
                <w:color w:val="FF0000"/>
                <w:sz w:val="20"/>
                <w:szCs w:val="25"/>
                <w:lang w:val="en-CA"/>
              </w:rPr>
              <w:t>Polygon Point</w:t>
            </w:r>
          </w:p>
        </w:tc>
        <w:tc>
          <w:tcPr>
            <w:tcW w:w="560" w:type="pct"/>
          </w:tcPr>
          <w:p w:rsidR="0013761D" w:rsidRPr="00EB6200" w:rsidRDefault="0013761D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0" w:type="pct"/>
          </w:tcPr>
          <w:p w:rsidR="0013761D" w:rsidRPr="00EB6200" w:rsidRDefault="0013761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0" w:type="pct"/>
          </w:tcPr>
          <w:p w:rsidR="0013761D" w:rsidRPr="00EB6200" w:rsidRDefault="0013761D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60" w:type="pct"/>
          </w:tcPr>
          <w:p w:rsidR="0013761D" w:rsidRPr="00EB6200" w:rsidRDefault="0013761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614" w:type="pct"/>
          </w:tcPr>
          <w:p w:rsidR="0013761D" w:rsidRPr="00935BA7" w:rsidRDefault="0028266A" w:rsidP="00D64B1D">
            <w:pPr>
              <w:rPr>
                <w:rFonts w:ascii="Times New Roman" w:hAnsi="Times New Roman" w:cstheme="minorBidi"/>
                <w:color w:val="0070C0"/>
                <w:sz w:val="18"/>
                <w:szCs w:val="18"/>
                <w:cs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nable</w:t>
            </w:r>
            <w:r w:rsidR="0013761D">
              <w:rPr>
                <w:rFonts w:ascii="Times New Roman" w:hAnsi="Times New Roman" w:cs="Times New Roman"/>
                <w:sz w:val="18"/>
                <w:szCs w:val="18"/>
              </w:rPr>
              <w:t>=False</w:t>
            </w:r>
          </w:p>
          <w:p w:rsidR="0013761D" w:rsidRPr="00613C17" w:rsidRDefault="0013761D" w:rsidP="00D64B1D">
            <w:pPr>
              <w:rPr>
                <w:rFonts w:ascii="Times New Roman" w:hAnsi="Times New Roman" w:cstheme="minorBidi"/>
                <w:sz w:val="18"/>
                <w:szCs w:val="18"/>
                <w:lang w:val="en-CA"/>
              </w:rPr>
            </w:pPr>
          </w:p>
        </w:tc>
      </w:tr>
      <w:tr w:rsidR="0013761D" w:rsidRPr="00EB6200" w:rsidTr="0013761D">
        <w:trPr>
          <w:trHeight w:val="348"/>
        </w:trPr>
        <w:tc>
          <w:tcPr>
            <w:tcW w:w="205" w:type="pct"/>
          </w:tcPr>
          <w:p w:rsidR="0013761D" w:rsidRPr="00EB6200" w:rsidRDefault="0013761D" w:rsidP="0013761D">
            <w:pPr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pct"/>
          </w:tcPr>
          <w:p w:rsidR="0013761D" w:rsidRPr="00EB6200" w:rsidRDefault="0013761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ve</w:t>
            </w:r>
          </w:p>
        </w:tc>
        <w:tc>
          <w:tcPr>
            <w:tcW w:w="560" w:type="pct"/>
          </w:tcPr>
          <w:p w:rsidR="0013761D" w:rsidRPr="00EB6200" w:rsidRDefault="0013761D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0" w:type="pct"/>
          </w:tcPr>
          <w:p w:rsidR="0013761D" w:rsidRPr="00EB6200" w:rsidRDefault="0013761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0" w:type="pct"/>
          </w:tcPr>
          <w:p w:rsidR="0013761D" w:rsidRPr="00EB6200" w:rsidRDefault="0013761D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13761D" w:rsidRPr="00EB6200" w:rsidRDefault="0013761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14" w:type="pct"/>
          </w:tcPr>
          <w:p w:rsidR="0013761D" w:rsidRPr="004C5A72" w:rsidRDefault="0013761D" w:rsidP="00D64B1D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4C5A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13761D" w:rsidRPr="005F32E2" w:rsidRDefault="0013761D" w:rsidP="00D64B1D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 xml:space="preserve">Close the Adding Screen </w:t>
            </w:r>
          </w:p>
          <w:p w:rsidR="0013761D" w:rsidRPr="00EB6200" w:rsidRDefault="0013761D" w:rsidP="00D64B1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3761D" w:rsidRPr="00EB6200" w:rsidTr="0013761D">
        <w:trPr>
          <w:trHeight w:val="348"/>
        </w:trPr>
        <w:tc>
          <w:tcPr>
            <w:tcW w:w="205" w:type="pct"/>
          </w:tcPr>
          <w:p w:rsidR="0013761D" w:rsidRPr="00EB6200" w:rsidRDefault="0013761D" w:rsidP="0013761D">
            <w:pPr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pct"/>
          </w:tcPr>
          <w:p w:rsidR="0013761D" w:rsidRPr="00EB6200" w:rsidRDefault="0013761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lear</w:t>
            </w:r>
          </w:p>
        </w:tc>
        <w:tc>
          <w:tcPr>
            <w:tcW w:w="560" w:type="pct"/>
          </w:tcPr>
          <w:p w:rsidR="0013761D" w:rsidRPr="00EB6200" w:rsidRDefault="0013761D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0" w:type="pct"/>
          </w:tcPr>
          <w:p w:rsidR="0013761D" w:rsidRPr="00EB6200" w:rsidRDefault="0013761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0" w:type="pct"/>
          </w:tcPr>
          <w:p w:rsidR="0013761D" w:rsidRPr="00EB6200" w:rsidRDefault="0013761D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13761D" w:rsidRPr="00EB6200" w:rsidRDefault="0013761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14" w:type="pct"/>
          </w:tcPr>
          <w:p w:rsidR="0013761D" w:rsidRPr="004C5A72" w:rsidRDefault="0013761D" w:rsidP="00D64B1D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4C5A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13761D" w:rsidRDefault="0013761D" w:rsidP="00D64B1D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ear Area Name</w:t>
            </w:r>
          </w:p>
          <w:p w:rsidR="0013761D" w:rsidRPr="005F32E2" w:rsidRDefault="0013761D" w:rsidP="00D64B1D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ear Polygon Points</w:t>
            </w:r>
          </w:p>
          <w:p w:rsidR="0013761D" w:rsidRPr="00EB6200" w:rsidRDefault="0013761D" w:rsidP="00D64B1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13761D" w:rsidRPr="00EB6200" w:rsidTr="00D64B1D">
        <w:trPr>
          <w:trHeight w:val="364"/>
        </w:trPr>
        <w:tc>
          <w:tcPr>
            <w:tcW w:w="5000" w:type="pct"/>
            <w:gridSpan w:val="7"/>
          </w:tcPr>
          <w:p w:rsidR="0013761D" w:rsidRPr="00EB6200" w:rsidRDefault="0013761D" w:rsidP="00D64B1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ontac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Maintenance [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dd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– Resul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13761D" w:rsidRPr="00EB6200" w:rsidTr="0013761D">
        <w:trPr>
          <w:trHeight w:val="356"/>
        </w:trPr>
        <w:tc>
          <w:tcPr>
            <w:tcW w:w="205" w:type="pct"/>
          </w:tcPr>
          <w:p w:rsidR="0013761D" w:rsidRPr="00EB6200" w:rsidRDefault="0013761D" w:rsidP="0013761D">
            <w:pPr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pct"/>
          </w:tcPr>
          <w:p w:rsidR="0013761D" w:rsidRPr="007665F5" w:rsidRDefault="0013761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ne Name</w:t>
            </w:r>
          </w:p>
        </w:tc>
        <w:tc>
          <w:tcPr>
            <w:tcW w:w="560" w:type="pct"/>
          </w:tcPr>
          <w:p w:rsidR="0013761D" w:rsidRDefault="0013761D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0" w:type="pct"/>
          </w:tcPr>
          <w:p w:rsidR="0013761D" w:rsidRPr="00EB6200" w:rsidRDefault="0013761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13761D" w:rsidRPr="00EB6200" w:rsidRDefault="0013761D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13761D" w:rsidRDefault="0013761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14" w:type="pct"/>
          </w:tcPr>
          <w:p w:rsidR="00B44606" w:rsidRPr="00EB6200" w:rsidRDefault="0028266A" w:rsidP="00B44606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13761D" w:rsidRPr="008A4BC6" w:rsidRDefault="0013761D" w:rsidP="00D64B1D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8A4BC6">
              <w:rPr>
                <w:rFonts w:ascii="Times New Roman" w:hAnsi="Times New Roman" w:cs="Times New Roman"/>
                <w:sz w:val="18"/>
                <w:szCs w:val="18"/>
              </w:rPr>
              <w:t xml:space="preserve">Select the data from table </w:t>
            </w:r>
            <w:r w:rsidR="003E02EA" w:rsidRPr="008A4BC6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940D22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VideoDemo</w:t>
            </w:r>
            <w:r w:rsidR="003E02EA" w:rsidRPr="008A4BC6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Feature</w:t>
            </w:r>
            <w:r w:rsidR="003E02EA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Boundary</w:t>
            </w:r>
            <w:proofErr w:type="spellEnd"/>
            <w:r w:rsidR="003E02EA" w:rsidRPr="008A4BC6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  <w:proofErr w:type="gramStart"/>
            <w:r w:rsidR="003E02EA" w:rsidRPr="008A4BC6">
              <w:rPr>
                <w:rFonts w:ascii="Times New Roman" w:hAnsi="Times New Roman" w:cs="Times New Roman"/>
                <w:sz w:val="18"/>
                <w:szCs w:val="18"/>
              </w:rPr>
              <w:t>where  [</w:t>
            </w:r>
            <w:proofErr w:type="spellStart"/>
            <w:proofErr w:type="gramEnd"/>
            <w:r w:rsidR="00940D2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r w:rsidR="003E02E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Boundary</w:t>
            </w:r>
            <w:proofErr w:type="spellEnd"/>
            <w:r w:rsidR="003E02EA" w:rsidRPr="008A4BC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940D2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</w:t>
            </w:r>
            <w:proofErr w:type="spellStart"/>
            <w:r w:rsidR="00940D2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r w:rsidR="003E02E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ID</w:t>
            </w:r>
            <w:proofErr w:type="spellEnd"/>
            <w:r w:rsidR="003E02EA" w:rsidRPr="008A4BC6">
              <w:rPr>
                <w:rFonts w:ascii="Times New Roman" w:hAnsi="Times New Roman" w:cs="Times New Roman"/>
                <w:sz w:val="18"/>
                <w:szCs w:val="18"/>
              </w:rPr>
              <w:t>] = [</w:t>
            </w:r>
            <w:proofErr w:type="spellStart"/>
            <w:r w:rsidR="00940D2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r w:rsidR="003E02E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proofErr w:type="spellEnd"/>
            <w:r w:rsidR="003E02EA" w:rsidRPr="008A4BC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3E02E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</w:t>
            </w:r>
            <w:proofErr w:type="spellStart"/>
            <w:r w:rsidR="00940D2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r w:rsidR="003E02EA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ID</w:t>
            </w:r>
            <w:proofErr w:type="spellEnd"/>
            <w:r w:rsidR="003E02EA" w:rsidRPr="008A4BC6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13761D" w:rsidRDefault="0013761D" w:rsidP="00D64B1D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</w:p>
        </w:tc>
      </w:tr>
      <w:tr w:rsidR="0013761D" w:rsidRPr="00EB6200" w:rsidTr="0013761D">
        <w:trPr>
          <w:trHeight w:val="356"/>
        </w:trPr>
        <w:tc>
          <w:tcPr>
            <w:tcW w:w="205" w:type="pct"/>
          </w:tcPr>
          <w:p w:rsidR="0013761D" w:rsidRPr="00EB6200" w:rsidRDefault="0013761D" w:rsidP="0013761D">
            <w:pPr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pct"/>
          </w:tcPr>
          <w:p w:rsidR="0013761D" w:rsidRDefault="0013761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elete</w:t>
            </w:r>
          </w:p>
        </w:tc>
        <w:tc>
          <w:tcPr>
            <w:tcW w:w="560" w:type="pct"/>
          </w:tcPr>
          <w:p w:rsidR="0013761D" w:rsidRPr="00EB6200" w:rsidRDefault="0013761D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0" w:type="pct"/>
          </w:tcPr>
          <w:p w:rsidR="0013761D" w:rsidRPr="00EB6200" w:rsidRDefault="0013761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0" w:type="pct"/>
          </w:tcPr>
          <w:p w:rsidR="0013761D" w:rsidRPr="00EB6200" w:rsidRDefault="0013761D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13761D" w:rsidRDefault="0013761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14" w:type="pct"/>
          </w:tcPr>
          <w:p w:rsidR="0013761D" w:rsidRPr="00EB6200" w:rsidRDefault="0013761D" w:rsidP="00D64B1D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</w:p>
        </w:tc>
      </w:tr>
    </w:tbl>
    <w:p w:rsidR="00525D29" w:rsidRDefault="00525D29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13761D" w:rsidRDefault="0013761D" w:rsidP="00007796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3B0D4D" w:rsidRPr="00EB6200" w:rsidRDefault="003B0D4D" w:rsidP="003B0D4D">
      <w:pPr>
        <w:pStyle w:val="Heading3"/>
        <w:ind w:hanging="513"/>
        <w:rPr>
          <w:rFonts w:ascii="Times New Roman" w:hAnsi="Times New Roman" w:cs="Times New Roman"/>
          <w:b w:val="0"/>
          <w:bCs w:val="0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 xml:space="preserve">Trespassing Pre-set </w:t>
      </w:r>
      <w:r w:rsidRPr="00EB6200">
        <w:rPr>
          <w:rFonts w:ascii="Times New Roman" w:hAnsi="Times New Roman" w:cs="Times New Roman"/>
          <w:sz w:val="20"/>
          <w:szCs w:val="20"/>
        </w:rPr>
        <w:t xml:space="preserve">Function: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28266A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user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Pr="00EB6200">
        <w:rPr>
          <w:rFonts w:ascii="Times New Roman" w:hAnsi="Times New Roman" w:cs="Times New Roman"/>
          <w:noProof/>
          <w:sz w:val="20"/>
          <w:szCs w:val="20"/>
          <w:lang w:val="en-CA" w:eastAsia="en-CA"/>
        </w:rPr>
        <w:drawing>
          <wp:inline distT="0" distB="0" distL="0" distR="0" wp14:anchorId="3A926D61" wp14:editId="1E7AFA5B">
            <wp:extent cx="333731" cy="2520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3731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</w:t>
      </w:r>
      <w:proofErr w:type="gramStart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system will</w:t>
      </w:r>
      <w:proofErr w:type="gramEnd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proofErr w:type="spellStart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the editing screen below.</w:t>
      </w:r>
    </w:p>
    <w:p w:rsidR="003B0D4D" w:rsidRDefault="003B0D4D" w:rsidP="003B0D4D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3B0D4D" w:rsidRDefault="003B0D4D" w:rsidP="003B0D4D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3B0D4D" w:rsidRPr="00EB6200" w:rsidRDefault="00986224" w:rsidP="003B0D4D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>
        <w:rPr>
          <w:noProof/>
          <w:lang w:val="en-CA" w:eastAsia="en-CA"/>
        </w:rPr>
        <w:drawing>
          <wp:inline distT="0" distB="0" distL="0" distR="0" wp14:anchorId="6EE33FE9" wp14:editId="1F17B918">
            <wp:extent cx="5041557" cy="2590800"/>
            <wp:effectExtent l="0" t="0" r="698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40862" cy="2590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0D4D" w:rsidRPr="00EB6200" w:rsidRDefault="003B0D4D" w:rsidP="003B0D4D">
      <w:pPr>
        <w:rPr>
          <w:rFonts w:ascii="Times New Roman" w:hAnsi="Times New Roman" w:cs="Times New Roman"/>
          <w:sz w:val="20"/>
          <w:szCs w:val="20"/>
        </w:rPr>
      </w:pPr>
    </w:p>
    <w:p w:rsidR="003B0D4D" w:rsidRPr="00EB6200" w:rsidRDefault="003B0D4D" w:rsidP="003B0D4D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3B0D4D" w:rsidRDefault="003B0D4D" w:rsidP="003B0D4D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3B0D4D" w:rsidRDefault="003B0D4D" w:rsidP="003B0D4D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875"/>
        <w:gridCol w:w="1118"/>
        <w:gridCol w:w="1118"/>
        <w:gridCol w:w="1118"/>
        <w:gridCol w:w="1118"/>
        <w:gridCol w:w="3224"/>
      </w:tblGrid>
      <w:tr w:rsidR="003B0D4D" w:rsidRPr="00EB6200" w:rsidTr="00D64B1D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3B0D4D" w:rsidRPr="00EB6200" w:rsidRDefault="003B0D4D" w:rsidP="00D64B1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40" w:type="pct"/>
            <w:shd w:val="clear" w:color="auto" w:fill="D9D9D9"/>
          </w:tcPr>
          <w:p w:rsidR="003B0D4D" w:rsidRPr="00EB6200" w:rsidRDefault="003B0D4D" w:rsidP="00D64B1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60" w:type="pct"/>
            <w:shd w:val="clear" w:color="auto" w:fill="D9D9D9"/>
          </w:tcPr>
          <w:p w:rsidR="003B0D4D" w:rsidRPr="00EB6200" w:rsidRDefault="003B0D4D" w:rsidP="00D64B1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60" w:type="pct"/>
            <w:shd w:val="clear" w:color="auto" w:fill="D9D9D9"/>
          </w:tcPr>
          <w:p w:rsidR="003B0D4D" w:rsidRPr="00EB6200" w:rsidRDefault="003B0D4D" w:rsidP="00D64B1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60" w:type="pct"/>
            <w:shd w:val="clear" w:color="auto" w:fill="D9D9D9"/>
          </w:tcPr>
          <w:p w:rsidR="003B0D4D" w:rsidRPr="00EB6200" w:rsidRDefault="003B0D4D" w:rsidP="00D64B1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60" w:type="pct"/>
            <w:shd w:val="clear" w:color="auto" w:fill="D9D9D9"/>
          </w:tcPr>
          <w:p w:rsidR="003B0D4D" w:rsidRPr="00EB6200" w:rsidRDefault="003B0D4D" w:rsidP="00D64B1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614" w:type="pct"/>
            <w:shd w:val="clear" w:color="auto" w:fill="D9D9D9"/>
          </w:tcPr>
          <w:p w:rsidR="003B0D4D" w:rsidRPr="00EB6200" w:rsidRDefault="003B0D4D" w:rsidP="00D64B1D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3B0D4D" w:rsidRPr="00EB6200" w:rsidTr="00D64B1D">
        <w:trPr>
          <w:trHeight w:val="364"/>
        </w:trPr>
        <w:tc>
          <w:tcPr>
            <w:tcW w:w="5000" w:type="pct"/>
            <w:gridSpan w:val="7"/>
          </w:tcPr>
          <w:p w:rsidR="003B0D4D" w:rsidRPr="00EB6200" w:rsidRDefault="003B0D4D" w:rsidP="00986224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Pre-se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Maintenance [</w:t>
            </w:r>
            <w:r>
              <w:rPr>
                <w:rFonts w:ascii="Times New Roman" w:hAnsi="Times New Roman" w:cs="Angsana New"/>
                <w:sz w:val="20"/>
                <w:szCs w:val="25"/>
                <w:u w:val="single"/>
                <w:lang w:val="en-CA"/>
              </w:rPr>
              <w:t>Add-</w:t>
            </w:r>
            <w:r w:rsidR="00986224">
              <w:rPr>
                <w:rFonts w:ascii="Times New Roman" w:hAnsi="Times New Roman" w:cs="Angsana New"/>
                <w:sz w:val="20"/>
                <w:szCs w:val="25"/>
                <w:u w:val="single"/>
                <w:lang w:val="en-CA"/>
              </w:rPr>
              <w:t>Trespassing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3B0D4D" w:rsidRPr="00EB6200" w:rsidTr="00D64B1D">
        <w:trPr>
          <w:trHeight w:val="348"/>
        </w:trPr>
        <w:tc>
          <w:tcPr>
            <w:tcW w:w="205" w:type="pct"/>
          </w:tcPr>
          <w:p w:rsidR="003B0D4D" w:rsidRPr="00EB6200" w:rsidRDefault="003B0D4D" w:rsidP="00D64B1D">
            <w:pPr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pct"/>
          </w:tcPr>
          <w:p w:rsidR="003B0D4D" w:rsidRPr="00B23FF4" w:rsidRDefault="003B0D4D" w:rsidP="00D64B1D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rFonts w:ascii="Times New Roman" w:hAnsi="Times New Roman" w:cs="Angsana New"/>
                <w:color w:val="FF0000"/>
                <w:sz w:val="20"/>
                <w:szCs w:val="25"/>
                <w:lang w:val="en-CA"/>
              </w:rPr>
              <w:t>Area</w:t>
            </w:r>
            <w:r w:rsidRPr="00B23FF4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Name</w:t>
            </w:r>
          </w:p>
        </w:tc>
        <w:tc>
          <w:tcPr>
            <w:tcW w:w="560" w:type="pct"/>
          </w:tcPr>
          <w:p w:rsidR="003B0D4D" w:rsidRPr="00EB6200" w:rsidRDefault="003B0D4D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0" w:type="pct"/>
          </w:tcPr>
          <w:p w:rsidR="003B0D4D" w:rsidRPr="00EB6200" w:rsidRDefault="003B0D4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0" w:type="pct"/>
          </w:tcPr>
          <w:p w:rsidR="003B0D4D" w:rsidRPr="00EB6200" w:rsidRDefault="003B0D4D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60" w:type="pct"/>
          </w:tcPr>
          <w:p w:rsidR="003B0D4D" w:rsidRPr="00EB6200" w:rsidRDefault="003B0D4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100 </w:t>
            </w:r>
          </w:p>
        </w:tc>
        <w:tc>
          <w:tcPr>
            <w:tcW w:w="1614" w:type="pct"/>
          </w:tcPr>
          <w:p w:rsidR="003B0D4D" w:rsidRPr="00EB6200" w:rsidRDefault="003B0D4D" w:rsidP="00D64B1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B0D4D" w:rsidRPr="00EB6200" w:rsidTr="00D64B1D">
        <w:trPr>
          <w:trHeight w:val="348"/>
        </w:trPr>
        <w:tc>
          <w:tcPr>
            <w:tcW w:w="205" w:type="pct"/>
          </w:tcPr>
          <w:p w:rsidR="003B0D4D" w:rsidRPr="00EB6200" w:rsidRDefault="003B0D4D" w:rsidP="00D64B1D">
            <w:pPr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pct"/>
          </w:tcPr>
          <w:p w:rsidR="003B0D4D" w:rsidRPr="007665F5" w:rsidRDefault="003B0D4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Angsana New"/>
                <w:color w:val="FF0000"/>
                <w:sz w:val="20"/>
                <w:szCs w:val="25"/>
                <w:lang w:val="en-CA"/>
              </w:rPr>
              <w:t>Polygon Point</w:t>
            </w:r>
          </w:p>
        </w:tc>
        <w:tc>
          <w:tcPr>
            <w:tcW w:w="560" w:type="pct"/>
          </w:tcPr>
          <w:p w:rsidR="003B0D4D" w:rsidRPr="00EB6200" w:rsidRDefault="003B0D4D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0" w:type="pct"/>
          </w:tcPr>
          <w:p w:rsidR="003B0D4D" w:rsidRPr="00EB6200" w:rsidRDefault="003B0D4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Input</w:t>
            </w:r>
          </w:p>
        </w:tc>
        <w:tc>
          <w:tcPr>
            <w:tcW w:w="560" w:type="pct"/>
          </w:tcPr>
          <w:p w:rsidR="003B0D4D" w:rsidRPr="00EB6200" w:rsidRDefault="003B0D4D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es</w:t>
            </w:r>
          </w:p>
        </w:tc>
        <w:tc>
          <w:tcPr>
            <w:tcW w:w="560" w:type="pct"/>
          </w:tcPr>
          <w:p w:rsidR="003B0D4D" w:rsidRPr="00EB6200" w:rsidRDefault="003B0D4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1614" w:type="pct"/>
          </w:tcPr>
          <w:p w:rsidR="003B0D4D" w:rsidRPr="00935BA7" w:rsidRDefault="0028266A" w:rsidP="00D64B1D">
            <w:pPr>
              <w:rPr>
                <w:rFonts w:ascii="Times New Roman" w:hAnsi="Times New Roman" w:cstheme="minorBidi"/>
                <w:color w:val="0070C0"/>
                <w:sz w:val="18"/>
                <w:szCs w:val="18"/>
                <w:cs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Enable</w:t>
            </w:r>
            <w:r w:rsidR="003B0D4D">
              <w:rPr>
                <w:rFonts w:ascii="Times New Roman" w:hAnsi="Times New Roman" w:cs="Times New Roman"/>
                <w:sz w:val="18"/>
                <w:szCs w:val="18"/>
              </w:rPr>
              <w:t>=False</w:t>
            </w:r>
          </w:p>
          <w:p w:rsidR="003B0D4D" w:rsidRPr="00613C17" w:rsidRDefault="003B0D4D" w:rsidP="00D64B1D">
            <w:pPr>
              <w:rPr>
                <w:rFonts w:ascii="Times New Roman" w:hAnsi="Times New Roman" w:cstheme="minorBidi"/>
                <w:sz w:val="18"/>
                <w:szCs w:val="18"/>
                <w:lang w:val="en-CA"/>
              </w:rPr>
            </w:pPr>
          </w:p>
        </w:tc>
      </w:tr>
      <w:tr w:rsidR="003B0D4D" w:rsidRPr="00EB6200" w:rsidTr="00D64B1D">
        <w:trPr>
          <w:trHeight w:val="348"/>
        </w:trPr>
        <w:tc>
          <w:tcPr>
            <w:tcW w:w="205" w:type="pct"/>
          </w:tcPr>
          <w:p w:rsidR="003B0D4D" w:rsidRPr="00EB6200" w:rsidRDefault="003B0D4D" w:rsidP="00D64B1D">
            <w:pPr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pct"/>
          </w:tcPr>
          <w:p w:rsidR="003B0D4D" w:rsidRPr="00EB6200" w:rsidRDefault="003B0D4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ve</w:t>
            </w:r>
          </w:p>
        </w:tc>
        <w:tc>
          <w:tcPr>
            <w:tcW w:w="560" w:type="pct"/>
          </w:tcPr>
          <w:p w:rsidR="003B0D4D" w:rsidRPr="00EB6200" w:rsidRDefault="003B0D4D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0" w:type="pct"/>
          </w:tcPr>
          <w:p w:rsidR="003B0D4D" w:rsidRPr="00EB6200" w:rsidRDefault="003B0D4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0" w:type="pct"/>
          </w:tcPr>
          <w:p w:rsidR="003B0D4D" w:rsidRPr="00EB6200" w:rsidRDefault="003B0D4D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3B0D4D" w:rsidRPr="00EB6200" w:rsidRDefault="003B0D4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14" w:type="pct"/>
          </w:tcPr>
          <w:p w:rsidR="003B0D4D" w:rsidRPr="004C5A72" w:rsidRDefault="003B0D4D" w:rsidP="00D64B1D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4C5A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3B0D4D" w:rsidRPr="005F32E2" w:rsidRDefault="003B0D4D" w:rsidP="00D64B1D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 xml:space="preserve">Close the Adding Screen </w:t>
            </w:r>
          </w:p>
          <w:p w:rsidR="003B0D4D" w:rsidRPr="00EB6200" w:rsidRDefault="003B0D4D" w:rsidP="00D64B1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B0D4D" w:rsidRPr="00EB6200" w:rsidTr="00D64B1D">
        <w:trPr>
          <w:trHeight w:val="348"/>
        </w:trPr>
        <w:tc>
          <w:tcPr>
            <w:tcW w:w="205" w:type="pct"/>
          </w:tcPr>
          <w:p w:rsidR="003B0D4D" w:rsidRPr="00EB6200" w:rsidRDefault="003B0D4D" w:rsidP="00D64B1D">
            <w:pPr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pct"/>
          </w:tcPr>
          <w:p w:rsidR="003B0D4D" w:rsidRPr="00EB6200" w:rsidRDefault="003B0D4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lear</w:t>
            </w:r>
          </w:p>
        </w:tc>
        <w:tc>
          <w:tcPr>
            <w:tcW w:w="560" w:type="pct"/>
          </w:tcPr>
          <w:p w:rsidR="003B0D4D" w:rsidRPr="00EB6200" w:rsidRDefault="003B0D4D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0" w:type="pct"/>
          </w:tcPr>
          <w:p w:rsidR="003B0D4D" w:rsidRPr="00EB6200" w:rsidRDefault="003B0D4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0" w:type="pct"/>
          </w:tcPr>
          <w:p w:rsidR="003B0D4D" w:rsidRPr="00EB6200" w:rsidRDefault="003B0D4D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3B0D4D" w:rsidRPr="00EB6200" w:rsidRDefault="003B0D4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14" w:type="pct"/>
          </w:tcPr>
          <w:p w:rsidR="003B0D4D" w:rsidRPr="004C5A72" w:rsidRDefault="003B0D4D" w:rsidP="00D64B1D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 w:rsidRPr="004C5A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</w:p>
          <w:p w:rsidR="003B0D4D" w:rsidRDefault="003B0D4D" w:rsidP="00D64B1D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ear Area Name</w:t>
            </w:r>
          </w:p>
          <w:p w:rsidR="003B0D4D" w:rsidRPr="005F32E2" w:rsidRDefault="003B0D4D" w:rsidP="00D64B1D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ear Polygon Points</w:t>
            </w:r>
          </w:p>
          <w:p w:rsidR="003B0D4D" w:rsidRPr="00EB6200" w:rsidRDefault="003B0D4D" w:rsidP="00D64B1D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3B0D4D" w:rsidRPr="00EB6200" w:rsidTr="00D64B1D">
        <w:trPr>
          <w:trHeight w:val="364"/>
        </w:trPr>
        <w:tc>
          <w:tcPr>
            <w:tcW w:w="5000" w:type="pct"/>
            <w:gridSpan w:val="7"/>
          </w:tcPr>
          <w:p w:rsidR="003B0D4D" w:rsidRPr="00EB6200" w:rsidRDefault="003B0D4D" w:rsidP="00D64B1D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Contac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Maintenance [</w:t>
            </w:r>
            <w:r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dd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 xml:space="preserve"> – Resul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3B0D4D" w:rsidRPr="00EB6200" w:rsidTr="00D64B1D">
        <w:trPr>
          <w:trHeight w:val="356"/>
        </w:trPr>
        <w:tc>
          <w:tcPr>
            <w:tcW w:w="205" w:type="pct"/>
          </w:tcPr>
          <w:p w:rsidR="003B0D4D" w:rsidRPr="00EB6200" w:rsidRDefault="003B0D4D" w:rsidP="00D64B1D">
            <w:pPr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pct"/>
          </w:tcPr>
          <w:p w:rsidR="003B0D4D" w:rsidRPr="007665F5" w:rsidRDefault="003B0D4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Lane Name</w:t>
            </w:r>
          </w:p>
        </w:tc>
        <w:tc>
          <w:tcPr>
            <w:tcW w:w="560" w:type="pct"/>
          </w:tcPr>
          <w:p w:rsidR="003B0D4D" w:rsidRDefault="003B0D4D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Text</w:t>
            </w:r>
          </w:p>
        </w:tc>
        <w:tc>
          <w:tcPr>
            <w:tcW w:w="560" w:type="pct"/>
          </w:tcPr>
          <w:p w:rsidR="003B0D4D" w:rsidRPr="00EB6200" w:rsidRDefault="003B0D4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3B0D4D" w:rsidRPr="00EB6200" w:rsidRDefault="003B0D4D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3B0D4D" w:rsidRDefault="003B0D4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14" w:type="pct"/>
          </w:tcPr>
          <w:p w:rsidR="00B44606" w:rsidRPr="00EB6200" w:rsidRDefault="0028266A" w:rsidP="00B44606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3B0D4D" w:rsidRPr="008A4BC6" w:rsidRDefault="003B0D4D" w:rsidP="00D64B1D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8A4BC6">
              <w:rPr>
                <w:rFonts w:ascii="Times New Roman" w:hAnsi="Times New Roman" w:cs="Times New Roman"/>
                <w:sz w:val="18"/>
                <w:szCs w:val="18"/>
              </w:rPr>
              <w:t>Select the data from table [</w:t>
            </w:r>
            <w:proofErr w:type="spellStart"/>
            <w:r w:rsidR="00940D22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VideoDemo</w:t>
            </w:r>
            <w:r w:rsidRPr="008A4BC6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Feature</w:t>
            </w:r>
            <w:r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Boundary</w:t>
            </w:r>
            <w:proofErr w:type="spellEnd"/>
            <w:r w:rsidRPr="008A4BC6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  <w:proofErr w:type="gramStart"/>
            <w:r w:rsidRPr="008A4BC6">
              <w:rPr>
                <w:rFonts w:ascii="Times New Roman" w:hAnsi="Times New Roman" w:cs="Times New Roman"/>
                <w:sz w:val="18"/>
                <w:szCs w:val="18"/>
              </w:rPr>
              <w:t>where  [</w:t>
            </w:r>
            <w:proofErr w:type="spellStart"/>
            <w:proofErr w:type="gramEnd"/>
            <w:r w:rsidR="00940D2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Boundary</w:t>
            </w:r>
            <w:proofErr w:type="spellEnd"/>
            <w:r w:rsidRPr="008A4BC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940D2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</w:t>
            </w:r>
            <w:proofErr w:type="spellStart"/>
            <w:r w:rsidR="00940D2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ID</w:t>
            </w:r>
            <w:proofErr w:type="spellEnd"/>
            <w:r w:rsidRPr="008A4BC6">
              <w:rPr>
                <w:rFonts w:ascii="Times New Roman" w:hAnsi="Times New Roman" w:cs="Times New Roman"/>
                <w:sz w:val="18"/>
                <w:szCs w:val="18"/>
              </w:rPr>
              <w:t>] = [</w:t>
            </w:r>
            <w:proofErr w:type="spellStart"/>
            <w:r w:rsidR="00940D2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proofErr w:type="spellEnd"/>
            <w:r w:rsidRPr="008A4BC6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</w:t>
            </w:r>
            <w:proofErr w:type="spellStart"/>
            <w:r w:rsidR="00940D22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r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ID</w:t>
            </w:r>
            <w:proofErr w:type="spellEnd"/>
            <w:r w:rsidRPr="008A4BC6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  <w:p w:rsidR="003B0D4D" w:rsidRDefault="003B0D4D" w:rsidP="00D64B1D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</w:p>
        </w:tc>
      </w:tr>
      <w:tr w:rsidR="003B0D4D" w:rsidRPr="00EB6200" w:rsidTr="00D64B1D">
        <w:trPr>
          <w:trHeight w:val="356"/>
        </w:trPr>
        <w:tc>
          <w:tcPr>
            <w:tcW w:w="205" w:type="pct"/>
          </w:tcPr>
          <w:p w:rsidR="003B0D4D" w:rsidRPr="00EB6200" w:rsidRDefault="003B0D4D" w:rsidP="00D64B1D">
            <w:pPr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40" w:type="pct"/>
          </w:tcPr>
          <w:p w:rsidR="003B0D4D" w:rsidRDefault="003B0D4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elete</w:t>
            </w:r>
          </w:p>
        </w:tc>
        <w:tc>
          <w:tcPr>
            <w:tcW w:w="560" w:type="pct"/>
          </w:tcPr>
          <w:p w:rsidR="003B0D4D" w:rsidRPr="00EB6200" w:rsidRDefault="003B0D4D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0" w:type="pct"/>
          </w:tcPr>
          <w:p w:rsidR="003B0D4D" w:rsidRPr="00EB6200" w:rsidRDefault="003B0D4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0" w:type="pct"/>
          </w:tcPr>
          <w:p w:rsidR="003B0D4D" w:rsidRPr="00EB6200" w:rsidRDefault="003B0D4D" w:rsidP="00D64B1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0" w:type="pct"/>
          </w:tcPr>
          <w:p w:rsidR="003B0D4D" w:rsidRDefault="003B0D4D" w:rsidP="00D64B1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614" w:type="pct"/>
          </w:tcPr>
          <w:p w:rsidR="003B0D4D" w:rsidRPr="00EB6200" w:rsidRDefault="003B0D4D" w:rsidP="00D64B1D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</w:p>
        </w:tc>
      </w:tr>
    </w:tbl>
    <w:p w:rsidR="003B0D4D" w:rsidRDefault="003B0D4D" w:rsidP="003B0D4D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B8336E" w:rsidRPr="004131A8" w:rsidRDefault="00692725" w:rsidP="00692725">
      <w:pPr>
        <w:pStyle w:val="Heading3"/>
        <w:rPr>
          <w:rFonts w:ascii="Times New Roman" w:hAnsi="Times New Roman" w:cs="Times New Roman"/>
          <w:b w:val="0"/>
          <w:bCs w:val="0"/>
          <w:sz w:val="20"/>
          <w:szCs w:val="20"/>
          <w:cs/>
        </w:rPr>
      </w:pPr>
      <w:r w:rsidRPr="00EB6200">
        <w:rPr>
          <w:rFonts w:ascii="Times New Roman" w:hAnsi="Times New Roman" w:cs="Times New Roman"/>
          <w:sz w:val="20"/>
          <w:szCs w:val="20"/>
        </w:rPr>
        <w:t xml:space="preserve">Edit Function: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When </w:t>
      </w:r>
      <w:r w:rsidR="0028266A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a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user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click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Pr="00EB6200">
        <w:rPr>
          <w:rFonts w:ascii="Times New Roman" w:hAnsi="Times New Roman" w:cs="Times New Roman"/>
          <w:b w:val="0"/>
          <w:bCs w:val="0"/>
          <w:noProof/>
          <w:sz w:val="20"/>
          <w:szCs w:val="20"/>
          <w:lang w:val="en-CA" w:eastAsia="en-CA"/>
        </w:rPr>
        <w:drawing>
          <wp:inline distT="0" distB="0" distL="0" distR="0" wp14:anchorId="520EFB09" wp14:editId="23C156F2">
            <wp:extent cx="457579" cy="25200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7579" cy="25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at the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search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result screen, the system will </w:t>
      </w:r>
      <w:proofErr w:type="spellStart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>popup</w:t>
      </w:r>
      <w:proofErr w:type="spellEnd"/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</w:t>
      </w:r>
      <w:r w:rsidR="000B44D8">
        <w:rPr>
          <w:rFonts w:ascii="Times New Roman" w:hAnsi="Times New Roman" w:cs="Times New Roman"/>
          <w:b w:val="0"/>
          <w:bCs w:val="0"/>
          <w:sz w:val="20"/>
          <w:szCs w:val="20"/>
        </w:rPr>
        <w:t>a confirmation dialog box</w:t>
      </w:r>
      <w:r w:rsidRPr="00EB6200">
        <w:rPr>
          <w:rFonts w:ascii="Times New Roman" w:hAnsi="Times New Roman" w:cs="Times New Roman"/>
          <w:b w:val="0"/>
          <w:bCs w:val="0"/>
          <w:sz w:val="20"/>
          <w:szCs w:val="20"/>
        </w:rPr>
        <w:t xml:space="preserve"> below.</w:t>
      </w:r>
    </w:p>
    <w:p w:rsidR="00B8336E" w:rsidRDefault="00B8336E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p w:rsidR="00692725" w:rsidRPr="00EB6200" w:rsidRDefault="00692725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User Interface</w:t>
      </w:r>
    </w:p>
    <w:p w:rsidR="00B12FFD" w:rsidRPr="007A6158" w:rsidRDefault="00964D9C" w:rsidP="00732463">
      <w:pPr>
        <w:pStyle w:val="Heading2"/>
        <w:numPr>
          <w:ilvl w:val="0"/>
          <w:numId w:val="0"/>
        </w:numPr>
        <w:ind w:left="426" w:hanging="426"/>
        <w:rPr>
          <w:rFonts w:cstheme="minorBidi"/>
          <w:cs/>
        </w:rPr>
      </w:pPr>
      <w:r>
        <w:rPr>
          <w:noProof/>
          <w:lang w:val="en-CA" w:eastAsia="en-CA"/>
        </w:rPr>
        <w:lastRenderedPageBreak/>
        <w:drawing>
          <wp:inline distT="0" distB="0" distL="0" distR="0" wp14:anchorId="4B31511D" wp14:editId="3E019F26">
            <wp:extent cx="3344516" cy="1440000"/>
            <wp:effectExtent l="0" t="0" r="889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344516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2725" w:rsidRPr="00EB6200" w:rsidRDefault="00692725" w:rsidP="00692725">
      <w:pPr>
        <w:rPr>
          <w:rFonts w:ascii="Times New Roman" w:hAnsi="Times New Roman" w:cs="Times New Roman"/>
          <w:sz w:val="20"/>
          <w:szCs w:val="20"/>
        </w:rPr>
      </w:pPr>
    </w:p>
    <w:p w:rsidR="00692725" w:rsidRDefault="00692725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EB6200">
        <w:rPr>
          <w:rFonts w:ascii="Times New Roman" w:hAnsi="Times New Roman" w:cs="Times New Roman"/>
          <w:b/>
          <w:bCs/>
          <w:sz w:val="20"/>
          <w:szCs w:val="20"/>
          <w:u w:val="single"/>
        </w:rPr>
        <w:t>Data control</w:t>
      </w:r>
    </w:p>
    <w:p w:rsidR="00B8336E" w:rsidRPr="00EB6200" w:rsidRDefault="00B8336E" w:rsidP="00692725">
      <w:pPr>
        <w:rPr>
          <w:rFonts w:ascii="Times New Roman" w:hAnsi="Times New Roman" w:cs="Times New Roman"/>
          <w:b/>
          <w:bCs/>
          <w:sz w:val="20"/>
          <w:szCs w:val="20"/>
          <w:u w:val="single"/>
        </w:rPr>
      </w:pPr>
    </w:p>
    <w:tbl>
      <w:tblPr>
        <w:tblW w:w="5282" w:type="pct"/>
        <w:tblBorders>
          <w:top w:val="single" w:sz="2" w:space="0" w:color="999999"/>
          <w:left w:val="single" w:sz="2" w:space="0" w:color="999999"/>
          <w:bottom w:val="single" w:sz="2" w:space="0" w:color="999999"/>
          <w:right w:val="single" w:sz="2" w:space="0" w:color="999999"/>
          <w:insideH w:val="single" w:sz="2" w:space="0" w:color="999999"/>
          <w:insideV w:val="single" w:sz="2" w:space="0" w:color="999999"/>
        </w:tblBorders>
        <w:tblCellMar>
          <w:left w:w="57" w:type="dxa"/>
          <w:right w:w="57" w:type="dxa"/>
        </w:tblCellMar>
        <w:tblLook w:val="01E0" w:firstRow="1" w:lastRow="1" w:firstColumn="1" w:lastColumn="1" w:noHBand="0" w:noVBand="0"/>
      </w:tblPr>
      <w:tblGrid>
        <w:gridCol w:w="409"/>
        <w:gridCol w:w="1913"/>
        <w:gridCol w:w="1134"/>
        <w:gridCol w:w="1134"/>
        <w:gridCol w:w="1134"/>
        <w:gridCol w:w="1134"/>
        <w:gridCol w:w="3122"/>
      </w:tblGrid>
      <w:tr w:rsidR="00EB6200" w:rsidRPr="00EB6200" w:rsidTr="001946A1">
        <w:trPr>
          <w:trHeight w:val="171"/>
          <w:tblHeader/>
        </w:trPr>
        <w:tc>
          <w:tcPr>
            <w:tcW w:w="205" w:type="pct"/>
            <w:shd w:val="clear" w:color="auto" w:fill="D9D9D9"/>
          </w:tcPr>
          <w:p w:rsidR="00692725" w:rsidRPr="00EB6200" w:rsidRDefault="00692725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.</w:t>
            </w:r>
          </w:p>
        </w:tc>
        <w:tc>
          <w:tcPr>
            <w:tcW w:w="959" w:type="pct"/>
            <w:shd w:val="clear" w:color="auto" w:fill="D9D9D9"/>
          </w:tcPr>
          <w:p w:rsidR="00692725" w:rsidRPr="00EB6200" w:rsidRDefault="00692725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Item</w:t>
            </w:r>
          </w:p>
        </w:tc>
        <w:tc>
          <w:tcPr>
            <w:tcW w:w="568" w:type="pct"/>
            <w:shd w:val="clear" w:color="auto" w:fill="D9D9D9"/>
          </w:tcPr>
          <w:p w:rsidR="00692725" w:rsidRPr="00EB6200" w:rsidRDefault="00692725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Type</w:t>
            </w:r>
          </w:p>
        </w:tc>
        <w:tc>
          <w:tcPr>
            <w:tcW w:w="568" w:type="pct"/>
            <w:shd w:val="clear" w:color="auto" w:fill="D9D9D9"/>
          </w:tcPr>
          <w:p w:rsidR="00692725" w:rsidRPr="00EB6200" w:rsidRDefault="00692725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ntrol Type</w:t>
            </w:r>
          </w:p>
        </w:tc>
        <w:tc>
          <w:tcPr>
            <w:tcW w:w="568" w:type="pct"/>
            <w:shd w:val="clear" w:color="auto" w:fill="D9D9D9"/>
          </w:tcPr>
          <w:p w:rsidR="00692725" w:rsidRPr="00EB6200" w:rsidRDefault="00692725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ndatory</w:t>
            </w:r>
          </w:p>
        </w:tc>
        <w:tc>
          <w:tcPr>
            <w:tcW w:w="568" w:type="pct"/>
            <w:shd w:val="clear" w:color="auto" w:fill="D9D9D9"/>
          </w:tcPr>
          <w:p w:rsidR="00692725" w:rsidRPr="00EB6200" w:rsidRDefault="00692725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alue Range</w:t>
            </w:r>
          </w:p>
        </w:tc>
        <w:tc>
          <w:tcPr>
            <w:tcW w:w="1563" w:type="pct"/>
            <w:shd w:val="clear" w:color="auto" w:fill="D9D9D9"/>
          </w:tcPr>
          <w:p w:rsidR="00692725" w:rsidRPr="00EB6200" w:rsidRDefault="00692725" w:rsidP="0062087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te</w:t>
            </w:r>
          </w:p>
        </w:tc>
      </w:tr>
      <w:tr w:rsidR="00692725" w:rsidRPr="00EB6200" w:rsidTr="006747DA">
        <w:trPr>
          <w:trHeight w:val="364"/>
        </w:trPr>
        <w:tc>
          <w:tcPr>
            <w:tcW w:w="5000" w:type="pct"/>
            <w:gridSpan w:val="7"/>
          </w:tcPr>
          <w:p w:rsidR="00692725" w:rsidRPr="00EB6200" w:rsidRDefault="00692725" w:rsidP="00964D9C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: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="00964D9C">
              <w:rPr>
                <w:rFonts w:ascii="Times New Roman" w:hAnsi="Times New Roman" w:cs="Times New Roman"/>
                <w:sz w:val="20"/>
                <w:szCs w:val="20"/>
              </w:rPr>
              <w:t>Camera Stream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Maintenance [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Delete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] </w:t>
            </w:r>
          </w:p>
        </w:tc>
      </w:tr>
      <w:tr w:rsidR="00EB6200" w:rsidRPr="00EB6200" w:rsidTr="001946A1">
        <w:trPr>
          <w:trHeight w:val="348"/>
        </w:trPr>
        <w:tc>
          <w:tcPr>
            <w:tcW w:w="205" w:type="pct"/>
          </w:tcPr>
          <w:p w:rsidR="00692725" w:rsidRPr="00EB6200" w:rsidRDefault="00692725" w:rsidP="00D935BB">
            <w:pPr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9" w:type="pct"/>
          </w:tcPr>
          <w:p w:rsidR="00692725" w:rsidRPr="00EB6200" w:rsidRDefault="00692725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Close</w:t>
            </w:r>
          </w:p>
        </w:tc>
        <w:tc>
          <w:tcPr>
            <w:tcW w:w="568" w:type="pct"/>
          </w:tcPr>
          <w:p w:rsidR="00692725" w:rsidRPr="00EB6200" w:rsidRDefault="00692725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692725" w:rsidRPr="00EB6200" w:rsidRDefault="00692725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692725" w:rsidRPr="00EB6200" w:rsidRDefault="00692725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692725" w:rsidRPr="00EB6200" w:rsidRDefault="00692725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E121A0" w:rsidRDefault="00E121A0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C5A72"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lick Event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692725" w:rsidRPr="005F32E2" w:rsidRDefault="00692725" w:rsidP="005F32E2">
            <w:pPr>
              <w:pStyle w:val="ListParagraph"/>
              <w:numPr>
                <w:ilvl w:val="0"/>
                <w:numId w:val="24"/>
              </w:numPr>
              <w:ind w:hanging="214"/>
              <w:rPr>
                <w:rFonts w:ascii="Times New Roman" w:hAnsi="Times New Roman" w:cs="Times New Roman"/>
                <w:sz w:val="18"/>
                <w:szCs w:val="18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 xml:space="preserve">Close the </w:t>
            </w:r>
            <w:r w:rsidR="00E121A0" w:rsidRPr="005F32E2">
              <w:rPr>
                <w:rFonts w:ascii="Times New Roman" w:hAnsi="Times New Roman" w:cs="Times New Roman"/>
                <w:sz w:val="18"/>
                <w:szCs w:val="18"/>
              </w:rPr>
              <w:t>screen</w:t>
            </w:r>
          </w:p>
          <w:p w:rsidR="00E121A0" w:rsidRPr="00EB6200" w:rsidRDefault="00E121A0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B6200" w:rsidRPr="00EB6200" w:rsidTr="001946A1">
        <w:trPr>
          <w:trHeight w:val="356"/>
        </w:trPr>
        <w:tc>
          <w:tcPr>
            <w:tcW w:w="205" w:type="pct"/>
          </w:tcPr>
          <w:p w:rsidR="00692725" w:rsidRPr="00EB6200" w:rsidRDefault="00692725" w:rsidP="00D935BB">
            <w:pPr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59" w:type="pct"/>
          </w:tcPr>
          <w:p w:rsidR="00692725" w:rsidRPr="00EB6200" w:rsidRDefault="00692725" w:rsidP="00D0092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Delete </w:t>
            </w:r>
            <w:r w:rsidR="00D00929">
              <w:rPr>
                <w:rFonts w:ascii="Times New Roman" w:hAnsi="Times New Roman" w:cs="Times New Roman"/>
                <w:sz w:val="20"/>
                <w:szCs w:val="20"/>
              </w:rPr>
              <w:t>Feature</w:t>
            </w:r>
          </w:p>
        </w:tc>
        <w:tc>
          <w:tcPr>
            <w:tcW w:w="568" w:type="pct"/>
          </w:tcPr>
          <w:p w:rsidR="00692725" w:rsidRPr="00EB6200" w:rsidRDefault="00692725" w:rsidP="0062087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692725" w:rsidRPr="00EB6200" w:rsidRDefault="00692725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>Button</w:t>
            </w:r>
          </w:p>
        </w:tc>
        <w:tc>
          <w:tcPr>
            <w:tcW w:w="568" w:type="pct"/>
          </w:tcPr>
          <w:p w:rsidR="00692725" w:rsidRPr="00EB6200" w:rsidRDefault="00692725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68" w:type="pct"/>
          </w:tcPr>
          <w:p w:rsidR="00692725" w:rsidRPr="00EB6200" w:rsidRDefault="00692725" w:rsidP="0062087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63" w:type="pct"/>
          </w:tcPr>
          <w:p w:rsidR="00B44606" w:rsidRPr="00EB6200" w:rsidRDefault="0028266A" w:rsidP="00B44606">
            <w:pPr>
              <w:rPr>
                <w:rFonts w:ascii="Times New Roman" w:hAnsi="Times New Roman" w:cs="Times New Roman"/>
                <w:sz w:val="18"/>
                <w:szCs w:val="18"/>
                <w:u w:val="single"/>
              </w:rPr>
            </w:pPr>
            <w:r>
              <w:rPr>
                <w:rFonts w:ascii="Times New Roman" w:hAnsi="Times New Roman" w:cs="Times New Roman"/>
                <w:sz w:val="18"/>
                <w:szCs w:val="18"/>
                <w:u w:val="single"/>
              </w:rPr>
              <w:t>Constrain</w:t>
            </w:r>
          </w:p>
          <w:p w:rsidR="00740068" w:rsidRDefault="00382F36" w:rsidP="00964D9C">
            <w:pPr>
              <w:pStyle w:val="ListParagraph"/>
              <w:numPr>
                <w:ilvl w:val="0"/>
                <w:numId w:val="24"/>
              </w:numPr>
              <w:ind w:hanging="21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heck</w:t>
            </w:r>
            <w:r w:rsidR="00740068">
              <w:rPr>
                <w:rFonts w:ascii="Times New Roman" w:hAnsi="Times New Roman" w:cs="Times New Roman"/>
                <w:sz w:val="18"/>
                <w:szCs w:val="18"/>
              </w:rPr>
              <w:t xml:space="preserve"> data</w:t>
            </w:r>
            <w:r w:rsidR="00964D9C" w:rsidRPr="00513B6B">
              <w:rPr>
                <w:rFonts w:ascii="Times New Roman" w:hAnsi="Times New Roman" w:cs="Times New Roman"/>
                <w:sz w:val="18"/>
                <w:szCs w:val="18"/>
              </w:rPr>
              <w:t xml:space="preserve"> in table</w:t>
            </w:r>
            <w:r w:rsidR="00964D9C">
              <w:rPr>
                <w:rFonts w:ascii="Times New Roman" w:hAnsi="Times New Roman" w:cs="Times New Roman"/>
              </w:rPr>
              <w:t xml:space="preserve"> </w:t>
            </w:r>
            <w:r w:rsidR="00964D9C" w:rsidRPr="00513B6B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F0414E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VideoDemo</w:t>
            </w:r>
            <w:proofErr w:type="spellEnd"/>
            <w:r w:rsidR="00964D9C" w:rsidRPr="00513B6B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="00964D9C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964D9C" w:rsidRPr="00C923EC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r w:rsidR="00F0414E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proofErr w:type="spellEnd"/>
            <w:r w:rsid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F0414E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</w:t>
            </w:r>
            <w:proofErr w:type="spellStart"/>
            <w:r w:rsidR="00F0414E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r w:rsidR="00740068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treamID</w:t>
            </w:r>
            <w:proofErr w:type="spellEnd"/>
            <w:r w:rsidR="00964D9C" w:rsidRPr="00C923EC">
              <w:rPr>
                <w:rFonts w:ascii="Times New Roman" w:hAnsi="Times New Roman" w:cs="Times New Roman"/>
                <w:sz w:val="18"/>
                <w:szCs w:val="18"/>
              </w:rPr>
              <w:t>] = [</w:t>
            </w:r>
            <w:proofErr w:type="spellStart"/>
            <w:r w:rsidR="00F0414E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r w:rsidR="00740068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tream</w:t>
            </w:r>
            <w:proofErr w:type="spellEnd"/>
            <w:r w:rsidR="00964D9C" w:rsidRPr="00C923E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F0414E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</w:t>
            </w:r>
            <w:proofErr w:type="spellStart"/>
            <w:r w:rsidR="00F0414E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r w:rsidR="00740068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treamID</w:t>
            </w:r>
            <w:proofErr w:type="spellEnd"/>
            <w:r w:rsidR="00964D9C" w:rsidRPr="00C923EC">
              <w:rPr>
                <w:rFonts w:ascii="Times New Roman" w:hAnsi="Times New Roman" w:cs="Times New Roman"/>
                <w:sz w:val="18"/>
                <w:szCs w:val="18"/>
              </w:rPr>
              <w:t>]</w:t>
            </w:r>
            <w:r w:rsidR="00964D9C" w:rsidRPr="00513B6B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382F36" w:rsidRDefault="00740068" w:rsidP="00964D9C">
            <w:pPr>
              <w:pStyle w:val="ListParagraph"/>
              <w:numPr>
                <w:ilvl w:val="0"/>
                <w:numId w:val="24"/>
              </w:numPr>
              <w:ind w:hanging="21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Found</w:t>
            </w:r>
            <w:r w:rsidR="00382F36">
              <w:rPr>
                <w:rFonts w:ascii="Times New Roman" w:hAnsi="Times New Roman" w:cs="Times New Roman"/>
                <w:sz w:val="18"/>
                <w:szCs w:val="18"/>
              </w:rPr>
              <w:t xml:space="preserve">: display </w:t>
            </w:r>
            <w:bookmarkStart w:id="9" w:name="_GoBack"/>
            <w:bookmarkEnd w:id="9"/>
            <w:r w:rsidR="0028266A">
              <w:rPr>
                <w:rFonts w:ascii="Times New Roman" w:hAnsi="Times New Roman" w:cs="Times New Roman"/>
                <w:sz w:val="18"/>
                <w:szCs w:val="18"/>
              </w:rPr>
              <w:t xml:space="preserve">a </w:t>
            </w:r>
            <w:r w:rsidR="00382F36">
              <w:rPr>
                <w:rFonts w:ascii="Times New Roman" w:hAnsi="Times New Roman" w:cs="Times New Roman"/>
                <w:sz w:val="18"/>
                <w:szCs w:val="18"/>
              </w:rPr>
              <w:t>message on the confirmation dialog box</w:t>
            </w:r>
            <w:r w:rsidR="00183B8E">
              <w:rPr>
                <w:rFonts w:ascii="Times New Roman" w:hAnsi="Times New Roman" w:cs="Times New Roman"/>
                <w:sz w:val="18"/>
                <w:szCs w:val="18"/>
              </w:rPr>
              <w:t xml:space="preserve"> and not delete data</w:t>
            </w:r>
          </w:p>
          <w:p w:rsidR="00964D9C" w:rsidRPr="00382F36" w:rsidRDefault="00382F36" w:rsidP="00382F36">
            <w:pPr>
              <w:pStyle w:val="ListParagraph"/>
              <w:numPr>
                <w:ilvl w:val="0"/>
                <w:numId w:val="24"/>
              </w:numPr>
              <w:ind w:hanging="214"/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Not found: delete process</w:t>
            </w:r>
            <w:r w:rsidR="00740068" w:rsidRPr="00382F3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="00964D9C" w:rsidRPr="00382F36"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</w:p>
          <w:p w:rsidR="003E337E" w:rsidRPr="00EB6200" w:rsidRDefault="003E337E" w:rsidP="00692725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692725" w:rsidRPr="00EB6200" w:rsidRDefault="00692725" w:rsidP="00692725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Delete 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</w:p>
          <w:p w:rsidR="00271129" w:rsidRPr="00964D9C" w:rsidRDefault="00692725" w:rsidP="00271129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964D9C">
              <w:rPr>
                <w:rFonts w:ascii="Times New Roman" w:hAnsi="Times New Roman" w:cs="Times New Roman"/>
                <w:sz w:val="18"/>
                <w:szCs w:val="18"/>
              </w:rPr>
              <w:t>Delete the from table [</w:t>
            </w:r>
            <w:proofErr w:type="spellStart"/>
            <w:r w:rsidR="00F0414E">
              <w:rPr>
                <w:rFonts w:ascii="Times New Roman" w:hAnsi="Times New Roman" w:cs="Times New Roman"/>
                <w:color w:val="C45911" w:themeColor="accent2" w:themeShade="BF"/>
                <w:sz w:val="18"/>
                <w:szCs w:val="18"/>
              </w:rPr>
              <w:t>VideoDemo</w:t>
            </w:r>
            <w:proofErr w:type="spellEnd"/>
            <w:r w:rsidRPr="00964D9C">
              <w:rPr>
                <w:rFonts w:ascii="Times New Roman" w:hAnsi="Times New Roman" w:cs="Times New Roman"/>
                <w:sz w:val="18"/>
                <w:szCs w:val="18"/>
              </w:rPr>
              <w:t xml:space="preserve">] </w:t>
            </w:r>
            <w:proofErr w:type="gramStart"/>
            <w:r w:rsidRPr="00964D9C">
              <w:rPr>
                <w:rFonts w:ascii="Times New Roman" w:hAnsi="Times New Roman" w:cs="Times New Roman"/>
                <w:sz w:val="18"/>
                <w:szCs w:val="18"/>
              </w:rPr>
              <w:t xml:space="preserve">where  </w:t>
            </w:r>
            <w:r w:rsidR="00827AFA" w:rsidRPr="00964D9C">
              <w:rPr>
                <w:rFonts w:ascii="Times New Roman" w:hAnsi="Times New Roman" w:cs="Times New Roman"/>
                <w:sz w:val="18"/>
                <w:szCs w:val="18"/>
              </w:rPr>
              <w:t>[</w:t>
            </w:r>
            <w:proofErr w:type="spellStart"/>
            <w:proofErr w:type="gramEnd"/>
            <w:r w:rsidR="00F0414E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proofErr w:type="spellEnd"/>
            <w:r w:rsidR="00964D9C" w:rsidRP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F0414E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</w:t>
            </w:r>
            <w:proofErr w:type="spellStart"/>
            <w:r w:rsidR="00F0414E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r w:rsid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treamID</w:t>
            </w:r>
            <w:proofErr w:type="spellEnd"/>
            <w:r w:rsidR="00827AFA" w:rsidRPr="00964D9C">
              <w:rPr>
                <w:rFonts w:ascii="Times New Roman" w:hAnsi="Times New Roman" w:cs="Times New Roman"/>
                <w:sz w:val="18"/>
                <w:szCs w:val="18"/>
              </w:rPr>
              <w:t>] = [</w:t>
            </w:r>
            <w:r w:rsidR="00084118" w:rsidRP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r w:rsidR="00732463" w:rsidRP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.</w:t>
            </w:r>
            <w:r w:rsid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 xml:space="preserve"> </w:t>
            </w:r>
            <w:proofErr w:type="spellStart"/>
            <w:r w:rsidR="00F0414E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r w:rsid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StreamID</w:t>
            </w:r>
            <w:proofErr w:type="spellEnd"/>
            <w:r w:rsidR="00827AFA" w:rsidRPr="00964D9C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3E337E" w:rsidRPr="00F0414E" w:rsidRDefault="00827AFA" w:rsidP="00F0414E">
            <w:pPr>
              <w:pStyle w:val="ListParagraph"/>
              <w:numPr>
                <w:ilvl w:val="1"/>
                <w:numId w:val="15"/>
              </w:numPr>
              <w:ind w:left="435" w:hanging="212"/>
              <w:rPr>
                <w:rFonts w:ascii="Times New Roman" w:hAnsi="Times New Roman" w:cs="Times New Roman"/>
                <w:sz w:val="18"/>
                <w:szCs w:val="18"/>
              </w:rPr>
            </w:pPr>
            <w:r w:rsidRPr="00964D9C">
              <w:rPr>
                <w:rFonts w:ascii="Times New Roman" w:hAnsi="Times New Roman" w:cs="Times New Roman"/>
                <w:sz w:val="18"/>
                <w:szCs w:val="18"/>
              </w:rPr>
              <w:t>Delete the from table [</w:t>
            </w:r>
            <w:proofErr w:type="spellStart"/>
            <w:r w:rsidRP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</w:t>
            </w:r>
            <w:r w:rsidR="00F37D44" w:rsidRP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</w:t>
            </w:r>
            <w:proofErr w:type="spellEnd"/>
            <w:r w:rsidRPr="00964D9C">
              <w:rPr>
                <w:rFonts w:ascii="Times New Roman" w:hAnsi="Times New Roman" w:cs="Times New Roman"/>
                <w:sz w:val="18"/>
                <w:szCs w:val="18"/>
              </w:rPr>
              <w:t>] where  [</w:t>
            </w:r>
            <w:proofErr w:type="spellStart"/>
            <w:r w:rsidR="00F37D44" w:rsidRP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VideoDemoFeature.Feature</w:t>
            </w:r>
            <w:r w:rsidRP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D</w:t>
            </w:r>
            <w:proofErr w:type="spellEnd"/>
            <w:r w:rsidRPr="00964D9C">
              <w:rPr>
                <w:rFonts w:ascii="Times New Roman" w:hAnsi="Times New Roman" w:cs="Times New Roman"/>
                <w:sz w:val="18"/>
                <w:szCs w:val="18"/>
              </w:rPr>
              <w:t>] = [</w:t>
            </w:r>
            <w:proofErr w:type="spellStart"/>
            <w:r w:rsidR="00F37D44" w:rsidRP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Feature.Feature</w:t>
            </w:r>
            <w:r w:rsidRPr="00964D9C">
              <w:rPr>
                <w:rFonts w:ascii="Times New Roman" w:hAnsi="Times New Roman" w:cs="Times New Roman"/>
                <w:color w:val="FFC000"/>
                <w:sz w:val="18"/>
                <w:szCs w:val="18"/>
              </w:rPr>
              <w:t>ID</w:t>
            </w:r>
            <w:proofErr w:type="spellEnd"/>
            <w:r w:rsidRPr="00964D9C">
              <w:rPr>
                <w:rFonts w:ascii="Times New Roman" w:hAnsi="Times New Roman" w:cs="Times New Roman"/>
                <w:sz w:val="18"/>
                <w:szCs w:val="18"/>
              </w:rPr>
              <w:t xml:space="preserve">]  </w:t>
            </w:r>
          </w:p>
          <w:p w:rsidR="007953B0" w:rsidRPr="00EB6200" w:rsidRDefault="007953B0" w:rsidP="007953B0">
            <w:p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P</w:t>
            </w:r>
            <w:r w:rsidR="005464C5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ost-process</w:t>
            </w:r>
            <w:r w:rsidRPr="00EB6200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:</w:t>
            </w:r>
          </w:p>
          <w:p w:rsidR="007953B0" w:rsidRPr="005F32E2" w:rsidRDefault="007953B0" w:rsidP="005F32E2">
            <w:pPr>
              <w:pStyle w:val="ListParagraph"/>
              <w:numPr>
                <w:ilvl w:val="0"/>
                <w:numId w:val="24"/>
              </w:numPr>
              <w:ind w:hanging="214"/>
              <w:rPr>
                <w:rFonts w:ascii="Times New Roman" w:hAnsi="Times New Roman" w:cs="Times New Roman"/>
              </w:rPr>
            </w:pPr>
            <w:r w:rsidRPr="005F32E2">
              <w:rPr>
                <w:rFonts w:ascii="Times New Roman" w:hAnsi="Times New Roman" w:cs="Times New Roman"/>
                <w:sz w:val="18"/>
                <w:szCs w:val="18"/>
              </w:rPr>
              <w:t>Close t</w:t>
            </w:r>
            <w:r w:rsidR="001946A1" w:rsidRPr="005F32E2">
              <w:rPr>
                <w:rFonts w:ascii="Times New Roman" w:hAnsi="Times New Roman" w:cs="Times New Roman"/>
                <w:sz w:val="18"/>
                <w:szCs w:val="18"/>
              </w:rPr>
              <w:t>he popup and refresh the screen</w:t>
            </w:r>
          </w:p>
          <w:p w:rsidR="005F32E2" w:rsidRPr="005F32E2" w:rsidRDefault="005F32E2" w:rsidP="005F32E2">
            <w:pPr>
              <w:rPr>
                <w:rFonts w:ascii="Times New Roman" w:hAnsi="Times New Roman" w:cs="Times New Roman"/>
              </w:rPr>
            </w:pPr>
          </w:p>
        </w:tc>
      </w:tr>
    </w:tbl>
    <w:p w:rsidR="00692725" w:rsidRDefault="00692725" w:rsidP="00692725">
      <w:pPr>
        <w:rPr>
          <w:rFonts w:ascii="Times New Roman" w:hAnsi="Times New Roman" w:cs="Times New Roman"/>
          <w:sz w:val="20"/>
          <w:szCs w:val="20"/>
        </w:rPr>
      </w:pPr>
    </w:p>
    <w:p w:rsidR="00986224" w:rsidRPr="002C256E" w:rsidRDefault="00986224">
      <w:pPr>
        <w:rPr>
          <w:rFonts w:ascii="Times New Roman" w:hAnsi="Times New Roman" w:cstheme="minorBidi"/>
          <w:sz w:val="20"/>
          <w:szCs w:val="20"/>
          <w:lang w:val="en-CA"/>
        </w:rPr>
      </w:pPr>
    </w:p>
    <w:sectPr w:rsidR="00986224" w:rsidRPr="002C256E" w:rsidSect="00E542BE">
      <w:headerReference w:type="default" r:id="rId24"/>
      <w:pgSz w:w="11907" w:h="16839" w:code="9"/>
      <w:pgMar w:top="720" w:right="1440" w:bottom="720" w:left="1134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B78F9" w:rsidRDefault="003B78F9">
      <w:pPr>
        <w:rPr>
          <w:rFonts w:cs="Angsana New"/>
        </w:rPr>
      </w:pPr>
      <w:r>
        <w:rPr>
          <w:rFonts w:cs="Angsana New"/>
        </w:rPr>
        <w:separator/>
      </w:r>
    </w:p>
  </w:endnote>
  <w:endnote w:type="continuationSeparator" w:id="0">
    <w:p w:rsidR="003B78F9" w:rsidRDefault="003B78F9">
      <w:pPr>
        <w:rPr>
          <w:rFonts w:cs="Angsana New"/>
        </w:rPr>
      </w:pPr>
      <w:r>
        <w:rPr>
          <w:rFonts w:cs="Angsana New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Arial Bold">
    <w:panose1 w:val="00000000000000000000"/>
    <w:charset w:val="00"/>
    <w:family w:val="roman"/>
    <w:notTrueType/>
    <w:pitch w:val="default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21A91" w:rsidRPr="00283659" w:rsidRDefault="00C21A91" w:rsidP="00AF189F">
    <w:pPr>
      <w:pStyle w:val="Header"/>
      <w:ind w:hanging="90"/>
      <w:rPr>
        <w:rFonts w:ascii="Angsana New" w:hAnsi="Angsana New" w:cs="Angsana New"/>
        <w:sz w:val="20"/>
        <w:szCs w:val="20"/>
      </w:rPr>
    </w:pPr>
  </w:p>
  <w:p w:rsidR="00C21A91" w:rsidRPr="000427D3" w:rsidRDefault="00C21A91" w:rsidP="00AF189F">
    <w:pPr>
      <w:pStyle w:val="Footer"/>
      <w:pBdr>
        <w:top w:val="single" w:sz="4" w:space="0" w:color="auto"/>
      </w:pBdr>
      <w:tabs>
        <w:tab w:val="clear" w:pos="4153"/>
        <w:tab w:val="clear" w:pos="8306"/>
        <w:tab w:val="center" w:pos="5040"/>
        <w:tab w:val="right" w:pos="9356"/>
      </w:tabs>
      <w:ind w:left="-450" w:right="-306" w:firstLine="270"/>
      <w:jc w:val="right"/>
      <w:rPr>
        <w:rFonts w:ascii="Angsana New" w:hAnsi="Angsana New" w:cs="Angsana New"/>
      </w:rPr>
    </w:pPr>
    <w:r>
      <w:rPr>
        <w:rFonts w:ascii="Angsana New" w:hAnsi="Angsana New" w:cs="Angsana New"/>
      </w:rPr>
      <w:t>Page</w:t>
    </w:r>
    <w:r w:rsidRPr="000427D3">
      <w:rPr>
        <w:rFonts w:ascii="Angsana New" w:hAnsi="Angsana New" w:cs="Angsana New"/>
      </w:rPr>
      <w:t xml:space="preserve"> </w:t>
    </w:r>
    <w:r w:rsidRPr="000427D3">
      <w:rPr>
        <w:rFonts w:ascii="Angsana New" w:hAnsi="Angsana New" w:cs="Angsana New"/>
      </w:rPr>
      <w:fldChar w:fldCharType="begin"/>
    </w:r>
    <w:r w:rsidRPr="000427D3">
      <w:rPr>
        <w:rFonts w:ascii="Angsana New" w:hAnsi="Angsana New" w:cs="Angsana New"/>
      </w:rPr>
      <w:instrText xml:space="preserve"> PAGE </w:instrText>
    </w:r>
    <w:r w:rsidRPr="000427D3">
      <w:rPr>
        <w:rFonts w:ascii="Angsana New" w:hAnsi="Angsana New" w:cs="Angsana New"/>
      </w:rPr>
      <w:fldChar w:fldCharType="separate"/>
    </w:r>
    <w:r w:rsidR="0028266A">
      <w:rPr>
        <w:rFonts w:ascii="Angsana New" w:hAnsi="Angsana New" w:cs="Angsana New"/>
        <w:noProof/>
      </w:rPr>
      <w:t>9</w:t>
    </w:r>
    <w:r w:rsidRPr="000427D3">
      <w:rPr>
        <w:rFonts w:ascii="Angsana New" w:hAnsi="Angsana New" w:cs="Angsana New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64B1D" w:rsidRPr="00283659" w:rsidRDefault="00D64B1D" w:rsidP="008E6275">
    <w:pPr>
      <w:pStyle w:val="Header"/>
      <w:rPr>
        <w:rFonts w:ascii="Angsana New" w:hAnsi="Angsana New" w:cs="Angsana New"/>
        <w:sz w:val="20"/>
        <w:szCs w:val="20"/>
      </w:rPr>
    </w:pPr>
  </w:p>
  <w:p w:rsidR="00D64B1D" w:rsidRPr="000427D3" w:rsidRDefault="00D64B1D" w:rsidP="008E6275">
    <w:pPr>
      <w:pStyle w:val="Footer"/>
      <w:pBdr>
        <w:top w:val="single" w:sz="4" w:space="0" w:color="auto"/>
      </w:pBdr>
      <w:tabs>
        <w:tab w:val="clear" w:pos="4153"/>
        <w:tab w:val="clear" w:pos="8306"/>
        <w:tab w:val="center" w:pos="5040"/>
        <w:tab w:val="right" w:pos="9356"/>
      </w:tabs>
      <w:ind w:left="-450" w:right="-306"/>
      <w:jc w:val="right"/>
      <w:rPr>
        <w:rFonts w:ascii="Angsana New" w:hAnsi="Angsana New" w:cs="Angsana New"/>
      </w:rPr>
    </w:pPr>
    <w:r>
      <w:rPr>
        <w:rFonts w:ascii="Angsana New" w:hAnsi="Angsana New" w:cs="Angsana New" w:hint="cs"/>
        <w:cs/>
      </w:rPr>
      <w:t>ห</w:t>
    </w:r>
    <w:r w:rsidRPr="000427D3">
      <w:rPr>
        <w:rFonts w:ascii="Angsana New" w:hAnsi="Angsana New" w:cs="Angsana New"/>
        <w:cs/>
      </w:rPr>
      <w:t>น้า</w:t>
    </w:r>
    <w:r w:rsidRPr="000427D3">
      <w:rPr>
        <w:rFonts w:ascii="Angsana New" w:hAnsi="Angsana New" w:cs="Angsana New"/>
      </w:rPr>
      <w:t xml:space="preserve"> </w:t>
    </w:r>
    <w:r w:rsidRPr="000427D3">
      <w:rPr>
        <w:rFonts w:ascii="Angsana New" w:hAnsi="Angsana New" w:cs="Angsana New"/>
      </w:rPr>
      <w:fldChar w:fldCharType="begin"/>
    </w:r>
    <w:r w:rsidRPr="000427D3">
      <w:rPr>
        <w:rFonts w:ascii="Angsana New" w:hAnsi="Angsana New" w:cs="Angsana New"/>
      </w:rPr>
      <w:instrText xml:space="preserve"> PAGE </w:instrText>
    </w:r>
    <w:r w:rsidRPr="000427D3">
      <w:rPr>
        <w:rFonts w:ascii="Angsana New" w:hAnsi="Angsana New" w:cs="Angsana New"/>
      </w:rPr>
      <w:fldChar w:fldCharType="separate"/>
    </w:r>
    <w:r>
      <w:rPr>
        <w:rFonts w:ascii="Angsana New" w:hAnsi="Angsana New" w:cs="Angsana New"/>
        <w:noProof/>
      </w:rPr>
      <w:t>i</w:t>
    </w:r>
    <w:r w:rsidRPr="000427D3">
      <w:rPr>
        <w:rFonts w:ascii="Angsana New" w:hAnsi="Angsana New" w:cs="Angsana New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B78F9" w:rsidRDefault="003B78F9">
      <w:pPr>
        <w:rPr>
          <w:rFonts w:cs="Angsana New"/>
        </w:rPr>
      </w:pPr>
      <w:r>
        <w:rPr>
          <w:rFonts w:cs="Angsana New"/>
        </w:rPr>
        <w:separator/>
      </w:r>
    </w:p>
  </w:footnote>
  <w:footnote w:type="continuationSeparator" w:id="0">
    <w:p w:rsidR="003B78F9" w:rsidRDefault="003B78F9">
      <w:pPr>
        <w:rPr>
          <w:rFonts w:cs="Angsana New"/>
        </w:rPr>
      </w:pPr>
      <w:r>
        <w:rPr>
          <w:rFonts w:cs="Angsana New"/>
        </w:rP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95" w:type="dxa"/>
      <w:tblInd w:w="-521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716"/>
      <w:gridCol w:w="2379"/>
    </w:tblGrid>
    <w:tr w:rsidR="00C21A91" w:rsidRPr="00BC5577" w:rsidTr="00AB2CF5">
      <w:trPr>
        <w:trHeight w:val="324"/>
      </w:trPr>
      <w:tc>
        <w:tcPr>
          <w:tcW w:w="8086" w:type="dxa"/>
          <w:tcBorders>
            <w:bottom w:val="single" w:sz="12" w:space="0" w:color="5B9BD5"/>
          </w:tcBorders>
          <w:vAlign w:val="bottom"/>
        </w:tcPr>
        <w:p w:rsidR="0002317B" w:rsidRDefault="0002317B" w:rsidP="0002317B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>
            <w:rPr>
              <w:rFonts w:ascii="Angsana New" w:hAnsi="Angsana New" w:cs="Angsana New"/>
            </w:rPr>
            <w:t>Real-time Surveillance Detection and Monitoring System</w:t>
          </w:r>
        </w:p>
        <w:p w:rsidR="00C21A91" w:rsidRPr="00F952A6" w:rsidRDefault="00C21A91" w:rsidP="009B47CE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C21A91" w:rsidRPr="00BC5577" w:rsidRDefault="00C21A91" w:rsidP="009B47CE">
          <w:pPr>
            <w:jc w:val="center"/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</w:tr>
  </w:tbl>
  <w:p w:rsidR="00C21A91" w:rsidRPr="00283659" w:rsidRDefault="00C21A91" w:rsidP="00BE7F53">
    <w:pPr>
      <w:pStyle w:val="Header"/>
      <w:rPr>
        <w:rFonts w:ascii="Angsana New" w:hAnsi="Angsana New" w:cs="Angsana New"/>
        <w:sz w:val="20"/>
        <w:szCs w:val="20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095" w:type="dxa"/>
      <w:tblInd w:w="-521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716"/>
      <w:gridCol w:w="2379"/>
    </w:tblGrid>
    <w:tr w:rsidR="00D64B1D" w:rsidRPr="00BC5577" w:rsidTr="007A7FAE">
      <w:trPr>
        <w:trHeight w:val="324"/>
      </w:trPr>
      <w:tc>
        <w:tcPr>
          <w:tcW w:w="8086" w:type="dxa"/>
          <w:tcBorders>
            <w:bottom w:val="single" w:sz="12" w:space="0" w:color="5B9BD5"/>
          </w:tcBorders>
          <w:vAlign w:val="bottom"/>
        </w:tcPr>
        <w:p w:rsidR="00D64B1D" w:rsidRPr="00316AF4" w:rsidRDefault="00D64B1D" w:rsidP="007A7FAE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>
            <w:rPr>
              <w:rFonts w:ascii="Angsana New" w:hAnsi="Angsana New" w:cs="Angsana New"/>
            </w:rPr>
            <w:t>Customize Customs Free zone Official Report 2019 in CMAH-AAT</w:t>
          </w:r>
        </w:p>
        <w:p w:rsidR="00D64B1D" w:rsidRPr="00F952A6" w:rsidRDefault="00D64B1D" w:rsidP="007A7FAE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D64B1D" w:rsidRPr="00F0257D" w:rsidRDefault="00D64B1D" w:rsidP="007A7FAE">
          <w:pPr>
            <w:jc w:val="center"/>
            <w:rPr>
              <w:rFonts w:ascii="Elephant" w:hAnsi="Elephant"/>
              <w:b/>
              <w:bCs/>
            </w:rPr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</w:tr>
  </w:tbl>
  <w:p w:rsidR="00D64B1D" w:rsidRPr="009B47CE" w:rsidRDefault="00D64B1D" w:rsidP="007A7FAE">
    <w:pPr>
      <w:pStyle w:val="TOC2"/>
      <w:rPr>
        <w:rFonts w:asciiTheme="majorBidi" w:hAnsiTheme="majorBidi" w:cstheme="majorBidi"/>
        <w:sz w:val="10"/>
        <w:szCs w:val="1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1858" w:type="dxa"/>
      <w:tblInd w:w="-275" w:type="dxa"/>
      <w:tblBorders>
        <w:top w:val="single" w:sz="4" w:space="0" w:color="FFFFFF"/>
        <w:left w:val="single" w:sz="4" w:space="0" w:color="FFFFFF"/>
        <w:bottom w:val="single" w:sz="4" w:space="0" w:color="auto"/>
        <w:right w:val="single" w:sz="4" w:space="0" w:color="FFFFFF"/>
        <w:insideH w:val="single" w:sz="4" w:space="0" w:color="FFFFFF"/>
        <w:insideV w:val="single" w:sz="4" w:space="0" w:color="FFFFFF"/>
      </w:tblBorders>
      <w:tblLook w:val="04A0" w:firstRow="1" w:lastRow="0" w:firstColumn="1" w:lastColumn="0" w:noHBand="0" w:noVBand="1"/>
    </w:tblPr>
    <w:tblGrid>
      <w:gridCol w:w="7548"/>
      <w:gridCol w:w="2379"/>
      <w:gridCol w:w="1931"/>
    </w:tblGrid>
    <w:tr w:rsidR="00D64B1D" w:rsidRPr="00BC5577" w:rsidTr="00C824BD">
      <w:trPr>
        <w:trHeight w:val="324"/>
      </w:trPr>
      <w:tc>
        <w:tcPr>
          <w:tcW w:w="7840" w:type="dxa"/>
          <w:tcBorders>
            <w:bottom w:val="single" w:sz="12" w:space="0" w:color="5B9BD5"/>
          </w:tcBorders>
          <w:vAlign w:val="bottom"/>
        </w:tcPr>
        <w:p w:rsidR="00D64B1D" w:rsidRPr="00316AF4" w:rsidRDefault="0002317B" w:rsidP="004F1CB1">
          <w:pPr>
            <w:pStyle w:val="Header"/>
            <w:pBdr>
              <w:bottom w:val="single" w:sz="4" w:space="1" w:color="auto"/>
            </w:pBdr>
            <w:rPr>
              <w:rFonts w:ascii="Angsana New" w:hAnsi="Angsana New" w:cs="Angsana New"/>
              <w:b/>
            </w:rPr>
          </w:pPr>
          <w:r>
            <w:rPr>
              <w:rFonts w:ascii="Angsana New" w:hAnsi="Angsana New" w:cs="Angsana New"/>
            </w:rPr>
            <w:t>Real-time Surveillance Detection and Monitoring System</w:t>
          </w:r>
        </w:p>
        <w:p w:rsidR="00D64B1D" w:rsidRPr="00F952A6" w:rsidRDefault="00D64B1D" w:rsidP="004F1CB1">
          <w:pPr>
            <w:rPr>
              <w:rFonts w:ascii="Angsana New" w:hAnsi="Angsana New" w:cs="Angsana New"/>
              <w:i/>
              <w:iCs/>
            </w:rPr>
          </w:pPr>
          <w:r w:rsidRPr="00F952A6">
            <w:rPr>
              <w:rFonts w:ascii="Angsana New" w:hAnsi="Angsana New" w:cs="Angsana New"/>
              <w:i/>
              <w:iCs/>
            </w:rPr>
            <w:t>Software Design Specification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D64B1D" w:rsidRPr="00F0257D" w:rsidRDefault="00D64B1D" w:rsidP="00C824BD">
          <w:pPr>
            <w:jc w:val="right"/>
            <w:rPr>
              <w:rFonts w:ascii="Elephant" w:hAnsi="Elephant"/>
              <w:b/>
              <w:bCs/>
            </w:rPr>
          </w:pPr>
          <w:r w:rsidRPr="00F0257D">
            <w:rPr>
              <w:rFonts w:ascii="Elephant" w:hAnsi="Elephant"/>
              <w:b/>
              <w:bCs/>
              <w:sz w:val="36"/>
              <w:szCs w:val="32"/>
            </w:rPr>
            <w:t>VISION++</w:t>
          </w:r>
        </w:p>
      </w:tc>
      <w:tc>
        <w:tcPr>
          <w:tcW w:w="2009" w:type="dxa"/>
          <w:tcBorders>
            <w:bottom w:val="single" w:sz="12" w:space="0" w:color="5B9BD5"/>
          </w:tcBorders>
        </w:tcPr>
        <w:p w:rsidR="00D64B1D" w:rsidRPr="00BC5577" w:rsidRDefault="00D64B1D" w:rsidP="004F1CB1">
          <w:pPr>
            <w:jc w:val="center"/>
          </w:pPr>
        </w:p>
      </w:tc>
    </w:tr>
  </w:tbl>
  <w:p w:rsidR="00D64B1D" w:rsidRPr="008D71F3" w:rsidRDefault="00D64B1D" w:rsidP="00BE7F53">
    <w:pPr>
      <w:pStyle w:val="Header"/>
      <w:rPr>
        <w:rFonts w:ascii="Angsana New" w:hAnsi="Angsana New" w:cs="Angsana New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0F2A09E0"/>
    <w:lvl w:ilvl="0">
      <w:start w:val="1"/>
      <w:numFmt w:val="decimal"/>
      <w:pStyle w:val="ListNumber5"/>
      <w:lvlText w:val="%1."/>
      <w:lvlJc w:val="left"/>
      <w:pPr>
        <w:tabs>
          <w:tab w:val="num" w:pos="1762"/>
        </w:tabs>
        <w:ind w:left="1762" w:hanging="360"/>
      </w:pPr>
    </w:lvl>
  </w:abstractNum>
  <w:abstractNum w:abstractNumId="1">
    <w:nsid w:val="FFFFFF7D"/>
    <w:multiLevelType w:val="singleLevel"/>
    <w:tmpl w:val="89A4E21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FA96D8C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2B56F5B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D8966CC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1A8554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B9C548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DE0A1B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5BE6AC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BCD48EA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41248DE"/>
    <w:multiLevelType w:val="hybridMultilevel"/>
    <w:tmpl w:val="47E0DA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B197D76"/>
    <w:multiLevelType w:val="hybridMultilevel"/>
    <w:tmpl w:val="6EE272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345710">
      <w:numFmt w:val="bullet"/>
      <w:lvlText w:val="-"/>
      <w:lvlJc w:val="left"/>
      <w:pPr>
        <w:ind w:left="1440" w:hanging="360"/>
      </w:pPr>
      <w:rPr>
        <w:rFonts w:ascii="Times New Roman" w:eastAsia="SimSun" w:hAnsi="Times New Roman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DD96BD3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1A072349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1A93268D"/>
    <w:multiLevelType w:val="hybridMultilevel"/>
    <w:tmpl w:val="52E2422A"/>
    <w:lvl w:ilvl="0" w:tplc="5FEECC2C">
      <w:start w:val="1"/>
      <w:numFmt w:val="decimal"/>
      <w:pStyle w:val="Header3"/>
      <w:lvlText w:val="1.1.%1."/>
      <w:lvlJc w:val="left"/>
      <w:pPr>
        <w:ind w:left="720" w:hanging="360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4E87FE3"/>
    <w:multiLevelType w:val="hybridMultilevel"/>
    <w:tmpl w:val="F82403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9892490"/>
    <w:multiLevelType w:val="hybridMultilevel"/>
    <w:tmpl w:val="AFB071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A965A39"/>
    <w:multiLevelType w:val="hybridMultilevel"/>
    <w:tmpl w:val="22CC6B92"/>
    <w:lvl w:ilvl="0" w:tplc="2D06A3FC">
      <w:start w:val="1"/>
      <w:numFmt w:val="decimal"/>
      <w:pStyle w:val="Header30"/>
      <w:lvlText w:val="7.1.%1."/>
      <w:lvlJc w:val="left"/>
      <w:pPr>
        <w:ind w:left="720" w:hanging="360"/>
      </w:pPr>
      <w:rPr>
        <w:rFonts w:hint="default"/>
        <w:b/>
        <w:bCs/>
        <w:i w:val="0"/>
        <w:iCs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ED66AA2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41DD7D75"/>
    <w:multiLevelType w:val="hybridMultilevel"/>
    <w:tmpl w:val="A000D2A8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43AD75F5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51126F93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>
    <w:nsid w:val="52B77F58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>
    <w:nsid w:val="5BF91714"/>
    <w:multiLevelType w:val="hybridMultilevel"/>
    <w:tmpl w:val="905ED188"/>
    <w:lvl w:ilvl="0" w:tplc="10090001">
      <w:start w:val="1"/>
      <w:numFmt w:val="bullet"/>
      <w:lvlText w:val=""/>
      <w:lvlJc w:val="left"/>
      <w:pPr>
        <w:ind w:left="408" w:hanging="360"/>
      </w:pPr>
      <w:rPr>
        <w:rFonts w:ascii="Symbol" w:hAnsi="Symbol" w:hint="default"/>
        <w:sz w:val="20"/>
      </w:rPr>
    </w:lvl>
    <w:lvl w:ilvl="1" w:tplc="10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24">
    <w:nsid w:val="619A257F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67E037F1"/>
    <w:multiLevelType w:val="hybridMultilevel"/>
    <w:tmpl w:val="7B54ECCC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26">
    <w:nsid w:val="687D4ED2"/>
    <w:multiLevelType w:val="hybridMultilevel"/>
    <w:tmpl w:val="A000D2A8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69C45C56"/>
    <w:multiLevelType w:val="hybridMultilevel"/>
    <w:tmpl w:val="349C9C72"/>
    <w:lvl w:ilvl="0" w:tplc="52D8C24E">
      <w:start w:val="1"/>
      <w:numFmt w:val="decimal"/>
      <w:pStyle w:val="StyleHeading3Heading3CharH3heading3h3BrowalliaNew"/>
      <w:lvlText w:val="7.1.%1."/>
      <w:lvlJc w:val="left"/>
      <w:pPr>
        <w:ind w:left="720" w:hanging="360"/>
      </w:pPr>
      <w:rPr>
        <w:rFonts w:hint="default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220774E"/>
    <w:multiLevelType w:val="multilevel"/>
    <w:tmpl w:val="FFBC60F4"/>
    <w:lvl w:ilvl="0">
      <w:start w:val="1"/>
      <w:numFmt w:val="decimal"/>
      <w:pStyle w:val="StyleHeading3Italic"/>
      <w:lvlText w:val="%1."/>
      <w:lvlJc w:val="left"/>
      <w:pPr>
        <w:ind w:left="720" w:hanging="360"/>
      </w:pPr>
      <w:rPr>
        <w:rFonts w:hint="default"/>
        <w:sz w:val="32"/>
        <w:szCs w:val="32"/>
      </w:rPr>
    </w:lvl>
    <w:lvl w:ilvl="1">
      <w:start w:val="1"/>
      <w:numFmt w:val="decimal"/>
      <w:pStyle w:val="Heading2"/>
      <w:isLgl/>
      <w:lvlText w:val="%1.%2."/>
      <w:lvlJc w:val="left"/>
      <w:pPr>
        <w:ind w:left="630" w:hanging="360"/>
      </w:pPr>
      <w:rPr>
        <w:rFonts w:hint="default"/>
        <w:sz w:val="24"/>
        <w:szCs w:val="24"/>
      </w:rPr>
    </w:lvl>
    <w:lvl w:ilvl="2">
      <w:start w:val="1"/>
      <w:numFmt w:val="decimal"/>
      <w:pStyle w:val="Heading3"/>
      <w:isLgl/>
      <w:lvlText w:val="%1.%2.%3"/>
      <w:lvlJc w:val="left"/>
      <w:pPr>
        <w:ind w:left="1080" w:hanging="720"/>
      </w:pPr>
      <w:rPr>
        <w:rFonts w:hint="default"/>
        <w:b/>
        <w:bCs/>
        <w:sz w:val="22"/>
        <w:szCs w:val="22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9">
    <w:nsid w:val="79573F1B"/>
    <w:multiLevelType w:val="hybridMultilevel"/>
    <w:tmpl w:val="661001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FED6DCC"/>
    <w:multiLevelType w:val="hybridMultilevel"/>
    <w:tmpl w:val="11D47206"/>
    <w:lvl w:ilvl="0" w:tplc="04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FFB049B"/>
    <w:multiLevelType w:val="hybridMultilevel"/>
    <w:tmpl w:val="594E657C"/>
    <w:lvl w:ilvl="0" w:tplc="29A2813A">
      <w:start w:val="1"/>
      <w:numFmt w:val="decimal"/>
      <w:lvlText w:val="%1."/>
      <w:lvlJc w:val="right"/>
      <w:pPr>
        <w:tabs>
          <w:tab w:val="num" w:pos="720"/>
        </w:tabs>
        <w:ind w:left="720" w:hanging="43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8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7"/>
  </w:num>
  <w:num w:numId="13">
    <w:abstractNumId w:val="14"/>
  </w:num>
  <w:num w:numId="14">
    <w:abstractNumId w:val="27"/>
  </w:num>
  <w:num w:numId="15">
    <w:abstractNumId w:val="25"/>
  </w:num>
  <w:num w:numId="16">
    <w:abstractNumId w:val="19"/>
  </w:num>
  <w:num w:numId="17">
    <w:abstractNumId w:val="26"/>
  </w:num>
  <w:num w:numId="18">
    <w:abstractNumId w:val="31"/>
  </w:num>
  <w:num w:numId="19">
    <w:abstractNumId w:val="18"/>
  </w:num>
  <w:num w:numId="20">
    <w:abstractNumId w:val="13"/>
  </w:num>
  <w:num w:numId="21">
    <w:abstractNumId w:val="20"/>
  </w:num>
  <w:num w:numId="22">
    <w:abstractNumId w:val="24"/>
  </w:num>
  <w:num w:numId="23">
    <w:abstractNumId w:val="11"/>
  </w:num>
  <w:num w:numId="24">
    <w:abstractNumId w:val="23"/>
  </w:num>
  <w:num w:numId="25">
    <w:abstractNumId w:val="12"/>
  </w:num>
  <w:num w:numId="26">
    <w:abstractNumId w:val="30"/>
  </w:num>
  <w:num w:numId="27">
    <w:abstractNumId w:val="29"/>
  </w:num>
  <w:num w:numId="28">
    <w:abstractNumId w:val="15"/>
  </w:num>
  <w:num w:numId="29">
    <w:abstractNumId w:val="16"/>
  </w:num>
  <w:num w:numId="30">
    <w:abstractNumId w:val="22"/>
  </w:num>
  <w:num w:numId="31">
    <w:abstractNumId w:val="10"/>
  </w:num>
  <w:num w:numId="32">
    <w:abstractNumId w:val="21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hideSpellingErrors/>
  <w:hideGrammaticalErrors/>
  <w:proofState w:spelling="clean" w:grammar="clean"/>
  <w:defaultTabStop w:val="720"/>
  <w:doNotHyphenateCaps/>
  <w:drawingGridHorizontalSpacing w:val="140"/>
  <w:displayHorizontalDrawingGridEvery w:val="2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MDI0sjA1MzG3sDBR0lEKTi0uzszPAykwqgUAslROAywAAAA="/>
  </w:docVars>
  <w:rsids>
    <w:rsidRoot w:val="00C23963"/>
    <w:rsid w:val="000005D0"/>
    <w:rsid w:val="00001139"/>
    <w:rsid w:val="00001F92"/>
    <w:rsid w:val="0000227A"/>
    <w:rsid w:val="00002480"/>
    <w:rsid w:val="000041F3"/>
    <w:rsid w:val="00004AB3"/>
    <w:rsid w:val="00006539"/>
    <w:rsid w:val="000067C1"/>
    <w:rsid w:val="00006D27"/>
    <w:rsid w:val="00006EE9"/>
    <w:rsid w:val="0000753C"/>
    <w:rsid w:val="00007796"/>
    <w:rsid w:val="00007BD5"/>
    <w:rsid w:val="0001106E"/>
    <w:rsid w:val="0001153F"/>
    <w:rsid w:val="0001168D"/>
    <w:rsid w:val="00011B50"/>
    <w:rsid w:val="00013C45"/>
    <w:rsid w:val="0001434B"/>
    <w:rsid w:val="000149E8"/>
    <w:rsid w:val="00014C6C"/>
    <w:rsid w:val="00014F0A"/>
    <w:rsid w:val="00015207"/>
    <w:rsid w:val="0001536C"/>
    <w:rsid w:val="00015462"/>
    <w:rsid w:val="00015DBE"/>
    <w:rsid w:val="00015DD6"/>
    <w:rsid w:val="00016EA2"/>
    <w:rsid w:val="000173BD"/>
    <w:rsid w:val="00021840"/>
    <w:rsid w:val="00022086"/>
    <w:rsid w:val="00022A62"/>
    <w:rsid w:val="00022C33"/>
    <w:rsid w:val="0002317B"/>
    <w:rsid w:val="00023A40"/>
    <w:rsid w:val="00023EF6"/>
    <w:rsid w:val="00024B7C"/>
    <w:rsid w:val="00030589"/>
    <w:rsid w:val="00030D31"/>
    <w:rsid w:val="0003167B"/>
    <w:rsid w:val="000319BD"/>
    <w:rsid w:val="00032775"/>
    <w:rsid w:val="000327D9"/>
    <w:rsid w:val="00032881"/>
    <w:rsid w:val="00032E77"/>
    <w:rsid w:val="00032FAA"/>
    <w:rsid w:val="00034400"/>
    <w:rsid w:val="0003444A"/>
    <w:rsid w:val="00034602"/>
    <w:rsid w:val="00034901"/>
    <w:rsid w:val="000373EF"/>
    <w:rsid w:val="000404D3"/>
    <w:rsid w:val="0004066B"/>
    <w:rsid w:val="00040A35"/>
    <w:rsid w:val="00041DA9"/>
    <w:rsid w:val="000427D3"/>
    <w:rsid w:val="00043476"/>
    <w:rsid w:val="000434DA"/>
    <w:rsid w:val="000440D3"/>
    <w:rsid w:val="000444C6"/>
    <w:rsid w:val="0004479F"/>
    <w:rsid w:val="0004570C"/>
    <w:rsid w:val="00045C9D"/>
    <w:rsid w:val="0004748C"/>
    <w:rsid w:val="000513D6"/>
    <w:rsid w:val="00051533"/>
    <w:rsid w:val="00051FDB"/>
    <w:rsid w:val="00052766"/>
    <w:rsid w:val="00052DFE"/>
    <w:rsid w:val="000537B8"/>
    <w:rsid w:val="000557E0"/>
    <w:rsid w:val="000563C8"/>
    <w:rsid w:val="00057698"/>
    <w:rsid w:val="00057FB1"/>
    <w:rsid w:val="0006043A"/>
    <w:rsid w:val="00061814"/>
    <w:rsid w:val="00062E71"/>
    <w:rsid w:val="00063825"/>
    <w:rsid w:val="0006423B"/>
    <w:rsid w:val="00064EB7"/>
    <w:rsid w:val="00065715"/>
    <w:rsid w:val="0006682C"/>
    <w:rsid w:val="00070679"/>
    <w:rsid w:val="0007158D"/>
    <w:rsid w:val="00071C5D"/>
    <w:rsid w:val="00073412"/>
    <w:rsid w:val="00073ACD"/>
    <w:rsid w:val="00073E05"/>
    <w:rsid w:val="00073E5C"/>
    <w:rsid w:val="0007723C"/>
    <w:rsid w:val="0007728A"/>
    <w:rsid w:val="000778A1"/>
    <w:rsid w:val="00077FC2"/>
    <w:rsid w:val="00080845"/>
    <w:rsid w:val="00080BE5"/>
    <w:rsid w:val="00081116"/>
    <w:rsid w:val="00081D7C"/>
    <w:rsid w:val="00082B5B"/>
    <w:rsid w:val="00084118"/>
    <w:rsid w:val="00084250"/>
    <w:rsid w:val="000843E9"/>
    <w:rsid w:val="00084417"/>
    <w:rsid w:val="0008488B"/>
    <w:rsid w:val="00084A68"/>
    <w:rsid w:val="00084AA0"/>
    <w:rsid w:val="000855A2"/>
    <w:rsid w:val="00085E0B"/>
    <w:rsid w:val="000866B2"/>
    <w:rsid w:val="000868E1"/>
    <w:rsid w:val="00087183"/>
    <w:rsid w:val="0009007E"/>
    <w:rsid w:val="00091696"/>
    <w:rsid w:val="00091ECE"/>
    <w:rsid w:val="00092961"/>
    <w:rsid w:val="00092BEB"/>
    <w:rsid w:val="00092C82"/>
    <w:rsid w:val="00093721"/>
    <w:rsid w:val="0009497B"/>
    <w:rsid w:val="00096F31"/>
    <w:rsid w:val="00097578"/>
    <w:rsid w:val="0009762E"/>
    <w:rsid w:val="00097D71"/>
    <w:rsid w:val="000A02F7"/>
    <w:rsid w:val="000A0A95"/>
    <w:rsid w:val="000A0C54"/>
    <w:rsid w:val="000A0E7A"/>
    <w:rsid w:val="000A109D"/>
    <w:rsid w:val="000A1573"/>
    <w:rsid w:val="000A15C2"/>
    <w:rsid w:val="000A169E"/>
    <w:rsid w:val="000A1825"/>
    <w:rsid w:val="000A1B85"/>
    <w:rsid w:val="000A2128"/>
    <w:rsid w:val="000A28E9"/>
    <w:rsid w:val="000A3107"/>
    <w:rsid w:val="000A3D91"/>
    <w:rsid w:val="000A4293"/>
    <w:rsid w:val="000A5270"/>
    <w:rsid w:val="000A6100"/>
    <w:rsid w:val="000A69B6"/>
    <w:rsid w:val="000A75CE"/>
    <w:rsid w:val="000A766C"/>
    <w:rsid w:val="000A7D62"/>
    <w:rsid w:val="000B0ADC"/>
    <w:rsid w:val="000B1F1F"/>
    <w:rsid w:val="000B26EF"/>
    <w:rsid w:val="000B2B08"/>
    <w:rsid w:val="000B2E96"/>
    <w:rsid w:val="000B44D8"/>
    <w:rsid w:val="000B61E7"/>
    <w:rsid w:val="000C0149"/>
    <w:rsid w:val="000C243D"/>
    <w:rsid w:val="000C247F"/>
    <w:rsid w:val="000C2D27"/>
    <w:rsid w:val="000C31A3"/>
    <w:rsid w:val="000C3FBA"/>
    <w:rsid w:val="000C4AC5"/>
    <w:rsid w:val="000C4C10"/>
    <w:rsid w:val="000C5956"/>
    <w:rsid w:val="000C5E33"/>
    <w:rsid w:val="000C6207"/>
    <w:rsid w:val="000C6E59"/>
    <w:rsid w:val="000C7014"/>
    <w:rsid w:val="000C74C9"/>
    <w:rsid w:val="000D35E6"/>
    <w:rsid w:val="000D3D71"/>
    <w:rsid w:val="000D3E67"/>
    <w:rsid w:val="000D4320"/>
    <w:rsid w:val="000D499F"/>
    <w:rsid w:val="000D518D"/>
    <w:rsid w:val="000D6D04"/>
    <w:rsid w:val="000D7672"/>
    <w:rsid w:val="000D7BA0"/>
    <w:rsid w:val="000E13ED"/>
    <w:rsid w:val="000E3532"/>
    <w:rsid w:val="000E3AEC"/>
    <w:rsid w:val="000E464B"/>
    <w:rsid w:val="000E5206"/>
    <w:rsid w:val="000E657C"/>
    <w:rsid w:val="000E6DCF"/>
    <w:rsid w:val="000E7408"/>
    <w:rsid w:val="000E79B0"/>
    <w:rsid w:val="000E7ACE"/>
    <w:rsid w:val="000F11B7"/>
    <w:rsid w:val="000F204F"/>
    <w:rsid w:val="000F2145"/>
    <w:rsid w:val="000F2E45"/>
    <w:rsid w:val="000F3FFA"/>
    <w:rsid w:val="000F4098"/>
    <w:rsid w:val="000F448F"/>
    <w:rsid w:val="000F4651"/>
    <w:rsid w:val="000F54D1"/>
    <w:rsid w:val="000F5A42"/>
    <w:rsid w:val="000F6760"/>
    <w:rsid w:val="000F755B"/>
    <w:rsid w:val="000F7C85"/>
    <w:rsid w:val="001006B7"/>
    <w:rsid w:val="00100E7F"/>
    <w:rsid w:val="00102182"/>
    <w:rsid w:val="00102298"/>
    <w:rsid w:val="001022EB"/>
    <w:rsid w:val="00103A52"/>
    <w:rsid w:val="00104202"/>
    <w:rsid w:val="001078D9"/>
    <w:rsid w:val="00107DB2"/>
    <w:rsid w:val="00107F93"/>
    <w:rsid w:val="0011060A"/>
    <w:rsid w:val="0011194F"/>
    <w:rsid w:val="0011297E"/>
    <w:rsid w:val="00112FC9"/>
    <w:rsid w:val="001141CB"/>
    <w:rsid w:val="001147B1"/>
    <w:rsid w:val="00114C4A"/>
    <w:rsid w:val="00115CD1"/>
    <w:rsid w:val="0011609C"/>
    <w:rsid w:val="0011643D"/>
    <w:rsid w:val="001165A4"/>
    <w:rsid w:val="00117BDC"/>
    <w:rsid w:val="001205E7"/>
    <w:rsid w:val="001206E9"/>
    <w:rsid w:val="00120A11"/>
    <w:rsid w:val="00120BFE"/>
    <w:rsid w:val="00120F12"/>
    <w:rsid w:val="001219A5"/>
    <w:rsid w:val="00121B75"/>
    <w:rsid w:val="00121CC6"/>
    <w:rsid w:val="00121E9D"/>
    <w:rsid w:val="00122296"/>
    <w:rsid w:val="00122DD0"/>
    <w:rsid w:val="00122F38"/>
    <w:rsid w:val="00123730"/>
    <w:rsid w:val="001237BE"/>
    <w:rsid w:val="00125714"/>
    <w:rsid w:val="00125768"/>
    <w:rsid w:val="0012591A"/>
    <w:rsid w:val="00125C55"/>
    <w:rsid w:val="00126208"/>
    <w:rsid w:val="001279BB"/>
    <w:rsid w:val="001320D0"/>
    <w:rsid w:val="00133A2B"/>
    <w:rsid w:val="00134897"/>
    <w:rsid w:val="001361D4"/>
    <w:rsid w:val="001365AF"/>
    <w:rsid w:val="00136911"/>
    <w:rsid w:val="001371EC"/>
    <w:rsid w:val="0013761D"/>
    <w:rsid w:val="00137A00"/>
    <w:rsid w:val="00140237"/>
    <w:rsid w:val="0014040B"/>
    <w:rsid w:val="00140520"/>
    <w:rsid w:val="00140904"/>
    <w:rsid w:val="00141FA0"/>
    <w:rsid w:val="00142D1C"/>
    <w:rsid w:val="00143375"/>
    <w:rsid w:val="00143966"/>
    <w:rsid w:val="001439A4"/>
    <w:rsid w:val="00143C4F"/>
    <w:rsid w:val="0014420F"/>
    <w:rsid w:val="00144E09"/>
    <w:rsid w:val="001451A8"/>
    <w:rsid w:val="00146200"/>
    <w:rsid w:val="00146FE3"/>
    <w:rsid w:val="00147486"/>
    <w:rsid w:val="0014762B"/>
    <w:rsid w:val="001503D0"/>
    <w:rsid w:val="00151C81"/>
    <w:rsid w:val="001526A1"/>
    <w:rsid w:val="00152D8D"/>
    <w:rsid w:val="001532F0"/>
    <w:rsid w:val="00153AF2"/>
    <w:rsid w:val="00154D72"/>
    <w:rsid w:val="00154F02"/>
    <w:rsid w:val="001556BE"/>
    <w:rsid w:val="00155CBC"/>
    <w:rsid w:val="0015703E"/>
    <w:rsid w:val="00157170"/>
    <w:rsid w:val="00157F34"/>
    <w:rsid w:val="001606B8"/>
    <w:rsid w:val="0016152E"/>
    <w:rsid w:val="00165336"/>
    <w:rsid w:val="00166471"/>
    <w:rsid w:val="00167D14"/>
    <w:rsid w:val="00167DAA"/>
    <w:rsid w:val="00170619"/>
    <w:rsid w:val="00170C4D"/>
    <w:rsid w:val="00171046"/>
    <w:rsid w:val="001716DF"/>
    <w:rsid w:val="0017286C"/>
    <w:rsid w:val="001751C4"/>
    <w:rsid w:val="0017603F"/>
    <w:rsid w:val="00177151"/>
    <w:rsid w:val="00181958"/>
    <w:rsid w:val="00181ADD"/>
    <w:rsid w:val="00181E46"/>
    <w:rsid w:val="00182403"/>
    <w:rsid w:val="001826D5"/>
    <w:rsid w:val="001827E8"/>
    <w:rsid w:val="00182890"/>
    <w:rsid w:val="00182DC0"/>
    <w:rsid w:val="0018356C"/>
    <w:rsid w:val="00183B8E"/>
    <w:rsid w:val="00183F7F"/>
    <w:rsid w:val="00184555"/>
    <w:rsid w:val="0018483A"/>
    <w:rsid w:val="00184A46"/>
    <w:rsid w:val="00184C50"/>
    <w:rsid w:val="00185E5D"/>
    <w:rsid w:val="001869EA"/>
    <w:rsid w:val="00186B2A"/>
    <w:rsid w:val="00187F4C"/>
    <w:rsid w:val="001900E9"/>
    <w:rsid w:val="00190BF7"/>
    <w:rsid w:val="00192163"/>
    <w:rsid w:val="00192E4A"/>
    <w:rsid w:val="001946A1"/>
    <w:rsid w:val="0019562F"/>
    <w:rsid w:val="0019591B"/>
    <w:rsid w:val="00196B12"/>
    <w:rsid w:val="00196E57"/>
    <w:rsid w:val="0019716F"/>
    <w:rsid w:val="001978BF"/>
    <w:rsid w:val="00197E43"/>
    <w:rsid w:val="001A0082"/>
    <w:rsid w:val="001A0CD4"/>
    <w:rsid w:val="001A10D0"/>
    <w:rsid w:val="001A1A1E"/>
    <w:rsid w:val="001A262F"/>
    <w:rsid w:val="001A26B4"/>
    <w:rsid w:val="001A28C6"/>
    <w:rsid w:val="001A2DD4"/>
    <w:rsid w:val="001A3665"/>
    <w:rsid w:val="001A3B39"/>
    <w:rsid w:val="001A4B3D"/>
    <w:rsid w:val="001A4BB1"/>
    <w:rsid w:val="001A56C3"/>
    <w:rsid w:val="001A5F33"/>
    <w:rsid w:val="001A6CE3"/>
    <w:rsid w:val="001B0812"/>
    <w:rsid w:val="001B280E"/>
    <w:rsid w:val="001B3497"/>
    <w:rsid w:val="001B46A8"/>
    <w:rsid w:val="001B4824"/>
    <w:rsid w:val="001B48E8"/>
    <w:rsid w:val="001B5021"/>
    <w:rsid w:val="001B61A8"/>
    <w:rsid w:val="001B6F7D"/>
    <w:rsid w:val="001B704E"/>
    <w:rsid w:val="001B75BC"/>
    <w:rsid w:val="001C01E3"/>
    <w:rsid w:val="001C0301"/>
    <w:rsid w:val="001C0F39"/>
    <w:rsid w:val="001C1322"/>
    <w:rsid w:val="001C1B74"/>
    <w:rsid w:val="001C1DFD"/>
    <w:rsid w:val="001C1E68"/>
    <w:rsid w:val="001C1F0C"/>
    <w:rsid w:val="001C1F88"/>
    <w:rsid w:val="001C21C6"/>
    <w:rsid w:val="001C3D8F"/>
    <w:rsid w:val="001C3E8F"/>
    <w:rsid w:val="001C51F2"/>
    <w:rsid w:val="001C5B9F"/>
    <w:rsid w:val="001C5F2D"/>
    <w:rsid w:val="001C6160"/>
    <w:rsid w:val="001C687D"/>
    <w:rsid w:val="001C688C"/>
    <w:rsid w:val="001C6C50"/>
    <w:rsid w:val="001C7C7D"/>
    <w:rsid w:val="001D02B7"/>
    <w:rsid w:val="001D059C"/>
    <w:rsid w:val="001D06C5"/>
    <w:rsid w:val="001D131B"/>
    <w:rsid w:val="001D29BF"/>
    <w:rsid w:val="001D45BF"/>
    <w:rsid w:val="001D5BBD"/>
    <w:rsid w:val="001D60E5"/>
    <w:rsid w:val="001D73A6"/>
    <w:rsid w:val="001D7616"/>
    <w:rsid w:val="001E003C"/>
    <w:rsid w:val="001E0682"/>
    <w:rsid w:val="001E09D6"/>
    <w:rsid w:val="001E0B01"/>
    <w:rsid w:val="001E12A3"/>
    <w:rsid w:val="001E1D6C"/>
    <w:rsid w:val="001E2E91"/>
    <w:rsid w:val="001E3130"/>
    <w:rsid w:val="001E31BE"/>
    <w:rsid w:val="001E362A"/>
    <w:rsid w:val="001E433E"/>
    <w:rsid w:val="001E4937"/>
    <w:rsid w:val="001E4B33"/>
    <w:rsid w:val="001E54E2"/>
    <w:rsid w:val="001E56E9"/>
    <w:rsid w:val="001E63FD"/>
    <w:rsid w:val="001E66AB"/>
    <w:rsid w:val="001E6901"/>
    <w:rsid w:val="001E6F71"/>
    <w:rsid w:val="001F1382"/>
    <w:rsid w:val="001F1684"/>
    <w:rsid w:val="001F1DF9"/>
    <w:rsid w:val="001F2749"/>
    <w:rsid w:val="001F2C80"/>
    <w:rsid w:val="001F3067"/>
    <w:rsid w:val="001F38DD"/>
    <w:rsid w:val="001F482D"/>
    <w:rsid w:val="001F5258"/>
    <w:rsid w:val="001F5FFD"/>
    <w:rsid w:val="001F6A68"/>
    <w:rsid w:val="001F73E2"/>
    <w:rsid w:val="001F76F7"/>
    <w:rsid w:val="001F79E8"/>
    <w:rsid w:val="001F7D2B"/>
    <w:rsid w:val="00200A93"/>
    <w:rsid w:val="00200C0C"/>
    <w:rsid w:val="00200CD3"/>
    <w:rsid w:val="00201876"/>
    <w:rsid w:val="00201FFA"/>
    <w:rsid w:val="002022D3"/>
    <w:rsid w:val="00202995"/>
    <w:rsid w:val="00203642"/>
    <w:rsid w:val="00203974"/>
    <w:rsid w:val="002039FC"/>
    <w:rsid w:val="00204177"/>
    <w:rsid w:val="00204213"/>
    <w:rsid w:val="00204366"/>
    <w:rsid w:val="0020463D"/>
    <w:rsid w:val="00204942"/>
    <w:rsid w:val="00205934"/>
    <w:rsid w:val="00205CE5"/>
    <w:rsid w:val="00205E95"/>
    <w:rsid w:val="00206287"/>
    <w:rsid w:val="00206CB2"/>
    <w:rsid w:val="002070BC"/>
    <w:rsid w:val="00207DD8"/>
    <w:rsid w:val="00210075"/>
    <w:rsid w:val="00210435"/>
    <w:rsid w:val="00210783"/>
    <w:rsid w:val="002114F6"/>
    <w:rsid w:val="0021181B"/>
    <w:rsid w:val="0021188D"/>
    <w:rsid w:val="00211C93"/>
    <w:rsid w:val="00211D15"/>
    <w:rsid w:val="0021323A"/>
    <w:rsid w:val="00213B19"/>
    <w:rsid w:val="002153C8"/>
    <w:rsid w:val="00215B35"/>
    <w:rsid w:val="00220C7B"/>
    <w:rsid w:val="002219FF"/>
    <w:rsid w:val="0022278C"/>
    <w:rsid w:val="00222E15"/>
    <w:rsid w:val="002248E2"/>
    <w:rsid w:val="00224C2B"/>
    <w:rsid w:val="00225518"/>
    <w:rsid w:val="002268D1"/>
    <w:rsid w:val="002269D5"/>
    <w:rsid w:val="0022733A"/>
    <w:rsid w:val="00230513"/>
    <w:rsid w:val="00230550"/>
    <w:rsid w:val="002307E4"/>
    <w:rsid w:val="00233BB7"/>
    <w:rsid w:val="0023449C"/>
    <w:rsid w:val="00234507"/>
    <w:rsid w:val="002347F7"/>
    <w:rsid w:val="00234E8B"/>
    <w:rsid w:val="002350DA"/>
    <w:rsid w:val="00235942"/>
    <w:rsid w:val="00236687"/>
    <w:rsid w:val="00236DDF"/>
    <w:rsid w:val="0023707A"/>
    <w:rsid w:val="00237BE5"/>
    <w:rsid w:val="00240E50"/>
    <w:rsid w:val="00241652"/>
    <w:rsid w:val="00241D34"/>
    <w:rsid w:val="00241F8A"/>
    <w:rsid w:val="00242C9D"/>
    <w:rsid w:val="00242EC3"/>
    <w:rsid w:val="00243B69"/>
    <w:rsid w:val="00243F5F"/>
    <w:rsid w:val="002447AD"/>
    <w:rsid w:val="002448D2"/>
    <w:rsid w:val="002449B3"/>
    <w:rsid w:val="0024539F"/>
    <w:rsid w:val="00245527"/>
    <w:rsid w:val="0024711A"/>
    <w:rsid w:val="002478B2"/>
    <w:rsid w:val="00247A95"/>
    <w:rsid w:val="00247EAE"/>
    <w:rsid w:val="00250509"/>
    <w:rsid w:val="002507D9"/>
    <w:rsid w:val="002511F9"/>
    <w:rsid w:val="00251396"/>
    <w:rsid w:val="002513C1"/>
    <w:rsid w:val="00251D5E"/>
    <w:rsid w:val="00253CC3"/>
    <w:rsid w:val="00253E82"/>
    <w:rsid w:val="00254D85"/>
    <w:rsid w:val="00255AC1"/>
    <w:rsid w:val="0025602A"/>
    <w:rsid w:val="00256795"/>
    <w:rsid w:val="00257D96"/>
    <w:rsid w:val="00260304"/>
    <w:rsid w:val="002614A9"/>
    <w:rsid w:val="00261922"/>
    <w:rsid w:val="00261FC7"/>
    <w:rsid w:val="002629CB"/>
    <w:rsid w:val="0026394F"/>
    <w:rsid w:val="00263E1C"/>
    <w:rsid w:val="0026485A"/>
    <w:rsid w:val="002648CF"/>
    <w:rsid w:val="00264FFF"/>
    <w:rsid w:val="0026512A"/>
    <w:rsid w:val="00265371"/>
    <w:rsid w:val="00266341"/>
    <w:rsid w:val="002667D4"/>
    <w:rsid w:val="002707EF"/>
    <w:rsid w:val="00271077"/>
    <w:rsid w:val="00271129"/>
    <w:rsid w:val="00271F08"/>
    <w:rsid w:val="00272DA7"/>
    <w:rsid w:val="0027347B"/>
    <w:rsid w:val="00273619"/>
    <w:rsid w:val="00274A2D"/>
    <w:rsid w:val="00274D22"/>
    <w:rsid w:val="00275FAF"/>
    <w:rsid w:val="00276767"/>
    <w:rsid w:val="002808E1"/>
    <w:rsid w:val="00280A3B"/>
    <w:rsid w:val="0028266A"/>
    <w:rsid w:val="00282BE6"/>
    <w:rsid w:val="00283659"/>
    <w:rsid w:val="00284648"/>
    <w:rsid w:val="00284E04"/>
    <w:rsid w:val="002860E0"/>
    <w:rsid w:val="00286A23"/>
    <w:rsid w:val="002871C3"/>
    <w:rsid w:val="00290DCB"/>
    <w:rsid w:val="00291125"/>
    <w:rsid w:val="00291292"/>
    <w:rsid w:val="0029191C"/>
    <w:rsid w:val="0029265D"/>
    <w:rsid w:val="00292C55"/>
    <w:rsid w:val="00292CAC"/>
    <w:rsid w:val="0029301F"/>
    <w:rsid w:val="00293850"/>
    <w:rsid w:val="00294250"/>
    <w:rsid w:val="002953CF"/>
    <w:rsid w:val="00297208"/>
    <w:rsid w:val="002973E5"/>
    <w:rsid w:val="002A01DC"/>
    <w:rsid w:val="002A0801"/>
    <w:rsid w:val="002A08D6"/>
    <w:rsid w:val="002A1495"/>
    <w:rsid w:val="002A160A"/>
    <w:rsid w:val="002A2C1A"/>
    <w:rsid w:val="002A4642"/>
    <w:rsid w:val="002A5651"/>
    <w:rsid w:val="002A6278"/>
    <w:rsid w:val="002A65F1"/>
    <w:rsid w:val="002A6E3B"/>
    <w:rsid w:val="002A6F8D"/>
    <w:rsid w:val="002A7082"/>
    <w:rsid w:val="002A71F5"/>
    <w:rsid w:val="002A7D74"/>
    <w:rsid w:val="002B1BE7"/>
    <w:rsid w:val="002B1F94"/>
    <w:rsid w:val="002B219F"/>
    <w:rsid w:val="002B2634"/>
    <w:rsid w:val="002B26AA"/>
    <w:rsid w:val="002B4618"/>
    <w:rsid w:val="002B4BB1"/>
    <w:rsid w:val="002B5992"/>
    <w:rsid w:val="002B6FC3"/>
    <w:rsid w:val="002C1DA9"/>
    <w:rsid w:val="002C256E"/>
    <w:rsid w:val="002C3192"/>
    <w:rsid w:val="002C3E2E"/>
    <w:rsid w:val="002C3EF4"/>
    <w:rsid w:val="002C571D"/>
    <w:rsid w:val="002C637E"/>
    <w:rsid w:val="002D127A"/>
    <w:rsid w:val="002D12B4"/>
    <w:rsid w:val="002D2728"/>
    <w:rsid w:val="002D34FC"/>
    <w:rsid w:val="002D3D3B"/>
    <w:rsid w:val="002D478D"/>
    <w:rsid w:val="002D4A25"/>
    <w:rsid w:val="002D4A73"/>
    <w:rsid w:val="002D4CEB"/>
    <w:rsid w:val="002D4EC9"/>
    <w:rsid w:val="002D61AC"/>
    <w:rsid w:val="002D6F74"/>
    <w:rsid w:val="002E08A0"/>
    <w:rsid w:val="002E1F6E"/>
    <w:rsid w:val="002E29A3"/>
    <w:rsid w:val="002E2F59"/>
    <w:rsid w:val="002E3391"/>
    <w:rsid w:val="002E3BB3"/>
    <w:rsid w:val="002E411C"/>
    <w:rsid w:val="002E5DC9"/>
    <w:rsid w:val="002E7698"/>
    <w:rsid w:val="002F1501"/>
    <w:rsid w:val="002F1B75"/>
    <w:rsid w:val="002F23D3"/>
    <w:rsid w:val="002F2BC6"/>
    <w:rsid w:val="002F3F79"/>
    <w:rsid w:val="002F4651"/>
    <w:rsid w:val="002F498C"/>
    <w:rsid w:val="002F4C67"/>
    <w:rsid w:val="002F564E"/>
    <w:rsid w:val="002F5AD7"/>
    <w:rsid w:val="002F5DDA"/>
    <w:rsid w:val="002F6BB6"/>
    <w:rsid w:val="002F76E9"/>
    <w:rsid w:val="00302D22"/>
    <w:rsid w:val="003042BE"/>
    <w:rsid w:val="003046D9"/>
    <w:rsid w:val="003057D2"/>
    <w:rsid w:val="003112AD"/>
    <w:rsid w:val="00313CAC"/>
    <w:rsid w:val="00314336"/>
    <w:rsid w:val="00316AF4"/>
    <w:rsid w:val="00316AF7"/>
    <w:rsid w:val="00317F9E"/>
    <w:rsid w:val="0032086D"/>
    <w:rsid w:val="003209A5"/>
    <w:rsid w:val="00320A66"/>
    <w:rsid w:val="00320BE1"/>
    <w:rsid w:val="00322174"/>
    <w:rsid w:val="00322AC3"/>
    <w:rsid w:val="003235FA"/>
    <w:rsid w:val="003245DB"/>
    <w:rsid w:val="00325FB4"/>
    <w:rsid w:val="003264DC"/>
    <w:rsid w:val="00326B1F"/>
    <w:rsid w:val="0032756A"/>
    <w:rsid w:val="00327B49"/>
    <w:rsid w:val="00330217"/>
    <w:rsid w:val="003304DD"/>
    <w:rsid w:val="0033383D"/>
    <w:rsid w:val="00333963"/>
    <w:rsid w:val="003345B1"/>
    <w:rsid w:val="00334B8F"/>
    <w:rsid w:val="0033633C"/>
    <w:rsid w:val="00336685"/>
    <w:rsid w:val="00337E27"/>
    <w:rsid w:val="003409E9"/>
    <w:rsid w:val="00342111"/>
    <w:rsid w:val="0034352A"/>
    <w:rsid w:val="003438DA"/>
    <w:rsid w:val="00344100"/>
    <w:rsid w:val="003446AB"/>
    <w:rsid w:val="00344756"/>
    <w:rsid w:val="003448C9"/>
    <w:rsid w:val="0034611E"/>
    <w:rsid w:val="0034633B"/>
    <w:rsid w:val="003463A2"/>
    <w:rsid w:val="00346F13"/>
    <w:rsid w:val="003502F1"/>
    <w:rsid w:val="0035150A"/>
    <w:rsid w:val="00351727"/>
    <w:rsid w:val="00352220"/>
    <w:rsid w:val="00353364"/>
    <w:rsid w:val="00353398"/>
    <w:rsid w:val="00354527"/>
    <w:rsid w:val="00355028"/>
    <w:rsid w:val="00355338"/>
    <w:rsid w:val="003554CD"/>
    <w:rsid w:val="0035646C"/>
    <w:rsid w:val="00357714"/>
    <w:rsid w:val="003578AF"/>
    <w:rsid w:val="003579FD"/>
    <w:rsid w:val="00357B26"/>
    <w:rsid w:val="00357BFD"/>
    <w:rsid w:val="003601C3"/>
    <w:rsid w:val="003609A4"/>
    <w:rsid w:val="00361ABC"/>
    <w:rsid w:val="00361FC1"/>
    <w:rsid w:val="0036314B"/>
    <w:rsid w:val="00366211"/>
    <w:rsid w:val="00366455"/>
    <w:rsid w:val="00367339"/>
    <w:rsid w:val="00371758"/>
    <w:rsid w:val="003719DA"/>
    <w:rsid w:val="00372553"/>
    <w:rsid w:val="00372B37"/>
    <w:rsid w:val="003739FE"/>
    <w:rsid w:val="00374779"/>
    <w:rsid w:val="0037641A"/>
    <w:rsid w:val="003766B5"/>
    <w:rsid w:val="003769BA"/>
    <w:rsid w:val="00376CDE"/>
    <w:rsid w:val="00377E0C"/>
    <w:rsid w:val="00377F30"/>
    <w:rsid w:val="00381AA6"/>
    <w:rsid w:val="00382332"/>
    <w:rsid w:val="003823FD"/>
    <w:rsid w:val="00382F36"/>
    <w:rsid w:val="0038445D"/>
    <w:rsid w:val="003848DA"/>
    <w:rsid w:val="00384B51"/>
    <w:rsid w:val="0038547F"/>
    <w:rsid w:val="0038736C"/>
    <w:rsid w:val="003879E5"/>
    <w:rsid w:val="00387FD0"/>
    <w:rsid w:val="00390B37"/>
    <w:rsid w:val="00390BAA"/>
    <w:rsid w:val="00390F81"/>
    <w:rsid w:val="00391140"/>
    <w:rsid w:val="0039203F"/>
    <w:rsid w:val="00392DD3"/>
    <w:rsid w:val="00395298"/>
    <w:rsid w:val="00395EB8"/>
    <w:rsid w:val="0039719F"/>
    <w:rsid w:val="003A032F"/>
    <w:rsid w:val="003A0C3C"/>
    <w:rsid w:val="003A12C3"/>
    <w:rsid w:val="003A1809"/>
    <w:rsid w:val="003A1BBD"/>
    <w:rsid w:val="003A39AA"/>
    <w:rsid w:val="003A4D74"/>
    <w:rsid w:val="003B02D1"/>
    <w:rsid w:val="003B042D"/>
    <w:rsid w:val="003B0CA6"/>
    <w:rsid w:val="003B0D4D"/>
    <w:rsid w:val="003B25BD"/>
    <w:rsid w:val="003B2B50"/>
    <w:rsid w:val="003B2E0A"/>
    <w:rsid w:val="003B31E8"/>
    <w:rsid w:val="003B471D"/>
    <w:rsid w:val="003B479A"/>
    <w:rsid w:val="003B4882"/>
    <w:rsid w:val="003B53A4"/>
    <w:rsid w:val="003B78F9"/>
    <w:rsid w:val="003B7FA5"/>
    <w:rsid w:val="003C062A"/>
    <w:rsid w:val="003C0C16"/>
    <w:rsid w:val="003C0E15"/>
    <w:rsid w:val="003C12B0"/>
    <w:rsid w:val="003C163F"/>
    <w:rsid w:val="003C1B1D"/>
    <w:rsid w:val="003C1B32"/>
    <w:rsid w:val="003C1DAD"/>
    <w:rsid w:val="003C28D4"/>
    <w:rsid w:val="003C2FCC"/>
    <w:rsid w:val="003C3C42"/>
    <w:rsid w:val="003C3FA9"/>
    <w:rsid w:val="003C453D"/>
    <w:rsid w:val="003C4EE5"/>
    <w:rsid w:val="003C53B8"/>
    <w:rsid w:val="003C58B8"/>
    <w:rsid w:val="003C5934"/>
    <w:rsid w:val="003C5E5C"/>
    <w:rsid w:val="003C6895"/>
    <w:rsid w:val="003C71F4"/>
    <w:rsid w:val="003C7A98"/>
    <w:rsid w:val="003C7ED1"/>
    <w:rsid w:val="003D0428"/>
    <w:rsid w:val="003D0976"/>
    <w:rsid w:val="003D0AD4"/>
    <w:rsid w:val="003D0C6E"/>
    <w:rsid w:val="003D128A"/>
    <w:rsid w:val="003D171E"/>
    <w:rsid w:val="003D1B35"/>
    <w:rsid w:val="003D1C10"/>
    <w:rsid w:val="003D358D"/>
    <w:rsid w:val="003D47F1"/>
    <w:rsid w:val="003D4CD4"/>
    <w:rsid w:val="003D5011"/>
    <w:rsid w:val="003D5E36"/>
    <w:rsid w:val="003D6306"/>
    <w:rsid w:val="003D6769"/>
    <w:rsid w:val="003D6D2C"/>
    <w:rsid w:val="003D7742"/>
    <w:rsid w:val="003E02EA"/>
    <w:rsid w:val="003E2218"/>
    <w:rsid w:val="003E28F9"/>
    <w:rsid w:val="003E337E"/>
    <w:rsid w:val="003E4654"/>
    <w:rsid w:val="003E4BF1"/>
    <w:rsid w:val="003E4C73"/>
    <w:rsid w:val="003E5332"/>
    <w:rsid w:val="003E741C"/>
    <w:rsid w:val="003E7436"/>
    <w:rsid w:val="003E7496"/>
    <w:rsid w:val="003E7D76"/>
    <w:rsid w:val="003F0703"/>
    <w:rsid w:val="003F2119"/>
    <w:rsid w:val="003F21E7"/>
    <w:rsid w:val="003F32F2"/>
    <w:rsid w:val="003F3693"/>
    <w:rsid w:val="003F418D"/>
    <w:rsid w:val="003F4736"/>
    <w:rsid w:val="003F4F81"/>
    <w:rsid w:val="003F6CC7"/>
    <w:rsid w:val="003F6D46"/>
    <w:rsid w:val="003F6E33"/>
    <w:rsid w:val="003F7059"/>
    <w:rsid w:val="003F79E8"/>
    <w:rsid w:val="004007AB"/>
    <w:rsid w:val="00401BA7"/>
    <w:rsid w:val="00401F47"/>
    <w:rsid w:val="00402EA4"/>
    <w:rsid w:val="004030EF"/>
    <w:rsid w:val="00404CF2"/>
    <w:rsid w:val="00405008"/>
    <w:rsid w:val="00405459"/>
    <w:rsid w:val="004054AB"/>
    <w:rsid w:val="004061E3"/>
    <w:rsid w:val="00406DC6"/>
    <w:rsid w:val="00410566"/>
    <w:rsid w:val="0041199B"/>
    <w:rsid w:val="00411D11"/>
    <w:rsid w:val="004127E7"/>
    <w:rsid w:val="004128C5"/>
    <w:rsid w:val="00412CDC"/>
    <w:rsid w:val="004131A8"/>
    <w:rsid w:val="00413741"/>
    <w:rsid w:val="00413B3B"/>
    <w:rsid w:val="00413CFC"/>
    <w:rsid w:val="00413FEB"/>
    <w:rsid w:val="00414E6D"/>
    <w:rsid w:val="00416A73"/>
    <w:rsid w:val="004170A9"/>
    <w:rsid w:val="00420572"/>
    <w:rsid w:val="00421023"/>
    <w:rsid w:val="00421B98"/>
    <w:rsid w:val="00421D07"/>
    <w:rsid w:val="0042227B"/>
    <w:rsid w:val="0042323A"/>
    <w:rsid w:val="0042392E"/>
    <w:rsid w:val="00423C84"/>
    <w:rsid w:val="00424B4C"/>
    <w:rsid w:val="00424DB8"/>
    <w:rsid w:val="00426413"/>
    <w:rsid w:val="0042695A"/>
    <w:rsid w:val="00430EE9"/>
    <w:rsid w:val="00431AD5"/>
    <w:rsid w:val="0043259A"/>
    <w:rsid w:val="004342F8"/>
    <w:rsid w:val="004352AE"/>
    <w:rsid w:val="0043544F"/>
    <w:rsid w:val="004359EF"/>
    <w:rsid w:val="00437BB4"/>
    <w:rsid w:val="004419E9"/>
    <w:rsid w:val="00441BFA"/>
    <w:rsid w:val="004424B9"/>
    <w:rsid w:val="004427D2"/>
    <w:rsid w:val="00442A36"/>
    <w:rsid w:val="00442D89"/>
    <w:rsid w:val="00443745"/>
    <w:rsid w:val="00444366"/>
    <w:rsid w:val="004454F6"/>
    <w:rsid w:val="0044627D"/>
    <w:rsid w:val="00446BDC"/>
    <w:rsid w:val="004471EC"/>
    <w:rsid w:val="00447F48"/>
    <w:rsid w:val="0045033B"/>
    <w:rsid w:val="00450D41"/>
    <w:rsid w:val="0045158B"/>
    <w:rsid w:val="00451F1A"/>
    <w:rsid w:val="00452B06"/>
    <w:rsid w:val="004536DA"/>
    <w:rsid w:val="00453C21"/>
    <w:rsid w:val="00453C52"/>
    <w:rsid w:val="00454228"/>
    <w:rsid w:val="00454471"/>
    <w:rsid w:val="00455608"/>
    <w:rsid w:val="00455F1C"/>
    <w:rsid w:val="00455F2B"/>
    <w:rsid w:val="00456DAF"/>
    <w:rsid w:val="00461642"/>
    <w:rsid w:val="00461A15"/>
    <w:rsid w:val="00463115"/>
    <w:rsid w:val="004652CF"/>
    <w:rsid w:val="00465C5B"/>
    <w:rsid w:val="0046615B"/>
    <w:rsid w:val="00467101"/>
    <w:rsid w:val="0046742A"/>
    <w:rsid w:val="004677DB"/>
    <w:rsid w:val="00470226"/>
    <w:rsid w:val="004710E1"/>
    <w:rsid w:val="00471392"/>
    <w:rsid w:val="004716DA"/>
    <w:rsid w:val="004718B5"/>
    <w:rsid w:val="004728DC"/>
    <w:rsid w:val="00472B28"/>
    <w:rsid w:val="00473841"/>
    <w:rsid w:val="00474213"/>
    <w:rsid w:val="004746D3"/>
    <w:rsid w:val="004754B4"/>
    <w:rsid w:val="00475941"/>
    <w:rsid w:val="00475F57"/>
    <w:rsid w:val="004812EA"/>
    <w:rsid w:val="00481CFB"/>
    <w:rsid w:val="004831B9"/>
    <w:rsid w:val="004835AB"/>
    <w:rsid w:val="00483EEF"/>
    <w:rsid w:val="00485E23"/>
    <w:rsid w:val="00486754"/>
    <w:rsid w:val="00486A4B"/>
    <w:rsid w:val="00487391"/>
    <w:rsid w:val="00487C75"/>
    <w:rsid w:val="00490769"/>
    <w:rsid w:val="00490DDF"/>
    <w:rsid w:val="00490E19"/>
    <w:rsid w:val="0049101B"/>
    <w:rsid w:val="0049234B"/>
    <w:rsid w:val="004925FC"/>
    <w:rsid w:val="00492C4F"/>
    <w:rsid w:val="004955F3"/>
    <w:rsid w:val="004964F0"/>
    <w:rsid w:val="00496558"/>
    <w:rsid w:val="004969A7"/>
    <w:rsid w:val="00497000"/>
    <w:rsid w:val="004A104F"/>
    <w:rsid w:val="004A1678"/>
    <w:rsid w:val="004A1F94"/>
    <w:rsid w:val="004A3129"/>
    <w:rsid w:val="004A4FE6"/>
    <w:rsid w:val="004A503B"/>
    <w:rsid w:val="004A53B0"/>
    <w:rsid w:val="004A547F"/>
    <w:rsid w:val="004A55B3"/>
    <w:rsid w:val="004A566E"/>
    <w:rsid w:val="004A69F7"/>
    <w:rsid w:val="004B052F"/>
    <w:rsid w:val="004B0849"/>
    <w:rsid w:val="004B0B49"/>
    <w:rsid w:val="004B0EA2"/>
    <w:rsid w:val="004B0F41"/>
    <w:rsid w:val="004B11AB"/>
    <w:rsid w:val="004B1294"/>
    <w:rsid w:val="004B1A6E"/>
    <w:rsid w:val="004B39DC"/>
    <w:rsid w:val="004B46D1"/>
    <w:rsid w:val="004B4994"/>
    <w:rsid w:val="004B4FA6"/>
    <w:rsid w:val="004B59B4"/>
    <w:rsid w:val="004B63AD"/>
    <w:rsid w:val="004B7456"/>
    <w:rsid w:val="004B79B2"/>
    <w:rsid w:val="004B7B6D"/>
    <w:rsid w:val="004C0298"/>
    <w:rsid w:val="004C0A3F"/>
    <w:rsid w:val="004C12E5"/>
    <w:rsid w:val="004C170C"/>
    <w:rsid w:val="004C368B"/>
    <w:rsid w:val="004C3AE1"/>
    <w:rsid w:val="004C3EF8"/>
    <w:rsid w:val="004C5613"/>
    <w:rsid w:val="004C57B2"/>
    <w:rsid w:val="004C5990"/>
    <w:rsid w:val="004C5A72"/>
    <w:rsid w:val="004C7708"/>
    <w:rsid w:val="004C7960"/>
    <w:rsid w:val="004D078C"/>
    <w:rsid w:val="004D12AD"/>
    <w:rsid w:val="004D13CE"/>
    <w:rsid w:val="004D1592"/>
    <w:rsid w:val="004D1CF9"/>
    <w:rsid w:val="004D3C86"/>
    <w:rsid w:val="004D3E6F"/>
    <w:rsid w:val="004D5616"/>
    <w:rsid w:val="004D7260"/>
    <w:rsid w:val="004D77FD"/>
    <w:rsid w:val="004E008A"/>
    <w:rsid w:val="004E05CD"/>
    <w:rsid w:val="004E066D"/>
    <w:rsid w:val="004E072B"/>
    <w:rsid w:val="004E1083"/>
    <w:rsid w:val="004E11D5"/>
    <w:rsid w:val="004E1FB9"/>
    <w:rsid w:val="004E301B"/>
    <w:rsid w:val="004E31AB"/>
    <w:rsid w:val="004E34CD"/>
    <w:rsid w:val="004E404F"/>
    <w:rsid w:val="004E426D"/>
    <w:rsid w:val="004E42F3"/>
    <w:rsid w:val="004E4362"/>
    <w:rsid w:val="004E443C"/>
    <w:rsid w:val="004E4675"/>
    <w:rsid w:val="004E6E3D"/>
    <w:rsid w:val="004E78EC"/>
    <w:rsid w:val="004F0BC4"/>
    <w:rsid w:val="004F1108"/>
    <w:rsid w:val="004F1CB1"/>
    <w:rsid w:val="004F203D"/>
    <w:rsid w:val="004F22F4"/>
    <w:rsid w:val="004F26DE"/>
    <w:rsid w:val="004F2703"/>
    <w:rsid w:val="004F387D"/>
    <w:rsid w:val="004F44DA"/>
    <w:rsid w:val="004F456B"/>
    <w:rsid w:val="004F4A5F"/>
    <w:rsid w:val="004F4A68"/>
    <w:rsid w:val="004F52E5"/>
    <w:rsid w:val="004F6B8E"/>
    <w:rsid w:val="004F6B9D"/>
    <w:rsid w:val="004F7887"/>
    <w:rsid w:val="00500595"/>
    <w:rsid w:val="00500B17"/>
    <w:rsid w:val="00502815"/>
    <w:rsid w:val="0050318F"/>
    <w:rsid w:val="0050399D"/>
    <w:rsid w:val="00504F90"/>
    <w:rsid w:val="00507E5E"/>
    <w:rsid w:val="0051202D"/>
    <w:rsid w:val="005145B3"/>
    <w:rsid w:val="00514F70"/>
    <w:rsid w:val="00515529"/>
    <w:rsid w:val="00515725"/>
    <w:rsid w:val="0051601A"/>
    <w:rsid w:val="00516659"/>
    <w:rsid w:val="00516A80"/>
    <w:rsid w:val="005171BA"/>
    <w:rsid w:val="00517239"/>
    <w:rsid w:val="00517959"/>
    <w:rsid w:val="00517998"/>
    <w:rsid w:val="00517A0E"/>
    <w:rsid w:val="005202E5"/>
    <w:rsid w:val="00520C25"/>
    <w:rsid w:val="00521C08"/>
    <w:rsid w:val="00521DAB"/>
    <w:rsid w:val="00523124"/>
    <w:rsid w:val="0052398D"/>
    <w:rsid w:val="00524BEF"/>
    <w:rsid w:val="00524BF8"/>
    <w:rsid w:val="00524F0F"/>
    <w:rsid w:val="00525450"/>
    <w:rsid w:val="005256CD"/>
    <w:rsid w:val="00525D29"/>
    <w:rsid w:val="0052791F"/>
    <w:rsid w:val="00527BF7"/>
    <w:rsid w:val="00530592"/>
    <w:rsid w:val="00530C40"/>
    <w:rsid w:val="00531356"/>
    <w:rsid w:val="005315CD"/>
    <w:rsid w:val="00531789"/>
    <w:rsid w:val="00531E3C"/>
    <w:rsid w:val="00532CCD"/>
    <w:rsid w:val="00532D1B"/>
    <w:rsid w:val="00533209"/>
    <w:rsid w:val="00533538"/>
    <w:rsid w:val="0053431C"/>
    <w:rsid w:val="00534F06"/>
    <w:rsid w:val="00535246"/>
    <w:rsid w:val="005352F0"/>
    <w:rsid w:val="0053561C"/>
    <w:rsid w:val="00535DF4"/>
    <w:rsid w:val="00540262"/>
    <w:rsid w:val="00540E0C"/>
    <w:rsid w:val="0054104D"/>
    <w:rsid w:val="005413AF"/>
    <w:rsid w:val="0054144C"/>
    <w:rsid w:val="00541968"/>
    <w:rsid w:val="0054280E"/>
    <w:rsid w:val="00542A11"/>
    <w:rsid w:val="00543500"/>
    <w:rsid w:val="0054437E"/>
    <w:rsid w:val="005446C3"/>
    <w:rsid w:val="00544963"/>
    <w:rsid w:val="005464C5"/>
    <w:rsid w:val="00546528"/>
    <w:rsid w:val="00546846"/>
    <w:rsid w:val="00546A5B"/>
    <w:rsid w:val="00546E01"/>
    <w:rsid w:val="00546E5B"/>
    <w:rsid w:val="00546FEF"/>
    <w:rsid w:val="00550562"/>
    <w:rsid w:val="005508FE"/>
    <w:rsid w:val="00550C10"/>
    <w:rsid w:val="00552866"/>
    <w:rsid w:val="00553546"/>
    <w:rsid w:val="005544C1"/>
    <w:rsid w:val="00556B2B"/>
    <w:rsid w:val="005578AC"/>
    <w:rsid w:val="00561116"/>
    <w:rsid w:val="005614C1"/>
    <w:rsid w:val="00561D84"/>
    <w:rsid w:val="00564112"/>
    <w:rsid w:val="0056563F"/>
    <w:rsid w:val="00566CCB"/>
    <w:rsid w:val="00567049"/>
    <w:rsid w:val="005674D7"/>
    <w:rsid w:val="00567B57"/>
    <w:rsid w:val="00570886"/>
    <w:rsid w:val="0057102F"/>
    <w:rsid w:val="005712DD"/>
    <w:rsid w:val="00571478"/>
    <w:rsid w:val="005716F4"/>
    <w:rsid w:val="0057276C"/>
    <w:rsid w:val="00572D21"/>
    <w:rsid w:val="00573173"/>
    <w:rsid w:val="00573196"/>
    <w:rsid w:val="005738E4"/>
    <w:rsid w:val="0057390C"/>
    <w:rsid w:val="005746B2"/>
    <w:rsid w:val="0057540B"/>
    <w:rsid w:val="00575654"/>
    <w:rsid w:val="00575991"/>
    <w:rsid w:val="00576A75"/>
    <w:rsid w:val="0058003D"/>
    <w:rsid w:val="00580A64"/>
    <w:rsid w:val="00580ECA"/>
    <w:rsid w:val="005826B0"/>
    <w:rsid w:val="00582C2D"/>
    <w:rsid w:val="00582D18"/>
    <w:rsid w:val="0058474B"/>
    <w:rsid w:val="005847BC"/>
    <w:rsid w:val="00584CA2"/>
    <w:rsid w:val="00584DA3"/>
    <w:rsid w:val="00585424"/>
    <w:rsid w:val="005855B7"/>
    <w:rsid w:val="005857FB"/>
    <w:rsid w:val="00585950"/>
    <w:rsid w:val="0058638B"/>
    <w:rsid w:val="00586CB8"/>
    <w:rsid w:val="00591DF1"/>
    <w:rsid w:val="005920D6"/>
    <w:rsid w:val="0059214B"/>
    <w:rsid w:val="0059320C"/>
    <w:rsid w:val="005934AC"/>
    <w:rsid w:val="0059380B"/>
    <w:rsid w:val="00594093"/>
    <w:rsid w:val="00595332"/>
    <w:rsid w:val="00595CF3"/>
    <w:rsid w:val="00595D29"/>
    <w:rsid w:val="005976CF"/>
    <w:rsid w:val="005976F1"/>
    <w:rsid w:val="00597705"/>
    <w:rsid w:val="00597BE0"/>
    <w:rsid w:val="00597F43"/>
    <w:rsid w:val="005A14E6"/>
    <w:rsid w:val="005A1DF1"/>
    <w:rsid w:val="005A1F51"/>
    <w:rsid w:val="005A22E3"/>
    <w:rsid w:val="005A3467"/>
    <w:rsid w:val="005A471F"/>
    <w:rsid w:val="005A5539"/>
    <w:rsid w:val="005A57E4"/>
    <w:rsid w:val="005A65DA"/>
    <w:rsid w:val="005A7289"/>
    <w:rsid w:val="005A74DA"/>
    <w:rsid w:val="005A7BB2"/>
    <w:rsid w:val="005B098C"/>
    <w:rsid w:val="005B1B42"/>
    <w:rsid w:val="005B1EDA"/>
    <w:rsid w:val="005B2A5C"/>
    <w:rsid w:val="005B3B26"/>
    <w:rsid w:val="005B41EB"/>
    <w:rsid w:val="005B6653"/>
    <w:rsid w:val="005B6D1F"/>
    <w:rsid w:val="005B7448"/>
    <w:rsid w:val="005B79DF"/>
    <w:rsid w:val="005C0DD4"/>
    <w:rsid w:val="005C1392"/>
    <w:rsid w:val="005C1790"/>
    <w:rsid w:val="005C233D"/>
    <w:rsid w:val="005C23A1"/>
    <w:rsid w:val="005C260D"/>
    <w:rsid w:val="005C2CFB"/>
    <w:rsid w:val="005C3D6C"/>
    <w:rsid w:val="005C4538"/>
    <w:rsid w:val="005C4BF6"/>
    <w:rsid w:val="005C4D64"/>
    <w:rsid w:val="005C4EAD"/>
    <w:rsid w:val="005C58A3"/>
    <w:rsid w:val="005C62FA"/>
    <w:rsid w:val="005C648E"/>
    <w:rsid w:val="005C6E58"/>
    <w:rsid w:val="005C7D8F"/>
    <w:rsid w:val="005D0B96"/>
    <w:rsid w:val="005D1B7F"/>
    <w:rsid w:val="005D1DB3"/>
    <w:rsid w:val="005D2785"/>
    <w:rsid w:val="005D2CBA"/>
    <w:rsid w:val="005D37E5"/>
    <w:rsid w:val="005D4B5A"/>
    <w:rsid w:val="005D4EA7"/>
    <w:rsid w:val="005D5D11"/>
    <w:rsid w:val="005D5DE2"/>
    <w:rsid w:val="005D63D7"/>
    <w:rsid w:val="005D6B19"/>
    <w:rsid w:val="005D70E2"/>
    <w:rsid w:val="005E0394"/>
    <w:rsid w:val="005E0934"/>
    <w:rsid w:val="005E0BE3"/>
    <w:rsid w:val="005E225A"/>
    <w:rsid w:val="005E2FD7"/>
    <w:rsid w:val="005E3609"/>
    <w:rsid w:val="005E397F"/>
    <w:rsid w:val="005E3D25"/>
    <w:rsid w:val="005E454A"/>
    <w:rsid w:val="005E5819"/>
    <w:rsid w:val="005E617D"/>
    <w:rsid w:val="005E61E8"/>
    <w:rsid w:val="005E6350"/>
    <w:rsid w:val="005E679A"/>
    <w:rsid w:val="005E69D6"/>
    <w:rsid w:val="005E723F"/>
    <w:rsid w:val="005E75F4"/>
    <w:rsid w:val="005F1484"/>
    <w:rsid w:val="005F1977"/>
    <w:rsid w:val="005F1F45"/>
    <w:rsid w:val="005F2084"/>
    <w:rsid w:val="005F20E5"/>
    <w:rsid w:val="005F29C6"/>
    <w:rsid w:val="005F30AB"/>
    <w:rsid w:val="005F32E2"/>
    <w:rsid w:val="005F36A7"/>
    <w:rsid w:val="005F38D4"/>
    <w:rsid w:val="005F3B9E"/>
    <w:rsid w:val="005F4351"/>
    <w:rsid w:val="005F492C"/>
    <w:rsid w:val="005F57BF"/>
    <w:rsid w:val="005F5DC5"/>
    <w:rsid w:val="005F6504"/>
    <w:rsid w:val="00601A5A"/>
    <w:rsid w:val="006025B0"/>
    <w:rsid w:val="006028D9"/>
    <w:rsid w:val="00602D57"/>
    <w:rsid w:val="006035EC"/>
    <w:rsid w:val="00603936"/>
    <w:rsid w:val="00604864"/>
    <w:rsid w:val="00605365"/>
    <w:rsid w:val="00606E4E"/>
    <w:rsid w:val="006071C1"/>
    <w:rsid w:val="006108A0"/>
    <w:rsid w:val="00610C1C"/>
    <w:rsid w:val="00611B56"/>
    <w:rsid w:val="006120DF"/>
    <w:rsid w:val="006123F0"/>
    <w:rsid w:val="00612A45"/>
    <w:rsid w:val="006137BC"/>
    <w:rsid w:val="00613C17"/>
    <w:rsid w:val="00613F72"/>
    <w:rsid w:val="0061432B"/>
    <w:rsid w:val="0061464B"/>
    <w:rsid w:val="00617E08"/>
    <w:rsid w:val="00620163"/>
    <w:rsid w:val="0062087C"/>
    <w:rsid w:val="00620B6B"/>
    <w:rsid w:val="00621185"/>
    <w:rsid w:val="0062221F"/>
    <w:rsid w:val="00623665"/>
    <w:rsid w:val="00623E25"/>
    <w:rsid w:val="00624C81"/>
    <w:rsid w:val="006255AD"/>
    <w:rsid w:val="00626248"/>
    <w:rsid w:val="0062650E"/>
    <w:rsid w:val="00626696"/>
    <w:rsid w:val="006269F8"/>
    <w:rsid w:val="00630B27"/>
    <w:rsid w:val="00630F20"/>
    <w:rsid w:val="006315C8"/>
    <w:rsid w:val="006319CA"/>
    <w:rsid w:val="00631D0A"/>
    <w:rsid w:val="00633154"/>
    <w:rsid w:val="00633C59"/>
    <w:rsid w:val="00633CE4"/>
    <w:rsid w:val="00634847"/>
    <w:rsid w:val="0063643E"/>
    <w:rsid w:val="0063694B"/>
    <w:rsid w:val="006369AA"/>
    <w:rsid w:val="00636BE5"/>
    <w:rsid w:val="00637402"/>
    <w:rsid w:val="006400DE"/>
    <w:rsid w:val="006416CA"/>
    <w:rsid w:val="00641AAB"/>
    <w:rsid w:val="006423BE"/>
    <w:rsid w:val="006425D2"/>
    <w:rsid w:val="006431BF"/>
    <w:rsid w:val="0064322B"/>
    <w:rsid w:val="00643E95"/>
    <w:rsid w:val="006451B4"/>
    <w:rsid w:val="00646053"/>
    <w:rsid w:val="00646A67"/>
    <w:rsid w:val="00650B01"/>
    <w:rsid w:val="00651F3D"/>
    <w:rsid w:val="00651F84"/>
    <w:rsid w:val="00652AE7"/>
    <w:rsid w:val="00653613"/>
    <w:rsid w:val="0065679D"/>
    <w:rsid w:val="00656924"/>
    <w:rsid w:val="0065727C"/>
    <w:rsid w:val="00657983"/>
    <w:rsid w:val="0066073D"/>
    <w:rsid w:val="00661472"/>
    <w:rsid w:val="00661AC5"/>
    <w:rsid w:val="00665B40"/>
    <w:rsid w:val="00667164"/>
    <w:rsid w:val="00667D0E"/>
    <w:rsid w:val="00670151"/>
    <w:rsid w:val="006702CA"/>
    <w:rsid w:val="0067108D"/>
    <w:rsid w:val="006728B0"/>
    <w:rsid w:val="00672D53"/>
    <w:rsid w:val="00672F61"/>
    <w:rsid w:val="0067378B"/>
    <w:rsid w:val="00673CD6"/>
    <w:rsid w:val="00673EA5"/>
    <w:rsid w:val="00674253"/>
    <w:rsid w:val="006742D3"/>
    <w:rsid w:val="006747DA"/>
    <w:rsid w:val="006758EE"/>
    <w:rsid w:val="00675A11"/>
    <w:rsid w:val="00675E33"/>
    <w:rsid w:val="00676C82"/>
    <w:rsid w:val="00680225"/>
    <w:rsid w:val="00680368"/>
    <w:rsid w:val="00682698"/>
    <w:rsid w:val="00682FD9"/>
    <w:rsid w:val="006834EE"/>
    <w:rsid w:val="00683A58"/>
    <w:rsid w:val="006844B1"/>
    <w:rsid w:val="006849A0"/>
    <w:rsid w:val="006853D3"/>
    <w:rsid w:val="00685950"/>
    <w:rsid w:val="00686611"/>
    <w:rsid w:val="0068661E"/>
    <w:rsid w:val="0068678B"/>
    <w:rsid w:val="00686D63"/>
    <w:rsid w:val="00686F59"/>
    <w:rsid w:val="00687760"/>
    <w:rsid w:val="006912D1"/>
    <w:rsid w:val="00692725"/>
    <w:rsid w:val="00692C98"/>
    <w:rsid w:val="00695FE7"/>
    <w:rsid w:val="00697769"/>
    <w:rsid w:val="00697B0F"/>
    <w:rsid w:val="006A0AF5"/>
    <w:rsid w:val="006A27D4"/>
    <w:rsid w:val="006A2D81"/>
    <w:rsid w:val="006A3491"/>
    <w:rsid w:val="006A35E8"/>
    <w:rsid w:val="006A3B46"/>
    <w:rsid w:val="006A44ED"/>
    <w:rsid w:val="006A4D2D"/>
    <w:rsid w:val="006A53F4"/>
    <w:rsid w:val="006A58A6"/>
    <w:rsid w:val="006A5B98"/>
    <w:rsid w:val="006A7114"/>
    <w:rsid w:val="006B0543"/>
    <w:rsid w:val="006B14A3"/>
    <w:rsid w:val="006B2E0C"/>
    <w:rsid w:val="006B35E1"/>
    <w:rsid w:val="006B3698"/>
    <w:rsid w:val="006B3773"/>
    <w:rsid w:val="006B3779"/>
    <w:rsid w:val="006B3A8C"/>
    <w:rsid w:val="006B3B80"/>
    <w:rsid w:val="006B4644"/>
    <w:rsid w:val="006B4772"/>
    <w:rsid w:val="006B4EA8"/>
    <w:rsid w:val="006B6A4C"/>
    <w:rsid w:val="006B78E4"/>
    <w:rsid w:val="006C053A"/>
    <w:rsid w:val="006C0664"/>
    <w:rsid w:val="006C1555"/>
    <w:rsid w:val="006C16D9"/>
    <w:rsid w:val="006C24CA"/>
    <w:rsid w:val="006C27FD"/>
    <w:rsid w:val="006C30AE"/>
    <w:rsid w:val="006C4417"/>
    <w:rsid w:val="006C50AD"/>
    <w:rsid w:val="006C54C1"/>
    <w:rsid w:val="006C5D2C"/>
    <w:rsid w:val="006C6871"/>
    <w:rsid w:val="006C6B83"/>
    <w:rsid w:val="006C7BBC"/>
    <w:rsid w:val="006C7C7A"/>
    <w:rsid w:val="006D004E"/>
    <w:rsid w:val="006D1345"/>
    <w:rsid w:val="006D229E"/>
    <w:rsid w:val="006D31F6"/>
    <w:rsid w:val="006D3BB0"/>
    <w:rsid w:val="006D3F32"/>
    <w:rsid w:val="006D55C5"/>
    <w:rsid w:val="006D5FED"/>
    <w:rsid w:val="006D6490"/>
    <w:rsid w:val="006E040A"/>
    <w:rsid w:val="006E0CC4"/>
    <w:rsid w:val="006E0E1F"/>
    <w:rsid w:val="006E0E69"/>
    <w:rsid w:val="006E1796"/>
    <w:rsid w:val="006E1AAD"/>
    <w:rsid w:val="006E2A91"/>
    <w:rsid w:val="006E2C76"/>
    <w:rsid w:val="006E398C"/>
    <w:rsid w:val="006E3B87"/>
    <w:rsid w:val="006E3BFA"/>
    <w:rsid w:val="006E44A4"/>
    <w:rsid w:val="006E4F46"/>
    <w:rsid w:val="006E4FA5"/>
    <w:rsid w:val="006E5248"/>
    <w:rsid w:val="006E546A"/>
    <w:rsid w:val="006E583E"/>
    <w:rsid w:val="006E59E0"/>
    <w:rsid w:val="006E687B"/>
    <w:rsid w:val="006E7C76"/>
    <w:rsid w:val="006F0057"/>
    <w:rsid w:val="006F03EB"/>
    <w:rsid w:val="006F0688"/>
    <w:rsid w:val="006F0BC7"/>
    <w:rsid w:val="006F165C"/>
    <w:rsid w:val="006F1914"/>
    <w:rsid w:val="006F49FF"/>
    <w:rsid w:val="006F4CEE"/>
    <w:rsid w:val="006F57AE"/>
    <w:rsid w:val="006F5F44"/>
    <w:rsid w:val="006F6732"/>
    <w:rsid w:val="006F72B1"/>
    <w:rsid w:val="00700259"/>
    <w:rsid w:val="00702A6F"/>
    <w:rsid w:val="00703069"/>
    <w:rsid w:val="00704E13"/>
    <w:rsid w:val="00707006"/>
    <w:rsid w:val="00711E91"/>
    <w:rsid w:val="00713550"/>
    <w:rsid w:val="00714F87"/>
    <w:rsid w:val="00715B6C"/>
    <w:rsid w:val="00715E05"/>
    <w:rsid w:val="007160D4"/>
    <w:rsid w:val="00716219"/>
    <w:rsid w:val="00716DD0"/>
    <w:rsid w:val="007174AD"/>
    <w:rsid w:val="007174EB"/>
    <w:rsid w:val="00717C47"/>
    <w:rsid w:val="00717EDF"/>
    <w:rsid w:val="007202CE"/>
    <w:rsid w:val="00721769"/>
    <w:rsid w:val="00722281"/>
    <w:rsid w:val="007238F7"/>
    <w:rsid w:val="007244DA"/>
    <w:rsid w:val="007257BB"/>
    <w:rsid w:val="00725928"/>
    <w:rsid w:val="00726445"/>
    <w:rsid w:val="00727382"/>
    <w:rsid w:val="00727B89"/>
    <w:rsid w:val="007303C7"/>
    <w:rsid w:val="007304A6"/>
    <w:rsid w:val="00730C0E"/>
    <w:rsid w:val="00732463"/>
    <w:rsid w:val="00732547"/>
    <w:rsid w:val="007334C2"/>
    <w:rsid w:val="0073357F"/>
    <w:rsid w:val="0073415C"/>
    <w:rsid w:val="007358DC"/>
    <w:rsid w:val="00735962"/>
    <w:rsid w:val="00737A4E"/>
    <w:rsid w:val="00740068"/>
    <w:rsid w:val="007407F4"/>
    <w:rsid w:val="0074157D"/>
    <w:rsid w:val="00741E24"/>
    <w:rsid w:val="0074226A"/>
    <w:rsid w:val="00743B3E"/>
    <w:rsid w:val="007449F2"/>
    <w:rsid w:val="0074525F"/>
    <w:rsid w:val="00745895"/>
    <w:rsid w:val="00745A19"/>
    <w:rsid w:val="00746188"/>
    <w:rsid w:val="007463CF"/>
    <w:rsid w:val="00746E90"/>
    <w:rsid w:val="00747369"/>
    <w:rsid w:val="00747BE3"/>
    <w:rsid w:val="00747BFC"/>
    <w:rsid w:val="00750AE7"/>
    <w:rsid w:val="00751145"/>
    <w:rsid w:val="007518B0"/>
    <w:rsid w:val="007519D8"/>
    <w:rsid w:val="00751C27"/>
    <w:rsid w:val="00752317"/>
    <w:rsid w:val="00752FC1"/>
    <w:rsid w:val="0075310D"/>
    <w:rsid w:val="00753D13"/>
    <w:rsid w:val="00753F74"/>
    <w:rsid w:val="00754110"/>
    <w:rsid w:val="00754272"/>
    <w:rsid w:val="007547D8"/>
    <w:rsid w:val="00754BEA"/>
    <w:rsid w:val="007557E5"/>
    <w:rsid w:val="00755966"/>
    <w:rsid w:val="00755A65"/>
    <w:rsid w:val="00755B19"/>
    <w:rsid w:val="007562C3"/>
    <w:rsid w:val="00756444"/>
    <w:rsid w:val="00760E70"/>
    <w:rsid w:val="0076189F"/>
    <w:rsid w:val="0076197D"/>
    <w:rsid w:val="0076253C"/>
    <w:rsid w:val="0076349B"/>
    <w:rsid w:val="0076349F"/>
    <w:rsid w:val="00763821"/>
    <w:rsid w:val="00763BDC"/>
    <w:rsid w:val="00764CCC"/>
    <w:rsid w:val="00764CD0"/>
    <w:rsid w:val="007652C8"/>
    <w:rsid w:val="00765912"/>
    <w:rsid w:val="00765B0D"/>
    <w:rsid w:val="007665F5"/>
    <w:rsid w:val="0076759B"/>
    <w:rsid w:val="00767A27"/>
    <w:rsid w:val="00770893"/>
    <w:rsid w:val="007708DF"/>
    <w:rsid w:val="00770AF6"/>
    <w:rsid w:val="00771925"/>
    <w:rsid w:val="00771BAF"/>
    <w:rsid w:val="00771D6A"/>
    <w:rsid w:val="00773624"/>
    <w:rsid w:val="00773C1F"/>
    <w:rsid w:val="0077454C"/>
    <w:rsid w:val="007748B4"/>
    <w:rsid w:val="00774E03"/>
    <w:rsid w:val="00775991"/>
    <w:rsid w:val="0077712F"/>
    <w:rsid w:val="00777992"/>
    <w:rsid w:val="00780246"/>
    <w:rsid w:val="007809CE"/>
    <w:rsid w:val="00780C31"/>
    <w:rsid w:val="0078183F"/>
    <w:rsid w:val="00782511"/>
    <w:rsid w:val="007831D5"/>
    <w:rsid w:val="007837D8"/>
    <w:rsid w:val="00783906"/>
    <w:rsid w:val="00785152"/>
    <w:rsid w:val="0078558E"/>
    <w:rsid w:val="00785E97"/>
    <w:rsid w:val="0078612D"/>
    <w:rsid w:val="00786151"/>
    <w:rsid w:val="00787617"/>
    <w:rsid w:val="00787DE7"/>
    <w:rsid w:val="00791E98"/>
    <w:rsid w:val="0079365E"/>
    <w:rsid w:val="007942DE"/>
    <w:rsid w:val="007947CE"/>
    <w:rsid w:val="007953B0"/>
    <w:rsid w:val="0079635F"/>
    <w:rsid w:val="00796E8D"/>
    <w:rsid w:val="00796EA9"/>
    <w:rsid w:val="00797610"/>
    <w:rsid w:val="00797938"/>
    <w:rsid w:val="00797DD7"/>
    <w:rsid w:val="007A10E6"/>
    <w:rsid w:val="007A2977"/>
    <w:rsid w:val="007A3419"/>
    <w:rsid w:val="007A6130"/>
    <w:rsid w:val="007A6158"/>
    <w:rsid w:val="007A6DFC"/>
    <w:rsid w:val="007A70CC"/>
    <w:rsid w:val="007A7C1D"/>
    <w:rsid w:val="007A7FAE"/>
    <w:rsid w:val="007B15D9"/>
    <w:rsid w:val="007B1DAB"/>
    <w:rsid w:val="007B33F2"/>
    <w:rsid w:val="007B35F4"/>
    <w:rsid w:val="007B379D"/>
    <w:rsid w:val="007B4299"/>
    <w:rsid w:val="007B5695"/>
    <w:rsid w:val="007B64FE"/>
    <w:rsid w:val="007B6B2A"/>
    <w:rsid w:val="007B7287"/>
    <w:rsid w:val="007B736E"/>
    <w:rsid w:val="007B7AD9"/>
    <w:rsid w:val="007C0400"/>
    <w:rsid w:val="007C1C95"/>
    <w:rsid w:val="007C3443"/>
    <w:rsid w:val="007C3467"/>
    <w:rsid w:val="007C3648"/>
    <w:rsid w:val="007C372F"/>
    <w:rsid w:val="007C3939"/>
    <w:rsid w:val="007C39B7"/>
    <w:rsid w:val="007C44B7"/>
    <w:rsid w:val="007C485F"/>
    <w:rsid w:val="007C4DCC"/>
    <w:rsid w:val="007C519A"/>
    <w:rsid w:val="007C5AE4"/>
    <w:rsid w:val="007C5AF5"/>
    <w:rsid w:val="007C5C08"/>
    <w:rsid w:val="007C66AB"/>
    <w:rsid w:val="007C76EC"/>
    <w:rsid w:val="007D1933"/>
    <w:rsid w:val="007D1C80"/>
    <w:rsid w:val="007D1FA3"/>
    <w:rsid w:val="007D200C"/>
    <w:rsid w:val="007D2FE0"/>
    <w:rsid w:val="007D3062"/>
    <w:rsid w:val="007D3AB6"/>
    <w:rsid w:val="007D476C"/>
    <w:rsid w:val="007D488E"/>
    <w:rsid w:val="007D4FDF"/>
    <w:rsid w:val="007D5C0E"/>
    <w:rsid w:val="007D6072"/>
    <w:rsid w:val="007D6177"/>
    <w:rsid w:val="007D66A1"/>
    <w:rsid w:val="007D6AF1"/>
    <w:rsid w:val="007D7FB6"/>
    <w:rsid w:val="007D7FD7"/>
    <w:rsid w:val="007E0E21"/>
    <w:rsid w:val="007E145C"/>
    <w:rsid w:val="007E1698"/>
    <w:rsid w:val="007E347B"/>
    <w:rsid w:val="007E3A0C"/>
    <w:rsid w:val="007E451C"/>
    <w:rsid w:val="007E481C"/>
    <w:rsid w:val="007E67EF"/>
    <w:rsid w:val="007E7045"/>
    <w:rsid w:val="007E784F"/>
    <w:rsid w:val="007F0149"/>
    <w:rsid w:val="007F2F48"/>
    <w:rsid w:val="007F39C1"/>
    <w:rsid w:val="007F3C28"/>
    <w:rsid w:val="007F4BB8"/>
    <w:rsid w:val="007F4F25"/>
    <w:rsid w:val="007F71D7"/>
    <w:rsid w:val="007F71E3"/>
    <w:rsid w:val="00802E31"/>
    <w:rsid w:val="00802EF1"/>
    <w:rsid w:val="00803378"/>
    <w:rsid w:val="00803540"/>
    <w:rsid w:val="00804086"/>
    <w:rsid w:val="00804F5E"/>
    <w:rsid w:val="0080549E"/>
    <w:rsid w:val="008055EE"/>
    <w:rsid w:val="008060B6"/>
    <w:rsid w:val="00806B07"/>
    <w:rsid w:val="008072F6"/>
    <w:rsid w:val="008075B2"/>
    <w:rsid w:val="00810864"/>
    <w:rsid w:val="00810BDF"/>
    <w:rsid w:val="0081110A"/>
    <w:rsid w:val="00812DF4"/>
    <w:rsid w:val="00813B3E"/>
    <w:rsid w:val="0081425C"/>
    <w:rsid w:val="0081587D"/>
    <w:rsid w:val="00815D8C"/>
    <w:rsid w:val="00820521"/>
    <w:rsid w:val="00820A04"/>
    <w:rsid w:val="00821A5B"/>
    <w:rsid w:val="00821C0D"/>
    <w:rsid w:val="0082375A"/>
    <w:rsid w:val="008240F6"/>
    <w:rsid w:val="008248D0"/>
    <w:rsid w:val="00824D52"/>
    <w:rsid w:val="008254A0"/>
    <w:rsid w:val="008257E0"/>
    <w:rsid w:val="00825979"/>
    <w:rsid w:val="008262DA"/>
    <w:rsid w:val="008264AE"/>
    <w:rsid w:val="008278C1"/>
    <w:rsid w:val="0082797D"/>
    <w:rsid w:val="00827AFA"/>
    <w:rsid w:val="00830AB8"/>
    <w:rsid w:val="00830F34"/>
    <w:rsid w:val="00832C94"/>
    <w:rsid w:val="00833410"/>
    <w:rsid w:val="008337BB"/>
    <w:rsid w:val="00834197"/>
    <w:rsid w:val="0083511C"/>
    <w:rsid w:val="00836157"/>
    <w:rsid w:val="008364A9"/>
    <w:rsid w:val="008364B4"/>
    <w:rsid w:val="008364C3"/>
    <w:rsid w:val="00837BF6"/>
    <w:rsid w:val="008402D8"/>
    <w:rsid w:val="00840C9E"/>
    <w:rsid w:val="00842208"/>
    <w:rsid w:val="00842417"/>
    <w:rsid w:val="00842744"/>
    <w:rsid w:val="00842B04"/>
    <w:rsid w:val="00842B1A"/>
    <w:rsid w:val="00843038"/>
    <w:rsid w:val="00843532"/>
    <w:rsid w:val="008438E9"/>
    <w:rsid w:val="00843CCA"/>
    <w:rsid w:val="00843F69"/>
    <w:rsid w:val="00844A82"/>
    <w:rsid w:val="0084513E"/>
    <w:rsid w:val="0084543A"/>
    <w:rsid w:val="008463E9"/>
    <w:rsid w:val="00846997"/>
    <w:rsid w:val="00846B02"/>
    <w:rsid w:val="0084742F"/>
    <w:rsid w:val="00847652"/>
    <w:rsid w:val="0085054E"/>
    <w:rsid w:val="00851392"/>
    <w:rsid w:val="00851751"/>
    <w:rsid w:val="00853B7D"/>
    <w:rsid w:val="00853FE8"/>
    <w:rsid w:val="0085497F"/>
    <w:rsid w:val="00854ACB"/>
    <w:rsid w:val="008551EC"/>
    <w:rsid w:val="0085609F"/>
    <w:rsid w:val="00857F16"/>
    <w:rsid w:val="00860F9B"/>
    <w:rsid w:val="0086227C"/>
    <w:rsid w:val="008638B9"/>
    <w:rsid w:val="00863CA7"/>
    <w:rsid w:val="008648ED"/>
    <w:rsid w:val="008649FF"/>
    <w:rsid w:val="00865424"/>
    <w:rsid w:val="008654F9"/>
    <w:rsid w:val="008656C2"/>
    <w:rsid w:val="0087023E"/>
    <w:rsid w:val="00870AD5"/>
    <w:rsid w:val="00871AF3"/>
    <w:rsid w:val="00871C6D"/>
    <w:rsid w:val="00872128"/>
    <w:rsid w:val="00872954"/>
    <w:rsid w:val="0087296B"/>
    <w:rsid w:val="008730F7"/>
    <w:rsid w:val="0087527E"/>
    <w:rsid w:val="00875DC6"/>
    <w:rsid w:val="00876B33"/>
    <w:rsid w:val="00877041"/>
    <w:rsid w:val="008810BE"/>
    <w:rsid w:val="00881696"/>
    <w:rsid w:val="00881DDD"/>
    <w:rsid w:val="008823B1"/>
    <w:rsid w:val="0088285E"/>
    <w:rsid w:val="00882D27"/>
    <w:rsid w:val="0088754C"/>
    <w:rsid w:val="00891044"/>
    <w:rsid w:val="00892105"/>
    <w:rsid w:val="0089477F"/>
    <w:rsid w:val="008948EB"/>
    <w:rsid w:val="0089544E"/>
    <w:rsid w:val="00895865"/>
    <w:rsid w:val="00895C20"/>
    <w:rsid w:val="008963E0"/>
    <w:rsid w:val="00896948"/>
    <w:rsid w:val="00896953"/>
    <w:rsid w:val="0089706C"/>
    <w:rsid w:val="0089722C"/>
    <w:rsid w:val="0089791E"/>
    <w:rsid w:val="00897BE6"/>
    <w:rsid w:val="008A023D"/>
    <w:rsid w:val="008A36A5"/>
    <w:rsid w:val="008A382C"/>
    <w:rsid w:val="008A41D5"/>
    <w:rsid w:val="008A4669"/>
    <w:rsid w:val="008A4BC6"/>
    <w:rsid w:val="008A581D"/>
    <w:rsid w:val="008A647B"/>
    <w:rsid w:val="008A6EAA"/>
    <w:rsid w:val="008A7B49"/>
    <w:rsid w:val="008A7CBF"/>
    <w:rsid w:val="008B01EE"/>
    <w:rsid w:val="008B09E6"/>
    <w:rsid w:val="008B2C83"/>
    <w:rsid w:val="008B31FA"/>
    <w:rsid w:val="008B333A"/>
    <w:rsid w:val="008B3364"/>
    <w:rsid w:val="008B3DA0"/>
    <w:rsid w:val="008B4B04"/>
    <w:rsid w:val="008B4C81"/>
    <w:rsid w:val="008B52CA"/>
    <w:rsid w:val="008B53AD"/>
    <w:rsid w:val="008B5598"/>
    <w:rsid w:val="008B55E0"/>
    <w:rsid w:val="008B57A0"/>
    <w:rsid w:val="008B7194"/>
    <w:rsid w:val="008B7F1C"/>
    <w:rsid w:val="008C1BA2"/>
    <w:rsid w:val="008C20B8"/>
    <w:rsid w:val="008C24DD"/>
    <w:rsid w:val="008C2E6F"/>
    <w:rsid w:val="008C3792"/>
    <w:rsid w:val="008C3C6C"/>
    <w:rsid w:val="008C4308"/>
    <w:rsid w:val="008C4D27"/>
    <w:rsid w:val="008C747C"/>
    <w:rsid w:val="008C7DB7"/>
    <w:rsid w:val="008D08DE"/>
    <w:rsid w:val="008D29C4"/>
    <w:rsid w:val="008D2A4D"/>
    <w:rsid w:val="008D413E"/>
    <w:rsid w:val="008D478B"/>
    <w:rsid w:val="008D4BA3"/>
    <w:rsid w:val="008D5E73"/>
    <w:rsid w:val="008D6EA3"/>
    <w:rsid w:val="008D71F3"/>
    <w:rsid w:val="008D7A7E"/>
    <w:rsid w:val="008E03B3"/>
    <w:rsid w:val="008E03B6"/>
    <w:rsid w:val="008E17D9"/>
    <w:rsid w:val="008E185B"/>
    <w:rsid w:val="008E1F17"/>
    <w:rsid w:val="008E2923"/>
    <w:rsid w:val="008E2E3E"/>
    <w:rsid w:val="008E2ECE"/>
    <w:rsid w:val="008E2EE1"/>
    <w:rsid w:val="008E3082"/>
    <w:rsid w:val="008E3582"/>
    <w:rsid w:val="008E3E91"/>
    <w:rsid w:val="008E4116"/>
    <w:rsid w:val="008E45AC"/>
    <w:rsid w:val="008E53DD"/>
    <w:rsid w:val="008E5421"/>
    <w:rsid w:val="008E6275"/>
    <w:rsid w:val="008E6513"/>
    <w:rsid w:val="008E65DA"/>
    <w:rsid w:val="008E6D8E"/>
    <w:rsid w:val="008E71B1"/>
    <w:rsid w:val="008E7767"/>
    <w:rsid w:val="008E7CE2"/>
    <w:rsid w:val="008F035F"/>
    <w:rsid w:val="008F06E0"/>
    <w:rsid w:val="008F07DF"/>
    <w:rsid w:val="008F0D52"/>
    <w:rsid w:val="008F192C"/>
    <w:rsid w:val="008F22A9"/>
    <w:rsid w:val="008F3B72"/>
    <w:rsid w:val="008F3BDD"/>
    <w:rsid w:val="008F437A"/>
    <w:rsid w:val="008F46CF"/>
    <w:rsid w:val="008F4E5A"/>
    <w:rsid w:val="008F5FF6"/>
    <w:rsid w:val="0090008A"/>
    <w:rsid w:val="0090029C"/>
    <w:rsid w:val="00901FA1"/>
    <w:rsid w:val="00902319"/>
    <w:rsid w:val="00902707"/>
    <w:rsid w:val="00903221"/>
    <w:rsid w:val="009036DC"/>
    <w:rsid w:val="009040BA"/>
    <w:rsid w:val="00904B2E"/>
    <w:rsid w:val="00905361"/>
    <w:rsid w:val="00905D0D"/>
    <w:rsid w:val="009103D6"/>
    <w:rsid w:val="00912CAD"/>
    <w:rsid w:val="0091337E"/>
    <w:rsid w:val="00913569"/>
    <w:rsid w:val="00913E2C"/>
    <w:rsid w:val="00914748"/>
    <w:rsid w:val="00915A32"/>
    <w:rsid w:val="00915F0B"/>
    <w:rsid w:val="009167C4"/>
    <w:rsid w:val="00917A60"/>
    <w:rsid w:val="00917B11"/>
    <w:rsid w:val="00920FE4"/>
    <w:rsid w:val="009225C3"/>
    <w:rsid w:val="009234CA"/>
    <w:rsid w:val="00924317"/>
    <w:rsid w:val="009243AC"/>
    <w:rsid w:val="0092525F"/>
    <w:rsid w:val="00925F97"/>
    <w:rsid w:val="009260AC"/>
    <w:rsid w:val="009265A4"/>
    <w:rsid w:val="009268F6"/>
    <w:rsid w:val="00927C08"/>
    <w:rsid w:val="00931144"/>
    <w:rsid w:val="00932059"/>
    <w:rsid w:val="009322B6"/>
    <w:rsid w:val="00932798"/>
    <w:rsid w:val="00933EFB"/>
    <w:rsid w:val="00934F20"/>
    <w:rsid w:val="00935062"/>
    <w:rsid w:val="0093568D"/>
    <w:rsid w:val="00935801"/>
    <w:rsid w:val="00935830"/>
    <w:rsid w:val="00935BA7"/>
    <w:rsid w:val="00936AAD"/>
    <w:rsid w:val="00937E7E"/>
    <w:rsid w:val="00940D22"/>
    <w:rsid w:val="009416AF"/>
    <w:rsid w:val="00941C5B"/>
    <w:rsid w:val="00942014"/>
    <w:rsid w:val="0094235C"/>
    <w:rsid w:val="00942803"/>
    <w:rsid w:val="00942FD8"/>
    <w:rsid w:val="00943646"/>
    <w:rsid w:val="009440A8"/>
    <w:rsid w:val="009452D2"/>
    <w:rsid w:val="009455B5"/>
    <w:rsid w:val="00945A08"/>
    <w:rsid w:val="009473B3"/>
    <w:rsid w:val="00947F54"/>
    <w:rsid w:val="00950649"/>
    <w:rsid w:val="00950C96"/>
    <w:rsid w:val="009511B3"/>
    <w:rsid w:val="00951CCE"/>
    <w:rsid w:val="009528B5"/>
    <w:rsid w:val="00952BAD"/>
    <w:rsid w:val="0095370D"/>
    <w:rsid w:val="00953722"/>
    <w:rsid w:val="0095537E"/>
    <w:rsid w:val="00955390"/>
    <w:rsid w:val="00955AB8"/>
    <w:rsid w:val="0095626B"/>
    <w:rsid w:val="009562E8"/>
    <w:rsid w:val="009570BE"/>
    <w:rsid w:val="00957766"/>
    <w:rsid w:val="009627B9"/>
    <w:rsid w:val="00962EEA"/>
    <w:rsid w:val="0096334D"/>
    <w:rsid w:val="00963E37"/>
    <w:rsid w:val="00963F06"/>
    <w:rsid w:val="00963FEF"/>
    <w:rsid w:val="00964A03"/>
    <w:rsid w:val="00964D9C"/>
    <w:rsid w:val="00965E45"/>
    <w:rsid w:val="00966637"/>
    <w:rsid w:val="00966F9F"/>
    <w:rsid w:val="00967704"/>
    <w:rsid w:val="00967B2F"/>
    <w:rsid w:val="009701DD"/>
    <w:rsid w:val="009703CE"/>
    <w:rsid w:val="0097059F"/>
    <w:rsid w:val="00970BD1"/>
    <w:rsid w:val="00970F54"/>
    <w:rsid w:val="00971431"/>
    <w:rsid w:val="00973A9A"/>
    <w:rsid w:val="00974C29"/>
    <w:rsid w:val="00975C0F"/>
    <w:rsid w:val="00976708"/>
    <w:rsid w:val="00976F4C"/>
    <w:rsid w:val="00977348"/>
    <w:rsid w:val="00977375"/>
    <w:rsid w:val="00977E8D"/>
    <w:rsid w:val="00980F3E"/>
    <w:rsid w:val="00980F46"/>
    <w:rsid w:val="0098167E"/>
    <w:rsid w:val="00981730"/>
    <w:rsid w:val="00981EFD"/>
    <w:rsid w:val="0098238C"/>
    <w:rsid w:val="0098355F"/>
    <w:rsid w:val="00983D5C"/>
    <w:rsid w:val="009846C2"/>
    <w:rsid w:val="0098504F"/>
    <w:rsid w:val="00986128"/>
    <w:rsid w:val="00986224"/>
    <w:rsid w:val="00986C41"/>
    <w:rsid w:val="00987D5A"/>
    <w:rsid w:val="00991890"/>
    <w:rsid w:val="00991D4F"/>
    <w:rsid w:val="00991D58"/>
    <w:rsid w:val="009922AF"/>
    <w:rsid w:val="0099366F"/>
    <w:rsid w:val="009938FB"/>
    <w:rsid w:val="0099457C"/>
    <w:rsid w:val="00995267"/>
    <w:rsid w:val="00996112"/>
    <w:rsid w:val="00996545"/>
    <w:rsid w:val="009968FF"/>
    <w:rsid w:val="009A1AB2"/>
    <w:rsid w:val="009A2344"/>
    <w:rsid w:val="009A32F6"/>
    <w:rsid w:val="009A4A69"/>
    <w:rsid w:val="009A50DB"/>
    <w:rsid w:val="009A5476"/>
    <w:rsid w:val="009A5CC0"/>
    <w:rsid w:val="009A5D36"/>
    <w:rsid w:val="009A719A"/>
    <w:rsid w:val="009A7684"/>
    <w:rsid w:val="009A7E40"/>
    <w:rsid w:val="009B047E"/>
    <w:rsid w:val="009B0C28"/>
    <w:rsid w:val="009B108F"/>
    <w:rsid w:val="009B1CB2"/>
    <w:rsid w:val="009B1F71"/>
    <w:rsid w:val="009B244C"/>
    <w:rsid w:val="009B2F22"/>
    <w:rsid w:val="009B3EB4"/>
    <w:rsid w:val="009B47CE"/>
    <w:rsid w:val="009B495D"/>
    <w:rsid w:val="009B5544"/>
    <w:rsid w:val="009B56C6"/>
    <w:rsid w:val="009B57ED"/>
    <w:rsid w:val="009B6DF8"/>
    <w:rsid w:val="009B74C5"/>
    <w:rsid w:val="009B7883"/>
    <w:rsid w:val="009C0262"/>
    <w:rsid w:val="009C03E1"/>
    <w:rsid w:val="009C1170"/>
    <w:rsid w:val="009C1AC6"/>
    <w:rsid w:val="009C270A"/>
    <w:rsid w:val="009C2C26"/>
    <w:rsid w:val="009C38E5"/>
    <w:rsid w:val="009C400A"/>
    <w:rsid w:val="009C4A45"/>
    <w:rsid w:val="009D0B81"/>
    <w:rsid w:val="009D0B97"/>
    <w:rsid w:val="009D141B"/>
    <w:rsid w:val="009D2FA9"/>
    <w:rsid w:val="009D3C06"/>
    <w:rsid w:val="009D3DFF"/>
    <w:rsid w:val="009D5225"/>
    <w:rsid w:val="009D5AB3"/>
    <w:rsid w:val="009D7A76"/>
    <w:rsid w:val="009D7B71"/>
    <w:rsid w:val="009E0043"/>
    <w:rsid w:val="009E1839"/>
    <w:rsid w:val="009E1B94"/>
    <w:rsid w:val="009E37DB"/>
    <w:rsid w:val="009E383E"/>
    <w:rsid w:val="009E3A6F"/>
    <w:rsid w:val="009E3B74"/>
    <w:rsid w:val="009E3C75"/>
    <w:rsid w:val="009E485C"/>
    <w:rsid w:val="009E7607"/>
    <w:rsid w:val="009E7EC4"/>
    <w:rsid w:val="009F08B6"/>
    <w:rsid w:val="009F3324"/>
    <w:rsid w:val="009F3D2C"/>
    <w:rsid w:val="009F40CD"/>
    <w:rsid w:val="009F5379"/>
    <w:rsid w:val="009F56BC"/>
    <w:rsid w:val="009F571F"/>
    <w:rsid w:val="009F5F96"/>
    <w:rsid w:val="009F607E"/>
    <w:rsid w:val="009F6634"/>
    <w:rsid w:val="009F72C0"/>
    <w:rsid w:val="00A00708"/>
    <w:rsid w:val="00A007E0"/>
    <w:rsid w:val="00A01492"/>
    <w:rsid w:val="00A019B6"/>
    <w:rsid w:val="00A02976"/>
    <w:rsid w:val="00A029DC"/>
    <w:rsid w:val="00A02DDA"/>
    <w:rsid w:val="00A039F0"/>
    <w:rsid w:val="00A0407D"/>
    <w:rsid w:val="00A04692"/>
    <w:rsid w:val="00A0485E"/>
    <w:rsid w:val="00A07446"/>
    <w:rsid w:val="00A07545"/>
    <w:rsid w:val="00A0760E"/>
    <w:rsid w:val="00A07669"/>
    <w:rsid w:val="00A07DCE"/>
    <w:rsid w:val="00A10A08"/>
    <w:rsid w:val="00A10BAF"/>
    <w:rsid w:val="00A110AF"/>
    <w:rsid w:val="00A12679"/>
    <w:rsid w:val="00A12C94"/>
    <w:rsid w:val="00A14209"/>
    <w:rsid w:val="00A14886"/>
    <w:rsid w:val="00A157A1"/>
    <w:rsid w:val="00A16172"/>
    <w:rsid w:val="00A16F08"/>
    <w:rsid w:val="00A171B7"/>
    <w:rsid w:val="00A17DF1"/>
    <w:rsid w:val="00A200C7"/>
    <w:rsid w:val="00A202BC"/>
    <w:rsid w:val="00A20339"/>
    <w:rsid w:val="00A20486"/>
    <w:rsid w:val="00A21984"/>
    <w:rsid w:val="00A24C4E"/>
    <w:rsid w:val="00A2546C"/>
    <w:rsid w:val="00A25C4F"/>
    <w:rsid w:val="00A261C1"/>
    <w:rsid w:val="00A263CA"/>
    <w:rsid w:val="00A265DD"/>
    <w:rsid w:val="00A2692C"/>
    <w:rsid w:val="00A26A85"/>
    <w:rsid w:val="00A30BB5"/>
    <w:rsid w:val="00A31469"/>
    <w:rsid w:val="00A32192"/>
    <w:rsid w:val="00A32212"/>
    <w:rsid w:val="00A34D2F"/>
    <w:rsid w:val="00A34FF0"/>
    <w:rsid w:val="00A35863"/>
    <w:rsid w:val="00A35FBD"/>
    <w:rsid w:val="00A3624D"/>
    <w:rsid w:val="00A3704D"/>
    <w:rsid w:val="00A37B57"/>
    <w:rsid w:val="00A37D39"/>
    <w:rsid w:val="00A405F5"/>
    <w:rsid w:val="00A40A3C"/>
    <w:rsid w:val="00A40E86"/>
    <w:rsid w:val="00A4141F"/>
    <w:rsid w:val="00A420FF"/>
    <w:rsid w:val="00A42101"/>
    <w:rsid w:val="00A436CC"/>
    <w:rsid w:val="00A43CFA"/>
    <w:rsid w:val="00A444E6"/>
    <w:rsid w:val="00A44F15"/>
    <w:rsid w:val="00A451EF"/>
    <w:rsid w:val="00A4551B"/>
    <w:rsid w:val="00A45A9C"/>
    <w:rsid w:val="00A45CE3"/>
    <w:rsid w:val="00A45E99"/>
    <w:rsid w:val="00A470C1"/>
    <w:rsid w:val="00A472E1"/>
    <w:rsid w:val="00A47A48"/>
    <w:rsid w:val="00A51352"/>
    <w:rsid w:val="00A51DE7"/>
    <w:rsid w:val="00A5211B"/>
    <w:rsid w:val="00A52247"/>
    <w:rsid w:val="00A52350"/>
    <w:rsid w:val="00A52384"/>
    <w:rsid w:val="00A523C7"/>
    <w:rsid w:val="00A527EE"/>
    <w:rsid w:val="00A53756"/>
    <w:rsid w:val="00A537B8"/>
    <w:rsid w:val="00A53BE6"/>
    <w:rsid w:val="00A54C94"/>
    <w:rsid w:val="00A54E4D"/>
    <w:rsid w:val="00A550D7"/>
    <w:rsid w:val="00A55CB5"/>
    <w:rsid w:val="00A56411"/>
    <w:rsid w:val="00A567D8"/>
    <w:rsid w:val="00A56EEB"/>
    <w:rsid w:val="00A57F21"/>
    <w:rsid w:val="00A617DC"/>
    <w:rsid w:val="00A61F42"/>
    <w:rsid w:val="00A62240"/>
    <w:rsid w:val="00A63B37"/>
    <w:rsid w:val="00A65752"/>
    <w:rsid w:val="00A667CF"/>
    <w:rsid w:val="00A67F21"/>
    <w:rsid w:val="00A701E7"/>
    <w:rsid w:val="00A70823"/>
    <w:rsid w:val="00A7089A"/>
    <w:rsid w:val="00A71F7D"/>
    <w:rsid w:val="00A7492E"/>
    <w:rsid w:val="00A75324"/>
    <w:rsid w:val="00A7577C"/>
    <w:rsid w:val="00A757DC"/>
    <w:rsid w:val="00A76864"/>
    <w:rsid w:val="00A77561"/>
    <w:rsid w:val="00A77C3F"/>
    <w:rsid w:val="00A77CFC"/>
    <w:rsid w:val="00A800E8"/>
    <w:rsid w:val="00A80A90"/>
    <w:rsid w:val="00A80E20"/>
    <w:rsid w:val="00A811DD"/>
    <w:rsid w:val="00A819A2"/>
    <w:rsid w:val="00A81C5E"/>
    <w:rsid w:val="00A82291"/>
    <w:rsid w:val="00A838EC"/>
    <w:rsid w:val="00A8500E"/>
    <w:rsid w:val="00A85029"/>
    <w:rsid w:val="00A864E2"/>
    <w:rsid w:val="00A86766"/>
    <w:rsid w:val="00A86B13"/>
    <w:rsid w:val="00A8716F"/>
    <w:rsid w:val="00A87207"/>
    <w:rsid w:val="00A90051"/>
    <w:rsid w:val="00A90717"/>
    <w:rsid w:val="00A91B83"/>
    <w:rsid w:val="00A91F21"/>
    <w:rsid w:val="00A9225E"/>
    <w:rsid w:val="00A92341"/>
    <w:rsid w:val="00A9265E"/>
    <w:rsid w:val="00A92FB7"/>
    <w:rsid w:val="00A93F24"/>
    <w:rsid w:val="00A9412B"/>
    <w:rsid w:val="00A9413D"/>
    <w:rsid w:val="00A9423C"/>
    <w:rsid w:val="00A95E10"/>
    <w:rsid w:val="00A976C9"/>
    <w:rsid w:val="00AA2580"/>
    <w:rsid w:val="00AA3485"/>
    <w:rsid w:val="00AA4270"/>
    <w:rsid w:val="00AA4D63"/>
    <w:rsid w:val="00AA66FE"/>
    <w:rsid w:val="00AA6ABA"/>
    <w:rsid w:val="00AA6DAA"/>
    <w:rsid w:val="00AA75C7"/>
    <w:rsid w:val="00AA77F6"/>
    <w:rsid w:val="00AA7C9B"/>
    <w:rsid w:val="00AB106A"/>
    <w:rsid w:val="00AB1AEE"/>
    <w:rsid w:val="00AB205A"/>
    <w:rsid w:val="00AB28BC"/>
    <w:rsid w:val="00AB2CF5"/>
    <w:rsid w:val="00AB2E5B"/>
    <w:rsid w:val="00AB354E"/>
    <w:rsid w:val="00AB39D4"/>
    <w:rsid w:val="00AB412F"/>
    <w:rsid w:val="00AB42FF"/>
    <w:rsid w:val="00AB444F"/>
    <w:rsid w:val="00AB4CA0"/>
    <w:rsid w:val="00AB629E"/>
    <w:rsid w:val="00AB65F2"/>
    <w:rsid w:val="00AB675E"/>
    <w:rsid w:val="00AB6954"/>
    <w:rsid w:val="00AB79B3"/>
    <w:rsid w:val="00AB7E9E"/>
    <w:rsid w:val="00AB7FD6"/>
    <w:rsid w:val="00AC04E3"/>
    <w:rsid w:val="00AC0597"/>
    <w:rsid w:val="00AC0B88"/>
    <w:rsid w:val="00AC207F"/>
    <w:rsid w:val="00AC21E5"/>
    <w:rsid w:val="00AC2BC4"/>
    <w:rsid w:val="00AC350C"/>
    <w:rsid w:val="00AC364B"/>
    <w:rsid w:val="00AC3B5D"/>
    <w:rsid w:val="00AC3C6D"/>
    <w:rsid w:val="00AC420E"/>
    <w:rsid w:val="00AC4E9A"/>
    <w:rsid w:val="00AC519D"/>
    <w:rsid w:val="00AC5904"/>
    <w:rsid w:val="00AC634B"/>
    <w:rsid w:val="00AC6C85"/>
    <w:rsid w:val="00AD0415"/>
    <w:rsid w:val="00AD20A3"/>
    <w:rsid w:val="00AD2E89"/>
    <w:rsid w:val="00AD3F77"/>
    <w:rsid w:val="00AD5957"/>
    <w:rsid w:val="00AD7435"/>
    <w:rsid w:val="00AD792E"/>
    <w:rsid w:val="00AE066A"/>
    <w:rsid w:val="00AE0C06"/>
    <w:rsid w:val="00AE16B6"/>
    <w:rsid w:val="00AE2330"/>
    <w:rsid w:val="00AE2C1A"/>
    <w:rsid w:val="00AE2EF3"/>
    <w:rsid w:val="00AE310F"/>
    <w:rsid w:val="00AE3287"/>
    <w:rsid w:val="00AE4966"/>
    <w:rsid w:val="00AE4FD2"/>
    <w:rsid w:val="00AE5949"/>
    <w:rsid w:val="00AE5986"/>
    <w:rsid w:val="00AE60F2"/>
    <w:rsid w:val="00AE628B"/>
    <w:rsid w:val="00AE6B7B"/>
    <w:rsid w:val="00AE7711"/>
    <w:rsid w:val="00AF189F"/>
    <w:rsid w:val="00AF2270"/>
    <w:rsid w:val="00AF252D"/>
    <w:rsid w:val="00AF53EF"/>
    <w:rsid w:val="00AF5643"/>
    <w:rsid w:val="00AF7849"/>
    <w:rsid w:val="00AF7B5A"/>
    <w:rsid w:val="00B00436"/>
    <w:rsid w:val="00B009A2"/>
    <w:rsid w:val="00B010D7"/>
    <w:rsid w:val="00B01215"/>
    <w:rsid w:val="00B01320"/>
    <w:rsid w:val="00B0199A"/>
    <w:rsid w:val="00B01EA2"/>
    <w:rsid w:val="00B03242"/>
    <w:rsid w:val="00B03F46"/>
    <w:rsid w:val="00B0492F"/>
    <w:rsid w:val="00B050EB"/>
    <w:rsid w:val="00B05AC6"/>
    <w:rsid w:val="00B05E59"/>
    <w:rsid w:val="00B07101"/>
    <w:rsid w:val="00B07C3A"/>
    <w:rsid w:val="00B103F7"/>
    <w:rsid w:val="00B107DA"/>
    <w:rsid w:val="00B108BC"/>
    <w:rsid w:val="00B10E70"/>
    <w:rsid w:val="00B11174"/>
    <w:rsid w:val="00B1138F"/>
    <w:rsid w:val="00B11863"/>
    <w:rsid w:val="00B118A6"/>
    <w:rsid w:val="00B1255F"/>
    <w:rsid w:val="00B126DB"/>
    <w:rsid w:val="00B129F7"/>
    <w:rsid w:val="00B12F9A"/>
    <w:rsid w:val="00B12FFD"/>
    <w:rsid w:val="00B13A53"/>
    <w:rsid w:val="00B13EC9"/>
    <w:rsid w:val="00B14FDF"/>
    <w:rsid w:val="00B1516C"/>
    <w:rsid w:val="00B1654D"/>
    <w:rsid w:val="00B1726B"/>
    <w:rsid w:val="00B17511"/>
    <w:rsid w:val="00B205A9"/>
    <w:rsid w:val="00B205FD"/>
    <w:rsid w:val="00B2117D"/>
    <w:rsid w:val="00B212F6"/>
    <w:rsid w:val="00B21D7C"/>
    <w:rsid w:val="00B2245E"/>
    <w:rsid w:val="00B23337"/>
    <w:rsid w:val="00B23FF4"/>
    <w:rsid w:val="00B25744"/>
    <w:rsid w:val="00B25B13"/>
    <w:rsid w:val="00B25D23"/>
    <w:rsid w:val="00B26CCC"/>
    <w:rsid w:val="00B26FD2"/>
    <w:rsid w:val="00B273D7"/>
    <w:rsid w:val="00B27703"/>
    <w:rsid w:val="00B27F6B"/>
    <w:rsid w:val="00B30CF6"/>
    <w:rsid w:val="00B31B03"/>
    <w:rsid w:val="00B32B8B"/>
    <w:rsid w:val="00B32E93"/>
    <w:rsid w:val="00B335BF"/>
    <w:rsid w:val="00B338DB"/>
    <w:rsid w:val="00B352C3"/>
    <w:rsid w:val="00B35348"/>
    <w:rsid w:val="00B35AFA"/>
    <w:rsid w:val="00B35EAA"/>
    <w:rsid w:val="00B36FDE"/>
    <w:rsid w:val="00B3769E"/>
    <w:rsid w:val="00B37AA9"/>
    <w:rsid w:val="00B40668"/>
    <w:rsid w:val="00B40EE7"/>
    <w:rsid w:val="00B42D80"/>
    <w:rsid w:val="00B4301E"/>
    <w:rsid w:val="00B43148"/>
    <w:rsid w:val="00B44606"/>
    <w:rsid w:val="00B47E90"/>
    <w:rsid w:val="00B502BE"/>
    <w:rsid w:val="00B502C4"/>
    <w:rsid w:val="00B5098C"/>
    <w:rsid w:val="00B50B2E"/>
    <w:rsid w:val="00B51228"/>
    <w:rsid w:val="00B51E0E"/>
    <w:rsid w:val="00B521C3"/>
    <w:rsid w:val="00B52E2F"/>
    <w:rsid w:val="00B53781"/>
    <w:rsid w:val="00B5480A"/>
    <w:rsid w:val="00B56E38"/>
    <w:rsid w:val="00B56FA8"/>
    <w:rsid w:val="00B57682"/>
    <w:rsid w:val="00B57CF3"/>
    <w:rsid w:val="00B57FF2"/>
    <w:rsid w:val="00B60B0C"/>
    <w:rsid w:val="00B610A5"/>
    <w:rsid w:val="00B633DA"/>
    <w:rsid w:val="00B63870"/>
    <w:rsid w:val="00B64605"/>
    <w:rsid w:val="00B65F37"/>
    <w:rsid w:val="00B6638A"/>
    <w:rsid w:val="00B676EF"/>
    <w:rsid w:val="00B6783C"/>
    <w:rsid w:val="00B67E61"/>
    <w:rsid w:val="00B7010F"/>
    <w:rsid w:val="00B70554"/>
    <w:rsid w:val="00B70E8E"/>
    <w:rsid w:val="00B71240"/>
    <w:rsid w:val="00B72737"/>
    <w:rsid w:val="00B72A48"/>
    <w:rsid w:val="00B730A6"/>
    <w:rsid w:val="00B741FD"/>
    <w:rsid w:val="00B75245"/>
    <w:rsid w:val="00B75774"/>
    <w:rsid w:val="00B75777"/>
    <w:rsid w:val="00B75791"/>
    <w:rsid w:val="00B7612F"/>
    <w:rsid w:val="00B7682A"/>
    <w:rsid w:val="00B77191"/>
    <w:rsid w:val="00B77F95"/>
    <w:rsid w:val="00B80701"/>
    <w:rsid w:val="00B80B73"/>
    <w:rsid w:val="00B80D06"/>
    <w:rsid w:val="00B80F7D"/>
    <w:rsid w:val="00B81449"/>
    <w:rsid w:val="00B819B2"/>
    <w:rsid w:val="00B81A37"/>
    <w:rsid w:val="00B820CD"/>
    <w:rsid w:val="00B8336E"/>
    <w:rsid w:val="00B83464"/>
    <w:rsid w:val="00B836FA"/>
    <w:rsid w:val="00B83D2C"/>
    <w:rsid w:val="00B86744"/>
    <w:rsid w:val="00B901AC"/>
    <w:rsid w:val="00B90C77"/>
    <w:rsid w:val="00B910A0"/>
    <w:rsid w:val="00B91490"/>
    <w:rsid w:val="00B91A1D"/>
    <w:rsid w:val="00B91A9C"/>
    <w:rsid w:val="00B924F9"/>
    <w:rsid w:val="00B93D9B"/>
    <w:rsid w:val="00B946B6"/>
    <w:rsid w:val="00B94DD0"/>
    <w:rsid w:val="00B94EA4"/>
    <w:rsid w:val="00B95ABB"/>
    <w:rsid w:val="00B95F64"/>
    <w:rsid w:val="00B969B2"/>
    <w:rsid w:val="00B970B2"/>
    <w:rsid w:val="00BA0CA2"/>
    <w:rsid w:val="00BA1913"/>
    <w:rsid w:val="00BA1FBB"/>
    <w:rsid w:val="00BA2395"/>
    <w:rsid w:val="00BA2EC7"/>
    <w:rsid w:val="00BA3486"/>
    <w:rsid w:val="00BA3B7B"/>
    <w:rsid w:val="00BA3F91"/>
    <w:rsid w:val="00BA446F"/>
    <w:rsid w:val="00BA58D6"/>
    <w:rsid w:val="00BA621C"/>
    <w:rsid w:val="00BA6BE7"/>
    <w:rsid w:val="00BA7D8E"/>
    <w:rsid w:val="00BB1610"/>
    <w:rsid w:val="00BB1A5C"/>
    <w:rsid w:val="00BB3159"/>
    <w:rsid w:val="00BB3309"/>
    <w:rsid w:val="00BB3C3B"/>
    <w:rsid w:val="00BB5068"/>
    <w:rsid w:val="00BB6420"/>
    <w:rsid w:val="00BB7298"/>
    <w:rsid w:val="00BB7842"/>
    <w:rsid w:val="00BC173F"/>
    <w:rsid w:val="00BC1C24"/>
    <w:rsid w:val="00BC2836"/>
    <w:rsid w:val="00BC2EF1"/>
    <w:rsid w:val="00BC311D"/>
    <w:rsid w:val="00BC319D"/>
    <w:rsid w:val="00BC68DB"/>
    <w:rsid w:val="00BD068E"/>
    <w:rsid w:val="00BD3104"/>
    <w:rsid w:val="00BD3A9E"/>
    <w:rsid w:val="00BD3B93"/>
    <w:rsid w:val="00BD3EA6"/>
    <w:rsid w:val="00BD5568"/>
    <w:rsid w:val="00BD7819"/>
    <w:rsid w:val="00BD7D42"/>
    <w:rsid w:val="00BE0400"/>
    <w:rsid w:val="00BE29E7"/>
    <w:rsid w:val="00BE4444"/>
    <w:rsid w:val="00BE58D4"/>
    <w:rsid w:val="00BE5EDB"/>
    <w:rsid w:val="00BE615F"/>
    <w:rsid w:val="00BE738A"/>
    <w:rsid w:val="00BE78F6"/>
    <w:rsid w:val="00BE7F53"/>
    <w:rsid w:val="00BF011D"/>
    <w:rsid w:val="00BF1516"/>
    <w:rsid w:val="00BF1817"/>
    <w:rsid w:val="00BF267C"/>
    <w:rsid w:val="00BF49E0"/>
    <w:rsid w:val="00BF69E9"/>
    <w:rsid w:val="00BF6B61"/>
    <w:rsid w:val="00C008C5"/>
    <w:rsid w:val="00C01802"/>
    <w:rsid w:val="00C019C1"/>
    <w:rsid w:val="00C02618"/>
    <w:rsid w:val="00C02774"/>
    <w:rsid w:val="00C02A92"/>
    <w:rsid w:val="00C0302B"/>
    <w:rsid w:val="00C0302E"/>
    <w:rsid w:val="00C03E67"/>
    <w:rsid w:val="00C03F76"/>
    <w:rsid w:val="00C0511E"/>
    <w:rsid w:val="00C05484"/>
    <w:rsid w:val="00C06E79"/>
    <w:rsid w:val="00C109B0"/>
    <w:rsid w:val="00C10A9A"/>
    <w:rsid w:val="00C11191"/>
    <w:rsid w:val="00C11267"/>
    <w:rsid w:val="00C120E6"/>
    <w:rsid w:val="00C12FA6"/>
    <w:rsid w:val="00C13242"/>
    <w:rsid w:val="00C132C9"/>
    <w:rsid w:val="00C13BA5"/>
    <w:rsid w:val="00C15263"/>
    <w:rsid w:val="00C15CF6"/>
    <w:rsid w:val="00C167E5"/>
    <w:rsid w:val="00C16B2F"/>
    <w:rsid w:val="00C17422"/>
    <w:rsid w:val="00C175E3"/>
    <w:rsid w:val="00C17A48"/>
    <w:rsid w:val="00C17B11"/>
    <w:rsid w:val="00C20371"/>
    <w:rsid w:val="00C20518"/>
    <w:rsid w:val="00C2175E"/>
    <w:rsid w:val="00C21A91"/>
    <w:rsid w:val="00C22010"/>
    <w:rsid w:val="00C22610"/>
    <w:rsid w:val="00C228C3"/>
    <w:rsid w:val="00C22F2D"/>
    <w:rsid w:val="00C23963"/>
    <w:rsid w:val="00C23BF8"/>
    <w:rsid w:val="00C23DA5"/>
    <w:rsid w:val="00C24FB4"/>
    <w:rsid w:val="00C25C26"/>
    <w:rsid w:val="00C261BE"/>
    <w:rsid w:val="00C27B61"/>
    <w:rsid w:val="00C311E9"/>
    <w:rsid w:val="00C322AF"/>
    <w:rsid w:val="00C32D1B"/>
    <w:rsid w:val="00C33284"/>
    <w:rsid w:val="00C3440B"/>
    <w:rsid w:val="00C35935"/>
    <w:rsid w:val="00C35DBE"/>
    <w:rsid w:val="00C377A0"/>
    <w:rsid w:val="00C40BB3"/>
    <w:rsid w:val="00C40E3D"/>
    <w:rsid w:val="00C411F6"/>
    <w:rsid w:val="00C4125A"/>
    <w:rsid w:val="00C415DD"/>
    <w:rsid w:val="00C41C77"/>
    <w:rsid w:val="00C42B42"/>
    <w:rsid w:val="00C42F41"/>
    <w:rsid w:val="00C4439F"/>
    <w:rsid w:val="00C44AB5"/>
    <w:rsid w:val="00C44AC2"/>
    <w:rsid w:val="00C44E87"/>
    <w:rsid w:val="00C45145"/>
    <w:rsid w:val="00C50F6E"/>
    <w:rsid w:val="00C51FDB"/>
    <w:rsid w:val="00C5210D"/>
    <w:rsid w:val="00C52838"/>
    <w:rsid w:val="00C53A37"/>
    <w:rsid w:val="00C5458D"/>
    <w:rsid w:val="00C54D36"/>
    <w:rsid w:val="00C54F40"/>
    <w:rsid w:val="00C55D91"/>
    <w:rsid w:val="00C61394"/>
    <w:rsid w:val="00C623DB"/>
    <w:rsid w:val="00C62C35"/>
    <w:rsid w:val="00C62CCA"/>
    <w:rsid w:val="00C62D0B"/>
    <w:rsid w:val="00C63D95"/>
    <w:rsid w:val="00C65235"/>
    <w:rsid w:val="00C658D9"/>
    <w:rsid w:val="00C663F9"/>
    <w:rsid w:val="00C66C43"/>
    <w:rsid w:val="00C67715"/>
    <w:rsid w:val="00C67DD1"/>
    <w:rsid w:val="00C70032"/>
    <w:rsid w:val="00C709C4"/>
    <w:rsid w:val="00C70CA1"/>
    <w:rsid w:val="00C71394"/>
    <w:rsid w:val="00C71C85"/>
    <w:rsid w:val="00C742C9"/>
    <w:rsid w:val="00C74900"/>
    <w:rsid w:val="00C74E28"/>
    <w:rsid w:val="00C75540"/>
    <w:rsid w:val="00C75627"/>
    <w:rsid w:val="00C76169"/>
    <w:rsid w:val="00C76284"/>
    <w:rsid w:val="00C76758"/>
    <w:rsid w:val="00C76AE1"/>
    <w:rsid w:val="00C77320"/>
    <w:rsid w:val="00C80104"/>
    <w:rsid w:val="00C80D45"/>
    <w:rsid w:val="00C81016"/>
    <w:rsid w:val="00C811C7"/>
    <w:rsid w:val="00C824BD"/>
    <w:rsid w:val="00C83272"/>
    <w:rsid w:val="00C832B0"/>
    <w:rsid w:val="00C83567"/>
    <w:rsid w:val="00C83C49"/>
    <w:rsid w:val="00C84C33"/>
    <w:rsid w:val="00C84D1D"/>
    <w:rsid w:val="00C87158"/>
    <w:rsid w:val="00C873DF"/>
    <w:rsid w:val="00C907F4"/>
    <w:rsid w:val="00C9086D"/>
    <w:rsid w:val="00C94423"/>
    <w:rsid w:val="00C949B4"/>
    <w:rsid w:val="00C94BD3"/>
    <w:rsid w:val="00C95BFF"/>
    <w:rsid w:val="00C96A83"/>
    <w:rsid w:val="00C96B78"/>
    <w:rsid w:val="00C96BE0"/>
    <w:rsid w:val="00C977B6"/>
    <w:rsid w:val="00C97A99"/>
    <w:rsid w:val="00CA0B95"/>
    <w:rsid w:val="00CA10CD"/>
    <w:rsid w:val="00CA1369"/>
    <w:rsid w:val="00CA2F79"/>
    <w:rsid w:val="00CA398C"/>
    <w:rsid w:val="00CA3D14"/>
    <w:rsid w:val="00CA41F9"/>
    <w:rsid w:val="00CA41FA"/>
    <w:rsid w:val="00CA4B2E"/>
    <w:rsid w:val="00CA4E55"/>
    <w:rsid w:val="00CA52E5"/>
    <w:rsid w:val="00CA531C"/>
    <w:rsid w:val="00CA54D2"/>
    <w:rsid w:val="00CA783C"/>
    <w:rsid w:val="00CB09A7"/>
    <w:rsid w:val="00CB0B0B"/>
    <w:rsid w:val="00CB132F"/>
    <w:rsid w:val="00CB1705"/>
    <w:rsid w:val="00CB1D27"/>
    <w:rsid w:val="00CB1E76"/>
    <w:rsid w:val="00CB2D71"/>
    <w:rsid w:val="00CB376F"/>
    <w:rsid w:val="00CB37DB"/>
    <w:rsid w:val="00CB3EBC"/>
    <w:rsid w:val="00CB3FBE"/>
    <w:rsid w:val="00CB4A98"/>
    <w:rsid w:val="00CB4B8E"/>
    <w:rsid w:val="00CB4EC2"/>
    <w:rsid w:val="00CB5445"/>
    <w:rsid w:val="00CB57EA"/>
    <w:rsid w:val="00CB590F"/>
    <w:rsid w:val="00CB5A22"/>
    <w:rsid w:val="00CB5ED2"/>
    <w:rsid w:val="00CB60DF"/>
    <w:rsid w:val="00CB70F7"/>
    <w:rsid w:val="00CC031E"/>
    <w:rsid w:val="00CC0560"/>
    <w:rsid w:val="00CC0726"/>
    <w:rsid w:val="00CC08A4"/>
    <w:rsid w:val="00CC108F"/>
    <w:rsid w:val="00CC17A0"/>
    <w:rsid w:val="00CC264C"/>
    <w:rsid w:val="00CC2CAA"/>
    <w:rsid w:val="00CC487F"/>
    <w:rsid w:val="00CC5C9F"/>
    <w:rsid w:val="00CC7058"/>
    <w:rsid w:val="00CC7612"/>
    <w:rsid w:val="00CC7930"/>
    <w:rsid w:val="00CD06F9"/>
    <w:rsid w:val="00CD114A"/>
    <w:rsid w:val="00CD17E8"/>
    <w:rsid w:val="00CD1C3F"/>
    <w:rsid w:val="00CD1E99"/>
    <w:rsid w:val="00CD251E"/>
    <w:rsid w:val="00CD2F76"/>
    <w:rsid w:val="00CD3735"/>
    <w:rsid w:val="00CD3EB3"/>
    <w:rsid w:val="00CD5BF8"/>
    <w:rsid w:val="00CD7446"/>
    <w:rsid w:val="00CD7682"/>
    <w:rsid w:val="00CE0CF1"/>
    <w:rsid w:val="00CE2560"/>
    <w:rsid w:val="00CE37D2"/>
    <w:rsid w:val="00CE5DA7"/>
    <w:rsid w:val="00CE6102"/>
    <w:rsid w:val="00CE65DD"/>
    <w:rsid w:val="00CE6BE4"/>
    <w:rsid w:val="00CE749D"/>
    <w:rsid w:val="00CE7AB9"/>
    <w:rsid w:val="00CF0108"/>
    <w:rsid w:val="00CF02BE"/>
    <w:rsid w:val="00CF0490"/>
    <w:rsid w:val="00CF0982"/>
    <w:rsid w:val="00CF0B13"/>
    <w:rsid w:val="00CF22DD"/>
    <w:rsid w:val="00CF27DF"/>
    <w:rsid w:val="00CF3DA0"/>
    <w:rsid w:val="00CF3FE4"/>
    <w:rsid w:val="00CF4297"/>
    <w:rsid w:val="00CF4630"/>
    <w:rsid w:val="00CF4D2C"/>
    <w:rsid w:val="00CF55E5"/>
    <w:rsid w:val="00CF5A2C"/>
    <w:rsid w:val="00CF5BCD"/>
    <w:rsid w:val="00CF6729"/>
    <w:rsid w:val="00CF689B"/>
    <w:rsid w:val="00CF68D5"/>
    <w:rsid w:val="00CF6E33"/>
    <w:rsid w:val="00CF7895"/>
    <w:rsid w:val="00D00929"/>
    <w:rsid w:val="00D00F45"/>
    <w:rsid w:val="00D01C0B"/>
    <w:rsid w:val="00D01C27"/>
    <w:rsid w:val="00D03CF1"/>
    <w:rsid w:val="00D05478"/>
    <w:rsid w:val="00D05D83"/>
    <w:rsid w:val="00D068D5"/>
    <w:rsid w:val="00D06B59"/>
    <w:rsid w:val="00D06F06"/>
    <w:rsid w:val="00D0728E"/>
    <w:rsid w:val="00D07D48"/>
    <w:rsid w:val="00D102D0"/>
    <w:rsid w:val="00D10D34"/>
    <w:rsid w:val="00D127A4"/>
    <w:rsid w:val="00D13037"/>
    <w:rsid w:val="00D140BF"/>
    <w:rsid w:val="00D14897"/>
    <w:rsid w:val="00D14B54"/>
    <w:rsid w:val="00D14E2B"/>
    <w:rsid w:val="00D20C6A"/>
    <w:rsid w:val="00D213F1"/>
    <w:rsid w:val="00D21D84"/>
    <w:rsid w:val="00D230B0"/>
    <w:rsid w:val="00D236EC"/>
    <w:rsid w:val="00D23B72"/>
    <w:rsid w:val="00D25E05"/>
    <w:rsid w:val="00D26EC9"/>
    <w:rsid w:val="00D27232"/>
    <w:rsid w:val="00D27E6C"/>
    <w:rsid w:val="00D27EEF"/>
    <w:rsid w:val="00D300EA"/>
    <w:rsid w:val="00D3014A"/>
    <w:rsid w:val="00D304A8"/>
    <w:rsid w:val="00D30FE8"/>
    <w:rsid w:val="00D3193A"/>
    <w:rsid w:val="00D31AF8"/>
    <w:rsid w:val="00D33185"/>
    <w:rsid w:val="00D352F3"/>
    <w:rsid w:val="00D357B1"/>
    <w:rsid w:val="00D3643B"/>
    <w:rsid w:val="00D37058"/>
    <w:rsid w:val="00D40D73"/>
    <w:rsid w:val="00D41165"/>
    <w:rsid w:val="00D41301"/>
    <w:rsid w:val="00D4182C"/>
    <w:rsid w:val="00D423BB"/>
    <w:rsid w:val="00D428EC"/>
    <w:rsid w:val="00D42C20"/>
    <w:rsid w:val="00D43016"/>
    <w:rsid w:val="00D43C14"/>
    <w:rsid w:val="00D43C5E"/>
    <w:rsid w:val="00D44C12"/>
    <w:rsid w:val="00D44E1D"/>
    <w:rsid w:val="00D45000"/>
    <w:rsid w:val="00D4646F"/>
    <w:rsid w:val="00D46F3D"/>
    <w:rsid w:val="00D50D3E"/>
    <w:rsid w:val="00D51403"/>
    <w:rsid w:val="00D51562"/>
    <w:rsid w:val="00D51894"/>
    <w:rsid w:val="00D51DD9"/>
    <w:rsid w:val="00D51E29"/>
    <w:rsid w:val="00D55442"/>
    <w:rsid w:val="00D563F8"/>
    <w:rsid w:val="00D56E0C"/>
    <w:rsid w:val="00D57059"/>
    <w:rsid w:val="00D57CF8"/>
    <w:rsid w:val="00D6009C"/>
    <w:rsid w:val="00D61BF4"/>
    <w:rsid w:val="00D61CF5"/>
    <w:rsid w:val="00D62272"/>
    <w:rsid w:val="00D62AF3"/>
    <w:rsid w:val="00D63049"/>
    <w:rsid w:val="00D63116"/>
    <w:rsid w:val="00D6416E"/>
    <w:rsid w:val="00D64B1D"/>
    <w:rsid w:val="00D655DF"/>
    <w:rsid w:val="00D660B6"/>
    <w:rsid w:val="00D6637C"/>
    <w:rsid w:val="00D667B4"/>
    <w:rsid w:val="00D66F11"/>
    <w:rsid w:val="00D676A4"/>
    <w:rsid w:val="00D7069F"/>
    <w:rsid w:val="00D711CA"/>
    <w:rsid w:val="00D715A4"/>
    <w:rsid w:val="00D71670"/>
    <w:rsid w:val="00D7181F"/>
    <w:rsid w:val="00D735D4"/>
    <w:rsid w:val="00D73F38"/>
    <w:rsid w:val="00D75B9E"/>
    <w:rsid w:val="00D76F4E"/>
    <w:rsid w:val="00D77754"/>
    <w:rsid w:val="00D80E0C"/>
    <w:rsid w:val="00D81361"/>
    <w:rsid w:val="00D8188A"/>
    <w:rsid w:val="00D81BE3"/>
    <w:rsid w:val="00D823B6"/>
    <w:rsid w:val="00D844A1"/>
    <w:rsid w:val="00D8688A"/>
    <w:rsid w:val="00D86D9C"/>
    <w:rsid w:val="00D87455"/>
    <w:rsid w:val="00D87E4A"/>
    <w:rsid w:val="00D9057C"/>
    <w:rsid w:val="00D90BB8"/>
    <w:rsid w:val="00D90BB9"/>
    <w:rsid w:val="00D91A5D"/>
    <w:rsid w:val="00D92CE6"/>
    <w:rsid w:val="00D93472"/>
    <w:rsid w:val="00D935BB"/>
    <w:rsid w:val="00D935DF"/>
    <w:rsid w:val="00D94A65"/>
    <w:rsid w:val="00D94B74"/>
    <w:rsid w:val="00D964F0"/>
    <w:rsid w:val="00D96923"/>
    <w:rsid w:val="00D97FB2"/>
    <w:rsid w:val="00DA04F0"/>
    <w:rsid w:val="00DA07F4"/>
    <w:rsid w:val="00DA153A"/>
    <w:rsid w:val="00DA1806"/>
    <w:rsid w:val="00DA275B"/>
    <w:rsid w:val="00DA2C02"/>
    <w:rsid w:val="00DA2D4B"/>
    <w:rsid w:val="00DA2DE0"/>
    <w:rsid w:val="00DA33A5"/>
    <w:rsid w:val="00DA520C"/>
    <w:rsid w:val="00DA5DBE"/>
    <w:rsid w:val="00DA6415"/>
    <w:rsid w:val="00DA772F"/>
    <w:rsid w:val="00DB01C1"/>
    <w:rsid w:val="00DB0B70"/>
    <w:rsid w:val="00DB1454"/>
    <w:rsid w:val="00DB267B"/>
    <w:rsid w:val="00DB2A6E"/>
    <w:rsid w:val="00DB2E34"/>
    <w:rsid w:val="00DB2F0F"/>
    <w:rsid w:val="00DB3505"/>
    <w:rsid w:val="00DB365A"/>
    <w:rsid w:val="00DB4CF0"/>
    <w:rsid w:val="00DB6B95"/>
    <w:rsid w:val="00DB7454"/>
    <w:rsid w:val="00DC1954"/>
    <w:rsid w:val="00DC1AC7"/>
    <w:rsid w:val="00DC200C"/>
    <w:rsid w:val="00DC29CD"/>
    <w:rsid w:val="00DC3599"/>
    <w:rsid w:val="00DC3E24"/>
    <w:rsid w:val="00DC3FB6"/>
    <w:rsid w:val="00DC423E"/>
    <w:rsid w:val="00DC4448"/>
    <w:rsid w:val="00DC4699"/>
    <w:rsid w:val="00DC49B5"/>
    <w:rsid w:val="00DC6F3A"/>
    <w:rsid w:val="00DC7204"/>
    <w:rsid w:val="00DC78FD"/>
    <w:rsid w:val="00DC7C3E"/>
    <w:rsid w:val="00DD150C"/>
    <w:rsid w:val="00DD177C"/>
    <w:rsid w:val="00DD3DA7"/>
    <w:rsid w:val="00DD475F"/>
    <w:rsid w:val="00DD5C22"/>
    <w:rsid w:val="00DD6D95"/>
    <w:rsid w:val="00DD6F3C"/>
    <w:rsid w:val="00DE0000"/>
    <w:rsid w:val="00DE0097"/>
    <w:rsid w:val="00DE0592"/>
    <w:rsid w:val="00DE2A05"/>
    <w:rsid w:val="00DE309D"/>
    <w:rsid w:val="00DE31EE"/>
    <w:rsid w:val="00DE3778"/>
    <w:rsid w:val="00DE3AB8"/>
    <w:rsid w:val="00DE4806"/>
    <w:rsid w:val="00DE5D15"/>
    <w:rsid w:val="00DE63E2"/>
    <w:rsid w:val="00DE6B37"/>
    <w:rsid w:val="00DE6C15"/>
    <w:rsid w:val="00DE731E"/>
    <w:rsid w:val="00DE7880"/>
    <w:rsid w:val="00DF145E"/>
    <w:rsid w:val="00DF25AA"/>
    <w:rsid w:val="00DF38DC"/>
    <w:rsid w:val="00DF3C57"/>
    <w:rsid w:val="00DF4FA5"/>
    <w:rsid w:val="00DF51FF"/>
    <w:rsid w:val="00DF52A9"/>
    <w:rsid w:val="00DF7BF5"/>
    <w:rsid w:val="00DF7CE7"/>
    <w:rsid w:val="00E00CA8"/>
    <w:rsid w:val="00E040B9"/>
    <w:rsid w:val="00E0457F"/>
    <w:rsid w:val="00E0505C"/>
    <w:rsid w:val="00E05C82"/>
    <w:rsid w:val="00E05CC6"/>
    <w:rsid w:val="00E05FA7"/>
    <w:rsid w:val="00E069FB"/>
    <w:rsid w:val="00E071E0"/>
    <w:rsid w:val="00E07404"/>
    <w:rsid w:val="00E07D1F"/>
    <w:rsid w:val="00E12198"/>
    <w:rsid w:val="00E121A0"/>
    <w:rsid w:val="00E13A0F"/>
    <w:rsid w:val="00E14046"/>
    <w:rsid w:val="00E1446E"/>
    <w:rsid w:val="00E14BC3"/>
    <w:rsid w:val="00E14F81"/>
    <w:rsid w:val="00E16CDD"/>
    <w:rsid w:val="00E17080"/>
    <w:rsid w:val="00E17A4E"/>
    <w:rsid w:val="00E17B8D"/>
    <w:rsid w:val="00E20C1C"/>
    <w:rsid w:val="00E21B87"/>
    <w:rsid w:val="00E21DBC"/>
    <w:rsid w:val="00E23823"/>
    <w:rsid w:val="00E23C73"/>
    <w:rsid w:val="00E24068"/>
    <w:rsid w:val="00E24B7F"/>
    <w:rsid w:val="00E24E29"/>
    <w:rsid w:val="00E267CC"/>
    <w:rsid w:val="00E27E88"/>
    <w:rsid w:val="00E27F6D"/>
    <w:rsid w:val="00E30610"/>
    <w:rsid w:val="00E30776"/>
    <w:rsid w:val="00E310B6"/>
    <w:rsid w:val="00E31CA6"/>
    <w:rsid w:val="00E33809"/>
    <w:rsid w:val="00E3493A"/>
    <w:rsid w:val="00E3684B"/>
    <w:rsid w:val="00E36AB3"/>
    <w:rsid w:val="00E3759F"/>
    <w:rsid w:val="00E37700"/>
    <w:rsid w:val="00E43D81"/>
    <w:rsid w:val="00E4478F"/>
    <w:rsid w:val="00E44B74"/>
    <w:rsid w:val="00E46926"/>
    <w:rsid w:val="00E47321"/>
    <w:rsid w:val="00E475BA"/>
    <w:rsid w:val="00E502F7"/>
    <w:rsid w:val="00E50908"/>
    <w:rsid w:val="00E50F2A"/>
    <w:rsid w:val="00E517AE"/>
    <w:rsid w:val="00E52F9E"/>
    <w:rsid w:val="00E535EB"/>
    <w:rsid w:val="00E53F8A"/>
    <w:rsid w:val="00E54292"/>
    <w:rsid w:val="00E542BE"/>
    <w:rsid w:val="00E54DA3"/>
    <w:rsid w:val="00E5565A"/>
    <w:rsid w:val="00E55CD2"/>
    <w:rsid w:val="00E55F81"/>
    <w:rsid w:val="00E563F9"/>
    <w:rsid w:val="00E5791C"/>
    <w:rsid w:val="00E6003D"/>
    <w:rsid w:val="00E60B3A"/>
    <w:rsid w:val="00E61169"/>
    <w:rsid w:val="00E6142C"/>
    <w:rsid w:val="00E622E9"/>
    <w:rsid w:val="00E62518"/>
    <w:rsid w:val="00E626F6"/>
    <w:rsid w:val="00E63ABF"/>
    <w:rsid w:val="00E642FA"/>
    <w:rsid w:val="00E66006"/>
    <w:rsid w:val="00E66382"/>
    <w:rsid w:val="00E671E7"/>
    <w:rsid w:val="00E67C83"/>
    <w:rsid w:val="00E71398"/>
    <w:rsid w:val="00E714E1"/>
    <w:rsid w:val="00E72342"/>
    <w:rsid w:val="00E72443"/>
    <w:rsid w:val="00E73796"/>
    <w:rsid w:val="00E73D9F"/>
    <w:rsid w:val="00E74112"/>
    <w:rsid w:val="00E74333"/>
    <w:rsid w:val="00E75607"/>
    <w:rsid w:val="00E757D4"/>
    <w:rsid w:val="00E75E7F"/>
    <w:rsid w:val="00E77821"/>
    <w:rsid w:val="00E815CB"/>
    <w:rsid w:val="00E82F6A"/>
    <w:rsid w:val="00E834C0"/>
    <w:rsid w:val="00E83863"/>
    <w:rsid w:val="00E84460"/>
    <w:rsid w:val="00E844E9"/>
    <w:rsid w:val="00E849DF"/>
    <w:rsid w:val="00E84B73"/>
    <w:rsid w:val="00E85818"/>
    <w:rsid w:val="00E87FCD"/>
    <w:rsid w:val="00E900AE"/>
    <w:rsid w:val="00E91D46"/>
    <w:rsid w:val="00E945F1"/>
    <w:rsid w:val="00E94859"/>
    <w:rsid w:val="00E94CC7"/>
    <w:rsid w:val="00E95047"/>
    <w:rsid w:val="00E96B2D"/>
    <w:rsid w:val="00E9786C"/>
    <w:rsid w:val="00EA1CE7"/>
    <w:rsid w:val="00EA271F"/>
    <w:rsid w:val="00EA29E9"/>
    <w:rsid w:val="00EA2CB1"/>
    <w:rsid w:val="00EA3054"/>
    <w:rsid w:val="00EA3DC4"/>
    <w:rsid w:val="00EA45C8"/>
    <w:rsid w:val="00EA5842"/>
    <w:rsid w:val="00EA5D2D"/>
    <w:rsid w:val="00EA62E2"/>
    <w:rsid w:val="00EA6DB4"/>
    <w:rsid w:val="00EA72BA"/>
    <w:rsid w:val="00EA7392"/>
    <w:rsid w:val="00EA764B"/>
    <w:rsid w:val="00EA7D5B"/>
    <w:rsid w:val="00EB01F1"/>
    <w:rsid w:val="00EB035C"/>
    <w:rsid w:val="00EB040A"/>
    <w:rsid w:val="00EB2D92"/>
    <w:rsid w:val="00EB2EDB"/>
    <w:rsid w:val="00EB4CD6"/>
    <w:rsid w:val="00EB4D43"/>
    <w:rsid w:val="00EB5281"/>
    <w:rsid w:val="00EB5298"/>
    <w:rsid w:val="00EB6200"/>
    <w:rsid w:val="00EB62D2"/>
    <w:rsid w:val="00EB75E9"/>
    <w:rsid w:val="00EB7E29"/>
    <w:rsid w:val="00EC0462"/>
    <w:rsid w:val="00EC0E55"/>
    <w:rsid w:val="00EC119F"/>
    <w:rsid w:val="00EC126D"/>
    <w:rsid w:val="00EC2E4E"/>
    <w:rsid w:val="00EC2F73"/>
    <w:rsid w:val="00EC3351"/>
    <w:rsid w:val="00EC3559"/>
    <w:rsid w:val="00EC3F17"/>
    <w:rsid w:val="00EC5159"/>
    <w:rsid w:val="00EC5341"/>
    <w:rsid w:val="00EC5EF4"/>
    <w:rsid w:val="00EC6224"/>
    <w:rsid w:val="00EC6CF3"/>
    <w:rsid w:val="00ED086E"/>
    <w:rsid w:val="00ED0898"/>
    <w:rsid w:val="00ED0CA7"/>
    <w:rsid w:val="00ED0E60"/>
    <w:rsid w:val="00ED13DA"/>
    <w:rsid w:val="00ED2E85"/>
    <w:rsid w:val="00ED365F"/>
    <w:rsid w:val="00ED38F5"/>
    <w:rsid w:val="00ED3AA8"/>
    <w:rsid w:val="00ED3F50"/>
    <w:rsid w:val="00ED4DF6"/>
    <w:rsid w:val="00ED53AE"/>
    <w:rsid w:val="00ED548C"/>
    <w:rsid w:val="00EE00A2"/>
    <w:rsid w:val="00EE04E4"/>
    <w:rsid w:val="00EE12D1"/>
    <w:rsid w:val="00EE22CC"/>
    <w:rsid w:val="00EE2ABE"/>
    <w:rsid w:val="00EE2C3D"/>
    <w:rsid w:val="00EE5C80"/>
    <w:rsid w:val="00EE675C"/>
    <w:rsid w:val="00EE72EF"/>
    <w:rsid w:val="00EE77A8"/>
    <w:rsid w:val="00EE77EA"/>
    <w:rsid w:val="00EE7D0E"/>
    <w:rsid w:val="00EF0524"/>
    <w:rsid w:val="00EF1917"/>
    <w:rsid w:val="00EF1CE4"/>
    <w:rsid w:val="00EF1D08"/>
    <w:rsid w:val="00EF3071"/>
    <w:rsid w:val="00EF3C10"/>
    <w:rsid w:val="00EF4EE3"/>
    <w:rsid w:val="00EF4F86"/>
    <w:rsid w:val="00EF50CD"/>
    <w:rsid w:val="00EF6724"/>
    <w:rsid w:val="00EF6E9C"/>
    <w:rsid w:val="00EF77FB"/>
    <w:rsid w:val="00F007EF"/>
    <w:rsid w:val="00F00C92"/>
    <w:rsid w:val="00F0257D"/>
    <w:rsid w:val="00F0414E"/>
    <w:rsid w:val="00F05051"/>
    <w:rsid w:val="00F05969"/>
    <w:rsid w:val="00F067F7"/>
    <w:rsid w:val="00F07E51"/>
    <w:rsid w:val="00F07E8D"/>
    <w:rsid w:val="00F1020A"/>
    <w:rsid w:val="00F108D4"/>
    <w:rsid w:val="00F10DC4"/>
    <w:rsid w:val="00F10F02"/>
    <w:rsid w:val="00F132EC"/>
    <w:rsid w:val="00F13902"/>
    <w:rsid w:val="00F1436F"/>
    <w:rsid w:val="00F14773"/>
    <w:rsid w:val="00F15833"/>
    <w:rsid w:val="00F1629D"/>
    <w:rsid w:val="00F16333"/>
    <w:rsid w:val="00F1792E"/>
    <w:rsid w:val="00F20505"/>
    <w:rsid w:val="00F2083D"/>
    <w:rsid w:val="00F23272"/>
    <w:rsid w:val="00F23554"/>
    <w:rsid w:val="00F23695"/>
    <w:rsid w:val="00F249E8"/>
    <w:rsid w:val="00F26260"/>
    <w:rsid w:val="00F27F00"/>
    <w:rsid w:val="00F3050F"/>
    <w:rsid w:val="00F30ED5"/>
    <w:rsid w:val="00F31929"/>
    <w:rsid w:val="00F325F2"/>
    <w:rsid w:val="00F326A8"/>
    <w:rsid w:val="00F3394C"/>
    <w:rsid w:val="00F33B4A"/>
    <w:rsid w:val="00F33CC3"/>
    <w:rsid w:val="00F344C4"/>
    <w:rsid w:val="00F347FA"/>
    <w:rsid w:val="00F34980"/>
    <w:rsid w:val="00F3498D"/>
    <w:rsid w:val="00F35077"/>
    <w:rsid w:val="00F356C8"/>
    <w:rsid w:val="00F35BBB"/>
    <w:rsid w:val="00F36CCD"/>
    <w:rsid w:val="00F374D9"/>
    <w:rsid w:val="00F377A4"/>
    <w:rsid w:val="00F377DF"/>
    <w:rsid w:val="00F37D44"/>
    <w:rsid w:val="00F41894"/>
    <w:rsid w:val="00F42A23"/>
    <w:rsid w:val="00F42F43"/>
    <w:rsid w:val="00F4414C"/>
    <w:rsid w:val="00F44A90"/>
    <w:rsid w:val="00F4520A"/>
    <w:rsid w:val="00F454FE"/>
    <w:rsid w:val="00F458AA"/>
    <w:rsid w:val="00F45CFF"/>
    <w:rsid w:val="00F475D9"/>
    <w:rsid w:val="00F478A1"/>
    <w:rsid w:val="00F50A03"/>
    <w:rsid w:val="00F5177A"/>
    <w:rsid w:val="00F519F6"/>
    <w:rsid w:val="00F51D53"/>
    <w:rsid w:val="00F53444"/>
    <w:rsid w:val="00F53539"/>
    <w:rsid w:val="00F5477C"/>
    <w:rsid w:val="00F553D7"/>
    <w:rsid w:val="00F55AC2"/>
    <w:rsid w:val="00F55F88"/>
    <w:rsid w:val="00F55FF6"/>
    <w:rsid w:val="00F6075A"/>
    <w:rsid w:val="00F608C8"/>
    <w:rsid w:val="00F61321"/>
    <w:rsid w:val="00F61B4E"/>
    <w:rsid w:val="00F61FFF"/>
    <w:rsid w:val="00F621EC"/>
    <w:rsid w:val="00F625AE"/>
    <w:rsid w:val="00F628CF"/>
    <w:rsid w:val="00F6367D"/>
    <w:rsid w:val="00F64EC6"/>
    <w:rsid w:val="00F650E9"/>
    <w:rsid w:val="00F656BC"/>
    <w:rsid w:val="00F65AE1"/>
    <w:rsid w:val="00F6634C"/>
    <w:rsid w:val="00F66DDE"/>
    <w:rsid w:val="00F66ED4"/>
    <w:rsid w:val="00F67A1C"/>
    <w:rsid w:val="00F67DD8"/>
    <w:rsid w:val="00F700F6"/>
    <w:rsid w:val="00F714DE"/>
    <w:rsid w:val="00F72AF2"/>
    <w:rsid w:val="00F73894"/>
    <w:rsid w:val="00F738DC"/>
    <w:rsid w:val="00F746DF"/>
    <w:rsid w:val="00F74B23"/>
    <w:rsid w:val="00F74CE4"/>
    <w:rsid w:val="00F75E22"/>
    <w:rsid w:val="00F75FBA"/>
    <w:rsid w:val="00F778E1"/>
    <w:rsid w:val="00F77D97"/>
    <w:rsid w:val="00F80537"/>
    <w:rsid w:val="00F81FF6"/>
    <w:rsid w:val="00F8225B"/>
    <w:rsid w:val="00F87290"/>
    <w:rsid w:val="00F873C2"/>
    <w:rsid w:val="00F879FA"/>
    <w:rsid w:val="00F87DE9"/>
    <w:rsid w:val="00F92565"/>
    <w:rsid w:val="00F9453D"/>
    <w:rsid w:val="00F952A6"/>
    <w:rsid w:val="00F952DA"/>
    <w:rsid w:val="00F955EC"/>
    <w:rsid w:val="00F95A95"/>
    <w:rsid w:val="00F95DFE"/>
    <w:rsid w:val="00F9661B"/>
    <w:rsid w:val="00F97113"/>
    <w:rsid w:val="00F976ED"/>
    <w:rsid w:val="00F977FA"/>
    <w:rsid w:val="00F97E39"/>
    <w:rsid w:val="00FA0543"/>
    <w:rsid w:val="00FA0C51"/>
    <w:rsid w:val="00FA113E"/>
    <w:rsid w:val="00FA16F3"/>
    <w:rsid w:val="00FA2380"/>
    <w:rsid w:val="00FA2F70"/>
    <w:rsid w:val="00FA30BB"/>
    <w:rsid w:val="00FA36CA"/>
    <w:rsid w:val="00FA4D86"/>
    <w:rsid w:val="00FA520D"/>
    <w:rsid w:val="00FA545B"/>
    <w:rsid w:val="00FA6168"/>
    <w:rsid w:val="00FA6CED"/>
    <w:rsid w:val="00FB0217"/>
    <w:rsid w:val="00FB02AB"/>
    <w:rsid w:val="00FB2A51"/>
    <w:rsid w:val="00FB2EF5"/>
    <w:rsid w:val="00FB4491"/>
    <w:rsid w:val="00FB4B5E"/>
    <w:rsid w:val="00FB4B62"/>
    <w:rsid w:val="00FB5048"/>
    <w:rsid w:val="00FB5213"/>
    <w:rsid w:val="00FB52A6"/>
    <w:rsid w:val="00FB736C"/>
    <w:rsid w:val="00FB7BB8"/>
    <w:rsid w:val="00FC0F2E"/>
    <w:rsid w:val="00FC10CF"/>
    <w:rsid w:val="00FC1127"/>
    <w:rsid w:val="00FC2A50"/>
    <w:rsid w:val="00FC40F1"/>
    <w:rsid w:val="00FC420B"/>
    <w:rsid w:val="00FC615D"/>
    <w:rsid w:val="00FC65BF"/>
    <w:rsid w:val="00FC6CDE"/>
    <w:rsid w:val="00FC7194"/>
    <w:rsid w:val="00FC7DFE"/>
    <w:rsid w:val="00FD0045"/>
    <w:rsid w:val="00FD0853"/>
    <w:rsid w:val="00FD08E6"/>
    <w:rsid w:val="00FD1A53"/>
    <w:rsid w:val="00FD24FE"/>
    <w:rsid w:val="00FD271B"/>
    <w:rsid w:val="00FD2B55"/>
    <w:rsid w:val="00FD4001"/>
    <w:rsid w:val="00FD4033"/>
    <w:rsid w:val="00FD4092"/>
    <w:rsid w:val="00FD47F2"/>
    <w:rsid w:val="00FD50B5"/>
    <w:rsid w:val="00FD599F"/>
    <w:rsid w:val="00FD6E98"/>
    <w:rsid w:val="00FD7507"/>
    <w:rsid w:val="00FE00C8"/>
    <w:rsid w:val="00FE0210"/>
    <w:rsid w:val="00FE188A"/>
    <w:rsid w:val="00FE2058"/>
    <w:rsid w:val="00FE20B4"/>
    <w:rsid w:val="00FE29C8"/>
    <w:rsid w:val="00FE3941"/>
    <w:rsid w:val="00FE632B"/>
    <w:rsid w:val="00FE69D3"/>
    <w:rsid w:val="00FE70D0"/>
    <w:rsid w:val="00FE7776"/>
    <w:rsid w:val="00FE796F"/>
    <w:rsid w:val="00FF0138"/>
    <w:rsid w:val="00FF1392"/>
    <w:rsid w:val="00FF164B"/>
    <w:rsid w:val="00FF166E"/>
    <w:rsid w:val="00FF174A"/>
    <w:rsid w:val="00FF1F09"/>
    <w:rsid w:val="00FF21DF"/>
    <w:rsid w:val="00FF3018"/>
    <w:rsid w:val="00FF33E3"/>
    <w:rsid w:val="00FF35AC"/>
    <w:rsid w:val="00FF39BC"/>
    <w:rsid w:val="00FF3F4B"/>
    <w:rsid w:val="00FF53E8"/>
    <w:rsid w:val="00FF5BA3"/>
    <w:rsid w:val="00FF6969"/>
    <w:rsid w:val="00FF74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" w:hAnsi="Times New Roman" w:cs="Times New Roman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uiPriority="99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HTML Acronym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8" w:uiPriority="99"/>
    <w:lsdException w:name="Table 3D effects 1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2" w:uiPriority="99"/>
    <w:lsdException w:name="Table Web 3" w:uiPriority="99"/>
    <w:lsdException w:name="Balloon Text" w:uiPriority="99"/>
    <w:lsdException w:name="Table Grid" w:semiHidden="0" w:uiPriority="3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2565"/>
    <w:rPr>
      <w:rFonts w:ascii="Cordia New" w:eastAsia="SimSun" w:hAnsi="Cordia New" w:cs="TH SarabunPSK"/>
      <w:sz w:val="28"/>
      <w:szCs w:val="28"/>
      <w:lang w:eastAsia="zh-CN"/>
    </w:rPr>
  </w:style>
  <w:style w:type="paragraph" w:styleId="Heading1">
    <w:name w:val="heading 1"/>
    <w:aliases w:val="H1,Level1"/>
    <w:basedOn w:val="Normal"/>
    <w:next w:val="Normal"/>
    <w:link w:val="Heading1Char"/>
    <w:qFormat/>
    <w:rsid w:val="001A0CD4"/>
    <w:pPr>
      <w:keepNext/>
      <w:shd w:val="clear" w:color="auto" w:fill="E6E6E6"/>
      <w:spacing w:before="240" w:after="60"/>
      <w:outlineLvl w:val="0"/>
    </w:pPr>
    <w:rPr>
      <w:rFonts w:ascii="Arial Bold" w:hAnsi="Arial Bold" w:cs="Arial Bold"/>
      <w:b/>
      <w:bCs/>
      <w:kern w:val="32"/>
      <w:sz w:val="40"/>
      <w:szCs w:val="40"/>
    </w:rPr>
  </w:style>
  <w:style w:type="paragraph" w:styleId="Heading2">
    <w:name w:val="heading 2"/>
    <w:aliases w:val="H2,heading 2"/>
    <w:basedOn w:val="Normal"/>
    <w:next w:val="Normal"/>
    <w:link w:val="Heading2Char"/>
    <w:autoRedefine/>
    <w:uiPriority w:val="9"/>
    <w:qFormat/>
    <w:rsid w:val="00B8336E"/>
    <w:pPr>
      <w:keepNext/>
      <w:numPr>
        <w:ilvl w:val="1"/>
        <w:numId w:val="1"/>
      </w:numPr>
      <w:autoSpaceDE w:val="0"/>
      <w:spacing w:before="240" w:after="120"/>
      <w:ind w:left="426" w:hanging="426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aliases w:val="H3,heading 3,h3"/>
    <w:basedOn w:val="Normal"/>
    <w:next w:val="Normal"/>
    <w:link w:val="Heading3Char"/>
    <w:qFormat/>
    <w:rsid w:val="009D0B97"/>
    <w:pPr>
      <w:keepNext/>
      <w:numPr>
        <w:ilvl w:val="2"/>
        <w:numId w:val="1"/>
      </w:numPr>
      <w:spacing w:before="240" w:after="60"/>
      <w:outlineLvl w:val="2"/>
    </w:pPr>
    <w:rPr>
      <w:rFonts w:ascii="TH SarabunPSK" w:hAnsi="TH SarabunPSK"/>
      <w:b/>
      <w:bCs/>
    </w:rPr>
  </w:style>
  <w:style w:type="paragraph" w:styleId="Heading4">
    <w:name w:val="heading 4"/>
    <w:aliases w:val="H4"/>
    <w:basedOn w:val="Normal"/>
    <w:next w:val="Normal"/>
    <w:link w:val="Heading4Char"/>
    <w:uiPriority w:val="9"/>
    <w:qFormat/>
    <w:rsid w:val="003B2E0A"/>
    <w:pPr>
      <w:keepNext/>
      <w:spacing w:before="240" w:after="60"/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1900E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1900E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1900E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1900E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1900E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Level1 Char"/>
    <w:link w:val="Heading1"/>
    <w:rPr>
      <w:rFonts w:ascii="Arial Bold" w:eastAsia="SimSun" w:hAnsi="Arial Bold" w:cs="Arial Bold"/>
      <w:b/>
      <w:bCs/>
      <w:kern w:val="32"/>
      <w:sz w:val="40"/>
      <w:szCs w:val="40"/>
      <w:shd w:val="clear" w:color="auto" w:fill="E6E6E6"/>
      <w:lang w:eastAsia="zh-CN"/>
    </w:rPr>
  </w:style>
  <w:style w:type="character" w:customStyle="1" w:styleId="Heading2Char">
    <w:name w:val="Heading 2 Char"/>
    <w:aliases w:val="H2 Char,heading 2 Char"/>
    <w:link w:val="Heading2"/>
    <w:uiPriority w:val="9"/>
    <w:rsid w:val="00B8336E"/>
    <w:rPr>
      <w:rFonts w:eastAsia="SimSun"/>
      <w:b/>
      <w:bCs/>
      <w:sz w:val="24"/>
      <w:szCs w:val="24"/>
      <w:lang w:eastAsia="zh-CN"/>
    </w:rPr>
  </w:style>
  <w:style w:type="character" w:customStyle="1" w:styleId="Heading3Char">
    <w:name w:val="Heading 3 Char"/>
    <w:aliases w:val="H3 Char1,heading 3 Char1,h3 Char1"/>
    <w:link w:val="Heading3"/>
    <w:rsid w:val="009D0B97"/>
    <w:rPr>
      <w:rFonts w:ascii="TH SarabunPSK" w:eastAsia="SimSun" w:hAnsi="TH SarabunPSK" w:cs="TH SarabunPSK"/>
      <w:b/>
      <w:bCs/>
      <w:sz w:val="28"/>
      <w:szCs w:val="28"/>
      <w:lang w:eastAsia="zh-CN"/>
    </w:rPr>
  </w:style>
  <w:style w:type="character" w:customStyle="1" w:styleId="Heading4Char">
    <w:name w:val="Heading 4 Char"/>
    <w:aliases w:val="H4 Char"/>
    <w:link w:val="Heading4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5Char">
    <w:name w:val="Heading 5 Char"/>
    <w:link w:val="Heading5"/>
    <w:uiPriority w:val="9"/>
    <w:rPr>
      <w:rFonts w:ascii="Cordia New" w:eastAsia="SimSun" w:hAnsi="Cordia New" w:cs="Cordia New"/>
      <w:b/>
      <w:bCs/>
      <w:i/>
      <w:iCs/>
      <w:sz w:val="26"/>
      <w:szCs w:val="26"/>
      <w:lang w:eastAsia="zh-CN"/>
    </w:rPr>
  </w:style>
  <w:style w:type="character" w:customStyle="1" w:styleId="Heading6Char">
    <w:name w:val="Heading 6 Char"/>
    <w:link w:val="Heading6"/>
    <w:uiPriority w:val="9"/>
    <w:rPr>
      <w:rFonts w:ascii="Cordia New" w:eastAsia="SimSun" w:hAnsi="Cordia New" w:cs="Cordia New"/>
      <w:b/>
      <w:bCs/>
      <w:sz w:val="22"/>
      <w:szCs w:val="22"/>
      <w:lang w:eastAsia="zh-CN"/>
    </w:rPr>
  </w:style>
  <w:style w:type="character" w:customStyle="1" w:styleId="Heading7Char">
    <w:name w:val="Heading 7 Char"/>
    <w:link w:val="Heading7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8Char">
    <w:name w:val="Heading 8 Char"/>
    <w:link w:val="Heading8"/>
    <w:uiPriority w:val="9"/>
    <w:rPr>
      <w:rFonts w:ascii="Cordia New" w:eastAsia="SimSun" w:hAnsi="Cordia New" w:cs="Cordia New"/>
      <w:i/>
      <w:iCs/>
      <w:sz w:val="28"/>
      <w:szCs w:val="28"/>
      <w:lang w:eastAsia="zh-CN"/>
    </w:rPr>
  </w:style>
  <w:style w:type="character" w:customStyle="1" w:styleId="Heading9Char">
    <w:name w:val="Heading 9 Char"/>
    <w:link w:val="Heading9"/>
    <w:rPr>
      <w:rFonts w:ascii="Arial" w:eastAsia="SimSun" w:hAnsi="Arial" w:cs="Arial"/>
      <w:sz w:val="22"/>
      <w:szCs w:val="22"/>
      <w:lang w:eastAsia="zh-CN"/>
    </w:rPr>
  </w:style>
  <w:style w:type="paragraph" w:styleId="Header">
    <w:name w:val="header"/>
    <w:basedOn w:val="Normal"/>
    <w:next w:val="TOC2"/>
    <w:link w:val="Head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Pr>
      <w:rFonts w:eastAsia="SimSun" w:cs="Angsana New"/>
      <w:sz w:val="24"/>
      <w:szCs w:val="30"/>
      <w:lang w:eastAsia="zh-CN"/>
    </w:rPr>
  </w:style>
  <w:style w:type="paragraph" w:styleId="Footer">
    <w:name w:val="footer"/>
    <w:basedOn w:val="Normal"/>
    <w:next w:val="TOC3"/>
    <w:link w:val="Foot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Pr>
      <w:rFonts w:eastAsia="SimSun" w:cs="Angsana New"/>
      <w:sz w:val="24"/>
      <w:szCs w:val="30"/>
      <w:lang w:eastAsia="zh-CN"/>
    </w:rPr>
  </w:style>
  <w:style w:type="paragraph" w:styleId="TOC1">
    <w:name w:val="toc 1"/>
    <w:basedOn w:val="Normal"/>
    <w:next w:val="Normal"/>
    <w:autoRedefine/>
    <w:uiPriority w:val="39"/>
    <w:qFormat/>
    <w:rsid w:val="00631D0A"/>
    <w:pPr>
      <w:tabs>
        <w:tab w:val="left" w:pos="284"/>
        <w:tab w:val="left" w:pos="567"/>
        <w:tab w:val="right" w:leader="dot" w:pos="9639"/>
      </w:tabs>
      <w:spacing w:before="120" w:after="120"/>
      <w:ind w:left="426" w:hanging="426"/>
    </w:pPr>
    <w:rPr>
      <w:rFonts w:ascii="CordiaUPC" w:eastAsia="Calibri" w:hAnsi="CordiaUPC" w:cs="CordiaUPC"/>
      <w:caps/>
      <w:noProof/>
    </w:rPr>
  </w:style>
  <w:style w:type="paragraph" w:styleId="TOC2">
    <w:name w:val="toc 2"/>
    <w:basedOn w:val="Normal"/>
    <w:next w:val="Normal"/>
    <w:autoRedefine/>
    <w:uiPriority w:val="39"/>
    <w:qFormat/>
    <w:rsid w:val="00631D0A"/>
    <w:pPr>
      <w:tabs>
        <w:tab w:val="left" w:pos="426"/>
        <w:tab w:val="right" w:leader="dot" w:pos="9639"/>
      </w:tabs>
      <w:ind w:left="240"/>
    </w:pPr>
    <w:rPr>
      <w:rFonts w:ascii="CordiaUPC" w:hAnsi="CordiaUPC" w:cs="CordiaUPC"/>
      <w:noProof/>
    </w:rPr>
  </w:style>
  <w:style w:type="paragraph" w:styleId="TOC3">
    <w:name w:val="toc 3"/>
    <w:basedOn w:val="Normal"/>
    <w:next w:val="Normal"/>
    <w:autoRedefine/>
    <w:uiPriority w:val="39"/>
    <w:qFormat/>
    <w:rsid w:val="00631D0A"/>
    <w:pPr>
      <w:tabs>
        <w:tab w:val="left" w:pos="851"/>
        <w:tab w:val="right" w:leader="dot" w:pos="9639"/>
      </w:tabs>
      <w:ind w:left="480"/>
    </w:pPr>
    <w:rPr>
      <w:rFonts w:ascii="CordiaUPC" w:hAnsi="CordiaUPC" w:cs="CordiaUPC"/>
      <w:noProof/>
    </w:rPr>
  </w:style>
  <w:style w:type="paragraph" w:styleId="TOC4">
    <w:name w:val="toc 4"/>
    <w:basedOn w:val="Normal"/>
    <w:next w:val="Normal"/>
    <w:autoRedefine/>
    <w:uiPriority w:val="39"/>
    <w:rsid w:val="005A74D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5A74D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5A74D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5A74D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5A74D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5A74DA"/>
    <w:pPr>
      <w:ind w:left="1920"/>
    </w:pPr>
    <w:rPr>
      <w:sz w:val="18"/>
      <w:szCs w:val="18"/>
    </w:rPr>
  </w:style>
  <w:style w:type="paragraph" w:styleId="DocumentMap">
    <w:name w:val="Document Map"/>
    <w:basedOn w:val="Normal"/>
    <w:link w:val="DocumentMapChar"/>
    <w:unhideWhenUsed/>
    <w:rsid w:val="00237BE5"/>
    <w:rPr>
      <w:rFonts w:ascii="Tahoma" w:hAnsi="Tahoma" w:cs="Angsana New"/>
      <w:sz w:val="16"/>
      <w:szCs w:val="20"/>
    </w:rPr>
  </w:style>
  <w:style w:type="character" w:customStyle="1" w:styleId="DocumentMapChar">
    <w:name w:val="Document Map Char"/>
    <w:link w:val="DocumentMap"/>
    <w:rsid w:val="00237BE5"/>
    <w:rPr>
      <w:rFonts w:ascii="Tahoma" w:eastAsia="SimSun" w:hAnsi="Tahoma" w:cs="Angsana New"/>
      <w:sz w:val="16"/>
      <w:szCs w:val="20"/>
      <w:lang w:eastAsia="zh-CN"/>
    </w:rPr>
  </w:style>
  <w:style w:type="character" w:styleId="Hyperlink">
    <w:name w:val="Hyperlink"/>
    <w:uiPriority w:val="99"/>
    <w:unhideWhenUsed/>
    <w:qFormat/>
    <w:rsid w:val="0087296B"/>
    <w:rPr>
      <w:rFonts w:ascii="CordiaUPC" w:hAnsi="CordiaUPC" w:cs="CordiaUPC"/>
      <w:b w:val="0"/>
      <w:bCs w:val="0"/>
      <w:i w:val="0"/>
      <w:iCs w:val="0"/>
      <w:color w:val="auto"/>
      <w:sz w:val="28"/>
      <w:szCs w:val="28"/>
      <w:u w:val="single"/>
    </w:rPr>
  </w:style>
  <w:style w:type="table" w:styleId="TableGrid">
    <w:name w:val="Table Grid"/>
    <w:basedOn w:val="TableNormal"/>
    <w:uiPriority w:val="39"/>
    <w:rsid w:val="00550562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34611E"/>
    <w:rPr>
      <w:rFonts w:eastAsia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9086D"/>
    <w:pPr>
      <w:autoSpaceDE w:val="0"/>
      <w:autoSpaceDN w:val="0"/>
      <w:adjustRightInd w:val="0"/>
    </w:pPr>
    <w:rPr>
      <w:rFonts w:ascii="Cordia New" w:eastAsia="Calibri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qFormat/>
    <w:rsid w:val="00E3493A"/>
    <w:pPr>
      <w:ind w:left="720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">
    <w:name w:val="List Bullet"/>
    <w:basedOn w:val="Normal"/>
    <w:rsid w:val="0001106E"/>
    <w:pPr>
      <w:numPr>
        <w:numId w:val="2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41199B"/>
    <w:rPr>
      <w:rFonts w:ascii="Tahoma" w:eastAsia="Times New Roman" w:hAnsi="Tahoma" w:cs="Tahoma"/>
      <w:sz w:val="16"/>
      <w:szCs w:val="16"/>
      <w:lang w:eastAsia="en-US" w:bidi="ar-SA"/>
    </w:rPr>
  </w:style>
  <w:style w:type="character" w:customStyle="1" w:styleId="BalloonTextChar">
    <w:name w:val="Balloon Text Char"/>
    <w:link w:val="BalloonText"/>
    <w:uiPriority w:val="99"/>
    <w:semiHidden/>
    <w:rsid w:val="0041199B"/>
    <w:rPr>
      <w:rFonts w:ascii="Tahoma" w:eastAsia="Times New Roman" w:hAnsi="Tahoma" w:cs="Tahoma"/>
      <w:sz w:val="16"/>
      <w:szCs w:val="16"/>
      <w:lang w:bidi="ar-SA"/>
    </w:rPr>
  </w:style>
  <w:style w:type="paragraph" w:styleId="BodyTextIndent">
    <w:name w:val="Body Text Indent"/>
    <w:basedOn w:val="Normal"/>
    <w:link w:val="BodyTextIndentChar"/>
    <w:rsid w:val="0041199B"/>
    <w:pPr>
      <w:spacing w:after="120"/>
      <w:ind w:left="360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Char">
    <w:name w:val="Body Text Indent Char"/>
    <w:link w:val="BodyTextIndent"/>
    <w:rsid w:val="0041199B"/>
    <w:rPr>
      <w:rFonts w:ascii="Arial" w:eastAsia="Times New Roman" w:hAnsi="Arial" w:cs="Angsana New"/>
      <w:lang w:bidi="ar-SA"/>
    </w:rPr>
  </w:style>
  <w:style w:type="paragraph" w:customStyle="1" w:styleId="TemplateNote">
    <w:name w:val="Template Note"/>
    <w:basedOn w:val="Normal"/>
    <w:rsid w:val="0041199B"/>
    <w:pPr>
      <w:keepNext/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  <w:spacing w:before="80" w:after="80"/>
      <w:jc w:val="both"/>
    </w:pPr>
    <w:rPr>
      <w:rFonts w:ascii="Times New Roman" w:eastAsia="Times New Roman" w:hAnsi="Times New Roman" w:cs="Angsana New"/>
      <w:i/>
      <w:snapToGrid w:val="0"/>
      <w:color w:val="0000FF"/>
      <w:sz w:val="20"/>
      <w:szCs w:val="20"/>
      <w:lang w:eastAsia="en-US" w:bidi="ar-SA"/>
    </w:rPr>
  </w:style>
  <w:style w:type="paragraph" w:styleId="BodyText">
    <w:name w:val="Body Text"/>
    <w:basedOn w:val="Normal"/>
    <w:link w:val="BodyTextChar"/>
    <w:rsid w:val="0041199B"/>
    <w:pPr>
      <w:spacing w:after="120" w:line="0" w:lineRule="atLeast"/>
      <w:ind w:left="360"/>
    </w:pPr>
    <w:rPr>
      <w:rFonts w:ascii="Arial" w:eastAsia="Times New Roman" w:hAnsi="Arial" w:cs="Angsana New"/>
      <w:spacing w:val="-5"/>
      <w:sz w:val="20"/>
      <w:szCs w:val="20"/>
      <w:lang w:eastAsia="en-US" w:bidi="ar-SA"/>
    </w:rPr>
  </w:style>
  <w:style w:type="character" w:customStyle="1" w:styleId="BodyTextChar">
    <w:name w:val="Body Text Char"/>
    <w:link w:val="BodyText"/>
    <w:rsid w:val="0041199B"/>
    <w:rPr>
      <w:rFonts w:ascii="Arial" w:eastAsia="Times New Roman" w:hAnsi="Arial" w:cs="Angsana New"/>
      <w:spacing w:val="-5"/>
      <w:lang w:bidi="ar-SA"/>
    </w:rPr>
  </w:style>
  <w:style w:type="paragraph" w:customStyle="1" w:styleId="TableText">
    <w:name w:val="Table Text"/>
    <w:basedOn w:val="Normal"/>
    <w:rsid w:val="0041199B"/>
    <w:pPr>
      <w:ind w:left="14"/>
    </w:pPr>
    <w:rPr>
      <w:rFonts w:ascii="Arial" w:eastAsia="Times New Roman" w:hAnsi="Arial" w:cs="Angsana New"/>
      <w:spacing w:val="-5"/>
      <w:sz w:val="16"/>
      <w:szCs w:val="20"/>
      <w:lang w:eastAsia="en-US" w:bidi="ar-SA"/>
    </w:rPr>
  </w:style>
  <w:style w:type="paragraph" w:customStyle="1" w:styleId="TableHeader">
    <w:name w:val="Table Header"/>
    <w:basedOn w:val="Normal"/>
    <w:rsid w:val="0041199B"/>
    <w:pPr>
      <w:spacing w:before="60"/>
      <w:jc w:val="center"/>
    </w:pPr>
    <w:rPr>
      <w:rFonts w:ascii="Arial" w:eastAsia="Times New Roman" w:hAnsi="Arial" w:cs="Angsana New"/>
      <w:b/>
      <w:spacing w:val="-5"/>
      <w:sz w:val="16"/>
      <w:szCs w:val="20"/>
      <w:lang w:eastAsia="en-US" w:bidi="ar-SA"/>
    </w:rPr>
  </w:style>
  <w:style w:type="character" w:customStyle="1" w:styleId="Heading3CharChar">
    <w:name w:val="Heading 3 Char Char"/>
    <w:rsid w:val="0041199B"/>
    <w:rPr>
      <w:rFonts w:ascii="Arial" w:hAnsi="Arial" w:cs="Arial"/>
      <w:b/>
      <w:bCs/>
      <w:noProof w:val="0"/>
      <w:sz w:val="22"/>
      <w:szCs w:val="26"/>
      <w:lang w:val="en-US" w:eastAsia="en-US" w:bidi="ar-SA"/>
    </w:rPr>
  </w:style>
  <w:style w:type="paragraph" w:customStyle="1" w:styleId="TableEntry">
    <w:name w:val="Table Entry"/>
    <w:basedOn w:val="Normal"/>
    <w:rsid w:val="0041199B"/>
    <w:rPr>
      <w:rFonts w:ascii="Arial" w:eastAsia="Times New Roman" w:hAnsi="Arial" w:cs="Angsana New"/>
      <w:sz w:val="18"/>
      <w:szCs w:val="20"/>
      <w:lang w:eastAsia="en-US" w:bidi="ar-SA"/>
    </w:rPr>
  </w:style>
  <w:style w:type="paragraph" w:styleId="BodyText3">
    <w:name w:val="Body Text 3"/>
    <w:basedOn w:val="Normal"/>
    <w:link w:val="BodyText3Char"/>
    <w:rsid w:val="0041199B"/>
    <w:pPr>
      <w:spacing w:after="120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3Char">
    <w:name w:val="Body Text 3 Char"/>
    <w:link w:val="BodyTex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customStyle="1" w:styleId="BracketedTemplateInstructions">
    <w:name w:val="Bracketed Template Instructions"/>
    <w:basedOn w:val="Normal"/>
    <w:rsid w:val="0041199B"/>
    <w:rPr>
      <w:rFonts w:ascii="Arial" w:eastAsia="Times New Roman" w:hAnsi="Arial" w:cs="Angsana New"/>
      <w:sz w:val="16"/>
      <w:szCs w:val="20"/>
      <w:lang w:eastAsia="en-US" w:bidi="ar-SA"/>
    </w:rPr>
  </w:style>
  <w:style w:type="paragraph" w:customStyle="1" w:styleId="StyleHeading3Italic">
    <w:name w:val="Style Heading 3 + Italic"/>
    <w:basedOn w:val="Heading3"/>
    <w:rsid w:val="0041199B"/>
    <w:pPr>
      <w:numPr>
        <w:ilvl w:val="0"/>
      </w:numPr>
    </w:pPr>
    <w:rPr>
      <w:rFonts w:ascii="Arial" w:eastAsia="Times New Roman" w:hAnsi="Arial" w:cs="Arial"/>
      <w:b w:val="0"/>
      <w:bCs w:val="0"/>
      <w:i/>
      <w:iCs/>
      <w:sz w:val="22"/>
      <w:szCs w:val="26"/>
      <w:lang w:eastAsia="en-US" w:bidi="ar-SA"/>
    </w:rPr>
  </w:style>
  <w:style w:type="character" w:customStyle="1" w:styleId="StyleHeading3ItalicChar">
    <w:name w:val="Style Heading 3 + Italic Char"/>
    <w:rsid w:val="0041199B"/>
    <w:rPr>
      <w:rFonts w:ascii="Arial" w:hAnsi="Arial" w:cs="Arial"/>
      <w:b/>
      <w:bCs/>
      <w:i/>
      <w:iCs/>
      <w:noProof w:val="0"/>
      <w:sz w:val="22"/>
      <w:szCs w:val="26"/>
      <w:lang w:val="en-US" w:eastAsia="en-US" w:bidi="ar-SA"/>
    </w:rPr>
  </w:style>
  <w:style w:type="paragraph" w:customStyle="1" w:styleId="StyleTableHeader10pt">
    <w:name w:val="Style Table Header + 10 pt"/>
    <w:basedOn w:val="TableHeader"/>
    <w:rsid w:val="0041199B"/>
    <w:rPr>
      <w:bCs/>
      <w:sz w:val="20"/>
    </w:rPr>
  </w:style>
  <w:style w:type="paragraph" w:customStyle="1" w:styleId="StyleBodyText8ptBoldAfter0pt">
    <w:name w:val="Style Body Text + 8 pt Bold After:  0 pt"/>
    <w:basedOn w:val="BodyText"/>
    <w:rsid w:val="0041199B"/>
    <w:pPr>
      <w:spacing w:after="0"/>
      <w:ind w:left="0"/>
    </w:pPr>
    <w:rPr>
      <w:b/>
      <w:bCs/>
      <w:sz w:val="16"/>
    </w:rPr>
  </w:style>
  <w:style w:type="paragraph" w:customStyle="1" w:styleId="StyleBodyTextBoldCentered">
    <w:name w:val="Style Body Text + Bold Centered"/>
    <w:basedOn w:val="BodyText"/>
    <w:rsid w:val="0041199B"/>
    <w:pPr>
      <w:ind w:left="0"/>
      <w:jc w:val="center"/>
    </w:pPr>
    <w:rPr>
      <w:b/>
      <w:bCs/>
    </w:rPr>
  </w:style>
  <w:style w:type="paragraph" w:customStyle="1" w:styleId="FieldText">
    <w:name w:val="FieldText"/>
    <w:basedOn w:val="Normal"/>
    <w:rsid w:val="0041199B"/>
    <w:pPr>
      <w:widowControl w:val="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customStyle="1" w:styleId="Notenonumber">
    <w:name w:val="Note no number"/>
    <w:basedOn w:val="Normal"/>
    <w:rsid w:val="0041199B"/>
    <w:pPr>
      <w:widowControl w:val="0"/>
    </w:pPr>
    <w:rPr>
      <w:rFonts w:ascii="Times New Roman" w:eastAsia="Times New Roman" w:hAnsi="Times New Roman" w:cs="Angsana New"/>
      <w:i/>
      <w:snapToGrid w:val="0"/>
      <w:color w:val="0000FF"/>
      <w:sz w:val="24"/>
      <w:szCs w:val="20"/>
      <w:lang w:eastAsia="en-US" w:bidi="ar-SA"/>
    </w:rPr>
  </w:style>
  <w:style w:type="character" w:styleId="Strong">
    <w:name w:val="Strong"/>
    <w:qFormat/>
    <w:rsid w:val="0041199B"/>
    <w:rPr>
      <w:b/>
    </w:rPr>
  </w:style>
  <w:style w:type="paragraph" w:customStyle="1" w:styleId="FieldLabel">
    <w:name w:val="FieldLabel"/>
    <w:basedOn w:val="Normal"/>
    <w:rsid w:val="0041199B"/>
    <w:pPr>
      <w:widowControl w:val="0"/>
      <w:spacing w:before="20" w:after="60"/>
    </w:pPr>
    <w:rPr>
      <w:rFonts w:ascii="Times New Roman" w:eastAsia="Times New Roman" w:hAnsi="Times New Roman" w:cs="Angsana New"/>
      <w:sz w:val="20"/>
      <w:szCs w:val="20"/>
      <w:lang w:eastAsia="en-US" w:bidi="ar-SA"/>
    </w:rPr>
  </w:style>
  <w:style w:type="paragraph" w:customStyle="1" w:styleId="IndentedText">
    <w:name w:val="Indented Text"/>
    <w:basedOn w:val="Normal"/>
    <w:rsid w:val="0041199B"/>
    <w:pPr>
      <w:widowControl w:val="0"/>
      <w:ind w:left="360"/>
    </w:pPr>
    <w:rPr>
      <w:rFonts w:ascii="Times New Roman" w:eastAsia="Times New Roman" w:hAnsi="Times New Roman" w:cs="Angsana New"/>
      <w:snapToGrid w:val="0"/>
      <w:sz w:val="24"/>
      <w:szCs w:val="20"/>
      <w:lang w:eastAsia="en-US" w:bidi="ar-SA"/>
    </w:rPr>
  </w:style>
  <w:style w:type="character" w:styleId="Emphasis">
    <w:name w:val="Emphasis"/>
    <w:uiPriority w:val="20"/>
    <w:qFormat/>
    <w:rsid w:val="0041199B"/>
    <w:rPr>
      <w:i/>
      <w:iCs/>
    </w:rPr>
  </w:style>
  <w:style w:type="paragraph" w:customStyle="1" w:styleId="DeliverableName">
    <w:name w:val="Deliverable Name"/>
    <w:rsid w:val="0041199B"/>
    <w:pPr>
      <w:widowControl w:val="0"/>
    </w:pPr>
    <w:rPr>
      <w:rFonts w:ascii="Arial" w:eastAsia="Times New Roman" w:hAnsi="Arial" w:cs="Angsana New"/>
      <w:sz w:val="24"/>
      <w:lang w:bidi="ar-SA"/>
    </w:rPr>
  </w:style>
  <w:style w:type="paragraph" w:styleId="Title">
    <w:name w:val="Title"/>
    <w:basedOn w:val="Normal"/>
    <w:link w:val="TitleChar"/>
    <w:qFormat/>
    <w:rsid w:val="0041199B"/>
    <w:pPr>
      <w:jc w:val="center"/>
    </w:pPr>
    <w:rPr>
      <w:rFonts w:ascii="Arial" w:eastAsia="Times New Roman" w:hAnsi="Arial" w:cs="Angsana New"/>
      <w:b/>
      <w:sz w:val="20"/>
      <w:szCs w:val="20"/>
      <w:lang w:val="en-GB" w:eastAsia="en-US" w:bidi="ar-SA"/>
    </w:rPr>
  </w:style>
  <w:style w:type="character" w:customStyle="1" w:styleId="TitleChar">
    <w:name w:val="Title Char"/>
    <w:link w:val="Title"/>
    <w:rsid w:val="0041199B"/>
    <w:rPr>
      <w:rFonts w:ascii="Arial" w:eastAsia="Times New Roman" w:hAnsi="Arial" w:cs="Angsana New"/>
      <w:b/>
      <w:lang w:val="en-GB" w:bidi="ar-SA"/>
    </w:rPr>
  </w:style>
  <w:style w:type="character" w:styleId="FollowedHyperlink">
    <w:name w:val="FollowedHyperlink"/>
    <w:uiPriority w:val="99"/>
    <w:rsid w:val="0041199B"/>
    <w:rPr>
      <w:color w:val="0000FF"/>
      <w:u w:val="single"/>
    </w:rPr>
  </w:style>
  <w:style w:type="table" w:styleId="TableList7">
    <w:name w:val="Table List 7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Simple1">
    <w:name w:val="Table Simple 1"/>
    <w:basedOn w:val="TableNormal"/>
    <w:rsid w:val="0041199B"/>
    <w:rPr>
      <w:rFonts w:eastAsia="Times New Roman" w:cs="Angsana New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41199B"/>
    <w:rPr>
      <w:rFonts w:eastAsia="Times New Roman" w:cs="Angsana New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</w:tblPr>
    <w:tcPr>
      <w:shd w:val="clear" w:color="auto" w:fill="FFFFCC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ustomTable1">
    <w:name w:val="Custom Table 1"/>
    <w:basedOn w:val="TableNormal"/>
    <w:rsid w:val="0041199B"/>
    <w:rPr>
      <w:rFonts w:eastAsia="Times New Roman" w:cs="Angsana New"/>
    </w:rPr>
    <w:tblPr/>
    <w:tcPr>
      <w:shd w:val="clear" w:color="auto" w:fill="FFFFCC"/>
    </w:tcPr>
  </w:style>
  <w:style w:type="table" w:styleId="TableWeb1">
    <w:name w:val="Table Web 1"/>
    <w:basedOn w:val="TableNormal"/>
    <w:rsid w:val="0041199B"/>
    <w:rPr>
      <w:rFonts w:eastAsia="Times New Roman" w:cs="Angsana New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semiHidden/>
    <w:rsid w:val="004119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ommentTextChar">
    <w:name w:val="Comment Text Char"/>
    <w:link w:val="CommentText"/>
    <w:semiHidden/>
    <w:rsid w:val="0041199B"/>
    <w:rPr>
      <w:rFonts w:ascii="Arial" w:eastAsia="Times New Roman" w:hAnsi="Arial" w:cs="Angsana New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1199B"/>
    <w:rPr>
      <w:b/>
      <w:bCs/>
    </w:rPr>
  </w:style>
  <w:style w:type="character" w:customStyle="1" w:styleId="CommentSubjectChar">
    <w:name w:val="Comment Subject Char"/>
    <w:link w:val="CommentSubject"/>
    <w:semiHidden/>
    <w:rsid w:val="0041199B"/>
    <w:rPr>
      <w:rFonts w:ascii="Arial" w:eastAsia="Times New Roman" w:hAnsi="Arial" w:cs="Angsana New"/>
      <w:b/>
      <w:bCs/>
      <w:lang w:bidi="ar-SA"/>
    </w:rPr>
  </w:style>
  <w:style w:type="paragraph" w:styleId="BodyText2">
    <w:name w:val="Body Text 2"/>
    <w:basedOn w:val="Normal"/>
    <w:link w:val="BodyText2Char"/>
    <w:rsid w:val="0041199B"/>
    <w:pPr>
      <w:spacing w:after="120" w:line="480" w:lineRule="auto"/>
    </w:pPr>
    <w:rPr>
      <w:rFonts w:ascii="Arial" w:eastAsia="Times New Roman" w:hAnsi="Arial"/>
      <w:sz w:val="20"/>
      <w:szCs w:val="23"/>
      <w:lang w:eastAsia="en-US" w:bidi="ar-SA"/>
    </w:rPr>
  </w:style>
  <w:style w:type="character" w:customStyle="1" w:styleId="BodyText2Char">
    <w:name w:val="Body Text 2 Char"/>
    <w:link w:val="BodyText2"/>
    <w:rsid w:val="0041199B"/>
    <w:rPr>
      <w:rFonts w:ascii="Arial" w:eastAsia="Times New Roman" w:hAnsi="Arial" w:cs="Cordia New"/>
      <w:szCs w:val="23"/>
      <w:lang w:bidi="ar-SA"/>
    </w:rPr>
  </w:style>
  <w:style w:type="paragraph" w:styleId="Subtitle">
    <w:name w:val="Subtitle"/>
    <w:basedOn w:val="Normal"/>
    <w:link w:val="SubtitleChar"/>
    <w:qFormat/>
    <w:rsid w:val="0041199B"/>
    <w:pPr>
      <w:jc w:val="both"/>
    </w:pPr>
    <w:rPr>
      <w:rFonts w:ascii="Arial" w:eastAsia="Times New Roman" w:hAnsi="Arial" w:cs="Angsana New"/>
      <w:b/>
      <w:bCs/>
      <w:sz w:val="40"/>
      <w:szCs w:val="20"/>
      <w:lang w:val="en-GB" w:eastAsia="en-US" w:bidi="ar-SA"/>
    </w:rPr>
  </w:style>
  <w:style w:type="character" w:customStyle="1" w:styleId="SubtitleChar">
    <w:name w:val="Subtitle Char"/>
    <w:link w:val="Subtitle"/>
    <w:rsid w:val="0041199B"/>
    <w:rPr>
      <w:rFonts w:ascii="Arial" w:eastAsia="Times New Roman" w:hAnsi="Arial" w:cs="Angsana New"/>
      <w:b/>
      <w:bCs/>
      <w:sz w:val="40"/>
      <w:lang w:val="en-GB" w:bidi="ar-SA"/>
    </w:rPr>
  </w:style>
  <w:style w:type="paragraph" w:customStyle="1" w:styleId="Heading">
    <w:name w:val="Heading"/>
    <w:basedOn w:val="Normal"/>
    <w:rsid w:val="0041199B"/>
    <w:pPr>
      <w:keepNext/>
      <w:keepLines/>
      <w:widowControl w:val="0"/>
      <w:suppressAutoHyphens/>
      <w:spacing w:before="240"/>
      <w:jc w:val="both"/>
    </w:pPr>
    <w:rPr>
      <w:rFonts w:ascii="Times New Roman" w:eastAsia="Times New Roman" w:hAnsi="Times New Roman" w:cs="Angsana New"/>
      <w:b/>
      <w:kern w:val="28"/>
      <w:sz w:val="36"/>
      <w:szCs w:val="20"/>
      <w:lang w:eastAsia="en-US" w:bidi="ar-SA"/>
    </w:rPr>
  </w:style>
  <w:style w:type="paragraph" w:customStyle="1" w:styleId="StyleHeading2H2heading2BottomNoborder">
    <w:name w:val="Style Heading 2H2heading 2 + Bottom: (No border)"/>
    <w:basedOn w:val="Heading2"/>
    <w:rsid w:val="0041199B"/>
    <w:pPr>
      <w:numPr>
        <w:ilvl w:val="0"/>
        <w:numId w:val="0"/>
      </w:numPr>
      <w:spacing w:after="240"/>
    </w:pPr>
    <w:rPr>
      <w:rFonts w:ascii="Arial" w:eastAsia="Times New Roman" w:hAnsi="Arial"/>
      <w:i/>
      <w:iCs/>
      <w:szCs w:val="20"/>
      <w:lang w:val="en-NZ" w:eastAsia="ko-KR" w:bidi="ar-SA"/>
    </w:rPr>
  </w:style>
  <w:style w:type="paragraph" w:customStyle="1" w:styleId="tableheading">
    <w:name w:val="tableheading"/>
    <w:basedOn w:val="Normal"/>
    <w:rsid w:val="0041199B"/>
    <w:pPr>
      <w:jc w:val="center"/>
    </w:pPr>
    <w:rPr>
      <w:rFonts w:ascii="Arial" w:eastAsia="Times New Roman" w:hAnsi="Arial" w:cs="Arial"/>
      <w:snapToGrid w:val="0"/>
      <w:sz w:val="22"/>
      <w:szCs w:val="22"/>
      <w:lang w:eastAsia="en-US" w:bidi="ar-SA"/>
    </w:rPr>
  </w:style>
  <w:style w:type="character" w:styleId="PageNumber">
    <w:name w:val="page number"/>
    <w:rsid w:val="0041199B"/>
    <w:rPr>
      <w:rFonts w:ascii="Arial" w:hAnsi="Arial"/>
      <w:sz w:val="22"/>
      <w:szCs w:val="22"/>
    </w:rPr>
  </w:style>
  <w:style w:type="paragraph" w:customStyle="1" w:styleId="Header1">
    <w:name w:val="Header1"/>
    <w:basedOn w:val="Normal"/>
    <w:rsid w:val="0041199B"/>
    <w:pPr>
      <w:tabs>
        <w:tab w:val="center" w:pos="4320"/>
        <w:tab w:val="right" w:pos="8640"/>
      </w:tabs>
      <w:jc w:val="both"/>
    </w:pPr>
    <w:rPr>
      <w:rFonts w:ascii="Times New Roman" w:eastAsia="Times New Roman" w:hAnsi="Times New Roman" w:cs="Arial"/>
      <w:b/>
      <w:i/>
      <w:sz w:val="24"/>
      <w:szCs w:val="24"/>
      <w:lang w:eastAsia="en-US" w:bidi="ar-SA"/>
    </w:rPr>
  </w:style>
  <w:style w:type="table" w:customStyle="1" w:styleId="TableGrid2">
    <w:name w:val="Table Grid2"/>
    <w:basedOn w:val="TableNormal"/>
    <w:next w:val="TableGrid"/>
    <w:rsid w:val="0041199B"/>
    <w:rPr>
      <w:rFonts w:eastAsia="MS Mincho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rsid w:val="0041199B"/>
    <w:pPr>
      <w:ind w:left="720"/>
    </w:pPr>
    <w:rPr>
      <w:rFonts w:ascii="Arial" w:eastAsia="Times New Roman" w:hAnsi="Arial" w:cs="Arial"/>
      <w:snapToGrid w:val="0"/>
      <w:sz w:val="20"/>
      <w:szCs w:val="22"/>
      <w:lang w:eastAsia="en-US" w:bidi="ar-SA"/>
    </w:rPr>
  </w:style>
  <w:style w:type="character" w:customStyle="1" w:styleId="longtext1">
    <w:name w:val="long_text1"/>
    <w:rsid w:val="0041199B"/>
  </w:style>
  <w:style w:type="paragraph" w:customStyle="1" w:styleId="Body1">
    <w:name w:val="*Body 1"/>
    <w:rsid w:val="0041199B"/>
    <w:pPr>
      <w:spacing w:after="240"/>
    </w:pPr>
    <w:rPr>
      <w:rFonts w:eastAsia="Times New Roman" w:cs="Angsana New"/>
      <w:sz w:val="22"/>
      <w:lang w:bidi="ar-SA"/>
    </w:rPr>
  </w:style>
  <w:style w:type="character" w:customStyle="1" w:styleId="google-src-text1">
    <w:name w:val="google-src-text1"/>
    <w:rsid w:val="0041199B"/>
    <w:rPr>
      <w:vanish/>
      <w:webHidden w:val="0"/>
      <w:specVanish w:val="0"/>
    </w:rPr>
  </w:style>
  <w:style w:type="paragraph" w:customStyle="1" w:styleId="2">
    <w:name w:val="หัวข้อ 2"/>
    <w:basedOn w:val="Normal"/>
    <w:rsid w:val="0041199B"/>
    <w:pPr>
      <w:keepNext/>
      <w:spacing w:before="120"/>
      <w:ind w:firstLine="284"/>
      <w:jc w:val="both"/>
    </w:pPr>
    <w:rPr>
      <w:rFonts w:eastAsia="Times New Roman"/>
      <w:b/>
      <w:bCs/>
      <w:sz w:val="36"/>
      <w:szCs w:val="36"/>
      <w:lang w:eastAsia="en-US"/>
    </w:rPr>
  </w:style>
  <w:style w:type="character" w:styleId="BookTitle">
    <w:name w:val="Book Title"/>
    <w:uiPriority w:val="33"/>
    <w:qFormat/>
    <w:rsid w:val="0041199B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41199B"/>
    <w:pPr>
      <w:spacing w:after="200" w:line="276" w:lineRule="auto"/>
    </w:pPr>
    <w:rPr>
      <w:rFonts w:ascii="Calibri" w:eastAsia="Calibri" w:hAnsi="Calibri"/>
      <w:i/>
      <w:iCs/>
      <w:color w:val="000000"/>
      <w:sz w:val="22"/>
      <w:lang w:eastAsia="en-US"/>
    </w:rPr>
  </w:style>
  <w:style w:type="character" w:customStyle="1" w:styleId="QuoteChar">
    <w:name w:val="Quote Char"/>
    <w:link w:val="Quote"/>
    <w:uiPriority w:val="29"/>
    <w:rsid w:val="0041199B"/>
    <w:rPr>
      <w:rFonts w:ascii="Calibri" w:eastAsia="Calibri" w:hAnsi="Calibri" w:cs="Cordia New"/>
      <w:i/>
      <w:iCs/>
      <w:color w:val="000000"/>
      <w:sz w:val="22"/>
      <w:szCs w:val="28"/>
    </w:rPr>
  </w:style>
  <w:style w:type="paragraph" w:customStyle="1" w:styleId="a">
    <w:name w:val="ข้อความ"/>
    <w:basedOn w:val="Normal"/>
    <w:rsid w:val="0041199B"/>
    <w:pPr>
      <w:widowControl w:val="0"/>
      <w:ind w:firstLine="720"/>
    </w:pPr>
    <w:rPr>
      <w:rFonts w:eastAsia="Times New Roman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customStyle="1" w:styleId="fixed">
    <w:name w:val="fixed"/>
    <w:rsid w:val="0041199B"/>
  </w:style>
  <w:style w:type="table" w:styleId="LightList-Accent5">
    <w:name w:val="Light List Accent 5"/>
    <w:basedOn w:val="TableNormal"/>
    <w:uiPriority w:val="61"/>
    <w:rsid w:val="0041199B"/>
    <w:rPr>
      <w:rFonts w:ascii="Calibri" w:eastAsia="Calibri" w:hAnsi="Calibri" w:cs="Cordia New"/>
      <w:sz w:val="22"/>
      <w:szCs w:val="28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customStyle="1" w:styleId="ecxfixed">
    <w:name w:val="ecxfixed"/>
    <w:rsid w:val="0041199B"/>
  </w:style>
  <w:style w:type="paragraph" w:styleId="Bibliography">
    <w:name w:val="Bibliography"/>
    <w:basedOn w:val="Normal"/>
    <w:next w:val="Normal"/>
    <w:uiPriority w:val="37"/>
    <w:semiHidden/>
    <w:unhideWhenUsed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lockText">
    <w:name w:val="Block Text"/>
    <w:basedOn w:val="Normal"/>
    <w:rsid w:val="0041199B"/>
    <w:pPr>
      <w:spacing w:after="120"/>
      <w:ind w:left="1440" w:right="144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odyTextFirstIndent">
    <w:name w:val="Body Text First Indent"/>
    <w:basedOn w:val="BodyText"/>
    <w:link w:val="BodyTextFirstIndentChar"/>
    <w:rsid w:val="0041199B"/>
    <w:pPr>
      <w:spacing w:line="240" w:lineRule="auto"/>
      <w:ind w:left="0" w:firstLine="210"/>
    </w:pPr>
    <w:rPr>
      <w:spacing w:val="0"/>
    </w:rPr>
  </w:style>
  <w:style w:type="character" w:customStyle="1" w:styleId="BodyTextFirstIndentChar">
    <w:name w:val="Body Text First Indent Char"/>
    <w:basedOn w:val="BodyTextChar"/>
    <w:link w:val="BodyTextFirstIndent"/>
    <w:rsid w:val="0041199B"/>
    <w:rPr>
      <w:rFonts w:ascii="Arial" w:eastAsia="Times New Roman" w:hAnsi="Arial" w:cs="Angsana New"/>
      <w:spacing w:val="-5"/>
      <w:lang w:bidi="ar-SA"/>
    </w:rPr>
  </w:style>
  <w:style w:type="paragraph" w:styleId="BodyTextFirstIndent2">
    <w:name w:val="Body Text First Indent 2"/>
    <w:basedOn w:val="BodyTextIndent"/>
    <w:link w:val="BodyTextFirstIndent2Char"/>
    <w:rsid w:val="0041199B"/>
    <w:pPr>
      <w:ind w:left="283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41199B"/>
    <w:rPr>
      <w:rFonts w:ascii="Arial" w:eastAsia="Times New Roman" w:hAnsi="Arial" w:cs="Angsana New"/>
      <w:lang w:bidi="ar-SA"/>
    </w:rPr>
  </w:style>
  <w:style w:type="paragraph" w:styleId="BodyTextIndent2">
    <w:name w:val="Body Text Indent 2"/>
    <w:basedOn w:val="Normal"/>
    <w:link w:val="BodyTextIndent2Char"/>
    <w:rsid w:val="0041199B"/>
    <w:pPr>
      <w:spacing w:after="120" w:line="480" w:lineRule="auto"/>
      <w:ind w:left="283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2Char">
    <w:name w:val="Body Text Indent 2 Char"/>
    <w:link w:val="BodyTextIndent2"/>
    <w:rsid w:val="0041199B"/>
    <w:rPr>
      <w:rFonts w:ascii="Arial" w:eastAsia="Times New Roman" w:hAnsi="Arial" w:cs="Angsana New"/>
      <w:lang w:bidi="ar-SA"/>
    </w:rPr>
  </w:style>
  <w:style w:type="paragraph" w:styleId="BodyTextIndent3">
    <w:name w:val="Body Text Indent 3"/>
    <w:basedOn w:val="Normal"/>
    <w:link w:val="BodyTextIndent3Char"/>
    <w:rsid w:val="0041199B"/>
    <w:pPr>
      <w:spacing w:after="120"/>
      <w:ind w:left="283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Indent3Char">
    <w:name w:val="Body Text Indent 3 Char"/>
    <w:link w:val="BodyTextInden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styleId="Caption">
    <w:name w:val="caption"/>
    <w:basedOn w:val="Normal"/>
    <w:next w:val="Normal"/>
    <w:qFormat/>
    <w:rsid w:val="003766B5"/>
    <w:pPr>
      <w:spacing w:before="120"/>
      <w:jc w:val="center"/>
    </w:pPr>
    <w:rPr>
      <w:rFonts w:ascii="TH SarabunPSK" w:eastAsia="Times New Roman" w:hAnsi="TH SarabunPSK"/>
      <w:lang w:eastAsia="en-US" w:bidi="ar-SA"/>
    </w:rPr>
  </w:style>
  <w:style w:type="paragraph" w:styleId="Closing">
    <w:name w:val="Closing"/>
    <w:basedOn w:val="Normal"/>
    <w:link w:val="Closing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losingChar">
    <w:name w:val="Closing Char"/>
    <w:link w:val="Closing"/>
    <w:rsid w:val="0041199B"/>
    <w:rPr>
      <w:rFonts w:ascii="Arial" w:eastAsia="Times New Roman" w:hAnsi="Arial" w:cs="Angsana New"/>
      <w:lang w:bidi="ar-SA"/>
    </w:rPr>
  </w:style>
  <w:style w:type="paragraph" w:styleId="Date">
    <w:name w:val="Date"/>
    <w:basedOn w:val="Normal"/>
    <w:next w:val="Normal"/>
    <w:link w:val="Dat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DateChar">
    <w:name w:val="Date Char"/>
    <w:link w:val="Date"/>
    <w:rsid w:val="0041199B"/>
    <w:rPr>
      <w:rFonts w:ascii="Arial" w:eastAsia="Times New Roman" w:hAnsi="Arial" w:cs="Angsana New"/>
      <w:lang w:bidi="ar-SA"/>
    </w:rPr>
  </w:style>
  <w:style w:type="paragraph" w:styleId="E-mailSignature">
    <w:name w:val="E-mail Signature"/>
    <w:basedOn w:val="Normal"/>
    <w:link w:val="E-mailSignatur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-mailSignatureChar">
    <w:name w:val="E-mail Signature Char"/>
    <w:link w:val="E-mailSignature"/>
    <w:rsid w:val="0041199B"/>
    <w:rPr>
      <w:rFonts w:ascii="Arial" w:eastAsia="Times New Roman" w:hAnsi="Arial" w:cs="Angsana New"/>
      <w:lang w:bidi="ar-SA"/>
    </w:rPr>
  </w:style>
  <w:style w:type="paragraph" w:styleId="EndnoteText">
    <w:name w:val="endnote text"/>
    <w:basedOn w:val="Normal"/>
    <w:link w:val="End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ndnoteTextChar">
    <w:name w:val="Endnote Text Char"/>
    <w:link w:val="EndnoteText"/>
    <w:rsid w:val="0041199B"/>
    <w:rPr>
      <w:rFonts w:ascii="Arial" w:eastAsia="Times New Roman" w:hAnsi="Arial" w:cs="Angsana New"/>
      <w:lang w:bidi="ar-SA"/>
    </w:rPr>
  </w:style>
  <w:style w:type="paragraph" w:styleId="EnvelopeAddress">
    <w:name w:val="envelope address"/>
    <w:basedOn w:val="Normal"/>
    <w:rsid w:val="0041199B"/>
    <w:pPr>
      <w:framePr w:w="7920" w:h="1980" w:hRule="exact" w:hSpace="180" w:wrap="auto" w:hAnchor="page" w:xAlign="center" w:yAlign="bottom"/>
      <w:ind w:left="2880"/>
    </w:pPr>
    <w:rPr>
      <w:rFonts w:ascii="Cambria" w:eastAsia="Times New Roman" w:hAnsi="Cambria" w:cs="Angsana New"/>
      <w:sz w:val="24"/>
      <w:szCs w:val="24"/>
      <w:lang w:eastAsia="en-US" w:bidi="ar-SA"/>
    </w:rPr>
  </w:style>
  <w:style w:type="paragraph" w:styleId="EnvelopeReturn">
    <w:name w:val="envelope return"/>
    <w:basedOn w:val="Normal"/>
    <w:rsid w:val="0041199B"/>
    <w:rPr>
      <w:rFonts w:ascii="Cambria" w:eastAsia="Times New Roman" w:hAnsi="Cambria" w:cs="Angsana New"/>
      <w:sz w:val="20"/>
      <w:szCs w:val="20"/>
      <w:lang w:eastAsia="en-US" w:bidi="ar-SA"/>
    </w:rPr>
  </w:style>
  <w:style w:type="paragraph" w:styleId="FootnoteText">
    <w:name w:val="footnote text"/>
    <w:basedOn w:val="Normal"/>
    <w:link w:val="Foot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FootnoteTextChar">
    <w:name w:val="Footnote Text Char"/>
    <w:link w:val="FootnoteText"/>
    <w:rsid w:val="0041199B"/>
    <w:rPr>
      <w:rFonts w:ascii="Arial" w:eastAsia="Times New Roman" w:hAnsi="Arial" w:cs="Angsana New"/>
      <w:lang w:bidi="ar-SA"/>
    </w:rPr>
  </w:style>
  <w:style w:type="paragraph" w:styleId="HTMLAddress">
    <w:name w:val="HTML Address"/>
    <w:basedOn w:val="Normal"/>
    <w:link w:val="HTMLAddressChar"/>
    <w:rsid w:val="0041199B"/>
    <w:rPr>
      <w:rFonts w:ascii="Arial" w:eastAsia="Times New Roman" w:hAnsi="Arial" w:cs="Angsana New"/>
      <w:i/>
      <w:iCs/>
      <w:sz w:val="20"/>
      <w:szCs w:val="20"/>
      <w:lang w:eastAsia="en-US" w:bidi="ar-SA"/>
    </w:rPr>
  </w:style>
  <w:style w:type="character" w:customStyle="1" w:styleId="HTMLAddressChar">
    <w:name w:val="HTML Address Char"/>
    <w:link w:val="HTMLAddress"/>
    <w:rsid w:val="0041199B"/>
    <w:rPr>
      <w:rFonts w:ascii="Arial" w:eastAsia="Times New Roman" w:hAnsi="Arial" w:cs="Angsana New"/>
      <w:i/>
      <w:iCs/>
      <w:lang w:bidi="ar-SA"/>
    </w:rPr>
  </w:style>
  <w:style w:type="paragraph" w:styleId="HTMLPreformatted">
    <w:name w:val="HTML Preformatted"/>
    <w:basedOn w:val="Normal"/>
    <w:link w:val="HTMLPreformatted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HTMLPreformattedChar">
    <w:name w:val="HTML Preformatted Char"/>
    <w:link w:val="HTMLPreformatted"/>
    <w:rsid w:val="0041199B"/>
    <w:rPr>
      <w:rFonts w:ascii="Courier New" w:eastAsia="Times New Roman" w:hAnsi="Courier New" w:cs="Courier New"/>
      <w:lang w:bidi="ar-SA"/>
    </w:rPr>
  </w:style>
  <w:style w:type="paragraph" w:styleId="Index1">
    <w:name w:val="index 1"/>
    <w:basedOn w:val="Normal"/>
    <w:next w:val="Normal"/>
    <w:autoRedefine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2">
    <w:name w:val="index 2"/>
    <w:basedOn w:val="Normal"/>
    <w:next w:val="Normal"/>
    <w:autoRedefine/>
    <w:rsid w:val="0041199B"/>
    <w:pPr>
      <w:ind w:left="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3">
    <w:name w:val="index 3"/>
    <w:basedOn w:val="Normal"/>
    <w:next w:val="Normal"/>
    <w:autoRedefine/>
    <w:rsid w:val="0041199B"/>
    <w:pPr>
      <w:ind w:left="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4">
    <w:name w:val="index 4"/>
    <w:basedOn w:val="Normal"/>
    <w:next w:val="Normal"/>
    <w:autoRedefine/>
    <w:rsid w:val="0041199B"/>
    <w:pPr>
      <w:ind w:left="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5">
    <w:name w:val="index 5"/>
    <w:basedOn w:val="Normal"/>
    <w:next w:val="Normal"/>
    <w:autoRedefine/>
    <w:rsid w:val="0041199B"/>
    <w:pPr>
      <w:ind w:left="10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6">
    <w:name w:val="index 6"/>
    <w:basedOn w:val="Normal"/>
    <w:next w:val="Normal"/>
    <w:autoRedefine/>
    <w:rsid w:val="0041199B"/>
    <w:pPr>
      <w:ind w:left="1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7">
    <w:name w:val="index 7"/>
    <w:basedOn w:val="Normal"/>
    <w:next w:val="Normal"/>
    <w:autoRedefine/>
    <w:rsid w:val="0041199B"/>
    <w:pPr>
      <w:ind w:left="1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8">
    <w:name w:val="index 8"/>
    <w:basedOn w:val="Normal"/>
    <w:next w:val="Normal"/>
    <w:autoRedefine/>
    <w:rsid w:val="0041199B"/>
    <w:pPr>
      <w:ind w:left="1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9">
    <w:name w:val="index 9"/>
    <w:basedOn w:val="Normal"/>
    <w:next w:val="Normal"/>
    <w:autoRedefine/>
    <w:rsid w:val="0041199B"/>
    <w:pPr>
      <w:ind w:left="1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Heading">
    <w:name w:val="index heading"/>
    <w:basedOn w:val="Normal"/>
    <w:next w:val="Index1"/>
    <w:rsid w:val="0041199B"/>
    <w:rPr>
      <w:rFonts w:ascii="Cambria" w:eastAsia="Times New Roman" w:hAnsi="Cambria" w:cs="Angsana New"/>
      <w:b/>
      <w:bCs/>
      <w:sz w:val="20"/>
      <w:szCs w:val="20"/>
      <w:lang w:eastAsia="en-US"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199B"/>
    <w:pPr>
      <w:pBdr>
        <w:bottom w:val="single" w:sz="4" w:space="4" w:color="4F81BD"/>
      </w:pBdr>
      <w:spacing w:before="200" w:after="280"/>
      <w:ind w:left="936" w:right="936"/>
    </w:pPr>
    <w:rPr>
      <w:rFonts w:ascii="Arial" w:eastAsia="Times New Roman" w:hAnsi="Arial" w:cs="Angsana New"/>
      <w:b/>
      <w:bCs/>
      <w:i/>
      <w:iCs/>
      <w:color w:val="4F81BD"/>
      <w:sz w:val="20"/>
      <w:szCs w:val="20"/>
      <w:lang w:eastAsia="en-US" w:bidi="ar-SA"/>
    </w:rPr>
  </w:style>
  <w:style w:type="character" w:customStyle="1" w:styleId="IntenseQuoteChar">
    <w:name w:val="Intense Quote Char"/>
    <w:link w:val="IntenseQuote"/>
    <w:uiPriority w:val="30"/>
    <w:rsid w:val="0041199B"/>
    <w:rPr>
      <w:rFonts w:ascii="Arial" w:eastAsia="Times New Roman" w:hAnsi="Arial" w:cs="Angsana New"/>
      <w:b/>
      <w:bCs/>
      <w:i/>
      <w:iCs/>
      <w:color w:val="4F81BD"/>
      <w:lang w:bidi="ar-SA"/>
    </w:rPr>
  </w:style>
  <w:style w:type="paragraph" w:styleId="List">
    <w:name w:val="List"/>
    <w:basedOn w:val="Normal"/>
    <w:rsid w:val="0041199B"/>
    <w:pPr>
      <w:ind w:left="283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2">
    <w:name w:val="List 2"/>
    <w:basedOn w:val="Normal"/>
    <w:rsid w:val="0041199B"/>
    <w:pPr>
      <w:ind w:left="566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3">
    <w:name w:val="List 3"/>
    <w:basedOn w:val="Normal"/>
    <w:rsid w:val="0041199B"/>
    <w:pPr>
      <w:ind w:left="849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4">
    <w:name w:val="List 4"/>
    <w:basedOn w:val="Normal"/>
    <w:rsid w:val="0041199B"/>
    <w:pPr>
      <w:ind w:left="1132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5">
    <w:name w:val="List 5"/>
    <w:basedOn w:val="Normal"/>
    <w:rsid w:val="0041199B"/>
    <w:pPr>
      <w:ind w:left="1415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2">
    <w:name w:val="List Bullet 2"/>
    <w:basedOn w:val="Normal"/>
    <w:rsid w:val="0041199B"/>
    <w:pPr>
      <w:numPr>
        <w:numId w:val="3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3">
    <w:name w:val="List Bullet 3"/>
    <w:basedOn w:val="Normal"/>
    <w:rsid w:val="0041199B"/>
    <w:pPr>
      <w:numPr>
        <w:numId w:val="4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4">
    <w:name w:val="List Bullet 4"/>
    <w:basedOn w:val="Normal"/>
    <w:rsid w:val="0041199B"/>
    <w:pPr>
      <w:numPr>
        <w:numId w:val="5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5">
    <w:name w:val="List Bullet 5"/>
    <w:basedOn w:val="Normal"/>
    <w:rsid w:val="0041199B"/>
    <w:pPr>
      <w:numPr>
        <w:numId w:val="6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">
    <w:name w:val="List Continue"/>
    <w:basedOn w:val="Normal"/>
    <w:rsid w:val="0041199B"/>
    <w:pPr>
      <w:spacing w:after="120"/>
      <w:ind w:left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2">
    <w:name w:val="List Continue 2"/>
    <w:basedOn w:val="Normal"/>
    <w:rsid w:val="0041199B"/>
    <w:pPr>
      <w:spacing w:after="120"/>
      <w:ind w:left="566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3">
    <w:name w:val="List Continue 3"/>
    <w:basedOn w:val="Normal"/>
    <w:rsid w:val="0041199B"/>
    <w:pPr>
      <w:spacing w:after="120"/>
      <w:ind w:left="849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4">
    <w:name w:val="List Continue 4"/>
    <w:basedOn w:val="Normal"/>
    <w:rsid w:val="0041199B"/>
    <w:pPr>
      <w:spacing w:after="120"/>
      <w:ind w:left="1132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5">
    <w:name w:val="List Continue 5"/>
    <w:basedOn w:val="Normal"/>
    <w:rsid w:val="0041199B"/>
    <w:pPr>
      <w:spacing w:after="120"/>
      <w:ind w:left="1415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">
    <w:name w:val="List Number"/>
    <w:basedOn w:val="Normal"/>
    <w:rsid w:val="0041199B"/>
    <w:pPr>
      <w:numPr>
        <w:numId w:val="7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2">
    <w:name w:val="List Number 2"/>
    <w:basedOn w:val="Normal"/>
    <w:rsid w:val="0041199B"/>
    <w:pPr>
      <w:numPr>
        <w:numId w:val="8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3">
    <w:name w:val="List Number 3"/>
    <w:basedOn w:val="Normal"/>
    <w:rsid w:val="0041199B"/>
    <w:pPr>
      <w:numPr>
        <w:numId w:val="9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4">
    <w:name w:val="List Number 4"/>
    <w:basedOn w:val="Normal"/>
    <w:rsid w:val="0041199B"/>
    <w:pPr>
      <w:numPr>
        <w:numId w:val="10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5">
    <w:name w:val="List Number 5"/>
    <w:basedOn w:val="Normal"/>
    <w:rsid w:val="0041199B"/>
    <w:pPr>
      <w:numPr>
        <w:numId w:val="11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MacroText">
    <w:name w:val="macro"/>
    <w:link w:val="MacroTextChar"/>
    <w:rsid w:val="0041199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  <w:lang w:bidi="ar-SA"/>
    </w:rPr>
  </w:style>
  <w:style w:type="character" w:customStyle="1" w:styleId="MacroTextChar">
    <w:name w:val="Macro Text Char"/>
    <w:link w:val="MacroText"/>
    <w:rsid w:val="0041199B"/>
    <w:rPr>
      <w:rFonts w:ascii="Courier New" w:eastAsia="Times New Roman" w:hAnsi="Courier New" w:cs="Courier New"/>
      <w:lang w:bidi="ar-SA"/>
    </w:rPr>
  </w:style>
  <w:style w:type="paragraph" w:styleId="MessageHeader">
    <w:name w:val="Message Header"/>
    <w:basedOn w:val="Normal"/>
    <w:link w:val="MessageHeaderChar"/>
    <w:rsid w:val="0041199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eastAsia="Times New Roman" w:hAnsi="Cambria" w:cs="Angsana New"/>
      <w:sz w:val="24"/>
      <w:szCs w:val="24"/>
      <w:lang w:eastAsia="en-US" w:bidi="ar-SA"/>
    </w:rPr>
  </w:style>
  <w:style w:type="character" w:customStyle="1" w:styleId="MessageHeaderChar">
    <w:name w:val="Message Header Char"/>
    <w:link w:val="MessageHeader"/>
    <w:rsid w:val="0041199B"/>
    <w:rPr>
      <w:rFonts w:ascii="Cambria" w:eastAsia="Times New Roman" w:hAnsi="Cambria" w:cs="Angsana New"/>
      <w:sz w:val="24"/>
      <w:szCs w:val="24"/>
      <w:shd w:val="pct20" w:color="auto" w:fill="auto"/>
      <w:lang w:bidi="ar-SA"/>
    </w:rPr>
  </w:style>
  <w:style w:type="paragraph" w:styleId="NoSpacing">
    <w:name w:val="No Spacing"/>
    <w:uiPriority w:val="1"/>
    <w:qFormat/>
    <w:rsid w:val="0041199B"/>
    <w:rPr>
      <w:rFonts w:ascii="Arial" w:eastAsia="Times New Roman" w:hAnsi="Arial" w:cs="Angsana New"/>
      <w:lang w:bidi="ar-SA"/>
    </w:rPr>
  </w:style>
  <w:style w:type="paragraph" w:styleId="NoteHeading">
    <w:name w:val="Note Heading"/>
    <w:basedOn w:val="Normal"/>
    <w:next w:val="Normal"/>
    <w:link w:val="NoteHeading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NoteHeadingChar">
    <w:name w:val="Note Heading Char"/>
    <w:link w:val="NoteHeading"/>
    <w:rsid w:val="0041199B"/>
    <w:rPr>
      <w:rFonts w:ascii="Arial" w:eastAsia="Times New Roman" w:hAnsi="Arial" w:cs="Angsana New"/>
      <w:lang w:bidi="ar-SA"/>
    </w:rPr>
  </w:style>
  <w:style w:type="paragraph" w:styleId="PlainText">
    <w:name w:val="Plain Text"/>
    <w:basedOn w:val="Normal"/>
    <w:link w:val="PlainText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PlainTextChar">
    <w:name w:val="Plain Text Char"/>
    <w:link w:val="PlainText"/>
    <w:rsid w:val="0041199B"/>
    <w:rPr>
      <w:rFonts w:ascii="Courier New" w:eastAsia="Times New Roman" w:hAnsi="Courier New" w:cs="Courier New"/>
      <w:lang w:bidi="ar-SA"/>
    </w:rPr>
  </w:style>
  <w:style w:type="paragraph" w:styleId="Salutation">
    <w:name w:val="Salutation"/>
    <w:basedOn w:val="Normal"/>
    <w:next w:val="Normal"/>
    <w:link w:val="Salutation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alutationChar">
    <w:name w:val="Salutation Char"/>
    <w:link w:val="Salutation"/>
    <w:rsid w:val="0041199B"/>
    <w:rPr>
      <w:rFonts w:ascii="Arial" w:eastAsia="Times New Roman" w:hAnsi="Arial" w:cs="Angsana New"/>
      <w:lang w:bidi="ar-SA"/>
    </w:rPr>
  </w:style>
  <w:style w:type="paragraph" w:styleId="Signature">
    <w:name w:val="Signature"/>
    <w:basedOn w:val="Normal"/>
    <w:link w:val="Signature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ignatureChar">
    <w:name w:val="Signature Char"/>
    <w:link w:val="Signature"/>
    <w:rsid w:val="0041199B"/>
    <w:rPr>
      <w:rFonts w:ascii="Arial" w:eastAsia="Times New Roman" w:hAnsi="Arial" w:cs="Angsana New"/>
      <w:lang w:bidi="ar-SA"/>
    </w:rPr>
  </w:style>
  <w:style w:type="paragraph" w:styleId="TableofAuthorities">
    <w:name w:val="table of authorities"/>
    <w:basedOn w:val="Normal"/>
    <w:next w:val="Normal"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TableofFigures">
    <w:name w:val="table of figures"/>
    <w:basedOn w:val="Normal"/>
    <w:next w:val="Normal"/>
    <w:uiPriority w:val="99"/>
    <w:rsid w:val="00FF3018"/>
    <w:rPr>
      <w:rFonts w:ascii="Arial" w:eastAsia="Times New Roman" w:hAnsi="Arial"/>
      <w:sz w:val="20"/>
      <w:lang w:eastAsia="en-US" w:bidi="ar-SA"/>
    </w:rPr>
  </w:style>
  <w:style w:type="paragraph" w:styleId="TOAHeading">
    <w:name w:val="toa heading"/>
    <w:basedOn w:val="Normal"/>
    <w:next w:val="Normal"/>
    <w:rsid w:val="0041199B"/>
    <w:pPr>
      <w:spacing w:before="120"/>
    </w:pPr>
    <w:rPr>
      <w:rFonts w:ascii="Cambria" w:eastAsia="Times New Roman" w:hAnsi="Cambria" w:cs="Angsana New"/>
      <w:b/>
      <w:bCs/>
      <w:sz w:val="24"/>
      <w:szCs w:val="24"/>
      <w:lang w:eastAsia="en-US" w:bidi="ar-SA"/>
    </w:rPr>
  </w:style>
  <w:style w:type="paragraph" w:styleId="TOCHeading">
    <w:name w:val="TOC Heading"/>
    <w:basedOn w:val="Heading1"/>
    <w:next w:val="Normal"/>
    <w:uiPriority w:val="39"/>
    <w:qFormat/>
    <w:rsid w:val="0041199B"/>
    <w:pPr>
      <w:shd w:val="clear" w:color="auto" w:fill="auto"/>
      <w:autoSpaceDE w:val="0"/>
      <w:spacing w:after="0"/>
      <w:outlineLvl w:val="9"/>
    </w:pPr>
    <w:rPr>
      <w:rFonts w:ascii="Cambria" w:eastAsia="Times New Roman" w:hAnsi="Cambria" w:cs="Angsana New"/>
      <w:bCs w:val="0"/>
      <w:caps/>
      <w:smallCaps/>
      <w:lang w:eastAsia="en-US"/>
    </w:rPr>
  </w:style>
  <w:style w:type="paragraph" w:customStyle="1" w:styleId="TableHeading0">
    <w:name w:val="Table Heading"/>
    <w:basedOn w:val="Normal"/>
    <w:rsid w:val="0041199B"/>
    <w:pPr>
      <w:keepLines/>
      <w:spacing w:before="120" w:after="120"/>
    </w:pPr>
    <w:rPr>
      <w:rFonts w:ascii="Book Antiqua" w:eastAsia="Times New Roman" w:hAnsi="Book Antiqua" w:cs="Angsana New"/>
      <w:b/>
      <w:sz w:val="16"/>
      <w:szCs w:val="20"/>
      <w:lang w:eastAsia="en-US"/>
    </w:rPr>
  </w:style>
  <w:style w:type="paragraph" w:customStyle="1" w:styleId="TableContents">
    <w:name w:val="Table Contents"/>
    <w:basedOn w:val="Normal"/>
    <w:rsid w:val="0041199B"/>
    <w:pPr>
      <w:widowControl w:val="0"/>
      <w:suppressLineNumbers/>
      <w:suppressAutoHyphens/>
      <w:kinsoku w:val="0"/>
      <w:overflowPunct w:val="0"/>
      <w:autoSpaceDE w:val="0"/>
    </w:pPr>
    <w:rPr>
      <w:rFonts w:ascii="CordiaUPC" w:eastAsia="CordiaUPC" w:hAnsi="CordiaUPC" w:cs="CordiaUPC"/>
      <w:kern w:val="1"/>
      <w:lang w:eastAsia="th-TH"/>
    </w:rPr>
  </w:style>
  <w:style w:type="character" w:customStyle="1" w:styleId="ListParagraphChar">
    <w:name w:val="List Paragraph Char"/>
    <w:link w:val="ListParagraph"/>
    <w:locked/>
    <w:rsid w:val="0041199B"/>
    <w:rPr>
      <w:rFonts w:ascii="Arial" w:eastAsia="Times New Roman" w:hAnsi="Arial" w:cs="Angsana New"/>
      <w:lang w:bidi="ar-SA"/>
    </w:rPr>
  </w:style>
  <w:style w:type="character" w:customStyle="1" w:styleId="apple-converted-space">
    <w:name w:val="apple-converted-space"/>
    <w:rsid w:val="0041199B"/>
  </w:style>
  <w:style w:type="character" w:customStyle="1" w:styleId="Heading3Char1">
    <w:name w:val="Heading 3 Char1"/>
    <w:aliases w:val="Heading 3 Char Char1,H3 Char,heading 3 Char,h3 Char"/>
    <w:rsid w:val="0041199B"/>
    <w:rPr>
      <w:rFonts w:ascii="Arial" w:hAnsi="Arial" w:cs="Arial"/>
      <w:b/>
      <w:bCs/>
      <w:sz w:val="22"/>
      <w:szCs w:val="26"/>
      <w:lang w:bidi="ar-SA"/>
    </w:rPr>
  </w:style>
  <w:style w:type="paragraph" w:customStyle="1" w:styleId="StyleHeading3Heading3CharH3heading3h3BodyCSCordiaN">
    <w:name w:val="Style Heading 3Heading 3 CharH3heading 3h3 + +Body CS (Cordia N..."/>
    <w:basedOn w:val="Heading3"/>
    <w:rsid w:val="0041199B"/>
    <w:pPr>
      <w:numPr>
        <w:ilvl w:val="0"/>
        <w:numId w:val="0"/>
      </w:numPr>
      <w:ind w:left="360" w:hanging="360"/>
    </w:pPr>
    <w:rPr>
      <w:rFonts w:ascii="Cordia New" w:eastAsia="Times New Roman" w:hAnsi="Cordia New" w:cs="Cordia New"/>
      <w:b w:val="0"/>
      <w:bCs w:val="0"/>
      <w:sz w:val="22"/>
      <w:szCs w:val="26"/>
      <w:lang w:eastAsia="en-US" w:bidi="ar-SA"/>
    </w:rPr>
  </w:style>
  <w:style w:type="paragraph" w:customStyle="1" w:styleId="Header30">
    <w:name w:val="Header 3"/>
    <w:basedOn w:val="Normal"/>
    <w:link w:val="Header3Char"/>
    <w:rsid w:val="0041199B"/>
    <w:pPr>
      <w:numPr>
        <w:numId w:val="12"/>
      </w:numPr>
    </w:pPr>
    <w:rPr>
      <w:rFonts w:eastAsia="Times New Roman"/>
      <w:b/>
      <w:bCs/>
      <w:sz w:val="36"/>
      <w:szCs w:val="36"/>
      <w:lang w:eastAsia="en-US" w:bidi="ar-SA"/>
    </w:rPr>
  </w:style>
  <w:style w:type="character" w:customStyle="1" w:styleId="Header3Char">
    <w:name w:val="Header 3 Char"/>
    <w:link w:val="Header30"/>
    <w:rsid w:val="0041199B"/>
    <w:rPr>
      <w:rFonts w:ascii="Cordia New" w:eastAsia="Times New Roman" w:hAnsi="Cordia New" w:cs="TH SarabunPSK"/>
      <w:b/>
      <w:bCs/>
      <w:sz w:val="36"/>
      <w:szCs w:val="36"/>
      <w:lang w:bidi="ar-SA"/>
    </w:rPr>
  </w:style>
  <w:style w:type="paragraph" w:customStyle="1" w:styleId="Header3">
    <w:name w:val="Header3"/>
    <w:basedOn w:val="Normal"/>
    <w:next w:val="Normal"/>
    <w:qFormat/>
    <w:rsid w:val="008A4669"/>
    <w:pPr>
      <w:numPr>
        <w:numId w:val="13"/>
      </w:numPr>
    </w:pPr>
    <w:rPr>
      <w:rFonts w:ascii="TH SarabunPSK" w:eastAsia="Times New Roman" w:hAnsi="TH SarabunPSK" w:cs="Angsana New"/>
      <w:szCs w:val="20"/>
      <w:lang w:eastAsia="en-US" w:bidi="ar-SA"/>
    </w:rPr>
  </w:style>
  <w:style w:type="paragraph" w:customStyle="1" w:styleId="StyleHeading3Heading3CharH3heading3h3BrowalliaNew">
    <w:name w:val="Style Heading 3Heading 3 CharH3heading 3h3 + Browallia New"/>
    <w:basedOn w:val="Normal"/>
    <w:next w:val="Normal"/>
    <w:qFormat/>
    <w:rsid w:val="0041199B"/>
    <w:pPr>
      <w:numPr>
        <w:numId w:val="14"/>
      </w:numPr>
    </w:pPr>
    <w:rPr>
      <w:rFonts w:ascii="Browallia New" w:eastAsia="Times New Roman" w:hAnsi="Browallia New" w:cs="Browallia New"/>
      <w:sz w:val="20"/>
      <w:szCs w:val="20"/>
      <w:lang w:eastAsia="en-US" w:bidi="ar-SA"/>
    </w:rPr>
  </w:style>
  <w:style w:type="paragraph" w:customStyle="1" w:styleId="Normal-Blue">
    <w:name w:val="Normal - Blue"/>
    <w:basedOn w:val="Normal"/>
    <w:rsid w:val="0041199B"/>
    <w:pPr>
      <w:keepNext/>
      <w:spacing w:before="240" w:after="60"/>
      <w:outlineLvl w:val="2"/>
    </w:pPr>
    <w:rPr>
      <w:rFonts w:ascii="Tahoma" w:eastAsia="Times New Roman" w:hAnsi="Tahoma" w:cs="Tahoma"/>
      <w:i/>
      <w:iCs/>
      <w:color w:val="0000FF"/>
      <w:sz w:val="20"/>
      <w:szCs w:val="20"/>
      <w:lang w:eastAsia="en-US"/>
    </w:rPr>
  </w:style>
  <w:style w:type="paragraph" w:customStyle="1" w:styleId="font5">
    <w:name w:val="font5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6">
    <w:name w:val="font6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font7">
    <w:name w:val="font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font8">
    <w:name w:val="font8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lang w:eastAsia="en-US"/>
    </w:rPr>
  </w:style>
  <w:style w:type="paragraph" w:customStyle="1" w:styleId="font9">
    <w:name w:val="font9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u w:val="single"/>
      <w:lang w:eastAsia="en-US"/>
    </w:rPr>
  </w:style>
  <w:style w:type="paragraph" w:customStyle="1" w:styleId="font10">
    <w:name w:val="font10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u w:val="single"/>
      <w:lang w:eastAsia="en-US"/>
    </w:rPr>
  </w:style>
  <w:style w:type="paragraph" w:customStyle="1" w:styleId="font11">
    <w:name w:val="font11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12">
    <w:name w:val="font12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xl65">
    <w:name w:val="xl65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6">
    <w:name w:val="xl6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7">
    <w:name w:val="xl6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68">
    <w:name w:val="xl6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69">
    <w:name w:val="xl69"/>
    <w:basedOn w:val="Normal"/>
    <w:rsid w:val="0041199B"/>
    <w:pPr>
      <w:spacing w:before="100" w:beforeAutospacing="1" w:after="100" w:afterAutospacing="1"/>
      <w:ind w:firstLineChars="100" w:firstLine="1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0">
    <w:name w:val="xl70"/>
    <w:basedOn w:val="Normal"/>
    <w:rsid w:val="0041199B"/>
    <w:pPr>
      <w:spacing w:before="100" w:beforeAutospacing="1" w:after="100" w:afterAutospacing="1"/>
      <w:ind w:firstLineChars="200" w:firstLine="2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1">
    <w:name w:val="xl71"/>
    <w:basedOn w:val="Normal"/>
    <w:rsid w:val="0041199B"/>
    <w:pPr>
      <w:spacing w:before="100" w:beforeAutospacing="1" w:after="100" w:afterAutospacing="1"/>
      <w:ind w:firstLineChars="300" w:firstLine="3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2">
    <w:name w:val="xl72"/>
    <w:basedOn w:val="Normal"/>
    <w:rsid w:val="0041199B"/>
    <w:pPr>
      <w:spacing w:before="100" w:beforeAutospacing="1" w:after="100" w:afterAutospacing="1"/>
      <w:ind w:firstLineChars="400" w:firstLine="4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3">
    <w:name w:val="xl73"/>
    <w:basedOn w:val="Normal"/>
    <w:rsid w:val="0041199B"/>
    <w:pPr>
      <w:spacing w:before="100" w:beforeAutospacing="1" w:after="100" w:afterAutospacing="1"/>
      <w:ind w:firstLineChars="500" w:firstLine="5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4">
    <w:name w:val="xl74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5">
    <w:name w:val="xl75"/>
    <w:basedOn w:val="Normal"/>
    <w:rsid w:val="0041199B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76">
    <w:name w:val="xl76"/>
    <w:basedOn w:val="Normal"/>
    <w:rsid w:val="0041199B"/>
    <w:pPr>
      <w:pBdr>
        <w:top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7">
    <w:name w:val="xl77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8">
    <w:name w:val="xl7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9">
    <w:name w:val="xl79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80">
    <w:name w:val="xl80"/>
    <w:basedOn w:val="Normal"/>
    <w:rsid w:val="0041199B"/>
    <w:pP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1">
    <w:name w:val="xl81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xl82">
    <w:name w:val="xl82"/>
    <w:basedOn w:val="Normal"/>
    <w:rsid w:val="0041199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3">
    <w:name w:val="xl83"/>
    <w:basedOn w:val="Normal"/>
    <w:rsid w:val="0041199B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4">
    <w:name w:val="xl84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5">
    <w:name w:val="xl85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4">
    <w:name w:val="xl64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6">
    <w:name w:val="xl8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7">
    <w:name w:val="xl87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8">
    <w:name w:val="xl88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89">
    <w:name w:val="xl89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0">
    <w:name w:val="xl90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91">
    <w:name w:val="xl91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2">
    <w:name w:val="xl92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000000"/>
      <w:sz w:val="20"/>
      <w:szCs w:val="20"/>
      <w:lang w:eastAsia="en-US"/>
    </w:rPr>
  </w:style>
  <w:style w:type="paragraph" w:customStyle="1" w:styleId="xl63">
    <w:name w:val="xl63"/>
    <w:basedOn w:val="Normal"/>
    <w:rsid w:val="00414E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eastAsia="Times New Roman"/>
      <w:b/>
      <w:bCs/>
      <w:lang w:eastAsia="en-US"/>
    </w:rPr>
  </w:style>
  <w:style w:type="table" w:customStyle="1" w:styleId="PlainTable4">
    <w:name w:val="Plain Table 4"/>
    <w:basedOn w:val="TableNormal"/>
    <w:uiPriority w:val="44"/>
    <w:rsid w:val="00C7732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11">
    <w:name w:val="Plain Table 11"/>
    <w:basedOn w:val="TableNormal"/>
    <w:uiPriority w:val="41"/>
    <w:rsid w:val="00AC0597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tml-tag">
    <w:name w:val="html-tag"/>
    <w:rsid w:val="00AC0597"/>
  </w:style>
  <w:style w:type="character" w:customStyle="1" w:styleId="html-attribute-name">
    <w:name w:val="html-attribute-name"/>
    <w:rsid w:val="00AC0597"/>
  </w:style>
  <w:style w:type="character" w:customStyle="1" w:styleId="html-attribute-value">
    <w:name w:val="html-attribute-value"/>
    <w:rsid w:val="00AC0597"/>
  </w:style>
  <w:style w:type="paragraph" w:styleId="Revision">
    <w:name w:val="Revision"/>
    <w:hidden/>
    <w:uiPriority w:val="99"/>
    <w:semiHidden/>
    <w:rsid w:val="00AC0597"/>
    <w:rPr>
      <w:rFonts w:ascii="Cordia New" w:eastAsia="SimSun" w:hAnsi="Cordia New" w:cs="Angsana New"/>
      <w:sz w:val="28"/>
      <w:szCs w:val="35"/>
      <w:lang w:eastAsia="zh-CN"/>
    </w:rPr>
  </w:style>
  <w:style w:type="character" w:styleId="FootnoteReference">
    <w:name w:val="footnote reference"/>
    <w:uiPriority w:val="99"/>
    <w:semiHidden/>
    <w:unhideWhenUsed/>
    <w:rsid w:val="00AC0597"/>
    <w:rPr>
      <w:sz w:val="32"/>
      <w:szCs w:val="32"/>
      <w:vertAlign w:val="superscript"/>
    </w:rPr>
  </w:style>
  <w:style w:type="character" w:styleId="EndnoteReference">
    <w:name w:val="endnote reference"/>
    <w:uiPriority w:val="99"/>
    <w:semiHidden/>
    <w:unhideWhenUsed/>
    <w:rsid w:val="00AC0597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" w:hAnsi="Times New Roman" w:cs="Times New Roman"/>
        <w:lang w:val="en-US" w:eastAsia="en-US" w:bidi="th-TH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iPriority="9" w:unhideWhenUsed="0" w:qFormat="1"/>
    <w:lsdException w:name="heading 3" w:semiHidden="0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nhideWhenUsed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footnote reference" w:uiPriority="99"/>
    <w:lsdException w:name="line number" w:uiPriority="99"/>
    <w:lsdException w:name="endnote reference" w:uiPriority="99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Hyperlink" w:uiPriority="99" w:qFormat="1"/>
    <w:lsdException w:name="FollowedHyperlink" w:uiPriority="99"/>
    <w:lsdException w:name="Strong" w:semiHidden="0" w:unhideWhenUsed="0" w:qFormat="1"/>
    <w:lsdException w:name="Emphasis" w:semiHidden="0" w:uiPriority="20" w:unhideWhenUsed="0" w:qFormat="1"/>
    <w:lsdException w:name="HTML Top of Form" w:uiPriority="99"/>
    <w:lsdException w:name="HTML Bottom of Form" w:uiPriority="99"/>
    <w:lsdException w:name="Normal (Web)" w:uiPriority="99"/>
    <w:lsdException w:name="HTML Acronym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8" w:uiPriority="99"/>
    <w:lsdException w:name="Table 3D effects 1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2" w:uiPriority="99"/>
    <w:lsdException w:name="Table Web 3" w:uiPriority="99"/>
    <w:lsdException w:name="Balloon Text" w:uiPriority="99"/>
    <w:lsdException w:name="Table Grid" w:semiHidden="0" w:uiPriority="39" w:unhideWhenUsed="0"/>
    <w:lsdException w:name="Table Theme" w:uiPriority="99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2565"/>
    <w:rPr>
      <w:rFonts w:ascii="Cordia New" w:eastAsia="SimSun" w:hAnsi="Cordia New" w:cs="TH SarabunPSK"/>
      <w:sz w:val="28"/>
      <w:szCs w:val="28"/>
      <w:lang w:eastAsia="zh-CN"/>
    </w:rPr>
  </w:style>
  <w:style w:type="paragraph" w:styleId="Heading1">
    <w:name w:val="heading 1"/>
    <w:aliases w:val="H1,Level1"/>
    <w:basedOn w:val="Normal"/>
    <w:next w:val="Normal"/>
    <w:link w:val="Heading1Char"/>
    <w:qFormat/>
    <w:rsid w:val="001A0CD4"/>
    <w:pPr>
      <w:keepNext/>
      <w:shd w:val="clear" w:color="auto" w:fill="E6E6E6"/>
      <w:spacing w:before="240" w:after="60"/>
      <w:outlineLvl w:val="0"/>
    </w:pPr>
    <w:rPr>
      <w:rFonts w:ascii="Arial Bold" w:hAnsi="Arial Bold" w:cs="Arial Bold"/>
      <w:b/>
      <w:bCs/>
      <w:kern w:val="32"/>
      <w:sz w:val="40"/>
      <w:szCs w:val="40"/>
    </w:rPr>
  </w:style>
  <w:style w:type="paragraph" w:styleId="Heading2">
    <w:name w:val="heading 2"/>
    <w:aliases w:val="H2,heading 2"/>
    <w:basedOn w:val="Normal"/>
    <w:next w:val="Normal"/>
    <w:link w:val="Heading2Char"/>
    <w:autoRedefine/>
    <w:uiPriority w:val="9"/>
    <w:qFormat/>
    <w:rsid w:val="00B8336E"/>
    <w:pPr>
      <w:keepNext/>
      <w:numPr>
        <w:ilvl w:val="1"/>
        <w:numId w:val="1"/>
      </w:numPr>
      <w:autoSpaceDE w:val="0"/>
      <w:spacing w:before="240" w:after="120"/>
      <w:ind w:left="426" w:hanging="426"/>
      <w:outlineLvl w:val="1"/>
    </w:pPr>
    <w:rPr>
      <w:rFonts w:ascii="Times New Roman" w:hAnsi="Times New Roman" w:cs="Times New Roman"/>
      <w:b/>
      <w:bCs/>
      <w:sz w:val="24"/>
      <w:szCs w:val="24"/>
    </w:rPr>
  </w:style>
  <w:style w:type="paragraph" w:styleId="Heading3">
    <w:name w:val="heading 3"/>
    <w:aliases w:val="H3,heading 3,h3"/>
    <w:basedOn w:val="Normal"/>
    <w:next w:val="Normal"/>
    <w:link w:val="Heading3Char"/>
    <w:qFormat/>
    <w:rsid w:val="009D0B97"/>
    <w:pPr>
      <w:keepNext/>
      <w:numPr>
        <w:ilvl w:val="2"/>
        <w:numId w:val="1"/>
      </w:numPr>
      <w:spacing w:before="240" w:after="60"/>
      <w:outlineLvl w:val="2"/>
    </w:pPr>
    <w:rPr>
      <w:rFonts w:ascii="TH SarabunPSK" w:hAnsi="TH SarabunPSK"/>
      <w:b/>
      <w:bCs/>
    </w:rPr>
  </w:style>
  <w:style w:type="paragraph" w:styleId="Heading4">
    <w:name w:val="heading 4"/>
    <w:aliases w:val="H4"/>
    <w:basedOn w:val="Normal"/>
    <w:next w:val="Normal"/>
    <w:link w:val="Heading4Char"/>
    <w:uiPriority w:val="9"/>
    <w:qFormat/>
    <w:rsid w:val="003B2E0A"/>
    <w:pPr>
      <w:keepNext/>
      <w:spacing w:before="240" w:after="60"/>
      <w:outlineLvl w:val="3"/>
    </w:pPr>
  </w:style>
  <w:style w:type="paragraph" w:styleId="Heading5">
    <w:name w:val="heading 5"/>
    <w:basedOn w:val="Normal"/>
    <w:next w:val="Normal"/>
    <w:link w:val="Heading5Char"/>
    <w:uiPriority w:val="9"/>
    <w:qFormat/>
    <w:rsid w:val="001900E9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1900E9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qFormat/>
    <w:rsid w:val="001900E9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qFormat/>
    <w:rsid w:val="001900E9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qFormat/>
    <w:rsid w:val="001900E9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Level1 Char"/>
    <w:link w:val="Heading1"/>
    <w:rPr>
      <w:rFonts w:ascii="Arial Bold" w:eastAsia="SimSun" w:hAnsi="Arial Bold" w:cs="Arial Bold"/>
      <w:b/>
      <w:bCs/>
      <w:kern w:val="32"/>
      <w:sz w:val="40"/>
      <w:szCs w:val="40"/>
      <w:shd w:val="clear" w:color="auto" w:fill="E6E6E6"/>
      <w:lang w:eastAsia="zh-CN"/>
    </w:rPr>
  </w:style>
  <w:style w:type="character" w:customStyle="1" w:styleId="Heading2Char">
    <w:name w:val="Heading 2 Char"/>
    <w:aliases w:val="H2 Char,heading 2 Char"/>
    <w:link w:val="Heading2"/>
    <w:uiPriority w:val="9"/>
    <w:rsid w:val="00B8336E"/>
    <w:rPr>
      <w:rFonts w:eastAsia="SimSun"/>
      <w:b/>
      <w:bCs/>
      <w:sz w:val="24"/>
      <w:szCs w:val="24"/>
      <w:lang w:eastAsia="zh-CN"/>
    </w:rPr>
  </w:style>
  <w:style w:type="character" w:customStyle="1" w:styleId="Heading3Char">
    <w:name w:val="Heading 3 Char"/>
    <w:aliases w:val="H3 Char1,heading 3 Char1,h3 Char1"/>
    <w:link w:val="Heading3"/>
    <w:rsid w:val="009D0B97"/>
    <w:rPr>
      <w:rFonts w:ascii="TH SarabunPSK" w:eastAsia="SimSun" w:hAnsi="TH SarabunPSK" w:cs="TH SarabunPSK"/>
      <w:b/>
      <w:bCs/>
      <w:sz w:val="28"/>
      <w:szCs w:val="28"/>
      <w:lang w:eastAsia="zh-CN"/>
    </w:rPr>
  </w:style>
  <w:style w:type="character" w:customStyle="1" w:styleId="Heading4Char">
    <w:name w:val="Heading 4 Char"/>
    <w:aliases w:val="H4 Char"/>
    <w:link w:val="Heading4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5Char">
    <w:name w:val="Heading 5 Char"/>
    <w:link w:val="Heading5"/>
    <w:uiPriority w:val="9"/>
    <w:rPr>
      <w:rFonts w:ascii="Cordia New" w:eastAsia="SimSun" w:hAnsi="Cordia New" w:cs="Cordia New"/>
      <w:b/>
      <w:bCs/>
      <w:i/>
      <w:iCs/>
      <w:sz w:val="26"/>
      <w:szCs w:val="26"/>
      <w:lang w:eastAsia="zh-CN"/>
    </w:rPr>
  </w:style>
  <w:style w:type="character" w:customStyle="1" w:styleId="Heading6Char">
    <w:name w:val="Heading 6 Char"/>
    <w:link w:val="Heading6"/>
    <w:uiPriority w:val="9"/>
    <w:rPr>
      <w:rFonts w:ascii="Cordia New" w:eastAsia="SimSun" w:hAnsi="Cordia New" w:cs="Cordia New"/>
      <w:b/>
      <w:bCs/>
      <w:sz w:val="22"/>
      <w:szCs w:val="22"/>
      <w:lang w:eastAsia="zh-CN"/>
    </w:rPr>
  </w:style>
  <w:style w:type="character" w:customStyle="1" w:styleId="Heading7Char">
    <w:name w:val="Heading 7 Char"/>
    <w:link w:val="Heading7"/>
    <w:uiPriority w:val="9"/>
    <w:rPr>
      <w:rFonts w:ascii="Cordia New" w:eastAsia="SimSun" w:hAnsi="Cordia New" w:cs="Cordia New"/>
      <w:sz w:val="28"/>
      <w:szCs w:val="28"/>
      <w:lang w:eastAsia="zh-CN"/>
    </w:rPr>
  </w:style>
  <w:style w:type="character" w:customStyle="1" w:styleId="Heading8Char">
    <w:name w:val="Heading 8 Char"/>
    <w:link w:val="Heading8"/>
    <w:uiPriority w:val="9"/>
    <w:rPr>
      <w:rFonts w:ascii="Cordia New" w:eastAsia="SimSun" w:hAnsi="Cordia New" w:cs="Cordia New"/>
      <w:i/>
      <w:iCs/>
      <w:sz w:val="28"/>
      <w:szCs w:val="28"/>
      <w:lang w:eastAsia="zh-CN"/>
    </w:rPr>
  </w:style>
  <w:style w:type="character" w:customStyle="1" w:styleId="Heading9Char">
    <w:name w:val="Heading 9 Char"/>
    <w:link w:val="Heading9"/>
    <w:rPr>
      <w:rFonts w:ascii="Arial" w:eastAsia="SimSun" w:hAnsi="Arial" w:cs="Arial"/>
      <w:sz w:val="22"/>
      <w:szCs w:val="22"/>
      <w:lang w:eastAsia="zh-CN"/>
    </w:rPr>
  </w:style>
  <w:style w:type="paragraph" w:styleId="Header">
    <w:name w:val="header"/>
    <w:basedOn w:val="Normal"/>
    <w:next w:val="TOC2"/>
    <w:link w:val="Head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HeaderChar">
    <w:name w:val="Header Char"/>
    <w:link w:val="Header"/>
    <w:uiPriority w:val="99"/>
    <w:rPr>
      <w:rFonts w:eastAsia="SimSun" w:cs="Angsana New"/>
      <w:sz w:val="24"/>
      <w:szCs w:val="30"/>
      <w:lang w:eastAsia="zh-CN"/>
    </w:rPr>
  </w:style>
  <w:style w:type="paragraph" w:styleId="Footer">
    <w:name w:val="footer"/>
    <w:basedOn w:val="Normal"/>
    <w:next w:val="TOC3"/>
    <w:link w:val="FooterChar"/>
    <w:uiPriority w:val="99"/>
    <w:rsid w:val="00D51894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uiPriority w:val="99"/>
    <w:rPr>
      <w:rFonts w:eastAsia="SimSun" w:cs="Angsana New"/>
      <w:sz w:val="24"/>
      <w:szCs w:val="30"/>
      <w:lang w:eastAsia="zh-CN"/>
    </w:rPr>
  </w:style>
  <w:style w:type="paragraph" w:styleId="TOC1">
    <w:name w:val="toc 1"/>
    <w:basedOn w:val="Normal"/>
    <w:next w:val="Normal"/>
    <w:autoRedefine/>
    <w:uiPriority w:val="39"/>
    <w:qFormat/>
    <w:rsid w:val="00631D0A"/>
    <w:pPr>
      <w:tabs>
        <w:tab w:val="left" w:pos="284"/>
        <w:tab w:val="left" w:pos="567"/>
        <w:tab w:val="right" w:leader="dot" w:pos="9639"/>
      </w:tabs>
      <w:spacing w:before="120" w:after="120"/>
      <w:ind w:left="426" w:hanging="426"/>
    </w:pPr>
    <w:rPr>
      <w:rFonts w:ascii="CordiaUPC" w:eastAsia="Calibri" w:hAnsi="CordiaUPC" w:cs="CordiaUPC"/>
      <w:caps/>
      <w:noProof/>
    </w:rPr>
  </w:style>
  <w:style w:type="paragraph" w:styleId="TOC2">
    <w:name w:val="toc 2"/>
    <w:basedOn w:val="Normal"/>
    <w:next w:val="Normal"/>
    <w:autoRedefine/>
    <w:uiPriority w:val="39"/>
    <w:qFormat/>
    <w:rsid w:val="00631D0A"/>
    <w:pPr>
      <w:tabs>
        <w:tab w:val="left" w:pos="426"/>
        <w:tab w:val="right" w:leader="dot" w:pos="9639"/>
      </w:tabs>
      <w:ind w:left="240"/>
    </w:pPr>
    <w:rPr>
      <w:rFonts w:ascii="CordiaUPC" w:hAnsi="CordiaUPC" w:cs="CordiaUPC"/>
      <w:noProof/>
    </w:rPr>
  </w:style>
  <w:style w:type="paragraph" w:styleId="TOC3">
    <w:name w:val="toc 3"/>
    <w:basedOn w:val="Normal"/>
    <w:next w:val="Normal"/>
    <w:autoRedefine/>
    <w:uiPriority w:val="39"/>
    <w:qFormat/>
    <w:rsid w:val="00631D0A"/>
    <w:pPr>
      <w:tabs>
        <w:tab w:val="left" w:pos="851"/>
        <w:tab w:val="right" w:leader="dot" w:pos="9639"/>
      </w:tabs>
      <w:ind w:left="480"/>
    </w:pPr>
    <w:rPr>
      <w:rFonts w:ascii="CordiaUPC" w:hAnsi="CordiaUPC" w:cs="CordiaUPC"/>
      <w:noProof/>
    </w:rPr>
  </w:style>
  <w:style w:type="paragraph" w:styleId="TOC4">
    <w:name w:val="toc 4"/>
    <w:basedOn w:val="Normal"/>
    <w:next w:val="Normal"/>
    <w:autoRedefine/>
    <w:uiPriority w:val="39"/>
    <w:rsid w:val="005A74DA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rsid w:val="005A74DA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5A74DA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5A74DA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5A74DA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5A74DA"/>
    <w:pPr>
      <w:ind w:left="1920"/>
    </w:pPr>
    <w:rPr>
      <w:sz w:val="18"/>
      <w:szCs w:val="18"/>
    </w:rPr>
  </w:style>
  <w:style w:type="paragraph" w:styleId="DocumentMap">
    <w:name w:val="Document Map"/>
    <w:basedOn w:val="Normal"/>
    <w:link w:val="DocumentMapChar"/>
    <w:unhideWhenUsed/>
    <w:rsid w:val="00237BE5"/>
    <w:rPr>
      <w:rFonts w:ascii="Tahoma" w:hAnsi="Tahoma" w:cs="Angsana New"/>
      <w:sz w:val="16"/>
      <w:szCs w:val="20"/>
    </w:rPr>
  </w:style>
  <w:style w:type="character" w:customStyle="1" w:styleId="DocumentMapChar">
    <w:name w:val="Document Map Char"/>
    <w:link w:val="DocumentMap"/>
    <w:rsid w:val="00237BE5"/>
    <w:rPr>
      <w:rFonts w:ascii="Tahoma" w:eastAsia="SimSun" w:hAnsi="Tahoma" w:cs="Angsana New"/>
      <w:sz w:val="16"/>
      <w:szCs w:val="20"/>
      <w:lang w:eastAsia="zh-CN"/>
    </w:rPr>
  </w:style>
  <w:style w:type="character" w:styleId="Hyperlink">
    <w:name w:val="Hyperlink"/>
    <w:uiPriority w:val="99"/>
    <w:unhideWhenUsed/>
    <w:qFormat/>
    <w:rsid w:val="0087296B"/>
    <w:rPr>
      <w:rFonts w:ascii="CordiaUPC" w:hAnsi="CordiaUPC" w:cs="CordiaUPC"/>
      <w:b w:val="0"/>
      <w:bCs w:val="0"/>
      <w:i w:val="0"/>
      <w:iCs w:val="0"/>
      <w:color w:val="auto"/>
      <w:sz w:val="28"/>
      <w:szCs w:val="28"/>
      <w:u w:val="single"/>
    </w:rPr>
  </w:style>
  <w:style w:type="table" w:styleId="TableGrid">
    <w:name w:val="Table Grid"/>
    <w:basedOn w:val="TableNormal"/>
    <w:uiPriority w:val="39"/>
    <w:rsid w:val="00550562"/>
    <w:rPr>
      <w:rFonts w:ascii="Calibri" w:eastAsia="Calibri" w:hAnsi="Calibri"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34611E"/>
    <w:rPr>
      <w:rFonts w:eastAsia="Times New Roman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9086D"/>
    <w:pPr>
      <w:autoSpaceDE w:val="0"/>
      <w:autoSpaceDN w:val="0"/>
      <w:adjustRightInd w:val="0"/>
    </w:pPr>
    <w:rPr>
      <w:rFonts w:ascii="Cordia New" w:eastAsia="Calibri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link w:val="ListParagraphChar"/>
    <w:qFormat/>
    <w:rsid w:val="00E3493A"/>
    <w:pPr>
      <w:ind w:left="720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">
    <w:name w:val="List Bullet"/>
    <w:basedOn w:val="Normal"/>
    <w:rsid w:val="0001106E"/>
    <w:pPr>
      <w:numPr>
        <w:numId w:val="2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41199B"/>
    <w:rPr>
      <w:rFonts w:ascii="Tahoma" w:eastAsia="Times New Roman" w:hAnsi="Tahoma" w:cs="Tahoma"/>
      <w:sz w:val="16"/>
      <w:szCs w:val="16"/>
      <w:lang w:eastAsia="en-US" w:bidi="ar-SA"/>
    </w:rPr>
  </w:style>
  <w:style w:type="character" w:customStyle="1" w:styleId="BalloonTextChar">
    <w:name w:val="Balloon Text Char"/>
    <w:link w:val="BalloonText"/>
    <w:uiPriority w:val="99"/>
    <w:semiHidden/>
    <w:rsid w:val="0041199B"/>
    <w:rPr>
      <w:rFonts w:ascii="Tahoma" w:eastAsia="Times New Roman" w:hAnsi="Tahoma" w:cs="Tahoma"/>
      <w:sz w:val="16"/>
      <w:szCs w:val="16"/>
      <w:lang w:bidi="ar-SA"/>
    </w:rPr>
  </w:style>
  <w:style w:type="paragraph" w:styleId="BodyTextIndent">
    <w:name w:val="Body Text Indent"/>
    <w:basedOn w:val="Normal"/>
    <w:link w:val="BodyTextIndentChar"/>
    <w:rsid w:val="0041199B"/>
    <w:pPr>
      <w:spacing w:after="120"/>
      <w:ind w:left="360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Char">
    <w:name w:val="Body Text Indent Char"/>
    <w:link w:val="BodyTextIndent"/>
    <w:rsid w:val="0041199B"/>
    <w:rPr>
      <w:rFonts w:ascii="Arial" w:eastAsia="Times New Roman" w:hAnsi="Arial" w:cs="Angsana New"/>
      <w:lang w:bidi="ar-SA"/>
    </w:rPr>
  </w:style>
  <w:style w:type="paragraph" w:customStyle="1" w:styleId="TemplateNote">
    <w:name w:val="Template Note"/>
    <w:basedOn w:val="Normal"/>
    <w:rsid w:val="0041199B"/>
    <w:pPr>
      <w:keepNext/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  <w:spacing w:before="80" w:after="80"/>
      <w:jc w:val="both"/>
    </w:pPr>
    <w:rPr>
      <w:rFonts w:ascii="Times New Roman" w:eastAsia="Times New Roman" w:hAnsi="Times New Roman" w:cs="Angsana New"/>
      <w:i/>
      <w:snapToGrid w:val="0"/>
      <w:color w:val="0000FF"/>
      <w:sz w:val="20"/>
      <w:szCs w:val="20"/>
      <w:lang w:eastAsia="en-US" w:bidi="ar-SA"/>
    </w:rPr>
  </w:style>
  <w:style w:type="paragraph" w:styleId="BodyText">
    <w:name w:val="Body Text"/>
    <w:basedOn w:val="Normal"/>
    <w:link w:val="BodyTextChar"/>
    <w:rsid w:val="0041199B"/>
    <w:pPr>
      <w:spacing w:after="120" w:line="0" w:lineRule="atLeast"/>
      <w:ind w:left="360"/>
    </w:pPr>
    <w:rPr>
      <w:rFonts w:ascii="Arial" w:eastAsia="Times New Roman" w:hAnsi="Arial" w:cs="Angsana New"/>
      <w:spacing w:val="-5"/>
      <w:sz w:val="20"/>
      <w:szCs w:val="20"/>
      <w:lang w:eastAsia="en-US" w:bidi="ar-SA"/>
    </w:rPr>
  </w:style>
  <w:style w:type="character" w:customStyle="1" w:styleId="BodyTextChar">
    <w:name w:val="Body Text Char"/>
    <w:link w:val="BodyText"/>
    <w:rsid w:val="0041199B"/>
    <w:rPr>
      <w:rFonts w:ascii="Arial" w:eastAsia="Times New Roman" w:hAnsi="Arial" w:cs="Angsana New"/>
      <w:spacing w:val="-5"/>
      <w:lang w:bidi="ar-SA"/>
    </w:rPr>
  </w:style>
  <w:style w:type="paragraph" w:customStyle="1" w:styleId="TableText">
    <w:name w:val="Table Text"/>
    <w:basedOn w:val="Normal"/>
    <w:rsid w:val="0041199B"/>
    <w:pPr>
      <w:ind w:left="14"/>
    </w:pPr>
    <w:rPr>
      <w:rFonts w:ascii="Arial" w:eastAsia="Times New Roman" w:hAnsi="Arial" w:cs="Angsana New"/>
      <w:spacing w:val="-5"/>
      <w:sz w:val="16"/>
      <w:szCs w:val="20"/>
      <w:lang w:eastAsia="en-US" w:bidi="ar-SA"/>
    </w:rPr>
  </w:style>
  <w:style w:type="paragraph" w:customStyle="1" w:styleId="TableHeader">
    <w:name w:val="Table Header"/>
    <w:basedOn w:val="Normal"/>
    <w:rsid w:val="0041199B"/>
    <w:pPr>
      <w:spacing w:before="60"/>
      <w:jc w:val="center"/>
    </w:pPr>
    <w:rPr>
      <w:rFonts w:ascii="Arial" w:eastAsia="Times New Roman" w:hAnsi="Arial" w:cs="Angsana New"/>
      <w:b/>
      <w:spacing w:val="-5"/>
      <w:sz w:val="16"/>
      <w:szCs w:val="20"/>
      <w:lang w:eastAsia="en-US" w:bidi="ar-SA"/>
    </w:rPr>
  </w:style>
  <w:style w:type="character" w:customStyle="1" w:styleId="Heading3CharChar">
    <w:name w:val="Heading 3 Char Char"/>
    <w:rsid w:val="0041199B"/>
    <w:rPr>
      <w:rFonts w:ascii="Arial" w:hAnsi="Arial" w:cs="Arial"/>
      <w:b/>
      <w:bCs/>
      <w:noProof w:val="0"/>
      <w:sz w:val="22"/>
      <w:szCs w:val="26"/>
      <w:lang w:val="en-US" w:eastAsia="en-US" w:bidi="ar-SA"/>
    </w:rPr>
  </w:style>
  <w:style w:type="paragraph" w:customStyle="1" w:styleId="TableEntry">
    <w:name w:val="Table Entry"/>
    <w:basedOn w:val="Normal"/>
    <w:rsid w:val="0041199B"/>
    <w:rPr>
      <w:rFonts w:ascii="Arial" w:eastAsia="Times New Roman" w:hAnsi="Arial" w:cs="Angsana New"/>
      <w:sz w:val="18"/>
      <w:szCs w:val="20"/>
      <w:lang w:eastAsia="en-US" w:bidi="ar-SA"/>
    </w:rPr>
  </w:style>
  <w:style w:type="paragraph" w:styleId="BodyText3">
    <w:name w:val="Body Text 3"/>
    <w:basedOn w:val="Normal"/>
    <w:link w:val="BodyText3Char"/>
    <w:rsid w:val="0041199B"/>
    <w:pPr>
      <w:spacing w:after="120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3Char">
    <w:name w:val="Body Text 3 Char"/>
    <w:link w:val="BodyTex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customStyle="1" w:styleId="BracketedTemplateInstructions">
    <w:name w:val="Bracketed Template Instructions"/>
    <w:basedOn w:val="Normal"/>
    <w:rsid w:val="0041199B"/>
    <w:rPr>
      <w:rFonts w:ascii="Arial" w:eastAsia="Times New Roman" w:hAnsi="Arial" w:cs="Angsana New"/>
      <w:sz w:val="16"/>
      <w:szCs w:val="20"/>
      <w:lang w:eastAsia="en-US" w:bidi="ar-SA"/>
    </w:rPr>
  </w:style>
  <w:style w:type="paragraph" w:customStyle="1" w:styleId="StyleHeading3Italic">
    <w:name w:val="Style Heading 3 + Italic"/>
    <w:basedOn w:val="Heading3"/>
    <w:rsid w:val="0041199B"/>
    <w:pPr>
      <w:numPr>
        <w:ilvl w:val="0"/>
      </w:numPr>
    </w:pPr>
    <w:rPr>
      <w:rFonts w:ascii="Arial" w:eastAsia="Times New Roman" w:hAnsi="Arial" w:cs="Arial"/>
      <w:b w:val="0"/>
      <w:bCs w:val="0"/>
      <w:i/>
      <w:iCs/>
      <w:sz w:val="22"/>
      <w:szCs w:val="26"/>
      <w:lang w:eastAsia="en-US" w:bidi="ar-SA"/>
    </w:rPr>
  </w:style>
  <w:style w:type="character" w:customStyle="1" w:styleId="StyleHeading3ItalicChar">
    <w:name w:val="Style Heading 3 + Italic Char"/>
    <w:rsid w:val="0041199B"/>
    <w:rPr>
      <w:rFonts w:ascii="Arial" w:hAnsi="Arial" w:cs="Arial"/>
      <w:b/>
      <w:bCs/>
      <w:i/>
      <w:iCs/>
      <w:noProof w:val="0"/>
      <w:sz w:val="22"/>
      <w:szCs w:val="26"/>
      <w:lang w:val="en-US" w:eastAsia="en-US" w:bidi="ar-SA"/>
    </w:rPr>
  </w:style>
  <w:style w:type="paragraph" w:customStyle="1" w:styleId="StyleTableHeader10pt">
    <w:name w:val="Style Table Header + 10 pt"/>
    <w:basedOn w:val="TableHeader"/>
    <w:rsid w:val="0041199B"/>
    <w:rPr>
      <w:bCs/>
      <w:sz w:val="20"/>
    </w:rPr>
  </w:style>
  <w:style w:type="paragraph" w:customStyle="1" w:styleId="StyleBodyText8ptBoldAfter0pt">
    <w:name w:val="Style Body Text + 8 pt Bold After:  0 pt"/>
    <w:basedOn w:val="BodyText"/>
    <w:rsid w:val="0041199B"/>
    <w:pPr>
      <w:spacing w:after="0"/>
      <w:ind w:left="0"/>
    </w:pPr>
    <w:rPr>
      <w:b/>
      <w:bCs/>
      <w:sz w:val="16"/>
    </w:rPr>
  </w:style>
  <w:style w:type="paragraph" w:customStyle="1" w:styleId="StyleBodyTextBoldCentered">
    <w:name w:val="Style Body Text + Bold Centered"/>
    <w:basedOn w:val="BodyText"/>
    <w:rsid w:val="0041199B"/>
    <w:pPr>
      <w:ind w:left="0"/>
      <w:jc w:val="center"/>
    </w:pPr>
    <w:rPr>
      <w:b/>
      <w:bCs/>
    </w:rPr>
  </w:style>
  <w:style w:type="paragraph" w:customStyle="1" w:styleId="FieldText">
    <w:name w:val="FieldText"/>
    <w:basedOn w:val="Normal"/>
    <w:rsid w:val="0041199B"/>
    <w:pPr>
      <w:widowControl w:val="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customStyle="1" w:styleId="Notenonumber">
    <w:name w:val="Note no number"/>
    <w:basedOn w:val="Normal"/>
    <w:rsid w:val="0041199B"/>
    <w:pPr>
      <w:widowControl w:val="0"/>
    </w:pPr>
    <w:rPr>
      <w:rFonts w:ascii="Times New Roman" w:eastAsia="Times New Roman" w:hAnsi="Times New Roman" w:cs="Angsana New"/>
      <w:i/>
      <w:snapToGrid w:val="0"/>
      <w:color w:val="0000FF"/>
      <w:sz w:val="24"/>
      <w:szCs w:val="20"/>
      <w:lang w:eastAsia="en-US" w:bidi="ar-SA"/>
    </w:rPr>
  </w:style>
  <w:style w:type="character" w:styleId="Strong">
    <w:name w:val="Strong"/>
    <w:qFormat/>
    <w:rsid w:val="0041199B"/>
    <w:rPr>
      <w:b/>
    </w:rPr>
  </w:style>
  <w:style w:type="paragraph" w:customStyle="1" w:styleId="FieldLabel">
    <w:name w:val="FieldLabel"/>
    <w:basedOn w:val="Normal"/>
    <w:rsid w:val="0041199B"/>
    <w:pPr>
      <w:widowControl w:val="0"/>
      <w:spacing w:before="20" w:after="60"/>
    </w:pPr>
    <w:rPr>
      <w:rFonts w:ascii="Times New Roman" w:eastAsia="Times New Roman" w:hAnsi="Times New Roman" w:cs="Angsana New"/>
      <w:sz w:val="20"/>
      <w:szCs w:val="20"/>
      <w:lang w:eastAsia="en-US" w:bidi="ar-SA"/>
    </w:rPr>
  </w:style>
  <w:style w:type="paragraph" w:customStyle="1" w:styleId="IndentedText">
    <w:name w:val="Indented Text"/>
    <w:basedOn w:val="Normal"/>
    <w:rsid w:val="0041199B"/>
    <w:pPr>
      <w:widowControl w:val="0"/>
      <w:ind w:left="360"/>
    </w:pPr>
    <w:rPr>
      <w:rFonts w:ascii="Times New Roman" w:eastAsia="Times New Roman" w:hAnsi="Times New Roman" w:cs="Angsana New"/>
      <w:snapToGrid w:val="0"/>
      <w:sz w:val="24"/>
      <w:szCs w:val="20"/>
      <w:lang w:eastAsia="en-US" w:bidi="ar-SA"/>
    </w:rPr>
  </w:style>
  <w:style w:type="character" w:styleId="Emphasis">
    <w:name w:val="Emphasis"/>
    <w:uiPriority w:val="20"/>
    <w:qFormat/>
    <w:rsid w:val="0041199B"/>
    <w:rPr>
      <w:i/>
      <w:iCs/>
    </w:rPr>
  </w:style>
  <w:style w:type="paragraph" w:customStyle="1" w:styleId="DeliverableName">
    <w:name w:val="Deliverable Name"/>
    <w:rsid w:val="0041199B"/>
    <w:pPr>
      <w:widowControl w:val="0"/>
    </w:pPr>
    <w:rPr>
      <w:rFonts w:ascii="Arial" w:eastAsia="Times New Roman" w:hAnsi="Arial" w:cs="Angsana New"/>
      <w:sz w:val="24"/>
      <w:lang w:bidi="ar-SA"/>
    </w:rPr>
  </w:style>
  <w:style w:type="paragraph" w:styleId="Title">
    <w:name w:val="Title"/>
    <w:basedOn w:val="Normal"/>
    <w:link w:val="TitleChar"/>
    <w:qFormat/>
    <w:rsid w:val="0041199B"/>
    <w:pPr>
      <w:jc w:val="center"/>
    </w:pPr>
    <w:rPr>
      <w:rFonts w:ascii="Arial" w:eastAsia="Times New Roman" w:hAnsi="Arial" w:cs="Angsana New"/>
      <w:b/>
      <w:sz w:val="20"/>
      <w:szCs w:val="20"/>
      <w:lang w:val="en-GB" w:eastAsia="en-US" w:bidi="ar-SA"/>
    </w:rPr>
  </w:style>
  <w:style w:type="character" w:customStyle="1" w:styleId="TitleChar">
    <w:name w:val="Title Char"/>
    <w:link w:val="Title"/>
    <w:rsid w:val="0041199B"/>
    <w:rPr>
      <w:rFonts w:ascii="Arial" w:eastAsia="Times New Roman" w:hAnsi="Arial" w:cs="Angsana New"/>
      <w:b/>
      <w:lang w:val="en-GB" w:bidi="ar-SA"/>
    </w:rPr>
  </w:style>
  <w:style w:type="character" w:styleId="FollowedHyperlink">
    <w:name w:val="FollowedHyperlink"/>
    <w:uiPriority w:val="99"/>
    <w:rsid w:val="0041199B"/>
    <w:rPr>
      <w:color w:val="0000FF"/>
      <w:u w:val="single"/>
    </w:rPr>
  </w:style>
  <w:style w:type="table" w:styleId="TableList7">
    <w:name w:val="Table List 7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Simple1">
    <w:name w:val="Table Simple 1"/>
    <w:basedOn w:val="TableNormal"/>
    <w:rsid w:val="0041199B"/>
    <w:rPr>
      <w:rFonts w:eastAsia="Times New Roman" w:cs="Angsana New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41199B"/>
    <w:rPr>
      <w:rFonts w:eastAsia="Times New Roman" w:cs="Angsana New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41199B"/>
    <w:rPr>
      <w:rFonts w:eastAsia="Times New Roman" w:cs="Angsana New"/>
    </w:rPr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</w:tblPr>
    <w:tcPr>
      <w:shd w:val="clear" w:color="auto" w:fill="FFFFCC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ustomTable1">
    <w:name w:val="Custom Table 1"/>
    <w:basedOn w:val="TableNormal"/>
    <w:rsid w:val="0041199B"/>
    <w:rPr>
      <w:rFonts w:eastAsia="Times New Roman" w:cs="Angsana New"/>
    </w:rPr>
    <w:tblPr/>
    <w:tcPr>
      <w:shd w:val="clear" w:color="auto" w:fill="FFFFCC"/>
    </w:tcPr>
  </w:style>
  <w:style w:type="table" w:styleId="TableWeb1">
    <w:name w:val="Table Web 1"/>
    <w:basedOn w:val="TableNormal"/>
    <w:rsid w:val="0041199B"/>
    <w:rPr>
      <w:rFonts w:eastAsia="Times New Roman" w:cs="Angsana New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semiHidden/>
    <w:rsid w:val="0041199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ommentTextChar">
    <w:name w:val="Comment Text Char"/>
    <w:link w:val="CommentText"/>
    <w:semiHidden/>
    <w:rsid w:val="0041199B"/>
    <w:rPr>
      <w:rFonts w:ascii="Arial" w:eastAsia="Times New Roman" w:hAnsi="Arial" w:cs="Angsana New"/>
      <w:lang w:bidi="ar-SA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1199B"/>
    <w:rPr>
      <w:b/>
      <w:bCs/>
    </w:rPr>
  </w:style>
  <w:style w:type="character" w:customStyle="1" w:styleId="CommentSubjectChar">
    <w:name w:val="Comment Subject Char"/>
    <w:link w:val="CommentSubject"/>
    <w:semiHidden/>
    <w:rsid w:val="0041199B"/>
    <w:rPr>
      <w:rFonts w:ascii="Arial" w:eastAsia="Times New Roman" w:hAnsi="Arial" w:cs="Angsana New"/>
      <w:b/>
      <w:bCs/>
      <w:lang w:bidi="ar-SA"/>
    </w:rPr>
  </w:style>
  <w:style w:type="paragraph" w:styleId="BodyText2">
    <w:name w:val="Body Text 2"/>
    <w:basedOn w:val="Normal"/>
    <w:link w:val="BodyText2Char"/>
    <w:rsid w:val="0041199B"/>
    <w:pPr>
      <w:spacing w:after="120" w:line="480" w:lineRule="auto"/>
    </w:pPr>
    <w:rPr>
      <w:rFonts w:ascii="Arial" w:eastAsia="Times New Roman" w:hAnsi="Arial"/>
      <w:sz w:val="20"/>
      <w:szCs w:val="23"/>
      <w:lang w:eastAsia="en-US" w:bidi="ar-SA"/>
    </w:rPr>
  </w:style>
  <w:style w:type="character" w:customStyle="1" w:styleId="BodyText2Char">
    <w:name w:val="Body Text 2 Char"/>
    <w:link w:val="BodyText2"/>
    <w:rsid w:val="0041199B"/>
    <w:rPr>
      <w:rFonts w:ascii="Arial" w:eastAsia="Times New Roman" w:hAnsi="Arial" w:cs="Cordia New"/>
      <w:szCs w:val="23"/>
      <w:lang w:bidi="ar-SA"/>
    </w:rPr>
  </w:style>
  <w:style w:type="paragraph" w:styleId="Subtitle">
    <w:name w:val="Subtitle"/>
    <w:basedOn w:val="Normal"/>
    <w:link w:val="SubtitleChar"/>
    <w:qFormat/>
    <w:rsid w:val="0041199B"/>
    <w:pPr>
      <w:jc w:val="both"/>
    </w:pPr>
    <w:rPr>
      <w:rFonts w:ascii="Arial" w:eastAsia="Times New Roman" w:hAnsi="Arial" w:cs="Angsana New"/>
      <w:b/>
      <w:bCs/>
      <w:sz w:val="40"/>
      <w:szCs w:val="20"/>
      <w:lang w:val="en-GB" w:eastAsia="en-US" w:bidi="ar-SA"/>
    </w:rPr>
  </w:style>
  <w:style w:type="character" w:customStyle="1" w:styleId="SubtitleChar">
    <w:name w:val="Subtitle Char"/>
    <w:link w:val="Subtitle"/>
    <w:rsid w:val="0041199B"/>
    <w:rPr>
      <w:rFonts w:ascii="Arial" w:eastAsia="Times New Roman" w:hAnsi="Arial" w:cs="Angsana New"/>
      <w:b/>
      <w:bCs/>
      <w:sz w:val="40"/>
      <w:lang w:val="en-GB" w:bidi="ar-SA"/>
    </w:rPr>
  </w:style>
  <w:style w:type="paragraph" w:customStyle="1" w:styleId="Heading">
    <w:name w:val="Heading"/>
    <w:basedOn w:val="Normal"/>
    <w:rsid w:val="0041199B"/>
    <w:pPr>
      <w:keepNext/>
      <w:keepLines/>
      <w:widowControl w:val="0"/>
      <w:suppressAutoHyphens/>
      <w:spacing w:before="240"/>
      <w:jc w:val="both"/>
    </w:pPr>
    <w:rPr>
      <w:rFonts w:ascii="Times New Roman" w:eastAsia="Times New Roman" w:hAnsi="Times New Roman" w:cs="Angsana New"/>
      <w:b/>
      <w:kern w:val="28"/>
      <w:sz w:val="36"/>
      <w:szCs w:val="20"/>
      <w:lang w:eastAsia="en-US" w:bidi="ar-SA"/>
    </w:rPr>
  </w:style>
  <w:style w:type="paragraph" w:customStyle="1" w:styleId="StyleHeading2H2heading2BottomNoborder">
    <w:name w:val="Style Heading 2H2heading 2 + Bottom: (No border)"/>
    <w:basedOn w:val="Heading2"/>
    <w:rsid w:val="0041199B"/>
    <w:pPr>
      <w:numPr>
        <w:ilvl w:val="0"/>
        <w:numId w:val="0"/>
      </w:numPr>
      <w:spacing w:after="240"/>
    </w:pPr>
    <w:rPr>
      <w:rFonts w:ascii="Arial" w:eastAsia="Times New Roman" w:hAnsi="Arial"/>
      <w:i/>
      <w:iCs/>
      <w:szCs w:val="20"/>
      <w:lang w:val="en-NZ" w:eastAsia="ko-KR" w:bidi="ar-SA"/>
    </w:rPr>
  </w:style>
  <w:style w:type="paragraph" w:customStyle="1" w:styleId="tableheading">
    <w:name w:val="tableheading"/>
    <w:basedOn w:val="Normal"/>
    <w:rsid w:val="0041199B"/>
    <w:pPr>
      <w:jc w:val="center"/>
    </w:pPr>
    <w:rPr>
      <w:rFonts w:ascii="Arial" w:eastAsia="Times New Roman" w:hAnsi="Arial" w:cs="Arial"/>
      <w:snapToGrid w:val="0"/>
      <w:sz w:val="22"/>
      <w:szCs w:val="22"/>
      <w:lang w:eastAsia="en-US" w:bidi="ar-SA"/>
    </w:rPr>
  </w:style>
  <w:style w:type="character" w:styleId="PageNumber">
    <w:name w:val="page number"/>
    <w:rsid w:val="0041199B"/>
    <w:rPr>
      <w:rFonts w:ascii="Arial" w:hAnsi="Arial"/>
      <w:sz w:val="22"/>
      <w:szCs w:val="22"/>
    </w:rPr>
  </w:style>
  <w:style w:type="paragraph" w:customStyle="1" w:styleId="Header1">
    <w:name w:val="Header1"/>
    <w:basedOn w:val="Normal"/>
    <w:rsid w:val="0041199B"/>
    <w:pPr>
      <w:tabs>
        <w:tab w:val="center" w:pos="4320"/>
        <w:tab w:val="right" w:pos="8640"/>
      </w:tabs>
      <w:jc w:val="both"/>
    </w:pPr>
    <w:rPr>
      <w:rFonts w:ascii="Times New Roman" w:eastAsia="Times New Roman" w:hAnsi="Times New Roman" w:cs="Arial"/>
      <w:b/>
      <w:i/>
      <w:sz w:val="24"/>
      <w:szCs w:val="24"/>
      <w:lang w:eastAsia="en-US" w:bidi="ar-SA"/>
    </w:rPr>
  </w:style>
  <w:style w:type="table" w:customStyle="1" w:styleId="TableGrid2">
    <w:name w:val="Table Grid2"/>
    <w:basedOn w:val="TableNormal"/>
    <w:next w:val="TableGrid"/>
    <w:rsid w:val="0041199B"/>
    <w:rPr>
      <w:rFonts w:eastAsia="MS Mincho" w:cs="Angsana Ne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Indent">
    <w:name w:val="Normal Indent"/>
    <w:basedOn w:val="Normal"/>
    <w:rsid w:val="0041199B"/>
    <w:pPr>
      <w:ind w:left="720"/>
    </w:pPr>
    <w:rPr>
      <w:rFonts w:ascii="Arial" w:eastAsia="Times New Roman" w:hAnsi="Arial" w:cs="Arial"/>
      <w:snapToGrid w:val="0"/>
      <w:sz w:val="20"/>
      <w:szCs w:val="22"/>
      <w:lang w:eastAsia="en-US" w:bidi="ar-SA"/>
    </w:rPr>
  </w:style>
  <w:style w:type="character" w:customStyle="1" w:styleId="longtext1">
    <w:name w:val="long_text1"/>
    <w:rsid w:val="0041199B"/>
  </w:style>
  <w:style w:type="paragraph" w:customStyle="1" w:styleId="Body1">
    <w:name w:val="*Body 1"/>
    <w:rsid w:val="0041199B"/>
    <w:pPr>
      <w:spacing w:after="240"/>
    </w:pPr>
    <w:rPr>
      <w:rFonts w:eastAsia="Times New Roman" w:cs="Angsana New"/>
      <w:sz w:val="22"/>
      <w:lang w:bidi="ar-SA"/>
    </w:rPr>
  </w:style>
  <w:style w:type="character" w:customStyle="1" w:styleId="google-src-text1">
    <w:name w:val="google-src-text1"/>
    <w:rsid w:val="0041199B"/>
    <w:rPr>
      <w:vanish/>
      <w:webHidden w:val="0"/>
      <w:specVanish w:val="0"/>
    </w:rPr>
  </w:style>
  <w:style w:type="paragraph" w:customStyle="1" w:styleId="2">
    <w:name w:val="หัวข้อ 2"/>
    <w:basedOn w:val="Normal"/>
    <w:rsid w:val="0041199B"/>
    <w:pPr>
      <w:keepNext/>
      <w:spacing w:before="120"/>
      <w:ind w:firstLine="284"/>
      <w:jc w:val="both"/>
    </w:pPr>
    <w:rPr>
      <w:rFonts w:eastAsia="Times New Roman"/>
      <w:b/>
      <w:bCs/>
      <w:sz w:val="36"/>
      <w:szCs w:val="36"/>
      <w:lang w:eastAsia="en-US"/>
    </w:rPr>
  </w:style>
  <w:style w:type="character" w:styleId="BookTitle">
    <w:name w:val="Book Title"/>
    <w:uiPriority w:val="33"/>
    <w:qFormat/>
    <w:rsid w:val="0041199B"/>
    <w:rPr>
      <w:b/>
      <w:bCs/>
      <w:smallCaps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41199B"/>
    <w:pPr>
      <w:spacing w:after="200" w:line="276" w:lineRule="auto"/>
    </w:pPr>
    <w:rPr>
      <w:rFonts w:ascii="Calibri" w:eastAsia="Calibri" w:hAnsi="Calibri"/>
      <w:i/>
      <w:iCs/>
      <w:color w:val="000000"/>
      <w:sz w:val="22"/>
      <w:lang w:eastAsia="en-US"/>
    </w:rPr>
  </w:style>
  <w:style w:type="character" w:customStyle="1" w:styleId="QuoteChar">
    <w:name w:val="Quote Char"/>
    <w:link w:val="Quote"/>
    <w:uiPriority w:val="29"/>
    <w:rsid w:val="0041199B"/>
    <w:rPr>
      <w:rFonts w:ascii="Calibri" w:eastAsia="Calibri" w:hAnsi="Calibri" w:cs="Cordia New"/>
      <w:i/>
      <w:iCs/>
      <w:color w:val="000000"/>
      <w:sz w:val="22"/>
      <w:szCs w:val="28"/>
    </w:rPr>
  </w:style>
  <w:style w:type="paragraph" w:customStyle="1" w:styleId="a">
    <w:name w:val="ข้อความ"/>
    <w:basedOn w:val="Normal"/>
    <w:rsid w:val="0041199B"/>
    <w:pPr>
      <w:widowControl w:val="0"/>
      <w:ind w:firstLine="720"/>
    </w:pPr>
    <w:rPr>
      <w:rFonts w:eastAsia="Times New Roman"/>
      <w:sz w:val="32"/>
      <w:szCs w:val="32"/>
      <w:lang w:eastAsia="en-US"/>
    </w:rPr>
  </w:style>
  <w:style w:type="paragraph" w:styleId="NormalWeb">
    <w:name w:val="Normal (Web)"/>
    <w:basedOn w:val="Normal"/>
    <w:uiPriority w:val="99"/>
    <w:unhideWhenUsed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24"/>
      <w:szCs w:val="24"/>
      <w:lang w:eastAsia="en-US"/>
    </w:rPr>
  </w:style>
  <w:style w:type="character" w:customStyle="1" w:styleId="fixed">
    <w:name w:val="fixed"/>
    <w:rsid w:val="0041199B"/>
  </w:style>
  <w:style w:type="table" w:styleId="LightList-Accent5">
    <w:name w:val="Light List Accent 5"/>
    <w:basedOn w:val="TableNormal"/>
    <w:uiPriority w:val="61"/>
    <w:rsid w:val="0041199B"/>
    <w:rPr>
      <w:rFonts w:ascii="Calibri" w:eastAsia="Calibri" w:hAnsi="Calibri" w:cs="Cordia New"/>
      <w:sz w:val="22"/>
      <w:szCs w:val="28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character" w:customStyle="1" w:styleId="ecxfixed">
    <w:name w:val="ecxfixed"/>
    <w:rsid w:val="0041199B"/>
  </w:style>
  <w:style w:type="paragraph" w:styleId="Bibliography">
    <w:name w:val="Bibliography"/>
    <w:basedOn w:val="Normal"/>
    <w:next w:val="Normal"/>
    <w:uiPriority w:val="37"/>
    <w:semiHidden/>
    <w:unhideWhenUsed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lockText">
    <w:name w:val="Block Text"/>
    <w:basedOn w:val="Normal"/>
    <w:rsid w:val="0041199B"/>
    <w:pPr>
      <w:spacing w:after="120"/>
      <w:ind w:left="1440" w:right="144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BodyTextFirstIndent">
    <w:name w:val="Body Text First Indent"/>
    <w:basedOn w:val="BodyText"/>
    <w:link w:val="BodyTextFirstIndentChar"/>
    <w:rsid w:val="0041199B"/>
    <w:pPr>
      <w:spacing w:line="240" w:lineRule="auto"/>
      <w:ind w:left="0" w:firstLine="210"/>
    </w:pPr>
    <w:rPr>
      <w:spacing w:val="0"/>
    </w:rPr>
  </w:style>
  <w:style w:type="character" w:customStyle="1" w:styleId="BodyTextFirstIndentChar">
    <w:name w:val="Body Text First Indent Char"/>
    <w:basedOn w:val="BodyTextChar"/>
    <w:link w:val="BodyTextFirstIndent"/>
    <w:rsid w:val="0041199B"/>
    <w:rPr>
      <w:rFonts w:ascii="Arial" w:eastAsia="Times New Roman" w:hAnsi="Arial" w:cs="Angsana New"/>
      <w:spacing w:val="-5"/>
      <w:lang w:bidi="ar-SA"/>
    </w:rPr>
  </w:style>
  <w:style w:type="paragraph" w:styleId="BodyTextFirstIndent2">
    <w:name w:val="Body Text First Indent 2"/>
    <w:basedOn w:val="BodyTextIndent"/>
    <w:link w:val="BodyTextFirstIndent2Char"/>
    <w:rsid w:val="0041199B"/>
    <w:pPr>
      <w:ind w:left="283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41199B"/>
    <w:rPr>
      <w:rFonts w:ascii="Arial" w:eastAsia="Times New Roman" w:hAnsi="Arial" w:cs="Angsana New"/>
      <w:lang w:bidi="ar-SA"/>
    </w:rPr>
  </w:style>
  <w:style w:type="paragraph" w:styleId="BodyTextIndent2">
    <w:name w:val="Body Text Indent 2"/>
    <w:basedOn w:val="Normal"/>
    <w:link w:val="BodyTextIndent2Char"/>
    <w:rsid w:val="0041199B"/>
    <w:pPr>
      <w:spacing w:after="120" w:line="480" w:lineRule="auto"/>
      <w:ind w:left="283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BodyTextIndent2Char">
    <w:name w:val="Body Text Indent 2 Char"/>
    <w:link w:val="BodyTextIndent2"/>
    <w:rsid w:val="0041199B"/>
    <w:rPr>
      <w:rFonts w:ascii="Arial" w:eastAsia="Times New Roman" w:hAnsi="Arial" w:cs="Angsana New"/>
      <w:lang w:bidi="ar-SA"/>
    </w:rPr>
  </w:style>
  <w:style w:type="paragraph" w:styleId="BodyTextIndent3">
    <w:name w:val="Body Text Indent 3"/>
    <w:basedOn w:val="Normal"/>
    <w:link w:val="BodyTextIndent3Char"/>
    <w:rsid w:val="0041199B"/>
    <w:pPr>
      <w:spacing w:after="120"/>
      <w:ind w:left="283"/>
    </w:pPr>
    <w:rPr>
      <w:rFonts w:ascii="Arial" w:eastAsia="Times New Roman" w:hAnsi="Arial" w:cs="Angsana New"/>
      <w:sz w:val="16"/>
      <w:szCs w:val="16"/>
      <w:lang w:eastAsia="en-US" w:bidi="ar-SA"/>
    </w:rPr>
  </w:style>
  <w:style w:type="character" w:customStyle="1" w:styleId="BodyTextIndent3Char">
    <w:name w:val="Body Text Indent 3 Char"/>
    <w:link w:val="BodyTextIndent3"/>
    <w:rsid w:val="0041199B"/>
    <w:rPr>
      <w:rFonts w:ascii="Arial" w:eastAsia="Times New Roman" w:hAnsi="Arial" w:cs="Angsana New"/>
      <w:sz w:val="16"/>
      <w:szCs w:val="16"/>
      <w:lang w:bidi="ar-SA"/>
    </w:rPr>
  </w:style>
  <w:style w:type="paragraph" w:styleId="Caption">
    <w:name w:val="caption"/>
    <w:basedOn w:val="Normal"/>
    <w:next w:val="Normal"/>
    <w:qFormat/>
    <w:rsid w:val="003766B5"/>
    <w:pPr>
      <w:spacing w:before="120"/>
      <w:jc w:val="center"/>
    </w:pPr>
    <w:rPr>
      <w:rFonts w:ascii="TH SarabunPSK" w:eastAsia="Times New Roman" w:hAnsi="TH SarabunPSK"/>
      <w:lang w:eastAsia="en-US" w:bidi="ar-SA"/>
    </w:rPr>
  </w:style>
  <w:style w:type="paragraph" w:styleId="Closing">
    <w:name w:val="Closing"/>
    <w:basedOn w:val="Normal"/>
    <w:link w:val="Closing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ClosingChar">
    <w:name w:val="Closing Char"/>
    <w:link w:val="Closing"/>
    <w:rsid w:val="0041199B"/>
    <w:rPr>
      <w:rFonts w:ascii="Arial" w:eastAsia="Times New Roman" w:hAnsi="Arial" w:cs="Angsana New"/>
      <w:lang w:bidi="ar-SA"/>
    </w:rPr>
  </w:style>
  <w:style w:type="paragraph" w:styleId="Date">
    <w:name w:val="Date"/>
    <w:basedOn w:val="Normal"/>
    <w:next w:val="Normal"/>
    <w:link w:val="Dat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DateChar">
    <w:name w:val="Date Char"/>
    <w:link w:val="Date"/>
    <w:rsid w:val="0041199B"/>
    <w:rPr>
      <w:rFonts w:ascii="Arial" w:eastAsia="Times New Roman" w:hAnsi="Arial" w:cs="Angsana New"/>
      <w:lang w:bidi="ar-SA"/>
    </w:rPr>
  </w:style>
  <w:style w:type="paragraph" w:styleId="E-mailSignature">
    <w:name w:val="E-mail Signature"/>
    <w:basedOn w:val="Normal"/>
    <w:link w:val="E-mailSignature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-mailSignatureChar">
    <w:name w:val="E-mail Signature Char"/>
    <w:link w:val="E-mailSignature"/>
    <w:rsid w:val="0041199B"/>
    <w:rPr>
      <w:rFonts w:ascii="Arial" w:eastAsia="Times New Roman" w:hAnsi="Arial" w:cs="Angsana New"/>
      <w:lang w:bidi="ar-SA"/>
    </w:rPr>
  </w:style>
  <w:style w:type="paragraph" w:styleId="EndnoteText">
    <w:name w:val="endnote text"/>
    <w:basedOn w:val="Normal"/>
    <w:link w:val="End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EndnoteTextChar">
    <w:name w:val="Endnote Text Char"/>
    <w:link w:val="EndnoteText"/>
    <w:rsid w:val="0041199B"/>
    <w:rPr>
      <w:rFonts w:ascii="Arial" w:eastAsia="Times New Roman" w:hAnsi="Arial" w:cs="Angsana New"/>
      <w:lang w:bidi="ar-SA"/>
    </w:rPr>
  </w:style>
  <w:style w:type="paragraph" w:styleId="EnvelopeAddress">
    <w:name w:val="envelope address"/>
    <w:basedOn w:val="Normal"/>
    <w:rsid w:val="0041199B"/>
    <w:pPr>
      <w:framePr w:w="7920" w:h="1980" w:hRule="exact" w:hSpace="180" w:wrap="auto" w:hAnchor="page" w:xAlign="center" w:yAlign="bottom"/>
      <w:ind w:left="2880"/>
    </w:pPr>
    <w:rPr>
      <w:rFonts w:ascii="Cambria" w:eastAsia="Times New Roman" w:hAnsi="Cambria" w:cs="Angsana New"/>
      <w:sz w:val="24"/>
      <w:szCs w:val="24"/>
      <w:lang w:eastAsia="en-US" w:bidi="ar-SA"/>
    </w:rPr>
  </w:style>
  <w:style w:type="paragraph" w:styleId="EnvelopeReturn">
    <w:name w:val="envelope return"/>
    <w:basedOn w:val="Normal"/>
    <w:rsid w:val="0041199B"/>
    <w:rPr>
      <w:rFonts w:ascii="Cambria" w:eastAsia="Times New Roman" w:hAnsi="Cambria" w:cs="Angsana New"/>
      <w:sz w:val="20"/>
      <w:szCs w:val="20"/>
      <w:lang w:eastAsia="en-US" w:bidi="ar-SA"/>
    </w:rPr>
  </w:style>
  <w:style w:type="paragraph" w:styleId="FootnoteText">
    <w:name w:val="footnote text"/>
    <w:basedOn w:val="Normal"/>
    <w:link w:val="FootnoteText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FootnoteTextChar">
    <w:name w:val="Footnote Text Char"/>
    <w:link w:val="FootnoteText"/>
    <w:rsid w:val="0041199B"/>
    <w:rPr>
      <w:rFonts w:ascii="Arial" w:eastAsia="Times New Roman" w:hAnsi="Arial" w:cs="Angsana New"/>
      <w:lang w:bidi="ar-SA"/>
    </w:rPr>
  </w:style>
  <w:style w:type="paragraph" w:styleId="HTMLAddress">
    <w:name w:val="HTML Address"/>
    <w:basedOn w:val="Normal"/>
    <w:link w:val="HTMLAddressChar"/>
    <w:rsid w:val="0041199B"/>
    <w:rPr>
      <w:rFonts w:ascii="Arial" w:eastAsia="Times New Roman" w:hAnsi="Arial" w:cs="Angsana New"/>
      <w:i/>
      <w:iCs/>
      <w:sz w:val="20"/>
      <w:szCs w:val="20"/>
      <w:lang w:eastAsia="en-US" w:bidi="ar-SA"/>
    </w:rPr>
  </w:style>
  <w:style w:type="character" w:customStyle="1" w:styleId="HTMLAddressChar">
    <w:name w:val="HTML Address Char"/>
    <w:link w:val="HTMLAddress"/>
    <w:rsid w:val="0041199B"/>
    <w:rPr>
      <w:rFonts w:ascii="Arial" w:eastAsia="Times New Roman" w:hAnsi="Arial" w:cs="Angsana New"/>
      <w:i/>
      <w:iCs/>
      <w:lang w:bidi="ar-SA"/>
    </w:rPr>
  </w:style>
  <w:style w:type="paragraph" w:styleId="HTMLPreformatted">
    <w:name w:val="HTML Preformatted"/>
    <w:basedOn w:val="Normal"/>
    <w:link w:val="HTMLPreformatted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HTMLPreformattedChar">
    <w:name w:val="HTML Preformatted Char"/>
    <w:link w:val="HTMLPreformatted"/>
    <w:rsid w:val="0041199B"/>
    <w:rPr>
      <w:rFonts w:ascii="Courier New" w:eastAsia="Times New Roman" w:hAnsi="Courier New" w:cs="Courier New"/>
      <w:lang w:bidi="ar-SA"/>
    </w:rPr>
  </w:style>
  <w:style w:type="paragraph" w:styleId="Index1">
    <w:name w:val="index 1"/>
    <w:basedOn w:val="Normal"/>
    <w:next w:val="Normal"/>
    <w:autoRedefine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2">
    <w:name w:val="index 2"/>
    <w:basedOn w:val="Normal"/>
    <w:next w:val="Normal"/>
    <w:autoRedefine/>
    <w:rsid w:val="0041199B"/>
    <w:pPr>
      <w:ind w:left="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3">
    <w:name w:val="index 3"/>
    <w:basedOn w:val="Normal"/>
    <w:next w:val="Normal"/>
    <w:autoRedefine/>
    <w:rsid w:val="0041199B"/>
    <w:pPr>
      <w:ind w:left="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4">
    <w:name w:val="index 4"/>
    <w:basedOn w:val="Normal"/>
    <w:next w:val="Normal"/>
    <w:autoRedefine/>
    <w:rsid w:val="0041199B"/>
    <w:pPr>
      <w:ind w:left="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5">
    <w:name w:val="index 5"/>
    <w:basedOn w:val="Normal"/>
    <w:next w:val="Normal"/>
    <w:autoRedefine/>
    <w:rsid w:val="0041199B"/>
    <w:pPr>
      <w:ind w:left="10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6">
    <w:name w:val="index 6"/>
    <w:basedOn w:val="Normal"/>
    <w:next w:val="Normal"/>
    <w:autoRedefine/>
    <w:rsid w:val="0041199B"/>
    <w:pPr>
      <w:ind w:left="1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7">
    <w:name w:val="index 7"/>
    <w:basedOn w:val="Normal"/>
    <w:next w:val="Normal"/>
    <w:autoRedefine/>
    <w:rsid w:val="0041199B"/>
    <w:pPr>
      <w:ind w:left="14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8">
    <w:name w:val="index 8"/>
    <w:basedOn w:val="Normal"/>
    <w:next w:val="Normal"/>
    <w:autoRedefine/>
    <w:rsid w:val="0041199B"/>
    <w:pPr>
      <w:ind w:left="16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9">
    <w:name w:val="index 9"/>
    <w:basedOn w:val="Normal"/>
    <w:next w:val="Normal"/>
    <w:autoRedefine/>
    <w:rsid w:val="0041199B"/>
    <w:pPr>
      <w:ind w:left="18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IndexHeading">
    <w:name w:val="index heading"/>
    <w:basedOn w:val="Normal"/>
    <w:next w:val="Index1"/>
    <w:rsid w:val="0041199B"/>
    <w:rPr>
      <w:rFonts w:ascii="Cambria" w:eastAsia="Times New Roman" w:hAnsi="Cambria" w:cs="Angsana New"/>
      <w:b/>
      <w:bCs/>
      <w:sz w:val="20"/>
      <w:szCs w:val="20"/>
      <w:lang w:eastAsia="en-US" w:bidi="ar-S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1199B"/>
    <w:pPr>
      <w:pBdr>
        <w:bottom w:val="single" w:sz="4" w:space="4" w:color="4F81BD"/>
      </w:pBdr>
      <w:spacing w:before="200" w:after="280"/>
      <w:ind w:left="936" w:right="936"/>
    </w:pPr>
    <w:rPr>
      <w:rFonts w:ascii="Arial" w:eastAsia="Times New Roman" w:hAnsi="Arial" w:cs="Angsana New"/>
      <w:b/>
      <w:bCs/>
      <w:i/>
      <w:iCs/>
      <w:color w:val="4F81BD"/>
      <w:sz w:val="20"/>
      <w:szCs w:val="20"/>
      <w:lang w:eastAsia="en-US" w:bidi="ar-SA"/>
    </w:rPr>
  </w:style>
  <w:style w:type="character" w:customStyle="1" w:styleId="IntenseQuoteChar">
    <w:name w:val="Intense Quote Char"/>
    <w:link w:val="IntenseQuote"/>
    <w:uiPriority w:val="30"/>
    <w:rsid w:val="0041199B"/>
    <w:rPr>
      <w:rFonts w:ascii="Arial" w:eastAsia="Times New Roman" w:hAnsi="Arial" w:cs="Angsana New"/>
      <w:b/>
      <w:bCs/>
      <w:i/>
      <w:iCs/>
      <w:color w:val="4F81BD"/>
      <w:lang w:bidi="ar-SA"/>
    </w:rPr>
  </w:style>
  <w:style w:type="paragraph" w:styleId="List">
    <w:name w:val="List"/>
    <w:basedOn w:val="Normal"/>
    <w:rsid w:val="0041199B"/>
    <w:pPr>
      <w:ind w:left="283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2">
    <w:name w:val="List 2"/>
    <w:basedOn w:val="Normal"/>
    <w:rsid w:val="0041199B"/>
    <w:pPr>
      <w:ind w:left="566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3">
    <w:name w:val="List 3"/>
    <w:basedOn w:val="Normal"/>
    <w:rsid w:val="0041199B"/>
    <w:pPr>
      <w:ind w:left="849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4">
    <w:name w:val="List 4"/>
    <w:basedOn w:val="Normal"/>
    <w:rsid w:val="0041199B"/>
    <w:pPr>
      <w:ind w:left="1132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5">
    <w:name w:val="List 5"/>
    <w:basedOn w:val="Normal"/>
    <w:rsid w:val="0041199B"/>
    <w:pPr>
      <w:ind w:left="1415" w:hanging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2">
    <w:name w:val="List Bullet 2"/>
    <w:basedOn w:val="Normal"/>
    <w:rsid w:val="0041199B"/>
    <w:pPr>
      <w:numPr>
        <w:numId w:val="3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3">
    <w:name w:val="List Bullet 3"/>
    <w:basedOn w:val="Normal"/>
    <w:rsid w:val="0041199B"/>
    <w:pPr>
      <w:numPr>
        <w:numId w:val="4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4">
    <w:name w:val="List Bullet 4"/>
    <w:basedOn w:val="Normal"/>
    <w:rsid w:val="0041199B"/>
    <w:pPr>
      <w:numPr>
        <w:numId w:val="5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Bullet5">
    <w:name w:val="List Bullet 5"/>
    <w:basedOn w:val="Normal"/>
    <w:rsid w:val="0041199B"/>
    <w:pPr>
      <w:numPr>
        <w:numId w:val="6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">
    <w:name w:val="List Continue"/>
    <w:basedOn w:val="Normal"/>
    <w:rsid w:val="0041199B"/>
    <w:pPr>
      <w:spacing w:after="120"/>
      <w:ind w:left="283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2">
    <w:name w:val="List Continue 2"/>
    <w:basedOn w:val="Normal"/>
    <w:rsid w:val="0041199B"/>
    <w:pPr>
      <w:spacing w:after="120"/>
      <w:ind w:left="566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3">
    <w:name w:val="List Continue 3"/>
    <w:basedOn w:val="Normal"/>
    <w:rsid w:val="0041199B"/>
    <w:pPr>
      <w:spacing w:after="120"/>
      <w:ind w:left="849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4">
    <w:name w:val="List Continue 4"/>
    <w:basedOn w:val="Normal"/>
    <w:rsid w:val="0041199B"/>
    <w:pPr>
      <w:spacing w:after="120"/>
      <w:ind w:left="1132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Continue5">
    <w:name w:val="List Continue 5"/>
    <w:basedOn w:val="Normal"/>
    <w:rsid w:val="0041199B"/>
    <w:pPr>
      <w:spacing w:after="120"/>
      <w:ind w:left="1415"/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">
    <w:name w:val="List Number"/>
    <w:basedOn w:val="Normal"/>
    <w:rsid w:val="0041199B"/>
    <w:pPr>
      <w:numPr>
        <w:numId w:val="7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2">
    <w:name w:val="List Number 2"/>
    <w:basedOn w:val="Normal"/>
    <w:rsid w:val="0041199B"/>
    <w:pPr>
      <w:numPr>
        <w:numId w:val="8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3">
    <w:name w:val="List Number 3"/>
    <w:basedOn w:val="Normal"/>
    <w:rsid w:val="0041199B"/>
    <w:pPr>
      <w:numPr>
        <w:numId w:val="9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4">
    <w:name w:val="List Number 4"/>
    <w:basedOn w:val="Normal"/>
    <w:rsid w:val="0041199B"/>
    <w:pPr>
      <w:numPr>
        <w:numId w:val="10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ListNumber5">
    <w:name w:val="List Number 5"/>
    <w:basedOn w:val="Normal"/>
    <w:rsid w:val="0041199B"/>
    <w:pPr>
      <w:numPr>
        <w:numId w:val="11"/>
      </w:numPr>
      <w:contextualSpacing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MacroText">
    <w:name w:val="macro"/>
    <w:link w:val="MacroTextChar"/>
    <w:rsid w:val="0041199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  <w:lang w:bidi="ar-SA"/>
    </w:rPr>
  </w:style>
  <w:style w:type="character" w:customStyle="1" w:styleId="MacroTextChar">
    <w:name w:val="Macro Text Char"/>
    <w:link w:val="MacroText"/>
    <w:rsid w:val="0041199B"/>
    <w:rPr>
      <w:rFonts w:ascii="Courier New" w:eastAsia="Times New Roman" w:hAnsi="Courier New" w:cs="Courier New"/>
      <w:lang w:bidi="ar-SA"/>
    </w:rPr>
  </w:style>
  <w:style w:type="paragraph" w:styleId="MessageHeader">
    <w:name w:val="Message Header"/>
    <w:basedOn w:val="Normal"/>
    <w:link w:val="MessageHeaderChar"/>
    <w:rsid w:val="0041199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Cambria" w:eastAsia="Times New Roman" w:hAnsi="Cambria" w:cs="Angsana New"/>
      <w:sz w:val="24"/>
      <w:szCs w:val="24"/>
      <w:lang w:eastAsia="en-US" w:bidi="ar-SA"/>
    </w:rPr>
  </w:style>
  <w:style w:type="character" w:customStyle="1" w:styleId="MessageHeaderChar">
    <w:name w:val="Message Header Char"/>
    <w:link w:val="MessageHeader"/>
    <w:rsid w:val="0041199B"/>
    <w:rPr>
      <w:rFonts w:ascii="Cambria" w:eastAsia="Times New Roman" w:hAnsi="Cambria" w:cs="Angsana New"/>
      <w:sz w:val="24"/>
      <w:szCs w:val="24"/>
      <w:shd w:val="pct20" w:color="auto" w:fill="auto"/>
      <w:lang w:bidi="ar-SA"/>
    </w:rPr>
  </w:style>
  <w:style w:type="paragraph" w:styleId="NoSpacing">
    <w:name w:val="No Spacing"/>
    <w:uiPriority w:val="1"/>
    <w:qFormat/>
    <w:rsid w:val="0041199B"/>
    <w:rPr>
      <w:rFonts w:ascii="Arial" w:eastAsia="Times New Roman" w:hAnsi="Arial" w:cs="Angsana New"/>
      <w:lang w:bidi="ar-SA"/>
    </w:rPr>
  </w:style>
  <w:style w:type="paragraph" w:styleId="NoteHeading">
    <w:name w:val="Note Heading"/>
    <w:basedOn w:val="Normal"/>
    <w:next w:val="Normal"/>
    <w:link w:val="NoteHeading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NoteHeadingChar">
    <w:name w:val="Note Heading Char"/>
    <w:link w:val="NoteHeading"/>
    <w:rsid w:val="0041199B"/>
    <w:rPr>
      <w:rFonts w:ascii="Arial" w:eastAsia="Times New Roman" w:hAnsi="Arial" w:cs="Angsana New"/>
      <w:lang w:bidi="ar-SA"/>
    </w:rPr>
  </w:style>
  <w:style w:type="paragraph" w:styleId="PlainText">
    <w:name w:val="Plain Text"/>
    <w:basedOn w:val="Normal"/>
    <w:link w:val="PlainTextChar"/>
    <w:rsid w:val="0041199B"/>
    <w:rPr>
      <w:rFonts w:ascii="Courier New" w:eastAsia="Times New Roman" w:hAnsi="Courier New" w:cs="Courier New"/>
      <w:sz w:val="20"/>
      <w:szCs w:val="20"/>
      <w:lang w:eastAsia="en-US" w:bidi="ar-SA"/>
    </w:rPr>
  </w:style>
  <w:style w:type="character" w:customStyle="1" w:styleId="PlainTextChar">
    <w:name w:val="Plain Text Char"/>
    <w:link w:val="PlainText"/>
    <w:rsid w:val="0041199B"/>
    <w:rPr>
      <w:rFonts w:ascii="Courier New" w:eastAsia="Times New Roman" w:hAnsi="Courier New" w:cs="Courier New"/>
      <w:lang w:bidi="ar-SA"/>
    </w:rPr>
  </w:style>
  <w:style w:type="paragraph" w:styleId="Salutation">
    <w:name w:val="Salutation"/>
    <w:basedOn w:val="Normal"/>
    <w:next w:val="Normal"/>
    <w:link w:val="SalutationChar"/>
    <w:rsid w:val="0041199B"/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alutationChar">
    <w:name w:val="Salutation Char"/>
    <w:link w:val="Salutation"/>
    <w:rsid w:val="0041199B"/>
    <w:rPr>
      <w:rFonts w:ascii="Arial" w:eastAsia="Times New Roman" w:hAnsi="Arial" w:cs="Angsana New"/>
      <w:lang w:bidi="ar-SA"/>
    </w:rPr>
  </w:style>
  <w:style w:type="paragraph" w:styleId="Signature">
    <w:name w:val="Signature"/>
    <w:basedOn w:val="Normal"/>
    <w:link w:val="SignatureChar"/>
    <w:rsid w:val="0041199B"/>
    <w:pPr>
      <w:ind w:left="4252"/>
    </w:pPr>
    <w:rPr>
      <w:rFonts w:ascii="Arial" w:eastAsia="Times New Roman" w:hAnsi="Arial" w:cs="Angsana New"/>
      <w:sz w:val="20"/>
      <w:szCs w:val="20"/>
      <w:lang w:eastAsia="en-US" w:bidi="ar-SA"/>
    </w:rPr>
  </w:style>
  <w:style w:type="character" w:customStyle="1" w:styleId="SignatureChar">
    <w:name w:val="Signature Char"/>
    <w:link w:val="Signature"/>
    <w:rsid w:val="0041199B"/>
    <w:rPr>
      <w:rFonts w:ascii="Arial" w:eastAsia="Times New Roman" w:hAnsi="Arial" w:cs="Angsana New"/>
      <w:lang w:bidi="ar-SA"/>
    </w:rPr>
  </w:style>
  <w:style w:type="paragraph" w:styleId="TableofAuthorities">
    <w:name w:val="table of authorities"/>
    <w:basedOn w:val="Normal"/>
    <w:next w:val="Normal"/>
    <w:rsid w:val="0041199B"/>
    <w:pPr>
      <w:ind w:left="200" w:hanging="200"/>
    </w:pPr>
    <w:rPr>
      <w:rFonts w:ascii="Arial" w:eastAsia="Times New Roman" w:hAnsi="Arial" w:cs="Angsana New"/>
      <w:sz w:val="20"/>
      <w:szCs w:val="20"/>
      <w:lang w:eastAsia="en-US" w:bidi="ar-SA"/>
    </w:rPr>
  </w:style>
  <w:style w:type="paragraph" w:styleId="TableofFigures">
    <w:name w:val="table of figures"/>
    <w:basedOn w:val="Normal"/>
    <w:next w:val="Normal"/>
    <w:uiPriority w:val="99"/>
    <w:rsid w:val="00FF3018"/>
    <w:rPr>
      <w:rFonts w:ascii="Arial" w:eastAsia="Times New Roman" w:hAnsi="Arial"/>
      <w:sz w:val="20"/>
      <w:lang w:eastAsia="en-US" w:bidi="ar-SA"/>
    </w:rPr>
  </w:style>
  <w:style w:type="paragraph" w:styleId="TOAHeading">
    <w:name w:val="toa heading"/>
    <w:basedOn w:val="Normal"/>
    <w:next w:val="Normal"/>
    <w:rsid w:val="0041199B"/>
    <w:pPr>
      <w:spacing w:before="120"/>
    </w:pPr>
    <w:rPr>
      <w:rFonts w:ascii="Cambria" w:eastAsia="Times New Roman" w:hAnsi="Cambria" w:cs="Angsana New"/>
      <w:b/>
      <w:bCs/>
      <w:sz w:val="24"/>
      <w:szCs w:val="24"/>
      <w:lang w:eastAsia="en-US" w:bidi="ar-SA"/>
    </w:rPr>
  </w:style>
  <w:style w:type="paragraph" w:styleId="TOCHeading">
    <w:name w:val="TOC Heading"/>
    <w:basedOn w:val="Heading1"/>
    <w:next w:val="Normal"/>
    <w:uiPriority w:val="39"/>
    <w:qFormat/>
    <w:rsid w:val="0041199B"/>
    <w:pPr>
      <w:shd w:val="clear" w:color="auto" w:fill="auto"/>
      <w:autoSpaceDE w:val="0"/>
      <w:spacing w:after="0"/>
      <w:outlineLvl w:val="9"/>
    </w:pPr>
    <w:rPr>
      <w:rFonts w:ascii="Cambria" w:eastAsia="Times New Roman" w:hAnsi="Cambria" w:cs="Angsana New"/>
      <w:bCs w:val="0"/>
      <w:caps/>
      <w:smallCaps/>
      <w:lang w:eastAsia="en-US"/>
    </w:rPr>
  </w:style>
  <w:style w:type="paragraph" w:customStyle="1" w:styleId="TableHeading0">
    <w:name w:val="Table Heading"/>
    <w:basedOn w:val="Normal"/>
    <w:rsid w:val="0041199B"/>
    <w:pPr>
      <w:keepLines/>
      <w:spacing w:before="120" w:after="120"/>
    </w:pPr>
    <w:rPr>
      <w:rFonts w:ascii="Book Antiqua" w:eastAsia="Times New Roman" w:hAnsi="Book Antiqua" w:cs="Angsana New"/>
      <w:b/>
      <w:sz w:val="16"/>
      <w:szCs w:val="20"/>
      <w:lang w:eastAsia="en-US"/>
    </w:rPr>
  </w:style>
  <w:style w:type="paragraph" w:customStyle="1" w:styleId="TableContents">
    <w:name w:val="Table Contents"/>
    <w:basedOn w:val="Normal"/>
    <w:rsid w:val="0041199B"/>
    <w:pPr>
      <w:widowControl w:val="0"/>
      <w:suppressLineNumbers/>
      <w:suppressAutoHyphens/>
      <w:kinsoku w:val="0"/>
      <w:overflowPunct w:val="0"/>
      <w:autoSpaceDE w:val="0"/>
    </w:pPr>
    <w:rPr>
      <w:rFonts w:ascii="CordiaUPC" w:eastAsia="CordiaUPC" w:hAnsi="CordiaUPC" w:cs="CordiaUPC"/>
      <w:kern w:val="1"/>
      <w:lang w:eastAsia="th-TH"/>
    </w:rPr>
  </w:style>
  <w:style w:type="character" w:customStyle="1" w:styleId="ListParagraphChar">
    <w:name w:val="List Paragraph Char"/>
    <w:link w:val="ListParagraph"/>
    <w:locked/>
    <w:rsid w:val="0041199B"/>
    <w:rPr>
      <w:rFonts w:ascii="Arial" w:eastAsia="Times New Roman" w:hAnsi="Arial" w:cs="Angsana New"/>
      <w:lang w:bidi="ar-SA"/>
    </w:rPr>
  </w:style>
  <w:style w:type="character" w:customStyle="1" w:styleId="apple-converted-space">
    <w:name w:val="apple-converted-space"/>
    <w:rsid w:val="0041199B"/>
  </w:style>
  <w:style w:type="character" w:customStyle="1" w:styleId="Heading3Char1">
    <w:name w:val="Heading 3 Char1"/>
    <w:aliases w:val="Heading 3 Char Char1,H3 Char,heading 3 Char,h3 Char"/>
    <w:rsid w:val="0041199B"/>
    <w:rPr>
      <w:rFonts w:ascii="Arial" w:hAnsi="Arial" w:cs="Arial"/>
      <w:b/>
      <w:bCs/>
      <w:sz w:val="22"/>
      <w:szCs w:val="26"/>
      <w:lang w:bidi="ar-SA"/>
    </w:rPr>
  </w:style>
  <w:style w:type="paragraph" w:customStyle="1" w:styleId="StyleHeading3Heading3CharH3heading3h3BodyCSCordiaN">
    <w:name w:val="Style Heading 3Heading 3 CharH3heading 3h3 + +Body CS (Cordia N..."/>
    <w:basedOn w:val="Heading3"/>
    <w:rsid w:val="0041199B"/>
    <w:pPr>
      <w:numPr>
        <w:ilvl w:val="0"/>
        <w:numId w:val="0"/>
      </w:numPr>
      <w:ind w:left="360" w:hanging="360"/>
    </w:pPr>
    <w:rPr>
      <w:rFonts w:ascii="Cordia New" w:eastAsia="Times New Roman" w:hAnsi="Cordia New" w:cs="Cordia New"/>
      <w:b w:val="0"/>
      <w:bCs w:val="0"/>
      <w:sz w:val="22"/>
      <w:szCs w:val="26"/>
      <w:lang w:eastAsia="en-US" w:bidi="ar-SA"/>
    </w:rPr>
  </w:style>
  <w:style w:type="paragraph" w:customStyle="1" w:styleId="Header30">
    <w:name w:val="Header 3"/>
    <w:basedOn w:val="Normal"/>
    <w:link w:val="Header3Char"/>
    <w:rsid w:val="0041199B"/>
    <w:pPr>
      <w:numPr>
        <w:numId w:val="12"/>
      </w:numPr>
    </w:pPr>
    <w:rPr>
      <w:rFonts w:eastAsia="Times New Roman"/>
      <w:b/>
      <w:bCs/>
      <w:sz w:val="36"/>
      <w:szCs w:val="36"/>
      <w:lang w:eastAsia="en-US" w:bidi="ar-SA"/>
    </w:rPr>
  </w:style>
  <w:style w:type="character" w:customStyle="1" w:styleId="Header3Char">
    <w:name w:val="Header 3 Char"/>
    <w:link w:val="Header30"/>
    <w:rsid w:val="0041199B"/>
    <w:rPr>
      <w:rFonts w:ascii="Cordia New" w:eastAsia="Times New Roman" w:hAnsi="Cordia New" w:cs="TH SarabunPSK"/>
      <w:b/>
      <w:bCs/>
      <w:sz w:val="36"/>
      <w:szCs w:val="36"/>
      <w:lang w:bidi="ar-SA"/>
    </w:rPr>
  </w:style>
  <w:style w:type="paragraph" w:customStyle="1" w:styleId="Header3">
    <w:name w:val="Header3"/>
    <w:basedOn w:val="Normal"/>
    <w:next w:val="Normal"/>
    <w:qFormat/>
    <w:rsid w:val="008A4669"/>
    <w:pPr>
      <w:numPr>
        <w:numId w:val="13"/>
      </w:numPr>
    </w:pPr>
    <w:rPr>
      <w:rFonts w:ascii="TH SarabunPSK" w:eastAsia="Times New Roman" w:hAnsi="TH SarabunPSK" w:cs="Angsana New"/>
      <w:szCs w:val="20"/>
      <w:lang w:eastAsia="en-US" w:bidi="ar-SA"/>
    </w:rPr>
  </w:style>
  <w:style w:type="paragraph" w:customStyle="1" w:styleId="StyleHeading3Heading3CharH3heading3h3BrowalliaNew">
    <w:name w:val="Style Heading 3Heading 3 CharH3heading 3h3 + Browallia New"/>
    <w:basedOn w:val="Normal"/>
    <w:next w:val="Normal"/>
    <w:qFormat/>
    <w:rsid w:val="0041199B"/>
    <w:pPr>
      <w:numPr>
        <w:numId w:val="14"/>
      </w:numPr>
    </w:pPr>
    <w:rPr>
      <w:rFonts w:ascii="Browallia New" w:eastAsia="Times New Roman" w:hAnsi="Browallia New" w:cs="Browallia New"/>
      <w:sz w:val="20"/>
      <w:szCs w:val="20"/>
      <w:lang w:eastAsia="en-US" w:bidi="ar-SA"/>
    </w:rPr>
  </w:style>
  <w:style w:type="paragraph" w:customStyle="1" w:styleId="Normal-Blue">
    <w:name w:val="Normal - Blue"/>
    <w:basedOn w:val="Normal"/>
    <w:rsid w:val="0041199B"/>
    <w:pPr>
      <w:keepNext/>
      <w:spacing w:before="240" w:after="60"/>
      <w:outlineLvl w:val="2"/>
    </w:pPr>
    <w:rPr>
      <w:rFonts w:ascii="Tahoma" w:eastAsia="Times New Roman" w:hAnsi="Tahoma" w:cs="Tahoma"/>
      <w:i/>
      <w:iCs/>
      <w:color w:val="0000FF"/>
      <w:sz w:val="20"/>
      <w:szCs w:val="20"/>
      <w:lang w:eastAsia="en-US"/>
    </w:rPr>
  </w:style>
  <w:style w:type="paragraph" w:customStyle="1" w:styleId="font5">
    <w:name w:val="font5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6">
    <w:name w:val="font6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font7">
    <w:name w:val="font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font8">
    <w:name w:val="font8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lang w:eastAsia="en-US"/>
    </w:rPr>
  </w:style>
  <w:style w:type="paragraph" w:customStyle="1" w:styleId="font9">
    <w:name w:val="font9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b/>
      <w:bCs/>
      <w:color w:val="0000FF"/>
      <w:sz w:val="16"/>
      <w:szCs w:val="16"/>
      <w:u w:val="single"/>
      <w:lang w:eastAsia="en-US"/>
    </w:rPr>
  </w:style>
  <w:style w:type="paragraph" w:customStyle="1" w:styleId="font10">
    <w:name w:val="font10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u w:val="single"/>
      <w:lang w:eastAsia="en-US"/>
    </w:rPr>
  </w:style>
  <w:style w:type="paragraph" w:customStyle="1" w:styleId="font11">
    <w:name w:val="font11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font12">
    <w:name w:val="font12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i/>
      <w:iCs/>
      <w:color w:val="0000FF"/>
      <w:sz w:val="16"/>
      <w:szCs w:val="16"/>
      <w:lang w:eastAsia="en-US"/>
    </w:rPr>
  </w:style>
  <w:style w:type="paragraph" w:customStyle="1" w:styleId="xl65">
    <w:name w:val="xl65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6">
    <w:name w:val="xl6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7">
    <w:name w:val="xl67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68">
    <w:name w:val="xl6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69">
    <w:name w:val="xl69"/>
    <w:basedOn w:val="Normal"/>
    <w:rsid w:val="0041199B"/>
    <w:pPr>
      <w:spacing w:before="100" w:beforeAutospacing="1" w:after="100" w:afterAutospacing="1"/>
      <w:ind w:firstLineChars="100" w:firstLine="1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0">
    <w:name w:val="xl70"/>
    <w:basedOn w:val="Normal"/>
    <w:rsid w:val="0041199B"/>
    <w:pPr>
      <w:spacing w:before="100" w:beforeAutospacing="1" w:after="100" w:afterAutospacing="1"/>
      <w:ind w:firstLineChars="200" w:firstLine="2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1">
    <w:name w:val="xl71"/>
    <w:basedOn w:val="Normal"/>
    <w:rsid w:val="0041199B"/>
    <w:pPr>
      <w:spacing w:before="100" w:beforeAutospacing="1" w:after="100" w:afterAutospacing="1"/>
      <w:ind w:firstLineChars="300" w:firstLine="3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2">
    <w:name w:val="xl72"/>
    <w:basedOn w:val="Normal"/>
    <w:rsid w:val="0041199B"/>
    <w:pPr>
      <w:spacing w:before="100" w:beforeAutospacing="1" w:after="100" w:afterAutospacing="1"/>
      <w:ind w:firstLineChars="400" w:firstLine="4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3">
    <w:name w:val="xl73"/>
    <w:basedOn w:val="Normal"/>
    <w:rsid w:val="0041199B"/>
    <w:pPr>
      <w:spacing w:before="100" w:beforeAutospacing="1" w:after="100" w:afterAutospacing="1"/>
      <w:ind w:firstLineChars="500" w:firstLine="500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4">
    <w:name w:val="xl74"/>
    <w:basedOn w:val="Normal"/>
    <w:rsid w:val="0041199B"/>
    <w:pPr>
      <w:spacing w:before="100" w:beforeAutospacing="1" w:after="100" w:afterAutospacing="1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5">
    <w:name w:val="xl75"/>
    <w:basedOn w:val="Normal"/>
    <w:rsid w:val="0041199B"/>
    <w:pPr>
      <w:pBdr>
        <w:top w:val="single" w:sz="4" w:space="0" w:color="auto"/>
        <w:left w:val="single" w:sz="4" w:space="0" w:color="auto"/>
      </w:pBdr>
      <w:spacing w:before="100" w:beforeAutospacing="1" w:after="100" w:afterAutospacing="1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76">
    <w:name w:val="xl76"/>
    <w:basedOn w:val="Normal"/>
    <w:rsid w:val="0041199B"/>
    <w:pPr>
      <w:pBdr>
        <w:top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7">
    <w:name w:val="xl77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78">
    <w:name w:val="xl78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79">
    <w:name w:val="xl79"/>
    <w:basedOn w:val="Normal"/>
    <w:rsid w:val="0041199B"/>
    <w:pPr>
      <w:pBdr>
        <w:lef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u w:val="single"/>
      <w:lang w:eastAsia="en-US"/>
    </w:rPr>
  </w:style>
  <w:style w:type="paragraph" w:customStyle="1" w:styleId="xl80">
    <w:name w:val="xl80"/>
    <w:basedOn w:val="Normal"/>
    <w:rsid w:val="0041199B"/>
    <w:pP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1">
    <w:name w:val="xl81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16"/>
      <w:szCs w:val="16"/>
      <w:lang w:eastAsia="en-US"/>
    </w:rPr>
  </w:style>
  <w:style w:type="paragraph" w:customStyle="1" w:styleId="xl82">
    <w:name w:val="xl82"/>
    <w:basedOn w:val="Normal"/>
    <w:rsid w:val="0041199B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3">
    <w:name w:val="xl83"/>
    <w:basedOn w:val="Normal"/>
    <w:rsid w:val="0041199B"/>
    <w:pPr>
      <w:pBdr>
        <w:bottom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color w:val="0000FF"/>
      <w:sz w:val="16"/>
      <w:szCs w:val="16"/>
      <w:lang w:eastAsia="en-US"/>
    </w:rPr>
  </w:style>
  <w:style w:type="paragraph" w:customStyle="1" w:styleId="xl84">
    <w:name w:val="xl84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sz w:val="16"/>
      <w:szCs w:val="16"/>
      <w:lang w:eastAsia="en-US"/>
    </w:rPr>
  </w:style>
  <w:style w:type="paragraph" w:customStyle="1" w:styleId="xl85">
    <w:name w:val="xl85"/>
    <w:basedOn w:val="Normal"/>
    <w:rsid w:val="0041199B"/>
    <w:pPr>
      <w:pBdr>
        <w:left w:val="single" w:sz="4" w:space="0" w:color="auto"/>
      </w:pBdr>
      <w:shd w:val="clear" w:color="000000" w:fill="D9D9D9"/>
      <w:spacing w:before="100" w:beforeAutospacing="1" w:after="100" w:afterAutospacing="1"/>
      <w:textAlignment w:val="top"/>
    </w:pPr>
    <w:rPr>
      <w:rFonts w:ascii="Tahoma" w:eastAsia="Times New Roman" w:hAnsi="Tahoma" w:cs="Tahoma"/>
      <w:b/>
      <w:bCs/>
      <w:sz w:val="16"/>
      <w:szCs w:val="16"/>
      <w:lang w:eastAsia="en-US"/>
    </w:rPr>
  </w:style>
  <w:style w:type="paragraph" w:customStyle="1" w:styleId="xl64">
    <w:name w:val="xl64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6">
    <w:name w:val="xl86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7">
    <w:name w:val="xl87"/>
    <w:basedOn w:val="Normal"/>
    <w:rsid w:val="0041199B"/>
    <w:pPr>
      <w:spacing w:before="100" w:beforeAutospacing="1" w:after="100" w:afterAutospacing="1"/>
      <w:textAlignment w:val="top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88">
    <w:name w:val="xl88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89">
    <w:name w:val="xl89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FFFFF"/>
      <w:spacing w:before="100" w:beforeAutospacing="1" w:after="100" w:afterAutospacing="1"/>
      <w:textAlignment w:val="top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0">
    <w:name w:val="xl90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sz w:val="20"/>
      <w:szCs w:val="20"/>
      <w:lang w:eastAsia="en-US"/>
    </w:rPr>
  </w:style>
  <w:style w:type="paragraph" w:customStyle="1" w:styleId="xl91">
    <w:name w:val="xl91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FF0000"/>
      <w:sz w:val="20"/>
      <w:szCs w:val="20"/>
      <w:lang w:eastAsia="en-US"/>
    </w:rPr>
  </w:style>
  <w:style w:type="paragraph" w:customStyle="1" w:styleId="xl92">
    <w:name w:val="xl92"/>
    <w:basedOn w:val="Normal"/>
    <w:rsid w:val="0041199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rFonts w:ascii="Tahoma" w:eastAsia="Times New Roman" w:hAnsi="Tahoma" w:cs="Tahoma"/>
      <w:color w:val="000000"/>
      <w:sz w:val="20"/>
      <w:szCs w:val="20"/>
      <w:lang w:eastAsia="en-US"/>
    </w:rPr>
  </w:style>
  <w:style w:type="paragraph" w:customStyle="1" w:styleId="xl63">
    <w:name w:val="xl63"/>
    <w:basedOn w:val="Normal"/>
    <w:rsid w:val="00414E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D9D9D9"/>
      <w:spacing w:before="100" w:beforeAutospacing="1" w:after="100" w:afterAutospacing="1"/>
      <w:jc w:val="center"/>
      <w:textAlignment w:val="top"/>
    </w:pPr>
    <w:rPr>
      <w:rFonts w:eastAsia="Times New Roman"/>
      <w:b/>
      <w:bCs/>
      <w:lang w:eastAsia="en-US"/>
    </w:rPr>
  </w:style>
  <w:style w:type="table" w:customStyle="1" w:styleId="PlainTable4">
    <w:name w:val="Plain Table 4"/>
    <w:basedOn w:val="TableNormal"/>
    <w:uiPriority w:val="44"/>
    <w:rsid w:val="00C7732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PlainTable11">
    <w:name w:val="Plain Table 11"/>
    <w:basedOn w:val="TableNormal"/>
    <w:uiPriority w:val="41"/>
    <w:rsid w:val="00AC0597"/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html-tag">
    <w:name w:val="html-tag"/>
    <w:rsid w:val="00AC0597"/>
  </w:style>
  <w:style w:type="character" w:customStyle="1" w:styleId="html-attribute-name">
    <w:name w:val="html-attribute-name"/>
    <w:rsid w:val="00AC0597"/>
  </w:style>
  <w:style w:type="character" w:customStyle="1" w:styleId="html-attribute-value">
    <w:name w:val="html-attribute-value"/>
    <w:rsid w:val="00AC0597"/>
  </w:style>
  <w:style w:type="paragraph" w:styleId="Revision">
    <w:name w:val="Revision"/>
    <w:hidden/>
    <w:uiPriority w:val="99"/>
    <w:semiHidden/>
    <w:rsid w:val="00AC0597"/>
    <w:rPr>
      <w:rFonts w:ascii="Cordia New" w:eastAsia="SimSun" w:hAnsi="Cordia New" w:cs="Angsana New"/>
      <w:sz w:val="28"/>
      <w:szCs w:val="35"/>
      <w:lang w:eastAsia="zh-CN"/>
    </w:rPr>
  </w:style>
  <w:style w:type="character" w:styleId="FootnoteReference">
    <w:name w:val="footnote reference"/>
    <w:uiPriority w:val="99"/>
    <w:semiHidden/>
    <w:unhideWhenUsed/>
    <w:rsid w:val="00AC0597"/>
    <w:rPr>
      <w:sz w:val="32"/>
      <w:szCs w:val="32"/>
      <w:vertAlign w:val="superscript"/>
    </w:rPr>
  </w:style>
  <w:style w:type="character" w:styleId="EndnoteReference">
    <w:name w:val="endnote reference"/>
    <w:uiPriority w:val="99"/>
    <w:semiHidden/>
    <w:unhideWhenUsed/>
    <w:rsid w:val="00AC059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8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3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8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6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5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25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5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66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8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7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2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3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6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3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2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2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1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9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0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1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2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4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6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95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6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0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1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7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52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12270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7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534677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342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47995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8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198515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71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43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665387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449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60333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40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21232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580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19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8164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8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972100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7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304008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84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81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29007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778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279870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4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47515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731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4083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093266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462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7752450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08755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4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705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614471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16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120559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626400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449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95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968802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347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942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26933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6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37169">
                  <w:marLeft w:val="-225"/>
                  <w:marRight w:val="-225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29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9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2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0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8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3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0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8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04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2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64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8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6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7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7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91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4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7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9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7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7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2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5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93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03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7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6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8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8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8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2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2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7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24" Type="http://schemas.openxmlformats.org/officeDocument/2006/relationships/header" Target="header3.xml"/><Relationship Id="rId5" Type="http://schemas.openxmlformats.org/officeDocument/2006/relationships/settings" Target="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10" Type="http://schemas.openxmlformats.org/officeDocument/2006/relationships/footer" Target="footer1.xml"/><Relationship Id="rId19" Type="http://schemas.openxmlformats.org/officeDocument/2006/relationships/image" Target="media/image7.png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2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A3CAD4-4F63-4D49-B9B6-1AEB750FE1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1</TotalTime>
  <Pages>11</Pages>
  <Words>1174</Words>
  <Characters>6693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base PowerDesigner</vt:lpstr>
    </vt:vector>
  </TitlesOfParts>
  <Company/>
  <LinksUpToDate>false</LinksUpToDate>
  <CharactersWithSpaces>7852</CharactersWithSpaces>
  <SharedDoc>false</SharedDoc>
  <HLinks>
    <vt:vector size="468" baseType="variant">
      <vt:variant>
        <vt:i4>1572917</vt:i4>
      </vt:variant>
      <vt:variant>
        <vt:i4>474</vt:i4>
      </vt:variant>
      <vt:variant>
        <vt:i4>0</vt:i4>
      </vt:variant>
      <vt:variant>
        <vt:i4>5</vt:i4>
      </vt:variant>
      <vt:variant>
        <vt:lpwstr/>
      </vt:variant>
      <vt:variant>
        <vt:lpwstr>_Toc519689112</vt:lpwstr>
      </vt:variant>
      <vt:variant>
        <vt:i4>1572917</vt:i4>
      </vt:variant>
      <vt:variant>
        <vt:i4>468</vt:i4>
      </vt:variant>
      <vt:variant>
        <vt:i4>0</vt:i4>
      </vt:variant>
      <vt:variant>
        <vt:i4>5</vt:i4>
      </vt:variant>
      <vt:variant>
        <vt:lpwstr/>
      </vt:variant>
      <vt:variant>
        <vt:lpwstr>_Toc519689111</vt:lpwstr>
      </vt:variant>
      <vt:variant>
        <vt:i4>1572917</vt:i4>
      </vt:variant>
      <vt:variant>
        <vt:i4>462</vt:i4>
      </vt:variant>
      <vt:variant>
        <vt:i4>0</vt:i4>
      </vt:variant>
      <vt:variant>
        <vt:i4>5</vt:i4>
      </vt:variant>
      <vt:variant>
        <vt:lpwstr/>
      </vt:variant>
      <vt:variant>
        <vt:lpwstr>_Toc519689110</vt:lpwstr>
      </vt:variant>
      <vt:variant>
        <vt:i4>1638453</vt:i4>
      </vt:variant>
      <vt:variant>
        <vt:i4>456</vt:i4>
      </vt:variant>
      <vt:variant>
        <vt:i4>0</vt:i4>
      </vt:variant>
      <vt:variant>
        <vt:i4>5</vt:i4>
      </vt:variant>
      <vt:variant>
        <vt:lpwstr/>
      </vt:variant>
      <vt:variant>
        <vt:lpwstr>_Toc519689109</vt:lpwstr>
      </vt:variant>
      <vt:variant>
        <vt:i4>1638453</vt:i4>
      </vt:variant>
      <vt:variant>
        <vt:i4>450</vt:i4>
      </vt:variant>
      <vt:variant>
        <vt:i4>0</vt:i4>
      </vt:variant>
      <vt:variant>
        <vt:i4>5</vt:i4>
      </vt:variant>
      <vt:variant>
        <vt:lpwstr/>
      </vt:variant>
      <vt:variant>
        <vt:lpwstr>_Toc519689108</vt:lpwstr>
      </vt:variant>
      <vt:variant>
        <vt:i4>1638453</vt:i4>
      </vt:variant>
      <vt:variant>
        <vt:i4>444</vt:i4>
      </vt:variant>
      <vt:variant>
        <vt:i4>0</vt:i4>
      </vt:variant>
      <vt:variant>
        <vt:i4>5</vt:i4>
      </vt:variant>
      <vt:variant>
        <vt:lpwstr/>
      </vt:variant>
      <vt:variant>
        <vt:lpwstr>_Toc519689107</vt:lpwstr>
      </vt:variant>
      <vt:variant>
        <vt:i4>1638453</vt:i4>
      </vt:variant>
      <vt:variant>
        <vt:i4>438</vt:i4>
      </vt:variant>
      <vt:variant>
        <vt:i4>0</vt:i4>
      </vt:variant>
      <vt:variant>
        <vt:i4>5</vt:i4>
      </vt:variant>
      <vt:variant>
        <vt:lpwstr/>
      </vt:variant>
      <vt:variant>
        <vt:lpwstr>_Toc519689106</vt:lpwstr>
      </vt:variant>
      <vt:variant>
        <vt:i4>1638453</vt:i4>
      </vt:variant>
      <vt:variant>
        <vt:i4>432</vt:i4>
      </vt:variant>
      <vt:variant>
        <vt:i4>0</vt:i4>
      </vt:variant>
      <vt:variant>
        <vt:i4>5</vt:i4>
      </vt:variant>
      <vt:variant>
        <vt:lpwstr/>
      </vt:variant>
      <vt:variant>
        <vt:lpwstr>_Toc519689105</vt:lpwstr>
      </vt:variant>
      <vt:variant>
        <vt:i4>1638453</vt:i4>
      </vt:variant>
      <vt:variant>
        <vt:i4>426</vt:i4>
      </vt:variant>
      <vt:variant>
        <vt:i4>0</vt:i4>
      </vt:variant>
      <vt:variant>
        <vt:i4>5</vt:i4>
      </vt:variant>
      <vt:variant>
        <vt:lpwstr/>
      </vt:variant>
      <vt:variant>
        <vt:lpwstr>_Toc519689104</vt:lpwstr>
      </vt:variant>
      <vt:variant>
        <vt:i4>1638453</vt:i4>
      </vt:variant>
      <vt:variant>
        <vt:i4>420</vt:i4>
      </vt:variant>
      <vt:variant>
        <vt:i4>0</vt:i4>
      </vt:variant>
      <vt:variant>
        <vt:i4>5</vt:i4>
      </vt:variant>
      <vt:variant>
        <vt:lpwstr/>
      </vt:variant>
      <vt:variant>
        <vt:lpwstr>_Toc519689103</vt:lpwstr>
      </vt:variant>
      <vt:variant>
        <vt:i4>1638453</vt:i4>
      </vt:variant>
      <vt:variant>
        <vt:i4>414</vt:i4>
      </vt:variant>
      <vt:variant>
        <vt:i4>0</vt:i4>
      </vt:variant>
      <vt:variant>
        <vt:i4>5</vt:i4>
      </vt:variant>
      <vt:variant>
        <vt:lpwstr/>
      </vt:variant>
      <vt:variant>
        <vt:lpwstr>_Toc519689102</vt:lpwstr>
      </vt:variant>
      <vt:variant>
        <vt:i4>1638453</vt:i4>
      </vt:variant>
      <vt:variant>
        <vt:i4>408</vt:i4>
      </vt:variant>
      <vt:variant>
        <vt:i4>0</vt:i4>
      </vt:variant>
      <vt:variant>
        <vt:i4>5</vt:i4>
      </vt:variant>
      <vt:variant>
        <vt:lpwstr/>
      </vt:variant>
      <vt:variant>
        <vt:lpwstr>_Toc519689101</vt:lpwstr>
      </vt:variant>
      <vt:variant>
        <vt:i4>1638453</vt:i4>
      </vt:variant>
      <vt:variant>
        <vt:i4>402</vt:i4>
      </vt:variant>
      <vt:variant>
        <vt:i4>0</vt:i4>
      </vt:variant>
      <vt:variant>
        <vt:i4>5</vt:i4>
      </vt:variant>
      <vt:variant>
        <vt:lpwstr/>
      </vt:variant>
      <vt:variant>
        <vt:lpwstr>_Toc519689100</vt:lpwstr>
      </vt:variant>
      <vt:variant>
        <vt:i4>1048628</vt:i4>
      </vt:variant>
      <vt:variant>
        <vt:i4>396</vt:i4>
      </vt:variant>
      <vt:variant>
        <vt:i4>0</vt:i4>
      </vt:variant>
      <vt:variant>
        <vt:i4>5</vt:i4>
      </vt:variant>
      <vt:variant>
        <vt:lpwstr/>
      </vt:variant>
      <vt:variant>
        <vt:lpwstr>_Toc519689099</vt:lpwstr>
      </vt:variant>
      <vt:variant>
        <vt:i4>1048628</vt:i4>
      </vt:variant>
      <vt:variant>
        <vt:i4>390</vt:i4>
      </vt:variant>
      <vt:variant>
        <vt:i4>0</vt:i4>
      </vt:variant>
      <vt:variant>
        <vt:i4>5</vt:i4>
      </vt:variant>
      <vt:variant>
        <vt:lpwstr/>
      </vt:variant>
      <vt:variant>
        <vt:lpwstr>_Toc519689098</vt:lpwstr>
      </vt:variant>
      <vt:variant>
        <vt:i4>1048628</vt:i4>
      </vt:variant>
      <vt:variant>
        <vt:i4>384</vt:i4>
      </vt:variant>
      <vt:variant>
        <vt:i4>0</vt:i4>
      </vt:variant>
      <vt:variant>
        <vt:i4>5</vt:i4>
      </vt:variant>
      <vt:variant>
        <vt:lpwstr/>
      </vt:variant>
      <vt:variant>
        <vt:lpwstr>_Toc519689097</vt:lpwstr>
      </vt:variant>
      <vt:variant>
        <vt:i4>1048628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_Toc519689096</vt:lpwstr>
      </vt:variant>
      <vt:variant>
        <vt:i4>1048628</vt:i4>
      </vt:variant>
      <vt:variant>
        <vt:i4>372</vt:i4>
      </vt:variant>
      <vt:variant>
        <vt:i4>0</vt:i4>
      </vt:variant>
      <vt:variant>
        <vt:i4>5</vt:i4>
      </vt:variant>
      <vt:variant>
        <vt:lpwstr/>
      </vt:variant>
      <vt:variant>
        <vt:lpwstr>_Toc519689095</vt:lpwstr>
      </vt:variant>
      <vt:variant>
        <vt:i4>1048628</vt:i4>
      </vt:variant>
      <vt:variant>
        <vt:i4>366</vt:i4>
      </vt:variant>
      <vt:variant>
        <vt:i4>0</vt:i4>
      </vt:variant>
      <vt:variant>
        <vt:i4>5</vt:i4>
      </vt:variant>
      <vt:variant>
        <vt:lpwstr/>
      </vt:variant>
      <vt:variant>
        <vt:lpwstr>_Toc519689094</vt:lpwstr>
      </vt:variant>
      <vt:variant>
        <vt:i4>1048628</vt:i4>
      </vt:variant>
      <vt:variant>
        <vt:i4>360</vt:i4>
      </vt:variant>
      <vt:variant>
        <vt:i4>0</vt:i4>
      </vt:variant>
      <vt:variant>
        <vt:i4>5</vt:i4>
      </vt:variant>
      <vt:variant>
        <vt:lpwstr/>
      </vt:variant>
      <vt:variant>
        <vt:lpwstr>_Toc519689093</vt:lpwstr>
      </vt:variant>
      <vt:variant>
        <vt:i4>1048628</vt:i4>
      </vt:variant>
      <vt:variant>
        <vt:i4>354</vt:i4>
      </vt:variant>
      <vt:variant>
        <vt:i4>0</vt:i4>
      </vt:variant>
      <vt:variant>
        <vt:i4>5</vt:i4>
      </vt:variant>
      <vt:variant>
        <vt:lpwstr/>
      </vt:variant>
      <vt:variant>
        <vt:lpwstr>_Toc519689092</vt:lpwstr>
      </vt:variant>
      <vt:variant>
        <vt:i4>1048628</vt:i4>
      </vt:variant>
      <vt:variant>
        <vt:i4>348</vt:i4>
      </vt:variant>
      <vt:variant>
        <vt:i4>0</vt:i4>
      </vt:variant>
      <vt:variant>
        <vt:i4>5</vt:i4>
      </vt:variant>
      <vt:variant>
        <vt:lpwstr/>
      </vt:variant>
      <vt:variant>
        <vt:lpwstr>_Toc519689091</vt:lpwstr>
      </vt:variant>
      <vt:variant>
        <vt:i4>1048628</vt:i4>
      </vt:variant>
      <vt:variant>
        <vt:i4>342</vt:i4>
      </vt:variant>
      <vt:variant>
        <vt:i4>0</vt:i4>
      </vt:variant>
      <vt:variant>
        <vt:i4>5</vt:i4>
      </vt:variant>
      <vt:variant>
        <vt:lpwstr/>
      </vt:variant>
      <vt:variant>
        <vt:lpwstr>_Toc519689090</vt:lpwstr>
      </vt:variant>
      <vt:variant>
        <vt:i4>1114164</vt:i4>
      </vt:variant>
      <vt:variant>
        <vt:i4>336</vt:i4>
      </vt:variant>
      <vt:variant>
        <vt:i4>0</vt:i4>
      </vt:variant>
      <vt:variant>
        <vt:i4>5</vt:i4>
      </vt:variant>
      <vt:variant>
        <vt:lpwstr/>
      </vt:variant>
      <vt:variant>
        <vt:lpwstr>_Toc519689089</vt:lpwstr>
      </vt:variant>
      <vt:variant>
        <vt:i4>1114164</vt:i4>
      </vt:variant>
      <vt:variant>
        <vt:i4>330</vt:i4>
      </vt:variant>
      <vt:variant>
        <vt:i4>0</vt:i4>
      </vt:variant>
      <vt:variant>
        <vt:i4>5</vt:i4>
      </vt:variant>
      <vt:variant>
        <vt:lpwstr/>
      </vt:variant>
      <vt:variant>
        <vt:lpwstr>_Toc519689088</vt:lpwstr>
      </vt:variant>
      <vt:variant>
        <vt:i4>1114164</vt:i4>
      </vt:variant>
      <vt:variant>
        <vt:i4>324</vt:i4>
      </vt:variant>
      <vt:variant>
        <vt:i4>0</vt:i4>
      </vt:variant>
      <vt:variant>
        <vt:i4>5</vt:i4>
      </vt:variant>
      <vt:variant>
        <vt:lpwstr/>
      </vt:variant>
      <vt:variant>
        <vt:lpwstr>_Toc519689087</vt:lpwstr>
      </vt:variant>
      <vt:variant>
        <vt:i4>1114164</vt:i4>
      </vt:variant>
      <vt:variant>
        <vt:i4>318</vt:i4>
      </vt:variant>
      <vt:variant>
        <vt:i4>0</vt:i4>
      </vt:variant>
      <vt:variant>
        <vt:i4>5</vt:i4>
      </vt:variant>
      <vt:variant>
        <vt:lpwstr/>
      </vt:variant>
      <vt:variant>
        <vt:lpwstr>_Toc519689086</vt:lpwstr>
      </vt:variant>
      <vt:variant>
        <vt:i4>1114164</vt:i4>
      </vt:variant>
      <vt:variant>
        <vt:i4>312</vt:i4>
      </vt:variant>
      <vt:variant>
        <vt:i4>0</vt:i4>
      </vt:variant>
      <vt:variant>
        <vt:i4>5</vt:i4>
      </vt:variant>
      <vt:variant>
        <vt:lpwstr/>
      </vt:variant>
      <vt:variant>
        <vt:lpwstr>_Toc519689085</vt:lpwstr>
      </vt:variant>
      <vt:variant>
        <vt:i4>1114164</vt:i4>
      </vt:variant>
      <vt:variant>
        <vt:i4>306</vt:i4>
      </vt:variant>
      <vt:variant>
        <vt:i4>0</vt:i4>
      </vt:variant>
      <vt:variant>
        <vt:i4>5</vt:i4>
      </vt:variant>
      <vt:variant>
        <vt:lpwstr/>
      </vt:variant>
      <vt:variant>
        <vt:lpwstr>_Toc519689084</vt:lpwstr>
      </vt:variant>
      <vt:variant>
        <vt:i4>1114164</vt:i4>
      </vt:variant>
      <vt:variant>
        <vt:i4>300</vt:i4>
      </vt:variant>
      <vt:variant>
        <vt:i4>0</vt:i4>
      </vt:variant>
      <vt:variant>
        <vt:i4>5</vt:i4>
      </vt:variant>
      <vt:variant>
        <vt:lpwstr/>
      </vt:variant>
      <vt:variant>
        <vt:lpwstr>_Toc519689083</vt:lpwstr>
      </vt:variant>
      <vt:variant>
        <vt:i4>1114164</vt:i4>
      </vt:variant>
      <vt:variant>
        <vt:i4>294</vt:i4>
      </vt:variant>
      <vt:variant>
        <vt:i4>0</vt:i4>
      </vt:variant>
      <vt:variant>
        <vt:i4>5</vt:i4>
      </vt:variant>
      <vt:variant>
        <vt:lpwstr/>
      </vt:variant>
      <vt:variant>
        <vt:lpwstr>_Toc519689082</vt:lpwstr>
      </vt:variant>
      <vt:variant>
        <vt:i4>1114164</vt:i4>
      </vt:variant>
      <vt:variant>
        <vt:i4>288</vt:i4>
      </vt:variant>
      <vt:variant>
        <vt:i4>0</vt:i4>
      </vt:variant>
      <vt:variant>
        <vt:i4>5</vt:i4>
      </vt:variant>
      <vt:variant>
        <vt:lpwstr/>
      </vt:variant>
      <vt:variant>
        <vt:lpwstr>_Toc519689081</vt:lpwstr>
      </vt:variant>
      <vt:variant>
        <vt:i4>1114164</vt:i4>
      </vt:variant>
      <vt:variant>
        <vt:i4>282</vt:i4>
      </vt:variant>
      <vt:variant>
        <vt:i4>0</vt:i4>
      </vt:variant>
      <vt:variant>
        <vt:i4>5</vt:i4>
      </vt:variant>
      <vt:variant>
        <vt:lpwstr/>
      </vt:variant>
      <vt:variant>
        <vt:lpwstr>_Toc519689080</vt:lpwstr>
      </vt:variant>
      <vt:variant>
        <vt:i4>1966132</vt:i4>
      </vt:variant>
      <vt:variant>
        <vt:i4>276</vt:i4>
      </vt:variant>
      <vt:variant>
        <vt:i4>0</vt:i4>
      </vt:variant>
      <vt:variant>
        <vt:i4>5</vt:i4>
      </vt:variant>
      <vt:variant>
        <vt:lpwstr/>
      </vt:variant>
      <vt:variant>
        <vt:lpwstr>_Toc519689079</vt:lpwstr>
      </vt:variant>
      <vt:variant>
        <vt:i4>1966132</vt:i4>
      </vt:variant>
      <vt:variant>
        <vt:i4>270</vt:i4>
      </vt:variant>
      <vt:variant>
        <vt:i4>0</vt:i4>
      </vt:variant>
      <vt:variant>
        <vt:i4>5</vt:i4>
      </vt:variant>
      <vt:variant>
        <vt:lpwstr/>
      </vt:variant>
      <vt:variant>
        <vt:lpwstr>_Toc519689078</vt:lpwstr>
      </vt:variant>
      <vt:variant>
        <vt:i4>1966132</vt:i4>
      </vt:variant>
      <vt:variant>
        <vt:i4>264</vt:i4>
      </vt:variant>
      <vt:variant>
        <vt:i4>0</vt:i4>
      </vt:variant>
      <vt:variant>
        <vt:i4>5</vt:i4>
      </vt:variant>
      <vt:variant>
        <vt:lpwstr/>
      </vt:variant>
      <vt:variant>
        <vt:lpwstr>_Toc519689077</vt:lpwstr>
      </vt:variant>
      <vt:variant>
        <vt:i4>1966132</vt:i4>
      </vt:variant>
      <vt:variant>
        <vt:i4>258</vt:i4>
      </vt:variant>
      <vt:variant>
        <vt:i4>0</vt:i4>
      </vt:variant>
      <vt:variant>
        <vt:i4>5</vt:i4>
      </vt:variant>
      <vt:variant>
        <vt:lpwstr/>
      </vt:variant>
      <vt:variant>
        <vt:lpwstr>_Toc519689076</vt:lpwstr>
      </vt:variant>
      <vt:variant>
        <vt:i4>1966132</vt:i4>
      </vt:variant>
      <vt:variant>
        <vt:i4>252</vt:i4>
      </vt:variant>
      <vt:variant>
        <vt:i4>0</vt:i4>
      </vt:variant>
      <vt:variant>
        <vt:i4>5</vt:i4>
      </vt:variant>
      <vt:variant>
        <vt:lpwstr/>
      </vt:variant>
      <vt:variant>
        <vt:lpwstr>_Toc519689075</vt:lpwstr>
      </vt:variant>
      <vt:variant>
        <vt:i4>1966132</vt:i4>
      </vt:variant>
      <vt:variant>
        <vt:i4>246</vt:i4>
      </vt:variant>
      <vt:variant>
        <vt:i4>0</vt:i4>
      </vt:variant>
      <vt:variant>
        <vt:i4>5</vt:i4>
      </vt:variant>
      <vt:variant>
        <vt:lpwstr/>
      </vt:variant>
      <vt:variant>
        <vt:lpwstr>_Toc519689074</vt:lpwstr>
      </vt:variant>
      <vt:variant>
        <vt:i4>1966132</vt:i4>
      </vt:variant>
      <vt:variant>
        <vt:i4>240</vt:i4>
      </vt:variant>
      <vt:variant>
        <vt:i4>0</vt:i4>
      </vt:variant>
      <vt:variant>
        <vt:i4>5</vt:i4>
      </vt:variant>
      <vt:variant>
        <vt:lpwstr/>
      </vt:variant>
      <vt:variant>
        <vt:lpwstr>_Toc519689073</vt:lpwstr>
      </vt:variant>
      <vt:variant>
        <vt:i4>1966132</vt:i4>
      </vt:variant>
      <vt:variant>
        <vt:i4>234</vt:i4>
      </vt:variant>
      <vt:variant>
        <vt:i4>0</vt:i4>
      </vt:variant>
      <vt:variant>
        <vt:i4>5</vt:i4>
      </vt:variant>
      <vt:variant>
        <vt:lpwstr/>
      </vt:variant>
      <vt:variant>
        <vt:lpwstr>_Toc519689072</vt:lpwstr>
      </vt:variant>
      <vt:variant>
        <vt:i4>1966132</vt:i4>
      </vt:variant>
      <vt:variant>
        <vt:i4>228</vt:i4>
      </vt:variant>
      <vt:variant>
        <vt:i4>0</vt:i4>
      </vt:variant>
      <vt:variant>
        <vt:i4>5</vt:i4>
      </vt:variant>
      <vt:variant>
        <vt:lpwstr/>
      </vt:variant>
      <vt:variant>
        <vt:lpwstr>_Toc519689071</vt:lpwstr>
      </vt:variant>
      <vt:variant>
        <vt:i4>1966132</vt:i4>
      </vt:variant>
      <vt:variant>
        <vt:i4>222</vt:i4>
      </vt:variant>
      <vt:variant>
        <vt:i4>0</vt:i4>
      </vt:variant>
      <vt:variant>
        <vt:i4>5</vt:i4>
      </vt:variant>
      <vt:variant>
        <vt:lpwstr/>
      </vt:variant>
      <vt:variant>
        <vt:lpwstr>_Toc519689070</vt:lpwstr>
      </vt:variant>
      <vt:variant>
        <vt:i4>2031668</vt:i4>
      </vt:variant>
      <vt:variant>
        <vt:i4>216</vt:i4>
      </vt:variant>
      <vt:variant>
        <vt:i4>0</vt:i4>
      </vt:variant>
      <vt:variant>
        <vt:i4>5</vt:i4>
      </vt:variant>
      <vt:variant>
        <vt:lpwstr/>
      </vt:variant>
      <vt:variant>
        <vt:lpwstr>_Toc519689069</vt:lpwstr>
      </vt:variant>
      <vt:variant>
        <vt:i4>2031668</vt:i4>
      </vt:variant>
      <vt:variant>
        <vt:i4>210</vt:i4>
      </vt:variant>
      <vt:variant>
        <vt:i4>0</vt:i4>
      </vt:variant>
      <vt:variant>
        <vt:i4>5</vt:i4>
      </vt:variant>
      <vt:variant>
        <vt:lpwstr/>
      </vt:variant>
      <vt:variant>
        <vt:lpwstr>_Toc519689068</vt:lpwstr>
      </vt:variant>
      <vt:variant>
        <vt:i4>2031668</vt:i4>
      </vt:variant>
      <vt:variant>
        <vt:i4>204</vt:i4>
      </vt:variant>
      <vt:variant>
        <vt:i4>0</vt:i4>
      </vt:variant>
      <vt:variant>
        <vt:i4>5</vt:i4>
      </vt:variant>
      <vt:variant>
        <vt:lpwstr/>
      </vt:variant>
      <vt:variant>
        <vt:lpwstr>_Toc519689067</vt:lpwstr>
      </vt:variant>
      <vt:variant>
        <vt:i4>2031668</vt:i4>
      </vt:variant>
      <vt:variant>
        <vt:i4>198</vt:i4>
      </vt:variant>
      <vt:variant>
        <vt:i4>0</vt:i4>
      </vt:variant>
      <vt:variant>
        <vt:i4>5</vt:i4>
      </vt:variant>
      <vt:variant>
        <vt:lpwstr/>
      </vt:variant>
      <vt:variant>
        <vt:lpwstr>_Toc519689066</vt:lpwstr>
      </vt:variant>
      <vt:variant>
        <vt:i4>2031668</vt:i4>
      </vt:variant>
      <vt:variant>
        <vt:i4>192</vt:i4>
      </vt:variant>
      <vt:variant>
        <vt:i4>0</vt:i4>
      </vt:variant>
      <vt:variant>
        <vt:i4>5</vt:i4>
      </vt:variant>
      <vt:variant>
        <vt:lpwstr/>
      </vt:variant>
      <vt:variant>
        <vt:lpwstr>_Toc519689065</vt:lpwstr>
      </vt:variant>
      <vt:variant>
        <vt:i4>2031668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_Toc519689064</vt:lpwstr>
      </vt:variant>
      <vt:variant>
        <vt:i4>2031668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_Toc519689063</vt:lpwstr>
      </vt:variant>
      <vt:variant>
        <vt:i4>2031668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_Toc519689062</vt:lpwstr>
      </vt:variant>
      <vt:variant>
        <vt:i4>2031668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_Toc519689061</vt:lpwstr>
      </vt:variant>
      <vt:variant>
        <vt:i4>2031668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_Toc519689060</vt:lpwstr>
      </vt:variant>
      <vt:variant>
        <vt:i4>1835060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_Toc519689059</vt:lpwstr>
      </vt:variant>
      <vt:variant>
        <vt:i4>1835060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_Toc519689058</vt:lpwstr>
      </vt:variant>
      <vt:variant>
        <vt:i4>1835060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_Toc519689057</vt:lpwstr>
      </vt:variant>
      <vt:variant>
        <vt:i4>1835060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_Toc519689056</vt:lpwstr>
      </vt:variant>
      <vt:variant>
        <vt:i4>1835060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_Toc519689055</vt:lpwstr>
      </vt:variant>
      <vt:variant>
        <vt:i4>1835060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Toc519689054</vt:lpwstr>
      </vt:variant>
      <vt:variant>
        <vt:i4>1835060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Toc519689053</vt:lpwstr>
      </vt:variant>
      <vt:variant>
        <vt:i4>1835060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_Toc519689052</vt:lpwstr>
      </vt:variant>
      <vt:variant>
        <vt:i4>1835060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_Toc519689051</vt:lpwstr>
      </vt:variant>
      <vt:variant>
        <vt:i4>1835060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oc519689050</vt:lpwstr>
      </vt:variant>
      <vt:variant>
        <vt:i4>1900596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Toc519689049</vt:lpwstr>
      </vt:variant>
      <vt:variant>
        <vt:i4>1900596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oc519689048</vt:lpwstr>
      </vt:variant>
      <vt:variant>
        <vt:i4>1900596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Toc519689047</vt:lpwstr>
      </vt:variant>
      <vt:variant>
        <vt:i4>1900596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Toc519689046</vt:lpwstr>
      </vt:variant>
      <vt:variant>
        <vt:i4>1900596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Toc519689045</vt:lpwstr>
      </vt:variant>
      <vt:variant>
        <vt:i4>1900596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Toc519689044</vt:lpwstr>
      </vt:variant>
      <vt:variant>
        <vt:i4>1900596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_Toc519689043</vt:lpwstr>
      </vt:variant>
      <vt:variant>
        <vt:i4>1900596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_Toc519689042</vt:lpwstr>
      </vt:variant>
      <vt:variant>
        <vt:i4>1900596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Toc519689041</vt:lpwstr>
      </vt:variant>
      <vt:variant>
        <vt:i4>1900596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Toc519689040</vt:lpwstr>
      </vt:variant>
      <vt:variant>
        <vt:i4>1703988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Toc519689039</vt:lpwstr>
      </vt:variant>
      <vt:variant>
        <vt:i4>1703988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Toc519689038</vt:lpwstr>
      </vt:variant>
      <vt:variant>
        <vt:i4>1703988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Toc519689037</vt:lpwstr>
      </vt:variant>
      <vt:variant>
        <vt:i4>1703988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Toc519689036</vt:lpwstr>
      </vt:variant>
      <vt:variant>
        <vt:i4>1703988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Toc519689035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base PowerDesigner</dc:title>
  <dc:creator>Sybase</dc:creator>
  <cp:lastModifiedBy>Art</cp:lastModifiedBy>
  <cp:revision>266</cp:revision>
  <cp:lastPrinted>2018-04-17T09:38:00Z</cp:lastPrinted>
  <dcterms:created xsi:type="dcterms:W3CDTF">2021-10-19T14:55:00Z</dcterms:created>
  <dcterms:modified xsi:type="dcterms:W3CDTF">2021-10-29T12:05:00Z</dcterms:modified>
</cp:coreProperties>
</file>